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EACFB4" w14:textId="396370FB" w:rsidR="00717AC4" w:rsidRDefault="00717AC4" w:rsidP="00E66356"/>
    <w:p w14:paraId="187F8CFA" w14:textId="70500206" w:rsidR="00E66356" w:rsidRDefault="00E66356" w:rsidP="00E66356"/>
    <w:p w14:paraId="486A8AA7" w14:textId="3A5606DA" w:rsidR="00E66356" w:rsidRDefault="00E66356" w:rsidP="00E66356"/>
    <w:p w14:paraId="1151BF67" w14:textId="08287C9B" w:rsidR="00E66356" w:rsidRDefault="00E66356" w:rsidP="00E66356"/>
    <w:p w14:paraId="144103E7" w14:textId="1D3F743C" w:rsidR="00E66356" w:rsidRDefault="00E66356" w:rsidP="00E66356"/>
    <w:p w14:paraId="265AE7EF" w14:textId="08806FE7" w:rsidR="00E66356" w:rsidRDefault="00E66356" w:rsidP="00E66356"/>
    <w:p w14:paraId="4251AD9C" w14:textId="527E1875" w:rsidR="00E66356" w:rsidRDefault="00E66356" w:rsidP="00E66356"/>
    <w:p w14:paraId="4A7D11BA" w14:textId="3B1DE284" w:rsidR="00E66356" w:rsidRDefault="00E66356" w:rsidP="00E66356"/>
    <w:p w14:paraId="0487A28C" w14:textId="62737800" w:rsidR="00E66356" w:rsidRDefault="00E66356" w:rsidP="00E66356"/>
    <w:p w14:paraId="02CF791C" w14:textId="6C65EA3B" w:rsidR="00E66356" w:rsidRDefault="00E66356" w:rsidP="00E66356"/>
    <w:p w14:paraId="1CD7C915" w14:textId="1D49E78C" w:rsidR="00E66356" w:rsidRDefault="00E66356" w:rsidP="00E66356"/>
    <w:p w14:paraId="3744B330" w14:textId="619AFD4B" w:rsidR="00E66356" w:rsidRDefault="00E66356" w:rsidP="00E66356"/>
    <w:p w14:paraId="11F423AE" w14:textId="5E09803C" w:rsidR="00E66356" w:rsidRDefault="00E66356" w:rsidP="00E66356"/>
    <w:p w14:paraId="2D895637" w14:textId="77777777" w:rsidR="00E66356" w:rsidRDefault="00E66356" w:rsidP="00E66356"/>
    <w:p w14:paraId="5EBF502A" w14:textId="6031B8ED" w:rsidR="009F3878" w:rsidRPr="00E66356" w:rsidRDefault="00E66356" w:rsidP="00E66356">
      <w:pPr>
        <w:pStyle w:val="Heading1"/>
        <w:jc w:val="center"/>
        <w:rPr>
          <w:sz w:val="144"/>
          <w:szCs w:val="144"/>
        </w:rPr>
      </w:pPr>
      <w:r w:rsidRPr="00E66356">
        <w:rPr>
          <w:sz w:val="144"/>
          <w:szCs w:val="144"/>
        </w:rPr>
        <w:t>Analysis</w:t>
      </w:r>
    </w:p>
    <w:p w14:paraId="545F15F6" w14:textId="24E40BCE" w:rsidR="00E66356" w:rsidRDefault="00E66356" w:rsidP="00E66356"/>
    <w:p w14:paraId="5BA5A10C" w14:textId="7C202093" w:rsidR="00E66356" w:rsidRDefault="00E66356" w:rsidP="00E66356"/>
    <w:p w14:paraId="778E91B9" w14:textId="33795CD2" w:rsidR="00E66356" w:rsidRDefault="00E66356" w:rsidP="00E66356"/>
    <w:p w14:paraId="51EAAC72" w14:textId="32E6682F" w:rsidR="00E66356" w:rsidRDefault="00E66356" w:rsidP="00E66356"/>
    <w:p w14:paraId="4C379396" w14:textId="0B25CA65" w:rsidR="00E66356" w:rsidRDefault="00E66356" w:rsidP="00E66356"/>
    <w:p w14:paraId="43D2438E" w14:textId="747687A2" w:rsidR="00E66356" w:rsidRDefault="00E66356" w:rsidP="00E66356"/>
    <w:p w14:paraId="023E4505" w14:textId="29EA8B56" w:rsidR="00E66356" w:rsidRDefault="00E66356" w:rsidP="00E66356"/>
    <w:p w14:paraId="25F036C4" w14:textId="0B71C37D" w:rsidR="00E66356" w:rsidRDefault="00E66356" w:rsidP="00E66356"/>
    <w:p w14:paraId="2665546D" w14:textId="18648E0D" w:rsidR="00E66356" w:rsidRDefault="00E66356" w:rsidP="00E66356"/>
    <w:p w14:paraId="64AA41E4" w14:textId="72AEB85E" w:rsidR="00E66356" w:rsidRDefault="00E66356" w:rsidP="00E66356"/>
    <w:p w14:paraId="33E3E79C" w14:textId="49391015" w:rsidR="00E66356" w:rsidRDefault="00E66356" w:rsidP="00E66356"/>
    <w:p w14:paraId="2D2AC940" w14:textId="5D776B00" w:rsidR="00E66356" w:rsidRDefault="00E66356" w:rsidP="00E66356"/>
    <w:p w14:paraId="421C88E9" w14:textId="08BD3C59" w:rsidR="00E66356" w:rsidRPr="00E66356" w:rsidRDefault="00E66356" w:rsidP="00E66356"/>
    <w:p w14:paraId="1F463E58" w14:textId="6326B374" w:rsidR="00106BAE" w:rsidRDefault="00AD78C8" w:rsidP="00E66356">
      <w:pPr>
        <w:pStyle w:val="Heading2"/>
      </w:pPr>
      <w:r>
        <w:lastRenderedPageBreak/>
        <w:t>About King’s</w:t>
      </w:r>
    </w:p>
    <w:p w14:paraId="42099C0A" w14:textId="7A4B6336" w:rsidR="00106BAE" w:rsidRDefault="00F75B8A" w:rsidP="00106BAE">
      <w:r w:rsidRPr="00F75B8A">
        <w:t>The King's School is a British co-educational independent school for both day and boarding pupils in the English city of Canterbury in Kent. It is a member of the Headmasters' and Headmistresses' Conference and the Eton Group. It is held to be the oldest continuously operating school in the world, having been founded in 597 AD</w:t>
      </w:r>
      <w:r>
        <w:t>.</w:t>
      </w:r>
    </w:p>
    <w:p w14:paraId="1BE67965" w14:textId="1E71C08F" w:rsidR="00106BAE" w:rsidRDefault="00AD78C8" w:rsidP="00106BAE">
      <w:r w:rsidRPr="00AD78C8">
        <w:t xml:space="preserve">In 2011, the school was subject to its latest regular, independent </w:t>
      </w:r>
      <w:r w:rsidR="003119FD">
        <w:t xml:space="preserve">inspection. </w:t>
      </w:r>
      <w:r w:rsidRPr="00AD78C8">
        <w:t xml:space="preserve">In summary, the inspection team praised the pastoral care system, the high academic achievements of all its pupils — irrespective of their age, aptitude or ability — and the happiness of the pupils. According to the Good Schools </w:t>
      </w:r>
      <w:r w:rsidRPr="00B315C0">
        <w:rPr>
          <w:noProof/>
        </w:rPr>
        <w:t>Guide</w:t>
      </w:r>
      <w:r w:rsidRPr="00AD78C8">
        <w:t xml:space="preserve"> the school is "Highly successful, producing excellent results." The Guide also stated that "You need to be creative, academically able and hard-working</w:t>
      </w:r>
      <w:r>
        <w:t>, as everything moves fast here</w:t>
      </w:r>
    </w:p>
    <w:p w14:paraId="5DFBC876" w14:textId="4817E5C2" w:rsidR="00106BAE" w:rsidRDefault="00AD78C8" w:rsidP="00E66356">
      <w:pPr>
        <w:pStyle w:val="Heading2"/>
      </w:pPr>
      <w:r>
        <w:t>About My client:</w:t>
      </w:r>
    </w:p>
    <w:p w14:paraId="57D61EBD" w14:textId="51BA398C" w:rsidR="00AD78C8" w:rsidRPr="00AD78C8" w:rsidRDefault="00AD78C8" w:rsidP="00AD78C8">
      <w:r w:rsidRPr="00B315C0">
        <w:rPr>
          <w:noProof/>
        </w:rPr>
        <w:t>Dr</w:t>
      </w:r>
      <w:r>
        <w:t xml:space="preserve"> </w:t>
      </w:r>
      <w:r w:rsidR="00D63D6C">
        <w:t>Johnson is</w:t>
      </w:r>
      <w:r w:rsidR="001E0777">
        <w:t xml:space="preserve"> a teacher </w:t>
      </w:r>
      <w:r w:rsidR="001E0777" w:rsidRPr="00B315C0">
        <w:rPr>
          <w:noProof/>
        </w:rPr>
        <w:t>in</w:t>
      </w:r>
      <w:r w:rsidR="001E0777">
        <w:t xml:space="preserve"> the King’s </w:t>
      </w:r>
      <w:r w:rsidR="00D63D6C">
        <w:t xml:space="preserve">school Canterbury, he received </w:t>
      </w:r>
      <w:r w:rsidR="003119FD">
        <w:t xml:space="preserve">a </w:t>
      </w:r>
      <w:r w:rsidR="003119FD" w:rsidRPr="00B315C0">
        <w:rPr>
          <w:noProof/>
        </w:rPr>
        <w:t>PhD</w:t>
      </w:r>
      <w:r w:rsidR="003119FD">
        <w:t xml:space="preserve"> in maths. He is current an important member for the school as he is responsible for Oxbridge applications. His main fields of study in university was </w:t>
      </w:r>
      <w:r w:rsidR="003119FD" w:rsidRPr="00487B1E">
        <w:rPr>
          <w:highlight w:val="yellow"/>
        </w:rPr>
        <w:t xml:space="preserve">(Sorry, Mr. Wooldridge </w:t>
      </w:r>
      <w:r w:rsidR="006E2C5B">
        <w:rPr>
          <w:highlight w:val="yellow"/>
        </w:rPr>
        <w:t xml:space="preserve">I need found out in my </w:t>
      </w:r>
      <w:r w:rsidR="006E2C5B" w:rsidRPr="00B315C0">
        <w:rPr>
          <w:noProof/>
          <w:highlight w:val="yellow"/>
        </w:rPr>
        <w:t>follow up</w:t>
      </w:r>
      <w:r w:rsidR="006E2C5B">
        <w:rPr>
          <w:highlight w:val="yellow"/>
        </w:rPr>
        <w:t xml:space="preserve"> interview</w:t>
      </w:r>
      <w:r w:rsidR="00070302">
        <w:rPr>
          <w:highlight w:val="yellow"/>
        </w:rPr>
        <w:t xml:space="preserve"> as I </w:t>
      </w:r>
      <w:r w:rsidR="006E2C5B">
        <w:rPr>
          <w:highlight w:val="yellow"/>
        </w:rPr>
        <w:t>cannot</w:t>
      </w:r>
      <w:r w:rsidR="00070302">
        <w:rPr>
          <w:highlight w:val="yellow"/>
        </w:rPr>
        <w:t xml:space="preserve"> find any information about Dr. Johnson</w:t>
      </w:r>
      <w:r w:rsidR="00487B1E" w:rsidRPr="00487B1E">
        <w:rPr>
          <w:highlight w:val="yellow"/>
        </w:rPr>
        <w:t>)</w:t>
      </w:r>
    </w:p>
    <w:p w14:paraId="25F6705A" w14:textId="121580D3" w:rsidR="00BE72A9" w:rsidRDefault="00BE72A9" w:rsidP="00E66356">
      <w:pPr>
        <w:pStyle w:val="Heading2"/>
      </w:pPr>
      <w:r>
        <w:t>Identify the Problem:</w:t>
      </w:r>
    </w:p>
    <w:p w14:paraId="458C1752" w14:textId="4C584FDF" w:rsidR="00C73CC1" w:rsidRDefault="001B06F9" w:rsidP="00BE72A9">
      <w:r>
        <w:t>M</w:t>
      </w:r>
      <w:r w:rsidR="00BE72A9">
        <w:t>any students</w:t>
      </w:r>
      <w:r>
        <w:t xml:space="preserve"> and teachers</w:t>
      </w:r>
      <w:r w:rsidR="00BE72A9">
        <w:t xml:space="preserve"> find it very hard to locate the classroom due to the lack of a logical naming system</w:t>
      </w:r>
      <w:r>
        <w:t xml:space="preserve"> of </w:t>
      </w:r>
      <w:r w:rsidRPr="001B06F9">
        <w:t>classrooms</w:t>
      </w:r>
      <w:r>
        <w:t xml:space="preserve"> departments, and faculties</w:t>
      </w:r>
      <w:r w:rsidR="00BE72A9">
        <w:t xml:space="preserve">. For </w:t>
      </w:r>
      <w:r w:rsidR="00C73CC1">
        <w:t>instance,</w:t>
      </w:r>
      <w:r w:rsidR="007E5311">
        <w:t xml:space="preserve"> the main entrance of the school was named ‘Mint Yard gate’, this is extremely confusing especially for new pupils which do not have the knowledge about the history of the school. Also, on the time </w:t>
      </w:r>
      <w:r w:rsidR="007E5311" w:rsidRPr="00B315C0">
        <w:rPr>
          <w:noProof/>
        </w:rPr>
        <w:t>table</w:t>
      </w:r>
      <w:r w:rsidR="007E5311">
        <w:t xml:space="preserve"> most of the </w:t>
      </w:r>
      <w:r w:rsidR="007E5311" w:rsidRPr="00B315C0">
        <w:rPr>
          <w:noProof/>
        </w:rPr>
        <w:t>class room</w:t>
      </w:r>
      <w:r w:rsidR="007E5311">
        <w:t xml:space="preserve"> locations are represented by codes. These are useless for new students to kno</w:t>
      </w:r>
      <w:r w:rsidR="00CF54F1">
        <w:t>w the position of the classroom</w:t>
      </w:r>
      <w:r w:rsidR="007E5311">
        <w:t>. For example, the 5</w:t>
      </w:r>
      <w:r w:rsidR="007E5311" w:rsidRPr="007E5311">
        <w:rPr>
          <w:vertAlign w:val="superscript"/>
        </w:rPr>
        <w:t>th</w:t>
      </w:r>
      <w:r w:rsidR="007E5311">
        <w:t xml:space="preserve"> geography classroom </w:t>
      </w:r>
      <w:r w:rsidR="00501E49">
        <w:t xml:space="preserve">is </w:t>
      </w:r>
      <w:r w:rsidR="00501E49" w:rsidRPr="00B315C0">
        <w:rPr>
          <w:noProof/>
        </w:rPr>
        <w:t>categorised</w:t>
      </w:r>
      <w:r w:rsidR="00501E49">
        <w:t xml:space="preserve"> as J5 </w:t>
      </w:r>
      <w:r w:rsidR="00CF54F1">
        <w:t xml:space="preserve">where the classrooms used to be a junior school. </w:t>
      </w:r>
      <w:r w:rsidR="003119FD">
        <w:t>However,</w:t>
      </w:r>
      <w:r w:rsidR="00CF54F1">
        <w:t xml:space="preserve"> this is extremely </w:t>
      </w:r>
      <w:r w:rsidR="00CF54F1" w:rsidRPr="00B315C0">
        <w:rPr>
          <w:noProof/>
        </w:rPr>
        <w:t>counter intuitive</w:t>
      </w:r>
      <w:r w:rsidR="00CF54F1">
        <w:t xml:space="preserve"> as ‘J</w:t>
      </w:r>
      <w:r w:rsidR="00312255">
        <w:t xml:space="preserve">’ </w:t>
      </w:r>
      <w:r w:rsidR="00CF54F1">
        <w:t xml:space="preserve">not related to </w:t>
      </w:r>
      <w:r w:rsidR="00252C2F">
        <w:t>geography department.</w:t>
      </w:r>
      <w:r w:rsidR="00C73CC1">
        <w:t xml:space="preserve"> For many teachers, especially new teachers, will find very difficult to found the classroom that they may need to </w:t>
      </w:r>
      <w:r w:rsidR="009A7666">
        <w:t xml:space="preserve">be for a cover lesson. This is </w:t>
      </w:r>
      <w:r w:rsidR="009A7666" w:rsidRPr="00B315C0">
        <w:rPr>
          <w:noProof/>
        </w:rPr>
        <w:t>emphasised</w:t>
      </w:r>
      <w:r w:rsidR="009A7666">
        <w:t xml:space="preserve"> by my client Dr.Johnson.</w:t>
      </w:r>
    </w:p>
    <w:p w14:paraId="55493C4F" w14:textId="77777777" w:rsidR="00F642D8" w:rsidRDefault="00F642D8" w:rsidP="00BE72A9"/>
    <w:p w14:paraId="759B7D5C" w14:textId="77777777" w:rsidR="00F642D8" w:rsidRDefault="00F642D8" w:rsidP="00BE72A9"/>
    <w:p w14:paraId="69252A61" w14:textId="77777777" w:rsidR="00F642D8" w:rsidRDefault="00F642D8" w:rsidP="00BE72A9"/>
    <w:p w14:paraId="51D7C419" w14:textId="77777777" w:rsidR="00F642D8" w:rsidRDefault="00F642D8" w:rsidP="00BE72A9"/>
    <w:p w14:paraId="5D8ACC65" w14:textId="77777777" w:rsidR="00F642D8" w:rsidRDefault="00F642D8" w:rsidP="00BE72A9"/>
    <w:p w14:paraId="30D02C50" w14:textId="77777777" w:rsidR="00F642D8" w:rsidRDefault="00F642D8" w:rsidP="00BE72A9"/>
    <w:p w14:paraId="3D40C8F0" w14:textId="1B731139" w:rsidR="00F642D8" w:rsidRDefault="00F642D8" w:rsidP="00BE72A9"/>
    <w:p w14:paraId="28686710" w14:textId="4846A2DC" w:rsidR="00A04095" w:rsidRDefault="00A04095" w:rsidP="00BE72A9"/>
    <w:p w14:paraId="58E2A7CA" w14:textId="0A4BD05F" w:rsidR="00A04095" w:rsidRDefault="00A04095" w:rsidP="00BE72A9"/>
    <w:p w14:paraId="198573C7" w14:textId="552A4AC9" w:rsidR="00A04095" w:rsidRDefault="00A04095" w:rsidP="00BE72A9"/>
    <w:p w14:paraId="5283EEA4" w14:textId="2A66D974" w:rsidR="001B06F9" w:rsidRDefault="001B06F9" w:rsidP="00BE72A9"/>
    <w:p w14:paraId="46B102BE" w14:textId="0FC3176E" w:rsidR="001B06F9" w:rsidRDefault="001B06F9" w:rsidP="00BE72A9"/>
    <w:p w14:paraId="4A6699B9" w14:textId="77777777" w:rsidR="001B06F9" w:rsidRDefault="001B06F9" w:rsidP="00BE72A9"/>
    <w:p w14:paraId="605AE0D3" w14:textId="77777777" w:rsidR="00F642D8" w:rsidRDefault="00F642D8" w:rsidP="00BE72A9"/>
    <w:p w14:paraId="196FE30F" w14:textId="50D55DC8" w:rsidR="00F6418B" w:rsidRDefault="001B06F9" w:rsidP="00E66356">
      <w:pPr>
        <w:pStyle w:val="Heading2"/>
      </w:pPr>
      <w:r>
        <w:t>I</w:t>
      </w:r>
      <w:r w:rsidR="00F6418B">
        <w:t xml:space="preserve">nterview with my </w:t>
      </w:r>
      <w:r w:rsidR="00814CED">
        <w:t>client (</w:t>
      </w:r>
      <w:r w:rsidR="00F6418B">
        <w:t>D</w:t>
      </w:r>
      <w:r>
        <w:t>r</w:t>
      </w:r>
      <w:r w:rsidR="00F6418B">
        <w:t>.Johnson)</w:t>
      </w:r>
    </w:p>
    <w:p w14:paraId="74667935" w14:textId="77777777" w:rsidR="00F6418B" w:rsidRDefault="00F6418B" w:rsidP="00F6418B">
      <w:r>
        <w:t>Question 1: What do you want the navigation system to do? Features of the navigation system (navigation to specific Rooms? general direction? )</w:t>
      </w:r>
    </w:p>
    <w:p w14:paraId="1A44E064" w14:textId="77777777" w:rsidR="00F6418B" w:rsidRPr="00F6418B" w:rsidRDefault="00F6418B" w:rsidP="00F6418B">
      <w:pPr>
        <w:rPr>
          <w:color w:val="FF0000"/>
        </w:rPr>
      </w:pPr>
      <w:r w:rsidRPr="00F6418B">
        <w:rPr>
          <w:color w:val="FF0000"/>
        </w:rPr>
        <w:t xml:space="preserve">I want it to be an app that ideally </w:t>
      </w:r>
      <w:r w:rsidRPr="00B315C0">
        <w:rPr>
          <w:noProof/>
          <w:color w:val="FF0000"/>
        </w:rPr>
        <w:t>navigate</w:t>
      </w:r>
      <w:r w:rsidRPr="00F6418B">
        <w:rPr>
          <w:color w:val="FF0000"/>
        </w:rPr>
        <w:t xml:space="preserve"> me from any given points of the school to another room.</w:t>
      </w:r>
    </w:p>
    <w:p w14:paraId="5F6112CD" w14:textId="77777777" w:rsidR="00F6418B" w:rsidRDefault="00F6418B" w:rsidP="00F6418B">
      <w:r>
        <w:t xml:space="preserve">Question 2: What are the desired input methods for the address? </w:t>
      </w:r>
    </w:p>
    <w:p w14:paraId="2A1B1E56" w14:textId="77777777" w:rsidR="00F6418B" w:rsidRPr="00F6418B" w:rsidRDefault="00F6418B" w:rsidP="00F6418B">
      <w:pPr>
        <w:rPr>
          <w:color w:val="FF0000"/>
        </w:rPr>
      </w:pPr>
      <w:r>
        <w:rPr>
          <w:color w:val="FF0000"/>
        </w:rPr>
        <w:t>For input methods, I want it to be optimised for single hand operations (one finger). As the current system has too many options that are not optimised. And I wish to use standard King’s short code as the once existed on the time table. Such as J5 for geography 5.</w:t>
      </w:r>
    </w:p>
    <w:p w14:paraId="6D67973D" w14:textId="77777777" w:rsidR="00F6418B" w:rsidRDefault="00F6418B" w:rsidP="00F6418B"/>
    <w:p w14:paraId="3A2202BC" w14:textId="77777777" w:rsidR="00F6418B" w:rsidRDefault="00F6418B" w:rsidP="00F6418B">
      <w:r>
        <w:t>Question 3: What are the desired navigation methods for the address?</w:t>
      </w:r>
    </w:p>
    <w:p w14:paraId="45CFBEA3" w14:textId="229D2623" w:rsidR="00F6418B" w:rsidRPr="00F6418B" w:rsidRDefault="00F6418B" w:rsidP="00F6418B">
      <w:pPr>
        <w:rPr>
          <w:color w:val="FF0000"/>
        </w:rPr>
      </w:pPr>
      <w:r>
        <w:rPr>
          <w:color w:val="FF0000"/>
        </w:rPr>
        <w:t xml:space="preserve">I have not specific request on the map/navigation, therefore it replies on the developer, however I do want it to be designed for new member of staff or navigating to </w:t>
      </w:r>
      <w:r w:rsidR="00527E5D">
        <w:rPr>
          <w:color w:val="FF0000"/>
        </w:rPr>
        <w:t>an</w:t>
      </w:r>
      <w:r>
        <w:rPr>
          <w:color w:val="FF0000"/>
        </w:rPr>
        <w:t xml:space="preserve"> unfamiliar location.</w:t>
      </w:r>
    </w:p>
    <w:p w14:paraId="4DD152F9" w14:textId="77777777" w:rsidR="00F6418B" w:rsidRDefault="00F6418B" w:rsidP="00F6418B"/>
    <w:p w14:paraId="7268F98A" w14:textId="353E45F8" w:rsidR="00F6418B" w:rsidRDefault="00F6418B" w:rsidP="00F6418B">
      <w:r>
        <w:t xml:space="preserve">Question 4: Do you want a login system, which </w:t>
      </w:r>
      <w:r w:rsidR="001B06F9">
        <w:t>is</w:t>
      </w:r>
      <w:r>
        <w:t xml:space="preserve"> connected to your school account, to store ‘my </w:t>
      </w:r>
      <w:r w:rsidRPr="00B315C0">
        <w:rPr>
          <w:noProof/>
        </w:rPr>
        <w:t>favourite</w:t>
      </w:r>
      <w:r>
        <w:t xml:space="preserve"> location’</w:t>
      </w:r>
    </w:p>
    <w:p w14:paraId="403A103B" w14:textId="7FAE9F81" w:rsidR="00F6418B" w:rsidRDefault="00F6418B" w:rsidP="00BE72A9">
      <w:pPr>
        <w:rPr>
          <w:color w:val="FF0000"/>
          <w:lang w:eastAsia="zh-CN"/>
        </w:rPr>
      </w:pPr>
      <w:r w:rsidRPr="00B315C0">
        <w:rPr>
          <w:noProof/>
          <w:color w:val="FF0000"/>
        </w:rPr>
        <w:t>No</w:t>
      </w:r>
      <w:r>
        <w:rPr>
          <w:color w:val="FF0000"/>
        </w:rPr>
        <w:t xml:space="preserve"> as I don’t found them useful, as the system should be mainly targeting for </w:t>
      </w:r>
      <w:r w:rsidRPr="00B315C0">
        <w:rPr>
          <w:noProof/>
          <w:color w:val="FF0000"/>
        </w:rPr>
        <w:t>cover</w:t>
      </w:r>
      <w:r>
        <w:rPr>
          <w:color w:val="FF0000"/>
        </w:rPr>
        <w:t xml:space="preserve"> lesson for teachers and </w:t>
      </w:r>
      <w:r w:rsidRPr="00B315C0">
        <w:rPr>
          <w:noProof/>
          <w:color w:val="FF0000"/>
        </w:rPr>
        <w:t>new</w:t>
      </w:r>
      <w:r>
        <w:rPr>
          <w:color w:val="FF0000"/>
        </w:rPr>
        <w:t xml:space="preserve"> lesson.</w:t>
      </w:r>
    </w:p>
    <w:p w14:paraId="692A1152" w14:textId="0DE76191" w:rsidR="00BB1788" w:rsidRDefault="00BB1788" w:rsidP="00BE72A9">
      <w:pPr>
        <w:rPr>
          <w:color w:val="FF0000"/>
        </w:rPr>
      </w:pPr>
    </w:p>
    <w:p w14:paraId="0096A4F0" w14:textId="2E423393" w:rsidR="00BB1788" w:rsidRDefault="00BB1788" w:rsidP="00BE72A9">
      <w:pPr>
        <w:rPr>
          <w:color w:val="FF0000"/>
        </w:rPr>
      </w:pPr>
    </w:p>
    <w:p w14:paraId="3CC16492" w14:textId="77777777" w:rsidR="00BB1788" w:rsidRPr="00F6418B" w:rsidRDefault="00BB1788" w:rsidP="00BE72A9">
      <w:pPr>
        <w:rPr>
          <w:color w:val="FF0000"/>
        </w:rPr>
      </w:pPr>
    </w:p>
    <w:p w14:paraId="43A5D971" w14:textId="28EA4D6D" w:rsidR="00106BAE" w:rsidRDefault="00106BAE" w:rsidP="00BE72A9"/>
    <w:p w14:paraId="70FB8133" w14:textId="4ADB749F" w:rsidR="00106BAE" w:rsidRDefault="00106BAE" w:rsidP="00BE72A9"/>
    <w:p w14:paraId="6015CCA7" w14:textId="3F591B27" w:rsidR="0007712B" w:rsidRDefault="0007712B" w:rsidP="00BE72A9"/>
    <w:p w14:paraId="58738401" w14:textId="629BF639" w:rsidR="0007712B" w:rsidRDefault="0007712B" w:rsidP="00BE72A9"/>
    <w:p w14:paraId="1441DD13" w14:textId="3DCAD8C0" w:rsidR="0007712B" w:rsidRDefault="0007712B" w:rsidP="00BE72A9"/>
    <w:p w14:paraId="29EA1618" w14:textId="145E501E" w:rsidR="0007712B" w:rsidRDefault="0007712B" w:rsidP="00BE72A9"/>
    <w:p w14:paraId="013447A0" w14:textId="4DAC657E" w:rsidR="0007712B" w:rsidRDefault="0007712B" w:rsidP="00BE72A9"/>
    <w:p w14:paraId="69BE7E98" w14:textId="04380B36" w:rsidR="0007712B" w:rsidRDefault="0007712B" w:rsidP="00BE72A9"/>
    <w:p w14:paraId="485F390A" w14:textId="081C1FEF" w:rsidR="006E2C5B" w:rsidRDefault="006E2C5B" w:rsidP="00BE72A9"/>
    <w:p w14:paraId="3A01CB7F" w14:textId="77777777" w:rsidR="006E2C5B" w:rsidRDefault="006E2C5B" w:rsidP="00BE72A9"/>
    <w:p w14:paraId="3E0E7278" w14:textId="6E7618E4" w:rsidR="00252C2F" w:rsidRDefault="00252C2F" w:rsidP="00E66356">
      <w:pPr>
        <w:pStyle w:val="Heading2"/>
      </w:pPr>
      <w:r>
        <w:t>Current System.</w:t>
      </w:r>
    </w:p>
    <w:p w14:paraId="4B4A4AF9" w14:textId="77777777" w:rsidR="00252C2F" w:rsidRDefault="00252C2F" w:rsidP="00BE72A9">
      <w:r>
        <w:t>(</w:t>
      </w:r>
      <w:hyperlink r:id="rId8" w:history="1">
        <w:r w:rsidRPr="000630D3">
          <w:rPr>
            <w:rStyle w:val="Hyperlink"/>
          </w:rPr>
          <w:t>http://rout.re</w:t>
        </w:r>
      </w:hyperlink>
      <w:r>
        <w:t>)</w:t>
      </w:r>
    </w:p>
    <w:p w14:paraId="7C2B0314" w14:textId="77777777" w:rsidR="00252C2F" w:rsidRDefault="00252C2F" w:rsidP="00BE72A9">
      <w:r>
        <w:lastRenderedPageBreak/>
        <w:t xml:space="preserve">The current existed system consist of 2 </w:t>
      </w:r>
      <w:r w:rsidRPr="00B315C0">
        <w:rPr>
          <w:noProof/>
        </w:rPr>
        <w:t>interface</w:t>
      </w:r>
      <w:r>
        <w:t xml:space="preserve">. The first one consists a page where the user </w:t>
      </w:r>
      <w:r w:rsidRPr="00B315C0">
        <w:rPr>
          <w:noProof/>
        </w:rPr>
        <w:t>are</w:t>
      </w:r>
      <w:r>
        <w:t xml:space="preserve"> requested to input the starting location and the destination.</w:t>
      </w:r>
    </w:p>
    <w:p w14:paraId="19220131" w14:textId="77777777" w:rsidR="00252C2F" w:rsidRDefault="00252C2F" w:rsidP="00BE72A9">
      <w:r>
        <w:rPr>
          <w:noProof/>
          <w:lang w:eastAsia="en-GB"/>
        </w:rPr>
        <w:drawing>
          <wp:anchor distT="0" distB="0" distL="114300" distR="114300" simplePos="0" relativeHeight="251658240" behindDoc="1" locked="0" layoutInCell="1" allowOverlap="1" wp14:anchorId="177E3A07" wp14:editId="6084DA7C">
            <wp:simplePos x="0" y="0"/>
            <wp:positionH relativeFrom="margin">
              <wp:posOffset>0</wp:posOffset>
            </wp:positionH>
            <wp:positionV relativeFrom="paragraph">
              <wp:posOffset>-2540</wp:posOffset>
            </wp:positionV>
            <wp:extent cx="5000625" cy="3571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2739" t="10341" r="33526" b="46819"/>
                    <a:stretch/>
                  </pic:blipFill>
                  <pic:spPr bwMode="auto">
                    <a:xfrm>
                      <a:off x="0" y="0"/>
                      <a:ext cx="5000625" cy="3571875"/>
                    </a:xfrm>
                    <a:prstGeom prst="rect">
                      <a:avLst/>
                    </a:prstGeom>
                    <a:ln>
                      <a:noFill/>
                    </a:ln>
                    <a:extLst>
                      <a:ext uri="{53640926-AAD7-44D8-BBD7-CCE9431645EC}">
                        <a14:shadowObscured xmlns:a14="http://schemas.microsoft.com/office/drawing/2010/main"/>
                      </a:ext>
                    </a:extLst>
                  </pic:spPr>
                </pic:pic>
              </a:graphicData>
            </a:graphic>
          </wp:anchor>
        </w:drawing>
      </w:r>
    </w:p>
    <w:p w14:paraId="48947012" w14:textId="77777777" w:rsidR="00814CED" w:rsidRDefault="00814CED" w:rsidP="00BE72A9"/>
    <w:p w14:paraId="019C3005" w14:textId="77777777" w:rsidR="00814CED" w:rsidRDefault="00814CED" w:rsidP="00BE72A9"/>
    <w:p w14:paraId="5FEADC3F" w14:textId="77777777" w:rsidR="00814CED" w:rsidRDefault="00814CED" w:rsidP="00BE72A9"/>
    <w:p w14:paraId="50105213" w14:textId="77777777" w:rsidR="00814CED" w:rsidRDefault="00814CED" w:rsidP="00BE72A9"/>
    <w:p w14:paraId="1D298B81" w14:textId="77777777" w:rsidR="00814CED" w:rsidRDefault="00814CED" w:rsidP="00BE72A9"/>
    <w:p w14:paraId="5DD99D37" w14:textId="77777777" w:rsidR="00814CED" w:rsidRDefault="00814CED" w:rsidP="00BE72A9"/>
    <w:p w14:paraId="00714085" w14:textId="77777777" w:rsidR="00814CED" w:rsidRDefault="00814CED" w:rsidP="00BE72A9"/>
    <w:p w14:paraId="13C4D342" w14:textId="77777777" w:rsidR="00814CED" w:rsidRDefault="00814CED" w:rsidP="00BE72A9"/>
    <w:p w14:paraId="00E95383" w14:textId="77777777" w:rsidR="00814CED" w:rsidRDefault="00814CED" w:rsidP="00BE72A9"/>
    <w:p w14:paraId="123580FA" w14:textId="77777777" w:rsidR="00814CED" w:rsidRDefault="00814CED" w:rsidP="00BE72A9"/>
    <w:p w14:paraId="29A1B161" w14:textId="77777777" w:rsidR="00814CED" w:rsidRDefault="00814CED" w:rsidP="00BE72A9"/>
    <w:p w14:paraId="3B1EA690" w14:textId="77777777" w:rsidR="00A279E4" w:rsidRDefault="00A279E4" w:rsidP="00BE72A9">
      <w:pPr>
        <w:rPr>
          <w:noProof/>
          <w:lang w:eastAsia="en-GB"/>
        </w:rPr>
      </w:pPr>
      <w:r>
        <w:t xml:space="preserve">After this interface, the next page will </w:t>
      </w:r>
      <w:r w:rsidRPr="00B315C0">
        <w:rPr>
          <w:noProof/>
        </w:rPr>
        <w:t>includes</w:t>
      </w:r>
      <w:r>
        <w:t xml:space="preserve"> the pictured guide:</w:t>
      </w:r>
      <w:r w:rsidRPr="00A279E4">
        <w:rPr>
          <w:noProof/>
          <w:lang w:eastAsia="en-GB"/>
        </w:rPr>
        <w:t xml:space="preserve"> </w:t>
      </w:r>
      <w:r>
        <w:rPr>
          <w:noProof/>
          <w:lang w:eastAsia="en-GB"/>
        </w:rPr>
        <w:drawing>
          <wp:inline distT="0" distB="0" distL="0" distR="0" wp14:anchorId="63BEACDF" wp14:editId="24FAE172">
            <wp:extent cx="5638800" cy="384342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292" t="8864" r="15244" b="5751"/>
                    <a:stretch/>
                  </pic:blipFill>
                  <pic:spPr bwMode="auto">
                    <a:xfrm>
                      <a:off x="0" y="0"/>
                      <a:ext cx="5640266" cy="3844426"/>
                    </a:xfrm>
                    <a:prstGeom prst="rect">
                      <a:avLst/>
                    </a:prstGeom>
                    <a:ln>
                      <a:noFill/>
                    </a:ln>
                    <a:extLst>
                      <a:ext uri="{53640926-AAD7-44D8-BBD7-CCE9431645EC}">
                        <a14:shadowObscured xmlns:a14="http://schemas.microsoft.com/office/drawing/2010/main"/>
                      </a:ext>
                    </a:extLst>
                  </pic:spPr>
                </pic:pic>
              </a:graphicData>
            </a:graphic>
          </wp:inline>
        </w:drawing>
      </w:r>
    </w:p>
    <w:p w14:paraId="21E8B15D" w14:textId="77777777" w:rsidR="00B73C0D" w:rsidRDefault="00B73C0D" w:rsidP="00BE72A9">
      <w:pPr>
        <w:rPr>
          <w:noProof/>
          <w:lang w:eastAsia="en-GB"/>
        </w:rPr>
      </w:pPr>
    </w:p>
    <w:p w14:paraId="76E90876" w14:textId="77777777" w:rsidR="00B73C0D" w:rsidRDefault="00B73C0D" w:rsidP="00BE72A9">
      <w:pPr>
        <w:rPr>
          <w:noProof/>
          <w:lang w:eastAsia="en-GB"/>
        </w:rPr>
      </w:pPr>
      <w:r>
        <w:rPr>
          <w:noProof/>
          <w:lang w:eastAsia="en-GB"/>
        </w:rPr>
        <w:t>The advantages of this guide are:</w:t>
      </w:r>
    </w:p>
    <w:p w14:paraId="64F6823D" w14:textId="77777777" w:rsidR="00CA5DD2" w:rsidRDefault="00B73C0D" w:rsidP="00CA5DD2">
      <w:pPr>
        <w:pStyle w:val="ListParagraph"/>
        <w:numPr>
          <w:ilvl w:val="0"/>
          <w:numId w:val="1"/>
        </w:numPr>
      </w:pPr>
      <w:r>
        <w:lastRenderedPageBreak/>
        <w:t xml:space="preserve">The current existing system has </w:t>
      </w:r>
      <w:r w:rsidRPr="00B315C0">
        <w:rPr>
          <w:noProof/>
        </w:rPr>
        <w:t>straight forward</w:t>
      </w:r>
      <w:r>
        <w:t xml:space="preserve"> photos, which i</w:t>
      </w:r>
      <w:r w:rsidR="00CA5DD2">
        <w:t xml:space="preserve">s helpful for new pupils to </w:t>
      </w:r>
      <w:r w:rsidR="00CA5DD2" w:rsidRPr="00B315C0">
        <w:rPr>
          <w:noProof/>
        </w:rPr>
        <w:t>visualise</w:t>
      </w:r>
      <w:r w:rsidR="00CA5DD2">
        <w:t xml:space="preserve"> the place.</w:t>
      </w:r>
    </w:p>
    <w:p w14:paraId="5FEF433D" w14:textId="77777777" w:rsidR="00F642D8" w:rsidRDefault="00CA5DD2" w:rsidP="00F642D8">
      <w:pPr>
        <w:pStyle w:val="ListParagraph"/>
        <w:numPr>
          <w:ilvl w:val="0"/>
          <w:numId w:val="1"/>
        </w:numPr>
      </w:pPr>
      <w:r>
        <w:t xml:space="preserve">A simple system to </w:t>
      </w:r>
      <w:r w:rsidRPr="00B315C0">
        <w:rPr>
          <w:noProof/>
        </w:rPr>
        <w:t>implement,</w:t>
      </w:r>
      <w:r>
        <w:t xml:space="preserve"> and the system is </w:t>
      </w:r>
      <w:r w:rsidR="00F642D8">
        <w:t>relatively easy to use, as the images can be a very intuitive.</w:t>
      </w:r>
    </w:p>
    <w:p w14:paraId="78F35645" w14:textId="77777777" w:rsidR="00F642D8" w:rsidRDefault="00F642D8" w:rsidP="00F642D8">
      <w:r>
        <w:t>The Disadvantages of the current system are:</w:t>
      </w:r>
    </w:p>
    <w:p w14:paraId="2A41907A" w14:textId="77777777" w:rsidR="00F642D8" w:rsidRDefault="00F642D8" w:rsidP="00F642D8">
      <w:pPr>
        <w:pStyle w:val="ListParagraph"/>
        <w:numPr>
          <w:ilvl w:val="0"/>
          <w:numId w:val="2"/>
        </w:numPr>
      </w:pPr>
      <w:r>
        <w:t>It is still dependent on text navigation where it might need to use the name of some places (such as Shirley hall ) to navigate the client.</w:t>
      </w:r>
    </w:p>
    <w:p w14:paraId="30505217" w14:textId="77777777" w:rsidR="00F642D8" w:rsidRDefault="00F642D8" w:rsidP="00F642D8">
      <w:pPr>
        <w:pStyle w:val="ListParagraph"/>
        <w:numPr>
          <w:ilvl w:val="0"/>
          <w:numId w:val="2"/>
        </w:numPr>
      </w:pPr>
      <w:r>
        <w:t xml:space="preserve">The system only </w:t>
      </w:r>
      <w:r w:rsidRPr="00B315C0">
        <w:rPr>
          <w:noProof/>
        </w:rPr>
        <w:t>navigate</w:t>
      </w:r>
      <w:r>
        <w:t xml:space="preserve"> </w:t>
      </w:r>
      <w:r w:rsidRPr="00B315C0">
        <w:rPr>
          <w:noProof/>
        </w:rPr>
        <w:t>user</w:t>
      </w:r>
      <w:r>
        <w:t xml:space="preserve"> to the </w:t>
      </w:r>
      <w:r w:rsidRPr="00B315C0">
        <w:rPr>
          <w:noProof/>
        </w:rPr>
        <w:t>door step</w:t>
      </w:r>
      <w:r>
        <w:t xml:space="preserve"> of the building, but not the rooms, this is extremely confusing for some complicated builds such as the palace block, where it has 4 entrance leading to different classrooms.</w:t>
      </w:r>
    </w:p>
    <w:p w14:paraId="146A17EC" w14:textId="77777777" w:rsidR="00F642D8" w:rsidRDefault="00F642D8" w:rsidP="00F642D8">
      <w:pPr>
        <w:pStyle w:val="ListParagraph"/>
        <w:numPr>
          <w:ilvl w:val="0"/>
          <w:numId w:val="2"/>
        </w:numPr>
      </w:pPr>
      <w:r>
        <w:t>Some of the instructions are extremely unclear for new pupils</w:t>
      </w:r>
      <w:r w:rsidRPr="00F642D8">
        <w:rPr>
          <w:noProof/>
          <w:lang w:eastAsia="en-GB"/>
        </w:rPr>
        <w:t xml:space="preserve"> </w:t>
      </w:r>
      <w:r>
        <w:rPr>
          <w:noProof/>
          <w:lang w:eastAsia="en-GB"/>
        </w:rPr>
        <w:t>such as fig.1</w:t>
      </w:r>
    </w:p>
    <w:p w14:paraId="45246ADD" w14:textId="77777777" w:rsidR="00F642D8" w:rsidRDefault="00F642D8" w:rsidP="00F642D8">
      <w:pPr>
        <w:pStyle w:val="ListParagraph"/>
        <w:numPr>
          <w:ilvl w:val="0"/>
          <w:numId w:val="2"/>
        </w:numPr>
      </w:pPr>
      <w:r>
        <w:rPr>
          <w:noProof/>
          <w:lang w:eastAsia="en-GB"/>
        </w:rPr>
        <w:t xml:space="preserve">The system is not </w:t>
      </w:r>
      <w:r w:rsidRPr="00B315C0">
        <w:rPr>
          <w:noProof/>
          <w:lang w:eastAsia="en-GB"/>
        </w:rPr>
        <w:t>optinmised</w:t>
      </w:r>
      <w:r>
        <w:rPr>
          <w:noProof/>
          <w:lang w:eastAsia="en-GB"/>
        </w:rPr>
        <w:t xml:space="preserve"> for portable device</w:t>
      </w:r>
      <w:r w:rsidR="00F6418B">
        <w:rPr>
          <w:noProof/>
          <w:lang w:eastAsia="en-GB"/>
        </w:rPr>
        <w:t xml:space="preserve">, as the </w:t>
      </w:r>
      <w:r w:rsidR="00F6418B" w:rsidRPr="00B315C0">
        <w:rPr>
          <w:noProof/>
          <w:lang w:eastAsia="en-GB"/>
        </w:rPr>
        <w:t>webpage</w:t>
      </w:r>
      <w:r w:rsidR="00F6418B">
        <w:rPr>
          <w:noProof/>
          <w:lang w:eastAsia="en-GB"/>
        </w:rPr>
        <w:t xml:space="preserve"> can be too big or too small depending on the devices</w:t>
      </w:r>
      <w:r>
        <w:rPr>
          <w:noProof/>
          <w:lang w:eastAsia="en-GB"/>
        </w:rPr>
        <w:t xml:space="preserve"> </w:t>
      </w:r>
    </w:p>
    <w:p w14:paraId="2124679E" w14:textId="77777777" w:rsidR="00F642D8" w:rsidRDefault="00F642D8" w:rsidP="00F642D8">
      <w:pPr>
        <w:keepNext/>
        <w:ind w:firstLine="720"/>
      </w:pPr>
      <w:r>
        <w:rPr>
          <w:noProof/>
          <w:lang w:eastAsia="en-GB"/>
        </w:rPr>
        <w:drawing>
          <wp:inline distT="0" distB="0" distL="0" distR="0" wp14:anchorId="28974148" wp14:editId="4DB0213A">
            <wp:extent cx="4667250" cy="1495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94" t="26295" r="34416" b="54913"/>
                    <a:stretch/>
                  </pic:blipFill>
                  <pic:spPr bwMode="auto">
                    <a:xfrm>
                      <a:off x="0" y="0"/>
                      <a:ext cx="4680843" cy="1499780"/>
                    </a:xfrm>
                    <a:prstGeom prst="rect">
                      <a:avLst/>
                    </a:prstGeom>
                    <a:ln>
                      <a:noFill/>
                    </a:ln>
                    <a:extLst>
                      <a:ext uri="{53640926-AAD7-44D8-BBD7-CCE9431645EC}">
                        <a14:shadowObscured xmlns:a14="http://schemas.microsoft.com/office/drawing/2010/main"/>
                      </a:ext>
                    </a:extLst>
                  </pic:spPr>
                </pic:pic>
              </a:graphicData>
            </a:graphic>
          </wp:inline>
        </w:drawing>
      </w:r>
    </w:p>
    <w:p w14:paraId="750B3C24" w14:textId="08842D52" w:rsidR="00814CED" w:rsidRDefault="00F642D8" w:rsidP="0030666B">
      <w:pPr>
        <w:pStyle w:val="Caption"/>
      </w:pPr>
      <w:r>
        <w:t xml:space="preserve">Figure </w:t>
      </w:r>
      <w:fldSimple w:instr=" SEQ Figure \* ARABIC ">
        <w:r w:rsidR="00312255">
          <w:rPr>
            <w:noProof/>
          </w:rPr>
          <w:t>1</w:t>
        </w:r>
      </w:fldSimple>
    </w:p>
    <w:p w14:paraId="4B0F16AE" w14:textId="77777777" w:rsidR="00814CED" w:rsidRDefault="00814CED" w:rsidP="00E66356">
      <w:pPr>
        <w:pStyle w:val="Heading2"/>
        <w:rPr>
          <w:b/>
          <w:u w:val="single"/>
        </w:rPr>
      </w:pPr>
      <w:r w:rsidRPr="00814CED">
        <w:rPr>
          <w:b/>
          <w:u w:val="single"/>
        </w:rPr>
        <w:lastRenderedPageBreak/>
        <w:t>Current system flowchart</w:t>
      </w:r>
    </w:p>
    <w:p w14:paraId="2ED81BA4" w14:textId="1798826F" w:rsidR="00F50A0A" w:rsidRDefault="00CD7799" w:rsidP="00EF75D3">
      <w:pPr>
        <w:jc w:val="center"/>
      </w:pPr>
      <w:r>
        <w:rPr>
          <w:noProof/>
          <w:lang w:eastAsia="en-GB"/>
        </w:rPr>
        <w:drawing>
          <wp:inline distT="0" distB="0" distL="0" distR="0" wp14:anchorId="49343507" wp14:editId="66B59E9F">
            <wp:extent cx="1695450" cy="425930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5564" cy="4284710"/>
                    </a:xfrm>
                    <a:prstGeom prst="rect">
                      <a:avLst/>
                    </a:prstGeom>
                  </pic:spPr>
                </pic:pic>
              </a:graphicData>
            </a:graphic>
          </wp:inline>
        </w:drawing>
      </w:r>
    </w:p>
    <w:p w14:paraId="02552BC6" w14:textId="57A62112" w:rsidR="00CD7799" w:rsidRDefault="00CD7799" w:rsidP="00186AA5"/>
    <w:p w14:paraId="1B4F8329" w14:textId="54678AA5" w:rsidR="003D2E0B" w:rsidRDefault="003D2E0B" w:rsidP="00186AA5"/>
    <w:p w14:paraId="233EB21C" w14:textId="3743B1AA" w:rsidR="003D2E0B" w:rsidRDefault="003D2E0B" w:rsidP="00186AA5"/>
    <w:p w14:paraId="3B03AA43" w14:textId="16A7AE93" w:rsidR="003D2E0B" w:rsidRDefault="003D2E0B" w:rsidP="00186AA5"/>
    <w:p w14:paraId="39E0F5E6" w14:textId="064650C0" w:rsidR="003D2E0B" w:rsidRDefault="003D2E0B" w:rsidP="00186AA5"/>
    <w:p w14:paraId="52948135" w14:textId="77777777" w:rsidR="003D2E0B" w:rsidRDefault="003D2E0B" w:rsidP="00186AA5"/>
    <w:p w14:paraId="701E8026" w14:textId="5D27378D" w:rsidR="0031507C" w:rsidRDefault="0031507C" w:rsidP="00186AA5"/>
    <w:p w14:paraId="111AF24B" w14:textId="77777777" w:rsidR="009C3BC4" w:rsidRDefault="009C3BC4" w:rsidP="00186AA5"/>
    <w:p w14:paraId="60BFE337" w14:textId="77777777" w:rsidR="009C3BC4" w:rsidRDefault="009C3BC4" w:rsidP="00186AA5"/>
    <w:p w14:paraId="12F2AF48" w14:textId="77777777" w:rsidR="009C3BC4" w:rsidRDefault="009C3BC4" w:rsidP="00186AA5"/>
    <w:p w14:paraId="0CBA7FDD" w14:textId="77777777" w:rsidR="009C3BC4" w:rsidRDefault="009C3BC4" w:rsidP="00186AA5"/>
    <w:p w14:paraId="35D23358" w14:textId="77777777" w:rsidR="009C3BC4" w:rsidRDefault="009C3BC4" w:rsidP="00186AA5"/>
    <w:p w14:paraId="4EC7F0F5" w14:textId="77777777" w:rsidR="009C3BC4" w:rsidRDefault="009C3BC4" w:rsidP="00186AA5"/>
    <w:p w14:paraId="60D657D3" w14:textId="77777777" w:rsidR="009C3BC4" w:rsidRDefault="009C3BC4" w:rsidP="00186AA5"/>
    <w:p w14:paraId="482BA5F0" w14:textId="77777777" w:rsidR="009C3BC4" w:rsidRDefault="009C3BC4" w:rsidP="00186AA5"/>
    <w:p w14:paraId="0F07A426" w14:textId="19F431EA" w:rsidR="00CD7799" w:rsidRDefault="00CD7799" w:rsidP="00E66356">
      <w:pPr>
        <w:pStyle w:val="Heading2"/>
      </w:pPr>
      <w:r>
        <w:lastRenderedPageBreak/>
        <w:t>Data Flow of the current system</w:t>
      </w:r>
    </w:p>
    <w:p w14:paraId="314BE135" w14:textId="470B7AAE" w:rsidR="00095B58" w:rsidRDefault="00095B58" w:rsidP="00095B58"/>
    <w:p w14:paraId="2659A1EA" w14:textId="4D1E38B2" w:rsidR="00EF75D3" w:rsidRDefault="00095B58" w:rsidP="00095B58">
      <w:r>
        <w:rPr>
          <w:noProof/>
          <w:lang w:eastAsia="en-GB"/>
        </w:rPr>
        <w:drawing>
          <wp:inline distT="0" distB="0" distL="0" distR="0" wp14:anchorId="70E76E02" wp14:editId="77ADE00A">
            <wp:extent cx="5733722" cy="28289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141" t="11888" r="2946" b="10541"/>
                    <a:stretch/>
                  </pic:blipFill>
                  <pic:spPr bwMode="auto">
                    <a:xfrm>
                      <a:off x="0" y="0"/>
                      <a:ext cx="5744167" cy="2834078"/>
                    </a:xfrm>
                    <a:prstGeom prst="rect">
                      <a:avLst/>
                    </a:prstGeom>
                    <a:ln>
                      <a:noFill/>
                    </a:ln>
                    <a:extLst>
                      <a:ext uri="{53640926-AAD7-44D8-BBD7-CCE9431645EC}">
                        <a14:shadowObscured xmlns:a14="http://schemas.microsoft.com/office/drawing/2010/main"/>
                      </a:ext>
                    </a:extLst>
                  </pic:spPr>
                </pic:pic>
              </a:graphicData>
            </a:graphic>
          </wp:inline>
        </w:drawing>
      </w:r>
    </w:p>
    <w:p w14:paraId="2D6B89A2" w14:textId="118BCCF8" w:rsidR="0030666B" w:rsidRDefault="0030666B" w:rsidP="0030666B"/>
    <w:p w14:paraId="3F71B5D5" w14:textId="127F0E2A" w:rsidR="00106BAE" w:rsidRDefault="00106BAE" w:rsidP="00E66356">
      <w:pPr>
        <w:pStyle w:val="Heading2"/>
      </w:pPr>
      <w:r>
        <w:t xml:space="preserve">Research On similar </w:t>
      </w:r>
      <w:r>
        <w:rPr>
          <w:rFonts w:hint="eastAsia"/>
          <w:lang w:eastAsia="zh-CN"/>
        </w:rPr>
        <w:t>systems</w:t>
      </w:r>
    </w:p>
    <w:p w14:paraId="6BA4B2BE" w14:textId="78FEABC3" w:rsidR="00244BB7" w:rsidRDefault="00106BAE" w:rsidP="00106BAE">
      <w:pPr>
        <w:rPr>
          <w:lang w:eastAsia="zh-CN"/>
        </w:rPr>
      </w:pPr>
      <w:r>
        <w:tab/>
      </w:r>
      <w:r>
        <w:rPr>
          <w:rFonts w:hint="eastAsia"/>
          <w:lang w:eastAsia="zh-CN"/>
        </w:rPr>
        <w:t>One</w:t>
      </w:r>
      <w:r>
        <w:t xml:space="preserve"> </w:t>
      </w:r>
      <w:r>
        <w:rPr>
          <w:rFonts w:hint="eastAsia"/>
          <w:lang w:eastAsia="zh-CN"/>
        </w:rPr>
        <w:t>of</w:t>
      </w:r>
      <w:r>
        <w:t xml:space="preserve"> similar navigation systems that </w:t>
      </w:r>
      <w:r w:rsidRPr="00B315C0">
        <w:rPr>
          <w:noProof/>
        </w:rPr>
        <w:t>has</w:t>
      </w:r>
      <w:r>
        <w:t xml:space="preserve"> been publicly used are </w:t>
      </w:r>
      <w:r>
        <w:rPr>
          <w:rFonts w:hint="eastAsia"/>
          <w:lang w:eastAsia="zh-CN"/>
        </w:rPr>
        <w:t>the</w:t>
      </w:r>
      <w:r>
        <w:t xml:space="preserve"> </w:t>
      </w:r>
      <w:r>
        <w:rPr>
          <w:rFonts w:hint="eastAsia"/>
          <w:lang w:eastAsia="zh-CN"/>
        </w:rPr>
        <w:t>google</w:t>
      </w:r>
      <w:r>
        <w:rPr>
          <w:lang w:eastAsia="zh-CN"/>
        </w:rPr>
        <w:t xml:space="preserve"> </w:t>
      </w:r>
      <w:r>
        <w:rPr>
          <w:rFonts w:hint="eastAsia"/>
          <w:lang w:eastAsia="zh-CN"/>
        </w:rPr>
        <w:t>map</w:t>
      </w:r>
      <w:r w:rsidR="00AA067F">
        <w:rPr>
          <w:rFonts w:hint="eastAsia"/>
          <w:lang w:eastAsia="zh-CN"/>
        </w:rPr>
        <w:t xml:space="preserve">, it is a </w:t>
      </w:r>
      <w:r w:rsidR="00AA067F">
        <w:rPr>
          <w:lang w:eastAsia="zh-CN"/>
        </w:rPr>
        <w:t>commercial</w:t>
      </w:r>
      <w:r w:rsidR="00AA067F">
        <w:rPr>
          <w:rFonts w:hint="eastAsia"/>
          <w:lang w:eastAsia="zh-CN"/>
        </w:rPr>
        <w:t xml:space="preserve"> </w:t>
      </w:r>
      <w:r w:rsidR="00AA067F">
        <w:rPr>
          <w:lang w:eastAsia="zh-CN"/>
        </w:rPr>
        <w:t>syste</w:t>
      </w:r>
      <w:r w:rsidR="00244BB7">
        <w:rPr>
          <w:lang w:eastAsia="zh-CN"/>
        </w:rPr>
        <w:t>m developed by Google</w:t>
      </w:r>
      <w:r w:rsidR="00AA067F">
        <w:rPr>
          <w:lang w:eastAsia="zh-CN"/>
        </w:rPr>
        <w:t xml:space="preserve"> </w:t>
      </w:r>
      <w:r w:rsidR="00244BB7">
        <w:rPr>
          <w:lang w:eastAsia="zh-CN"/>
        </w:rPr>
        <w:t>Inc.</w:t>
      </w:r>
      <w:r w:rsidR="00AA067F">
        <w:rPr>
          <w:lang w:eastAsia="zh-CN"/>
        </w:rPr>
        <w:t xml:space="preserve"> where it targets general public rather than specific school users.</w:t>
      </w:r>
      <w:r w:rsidR="00244BB7">
        <w:rPr>
          <w:lang w:eastAsia="zh-CN"/>
        </w:rPr>
        <w:t xml:space="preserve"> </w:t>
      </w:r>
    </w:p>
    <w:p w14:paraId="309829F2" w14:textId="22FC87AF" w:rsidR="00244BB7" w:rsidRDefault="00312255" w:rsidP="00106BAE">
      <w:pPr>
        <w:rPr>
          <w:lang w:eastAsia="zh-CN"/>
        </w:rPr>
      </w:pPr>
      <w:r>
        <w:rPr>
          <w:noProof/>
          <w:lang w:eastAsia="en-GB"/>
        </w:rPr>
        <w:drawing>
          <wp:anchor distT="0" distB="0" distL="114300" distR="114300" simplePos="0" relativeHeight="251680768" behindDoc="0" locked="0" layoutInCell="1" allowOverlap="1" wp14:anchorId="1558920C" wp14:editId="6EDDC6BD">
            <wp:simplePos x="0" y="0"/>
            <wp:positionH relativeFrom="margin">
              <wp:align>right</wp:align>
            </wp:positionH>
            <wp:positionV relativeFrom="paragraph">
              <wp:posOffset>703778</wp:posOffset>
            </wp:positionV>
            <wp:extent cx="5731510" cy="311213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112135"/>
                    </a:xfrm>
                    <a:prstGeom prst="rect">
                      <a:avLst/>
                    </a:prstGeom>
                  </pic:spPr>
                </pic:pic>
              </a:graphicData>
            </a:graphic>
          </wp:anchor>
        </w:drawing>
      </w:r>
      <w:r w:rsidR="00244BB7">
        <w:rPr>
          <w:lang w:eastAsia="zh-CN"/>
        </w:rPr>
        <w:tab/>
        <w:t xml:space="preserve">Google map is an interesting example, as it contains many different methods and platform to navigate people. For example, it can be displayed on multiple platforms, webpage, IOS, Android and even windows phone.  </w:t>
      </w:r>
    </w:p>
    <w:p w14:paraId="64937590" w14:textId="09B940ED" w:rsidR="00244BB7" w:rsidRDefault="00244BB7" w:rsidP="00244BB7">
      <w:pPr>
        <w:keepNext/>
      </w:pPr>
    </w:p>
    <w:p w14:paraId="5996C899" w14:textId="13F6D306" w:rsidR="00244BB7" w:rsidRDefault="00244BB7" w:rsidP="00244BB7">
      <w:pPr>
        <w:pStyle w:val="Caption"/>
        <w:rPr>
          <w:lang w:eastAsia="zh-CN"/>
        </w:rPr>
      </w:pPr>
      <w:r>
        <w:t xml:space="preserve">Figure </w:t>
      </w:r>
      <w:fldSimple w:instr=" SEQ Figure \* ARABIC ">
        <w:r w:rsidR="00312255">
          <w:rPr>
            <w:noProof/>
          </w:rPr>
          <w:t>2</w:t>
        </w:r>
      </w:fldSimple>
      <w:r>
        <w:t xml:space="preserve"> Google Map webpage</w:t>
      </w:r>
    </w:p>
    <w:p w14:paraId="00364603" w14:textId="3BFD8E1E" w:rsidR="00244BB7" w:rsidRDefault="00244BB7" w:rsidP="00244BB7">
      <w:r>
        <w:lastRenderedPageBreak/>
        <w:t xml:space="preserve">This solution is very complicated as it </w:t>
      </w:r>
      <w:r w:rsidR="002144A1">
        <w:t>consists</w:t>
      </w:r>
      <w:r>
        <w:t xml:space="preserve"> of many different languages and a global GPS navigation system</w:t>
      </w:r>
      <w:r w:rsidR="002144A1">
        <w:t xml:space="preserve">.   The interface is </w:t>
      </w:r>
      <w:r w:rsidR="0030666B">
        <w:t>optimised</w:t>
      </w:r>
      <w:r w:rsidR="002144A1">
        <w:t xml:space="preserve"> according to using conditions, such as single hand operation on </w:t>
      </w:r>
      <w:r w:rsidR="002144A1" w:rsidRPr="00B315C0">
        <w:rPr>
          <w:noProof/>
        </w:rPr>
        <w:t>mobile</w:t>
      </w:r>
      <w:r w:rsidR="002144A1">
        <w:t xml:space="preserve"> platform (mobile phones </w:t>
      </w:r>
      <w:r w:rsidR="0030666B">
        <w:t>specifically</w:t>
      </w:r>
      <w:r w:rsidR="002144A1">
        <w:t>)</w:t>
      </w:r>
      <w:r w:rsidR="0030666B">
        <w:t>.</w:t>
      </w:r>
    </w:p>
    <w:p w14:paraId="0941D843" w14:textId="50E05811" w:rsidR="001B06F9" w:rsidRDefault="001B06F9" w:rsidP="00244BB7"/>
    <w:p w14:paraId="315D770F" w14:textId="265D02F3" w:rsidR="001B06F9" w:rsidRDefault="001B06F9" w:rsidP="001B06F9">
      <w:pPr>
        <w:keepNext/>
      </w:pPr>
      <w:r>
        <w:t xml:space="preserve">Another good example will be the Map for the Kent university. It is </w:t>
      </w:r>
      <w:r w:rsidRPr="00B315C0">
        <w:rPr>
          <w:noProof/>
        </w:rPr>
        <w:t>an map</w:t>
      </w:r>
      <w:r>
        <w:t xml:space="preserve"> that targets university pupils and new visitors. </w:t>
      </w:r>
      <w:r>
        <w:rPr>
          <w:noProof/>
          <w:lang w:eastAsia="en-GB"/>
        </w:rPr>
        <w:drawing>
          <wp:inline distT="0" distB="0" distL="0" distR="0" wp14:anchorId="09A02769" wp14:editId="476BE95A">
            <wp:extent cx="5731510" cy="43478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47845"/>
                    </a:xfrm>
                    <a:prstGeom prst="rect">
                      <a:avLst/>
                    </a:prstGeom>
                  </pic:spPr>
                </pic:pic>
              </a:graphicData>
            </a:graphic>
          </wp:inline>
        </w:drawing>
      </w:r>
    </w:p>
    <w:p w14:paraId="5D597111" w14:textId="3E468FB4" w:rsidR="001B06F9" w:rsidRDefault="001B06F9" w:rsidP="001B06F9">
      <w:pPr>
        <w:pStyle w:val="Caption"/>
      </w:pPr>
      <w:r>
        <w:t xml:space="preserve">Figure </w:t>
      </w:r>
      <w:fldSimple w:instr=" SEQ Figure \* ARABIC ">
        <w:r w:rsidR="00312255">
          <w:rPr>
            <w:noProof/>
          </w:rPr>
          <w:t>3</w:t>
        </w:r>
      </w:fldSimple>
      <w:r>
        <w:t xml:space="preserve"> interface of the Kent U. Map</w:t>
      </w:r>
    </w:p>
    <w:p w14:paraId="1D944572" w14:textId="1F89F403" w:rsidR="0030666B" w:rsidRDefault="001B06F9" w:rsidP="00244BB7">
      <w:r>
        <w:t xml:space="preserve">This map </w:t>
      </w:r>
      <w:r w:rsidR="007D56A2">
        <w:t xml:space="preserve">uses OpenStreetMap </w:t>
      </w:r>
      <w:r w:rsidR="007D56A2" w:rsidRPr="00B315C0">
        <w:rPr>
          <w:noProof/>
        </w:rPr>
        <w:t>API therefore</w:t>
      </w:r>
      <w:r w:rsidR="007D56A2">
        <w:t xml:space="preserve"> it relies on </w:t>
      </w:r>
      <w:r w:rsidR="007D56A2" w:rsidRPr="00B315C0">
        <w:rPr>
          <w:noProof/>
        </w:rPr>
        <w:t>third</w:t>
      </w:r>
      <w:r w:rsidR="007D56A2">
        <w:t xml:space="preserve"> </w:t>
      </w:r>
      <w:r w:rsidR="007D56A2" w:rsidRPr="00B315C0">
        <w:rPr>
          <w:noProof/>
        </w:rPr>
        <w:t>parry</w:t>
      </w:r>
      <w:r w:rsidR="007D56A2">
        <w:t xml:space="preserve">. </w:t>
      </w:r>
      <w:r w:rsidR="007D56A2" w:rsidRPr="00B315C0">
        <w:rPr>
          <w:noProof/>
        </w:rPr>
        <w:t>Also</w:t>
      </w:r>
      <w:r w:rsidR="007D56A2">
        <w:t xml:space="preserve"> this solution does not have the navigation system like the google map as it is not intended for mobile use, therefore it does not support GPS signal input and calculation of a suitable path</w:t>
      </w:r>
      <w:r w:rsidR="00EF75D3">
        <w:t xml:space="preserve">. The application is also not </w:t>
      </w:r>
      <w:r w:rsidR="00EF75D3" w:rsidRPr="00B315C0">
        <w:rPr>
          <w:noProof/>
        </w:rPr>
        <w:t>optimised</w:t>
      </w:r>
      <w:r w:rsidR="00EF75D3">
        <w:t xml:space="preserve"> for single hand </w:t>
      </w:r>
      <w:r w:rsidR="00C32813">
        <w:t>usage,</w:t>
      </w:r>
      <w:r w:rsidR="00EF75D3">
        <w:t xml:space="preserve"> as this is not its intentional using condition</w:t>
      </w:r>
      <w:r w:rsidR="007D56A2">
        <w:t xml:space="preserve">. However, this type of method has serval type of benefits. Firstly, it requires a lot less space on both the client side and the server side, as no extra </w:t>
      </w:r>
      <w:r w:rsidR="00EF75D3">
        <w:t xml:space="preserve">space is needed for storing information such as the path finding algorithms. </w:t>
      </w:r>
      <w:r w:rsidR="00C32813">
        <w:t>In addition</w:t>
      </w:r>
      <w:r w:rsidR="00EF75D3">
        <w:t xml:space="preserve">, this map is relatively simple to use due to </w:t>
      </w:r>
      <w:r w:rsidR="00EF75D3" w:rsidRPr="00B315C0">
        <w:rPr>
          <w:noProof/>
        </w:rPr>
        <w:t>only</w:t>
      </w:r>
      <w:r w:rsidR="00EF75D3">
        <w:t xml:space="preserve"> small amount of user input is needed.</w:t>
      </w:r>
    </w:p>
    <w:p w14:paraId="57113D90" w14:textId="4B73A490" w:rsidR="00EF75D3" w:rsidRDefault="00EF75D3" w:rsidP="00244BB7"/>
    <w:p w14:paraId="2E7D0DB1" w14:textId="0E830FED" w:rsidR="00EF75D3" w:rsidRDefault="00EF75D3" w:rsidP="00244BB7"/>
    <w:p w14:paraId="5506BBA8" w14:textId="7E59FD96" w:rsidR="00EF75D3" w:rsidRDefault="00EF75D3" w:rsidP="00244BB7"/>
    <w:p w14:paraId="5D62505D" w14:textId="1FB1D6C7" w:rsidR="00EF75D3" w:rsidRDefault="00EF75D3" w:rsidP="00244BB7"/>
    <w:p w14:paraId="048965B7" w14:textId="260FD3A8" w:rsidR="00EF75D3" w:rsidRDefault="00EF75D3" w:rsidP="00244BB7"/>
    <w:p w14:paraId="48379405" w14:textId="1736624E" w:rsidR="00EF75D3" w:rsidRDefault="00EF75D3" w:rsidP="00244BB7"/>
    <w:p w14:paraId="1C65FFB0" w14:textId="100EC301" w:rsidR="00EF75D3" w:rsidRDefault="00EF75D3" w:rsidP="00244BB7"/>
    <w:p w14:paraId="215BBC75" w14:textId="77777777" w:rsidR="00EF75D3" w:rsidRDefault="00EF75D3" w:rsidP="00244BB7"/>
    <w:p w14:paraId="08164E0A" w14:textId="1C545373" w:rsidR="0062169E" w:rsidRDefault="0062169E" w:rsidP="00E66356">
      <w:pPr>
        <w:pStyle w:val="Heading2"/>
      </w:pPr>
      <w:r w:rsidRPr="0062169E">
        <w:t>Potential solutions</w:t>
      </w:r>
      <w:r w:rsidR="00C87AB1">
        <w:t>:</w:t>
      </w:r>
    </w:p>
    <w:p w14:paraId="7CFB4D9B" w14:textId="53F30323" w:rsidR="00C87AB1" w:rsidRDefault="00C87AB1" w:rsidP="00C87AB1">
      <w:r>
        <w:t>There are many potential solutions to the issues:</w:t>
      </w:r>
    </w:p>
    <w:p w14:paraId="24BF553A" w14:textId="44577F2B" w:rsidR="000F0C8A" w:rsidRDefault="007931DF" w:rsidP="00C87AB1">
      <w:r>
        <w:t>Potential Solution</w:t>
      </w:r>
      <w:r w:rsidR="00C87AB1">
        <w:t xml:space="preserve"> 1: Improve upon the current system including resign the back-end of the program so it will provide clearer instructions, reprogram some of the front-end GUIs to </w:t>
      </w:r>
      <w:r w:rsidR="00C87AB1" w:rsidRPr="00B315C0">
        <w:rPr>
          <w:noProof/>
        </w:rPr>
        <w:t>optimise</w:t>
      </w:r>
      <w:r w:rsidR="00C87AB1">
        <w:t xml:space="preserve"> the mobile using </w:t>
      </w:r>
      <w:r w:rsidR="00C87AB1" w:rsidRPr="00B315C0">
        <w:rPr>
          <w:noProof/>
        </w:rPr>
        <w:t>ability</w:t>
      </w:r>
      <w:r w:rsidR="000F0C8A">
        <w:t>. However, this solution is not the best solution due to serval reasons. Firstly, this solution requires me to look into another people’s program, which might be an unwise option as changing an un-standardised code might cause confusion, and potentially produce more inefficient ‘</w:t>
      </w:r>
      <w:r>
        <w:t>spaghetti code</w:t>
      </w:r>
      <w:r w:rsidR="000F0C8A">
        <w:t>’</w:t>
      </w:r>
      <w:r>
        <w:t>.</w:t>
      </w:r>
    </w:p>
    <w:p w14:paraId="6BB67461" w14:textId="77777777" w:rsidR="006E2C5B" w:rsidRDefault="006E2C5B" w:rsidP="00C87AB1"/>
    <w:p w14:paraId="4911B543" w14:textId="519B8C52" w:rsidR="007931DF" w:rsidRDefault="007931DF" w:rsidP="00C87AB1">
      <w:r>
        <w:rPr>
          <w:rFonts w:hint="eastAsia"/>
          <w:lang w:eastAsia="zh-CN"/>
        </w:rPr>
        <w:t>Potential</w:t>
      </w:r>
      <w:r>
        <w:t xml:space="preserve"> Solution 2: Improve off the shelf navigation system such as google map, by submitting extra information to third party apps such as Google Maps or Apple Maps.</w:t>
      </w:r>
      <w:r w:rsidR="00D0224A">
        <w:t xml:space="preserve"> This is not a good solution as this will rely on other companies to improve the service.  Also due to security </w:t>
      </w:r>
      <w:r w:rsidR="00D0224A" w:rsidRPr="00B315C0">
        <w:rPr>
          <w:noProof/>
        </w:rPr>
        <w:t>reason</w:t>
      </w:r>
      <w:r w:rsidR="00D0224A">
        <w:t xml:space="preserve"> it might be unwise to share the information about </w:t>
      </w:r>
      <w:r w:rsidR="00E96885">
        <w:t>the classrooms onto the internet for public access.</w:t>
      </w:r>
    </w:p>
    <w:p w14:paraId="576312F5" w14:textId="77777777" w:rsidR="006E2C5B" w:rsidRDefault="006E2C5B" w:rsidP="00C87AB1"/>
    <w:p w14:paraId="7D918A3B" w14:textId="47A94BA3" w:rsidR="00E96885" w:rsidRDefault="00E96885" w:rsidP="00C87AB1">
      <w:r>
        <w:t xml:space="preserve">Potential Solution 3: Programme an application that </w:t>
      </w:r>
      <w:r w:rsidRPr="00B315C0">
        <w:rPr>
          <w:noProof/>
        </w:rPr>
        <w:t>are</w:t>
      </w:r>
      <w:r>
        <w:t xml:space="preserve"> </w:t>
      </w:r>
      <w:r w:rsidRPr="00B315C0">
        <w:rPr>
          <w:noProof/>
        </w:rPr>
        <w:t>optimised</w:t>
      </w:r>
      <w:r>
        <w:t xml:space="preserve"> for mobile usage which </w:t>
      </w:r>
      <w:r w:rsidRPr="00B315C0">
        <w:rPr>
          <w:noProof/>
        </w:rPr>
        <w:t>are</w:t>
      </w:r>
      <w:r>
        <w:t xml:space="preserve"> simple to use and accessible by </w:t>
      </w:r>
      <w:r w:rsidR="00AF5EFC">
        <w:t>members of the school.</w:t>
      </w:r>
      <w:r w:rsidR="00AF5EFC">
        <w:rPr>
          <w:lang w:eastAsia="zh-CN"/>
        </w:rPr>
        <w:t xml:space="preserve"> This</w:t>
      </w:r>
      <w:r w:rsidR="00AF5EFC">
        <w:t xml:space="preserve"> option is fine as the developer can </w:t>
      </w:r>
      <w:r w:rsidR="00AF5EFC" w:rsidRPr="00B315C0">
        <w:rPr>
          <w:noProof/>
        </w:rPr>
        <w:t>optimise</w:t>
      </w:r>
      <w:r w:rsidR="00AF5EFC">
        <w:t xml:space="preserve"> the program to his desire without providing information to third parties, and can prevent the problem of non-efficient spaghetti code due to the differ in styles of coding.</w:t>
      </w:r>
    </w:p>
    <w:p w14:paraId="44C79231" w14:textId="374043CF" w:rsidR="001A3C2E" w:rsidRDefault="001A3C2E" w:rsidP="00C87AB1"/>
    <w:p w14:paraId="37762627" w14:textId="4AA28AB9" w:rsidR="001A3C2E" w:rsidRDefault="001A3C2E" w:rsidP="00C87AB1"/>
    <w:p w14:paraId="58B0ABE7" w14:textId="0CBFAED0" w:rsidR="001A3C2E" w:rsidRDefault="001A3C2E" w:rsidP="00C87AB1"/>
    <w:p w14:paraId="30A218A3" w14:textId="77777777" w:rsidR="001A3C2E" w:rsidRDefault="001A3C2E" w:rsidP="00C87AB1"/>
    <w:p w14:paraId="0E764DBE" w14:textId="3A33CCFA" w:rsidR="00D0224A" w:rsidRDefault="00214F4B" w:rsidP="00E66356">
      <w:pPr>
        <w:pStyle w:val="Heading2"/>
      </w:pPr>
      <w:r w:rsidRPr="00214F4B">
        <w:t>Chosen solution and justification</w:t>
      </w:r>
    </w:p>
    <w:p w14:paraId="704B7593" w14:textId="492B9160" w:rsidR="00214F4B" w:rsidRDefault="00214F4B" w:rsidP="00214F4B">
      <w:r>
        <w:t xml:space="preserve">I have chosen Solution 3 as my final solution as it allows me to </w:t>
      </w:r>
      <w:r w:rsidRPr="00B315C0">
        <w:rPr>
          <w:noProof/>
        </w:rPr>
        <w:t>optimise</w:t>
      </w:r>
      <w:r>
        <w:t xml:space="preserve"> the program to his desire without providing information to third parties, and can prevent the problem of non-efficient spaghetti code due to the differ in styles of coding. Also, this will also allow me to add further modification when it is needed rather than relying on a pre-opened API.</w:t>
      </w:r>
      <w:r w:rsidR="006E2C5B">
        <w:t xml:space="preserve"> </w:t>
      </w:r>
      <w:r w:rsidR="006E2C5B" w:rsidRPr="00B315C0">
        <w:rPr>
          <w:noProof/>
        </w:rPr>
        <w:t>Also</w:t>
      </w:r>
      <w:r w:rsidR="006E2C5B">
        <w:t xml:space="preserve"> Solution 3 can be run in one of the school servers which will decrease the response time, which could be important for a teacher going to a cover lesson or a student desperately looking for his classroom.</w:t>
      </w:r>
    </w:p>
    <w:p w14:paraId="7002C89F" w14:textId="3918CE36" w:rsidR="001B06F9" w:rsidRDefault="001B06F9" w:rsidP="00214F4B"/>
    <w:p w14:paraId="07ABC909" w14:textId="77777777" w:rsidR="001A3C2E" w:rsidRDefault="001A3C2E" w:rsidP="00214F4B"/>
    <w:p w14:paraId="17202B6E" w14:textId="0B956EC7" w:rsidR="001B06F9" w:rsidRDefault="001B06F9" w:rsidP="00214F4B"/>
    <w:p w14:paraId="58B18F24" w14:textId="77777777" w:rsidR="001B06F9" w:rsidRDefault="001B06F9" w:rsidP="00E66356">
      <w:pPr>
        <w:pStyle w:val="Heading2"/>
      </w:pPr>
      <w:r w:rsidRPr="0030666B">
        <w:t xml:space="preserve">Prospective users </w:t>
      </w:r>
    </w:p>
    <w:p w14:paraId="120C2A05" w14:textId="1D4455B3" w:rsidR="001B06F9" w:rsidRDefault="001B06F9" w:rsidP="00EF75D3">
      <w:r>
        <w:t xml:space="preserve">This Project should be mostly being used by the member of the Kings school Canterbury. As it is a school project. Most users are new students that are unfamiliar with the school facility and needs a </w:t>
      </w:r>
      <w:r>
        <w:lastRenderedPageBreak/>
        <w:t>method to navigate them from classrooms to classrooms. In some situation, some teachers that need to go to a new classroom might use this application.</w:t>
      </w:r>
    </w:p>
    <w:p w14:paraId="03323B47" w14:textId="728434B5" w:rsidR="001A3C2E" w:rsidRDefault="001A3C2E" w:rsidP="00070302"/>
    <w:p w14:paraId="2673FF19" w14:textId="1F4C92BD" w:rsidR="001A3C2E" w:rsidRPr="001A3C2E" w:rsidRDefault="00070302" w:rsidP="00E66356">
      <w:pPr>
        <w:pStyle w:val="Heading2"/>
      </w:pPr>
      <w:r w:rsidRPr="003001CE">
        <w:t>Q</w:t>
      </w:r>
      <w:r>
        <w:t xml:space="preserve">uestionnaire completed by </w:t>
      </w:r>
      <w:r w:rsidR="001A3C2E">
        <w:t xml:space="preserve">users </w:t>
      </w:r>
      <w:r w:rsidR="001A3C2E" w:rsidRPr="003001CE">
        <w:t>about</w:t>
      </w:r>
      <w:r w:rsidRPr="003001CE">
        <w:t xml:space="preserve"> layout</w:t>
      </w:r>
    </w:p>
    <w:p w14:paraId="282B2270" w14:textId="3D4AA664" w:rsidR="001A3C2E" w:rsidRDefault="001A3C2E" w:rsidP="00EF75D3">
      <w:pPr>
        <w:rPr>
          <w:noProof/>
          <w:lang w:eastAsia="zh-CN"/>
        </w:rPr>
      </w:pPr>
      <w:r w:rsidRPr="001A3C2E">
        <w:rPr>
          <w:rFonts w:hint="eastAsia"/>
          <w:lang w:eastAsia="zh-CN"/>
        </w:rPr>
        <w:t xml:space="preserve">Question 1: </w:t>
      </w:r>
      <w:r w:rsidRPr="001A3C2E">
        <w:rPr>
          <w:lang w:eastAsia="zh-CN"/>
        </w:rPr>
        <w:t>Which types of GUI would you prefer to use when inputting the data into the application (Drop down menu/Clicking</w:t>
      </w:r>
      <w:r w:rsidRPr="001A3C2E">
        <w:rPr>
          <w:rFonts w:hint="eastAsia"/>
          <w:lang w:eastAsia="zh-CN"/>
        </w:rPr>
        <w:t xml:space="preserve"> </w:t>
      </w:r>
      <w:r w:rsidRPr="001A3C2E">
        <w:rPr>
          <w:lang w:eastAsia="zh-CN"/>
        </w:rPr>
        <w:t xml:space="preserve">Icons/scroll menu/manually </w:t>
      </w:r>
      <w:r w:rsidR="00B315C0">
        <w:t>had surveyed 60 people of the Linacre house of the Kings school Canterbury to acquire information.</w:t>
      </w:r>
      <w:r w:rsidRPr="001A3C2E">
        <w:rPr>
          <w:lang w:eastAsia="zh-CN"/>
        </w:rPr>
        <w:t>typing).</w:t>
      </w:r>
      <w:r w:rsidRPr="001A3C2E">
        <w:rPr>
          <w:noProof/>
          <w:lang w:eastAsia="zh-CN"/>
        </w:rPr>
        <w:t xml:space="preserve"> </w:t>
      </w:r>
      <w:r>
        <w:rPr>
          <w:noProof/>
          <w:lang w:eastAsia="en-GB"/>
        </w:rPr>
        <w:drawing>
          <wp:inline distT="0" distB="0" distL="0" distR="0" wp14:anchorId="6AA45C3B" wp14:editId="169D65A9">
            <wp:extent cx="5715000" cy="31813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41D495A" w14:textId="5B4A89EC" w:rsidR="001A3C2E" w:rsidRPr="006E2C5B" w:rsidRDefault="001A3C2E" w:rsidP="00EF75D3">
      <w:pPr>
        <w:rPr>
          <w:noProof/>
          <w:color w:val="FF0000"/>
          <w:lang w:eastAsia="zh-CN"/>
        </w:rPr>
      </w:pPr>
      <w:r w:rsidRPr="001A3C2E">
        <w:rPr>
          <w:noProof/>
          <w:color w:val="FF0000"/>
          <w:lang w:eastAsia="zh-CN"/>
        </w:rPr>
        <w:t xml:space="preserve">As shown in the diagram,  most people </w:t>
      </w:r>
      <w:r w:rsidRPr="00B315C0">
        <w:rPr>
          <w:noProof/>
          <w:color w:val="FF0000"/>
          <w:lang w:eastAsia="zh-CN"/>
        </w:rPr>
        <w:t>perfer</w:t>
      </w:r>
      <w:r w:rsidRPr="001A3C2E">
        <w:rPr>
          <w:noProof/>
          <w:color w:val="FF0000"/>
          <w:lang w:eastAsia="zh-CN"/>
        </w:rPr>
        <w:t xml:space="preserve"> manual input as they allow the use of standard Kings code for classrooms. </w:t>
      </w:r>
      <w:r w:rsidRPr="00B315C0">
        <w:rPr>
          <w:noProof/>
          <w:color w:val="FF0000"/>
          <w:lang w:eastAsia="zh-CN"/>
        </w:rPr>
        <w:t>However</w:t>
      </w:r>
      <w:r w:rsidRPr="001A3C2E">
        <w:rPr>
          <w:noProof/>
          <w:color w:val="FF0000"/>
          <w:lang w:eastAsia="zh-CN"/>
        </w:rPr>
        <w:t xml:space="preserve"> a significant proportion of pupils also </w:t>
      </w:r>
      <w:r w:rsidRPr="00B315C0">
        <w:rPr>
          <w:noProof/>
          <w:color w:val="FF0000"/>
          <w:lang w:eastAsia="zh-CN"/>
        </w:rPr>
        <w:t>perfer</w:t>
      </w:r>
      <w:r w:rsidRPr="001A3C2E">
        <w:rPr>
          <w:noProof/>
          <w:color w:val="FF0000"/>
          <w:lang w:eastAsia="zh-CN"/>
        </w:rPr>
        <w:t xml:space="preserve"> drop down menus, as it is simpler to use </w:t>
      </w:r>
      <w:r w:rsidR="006E2C5B">
        <w:rPr>
          <w:noProof/>
          <w:color w:val="FF0000"/>
          <w:lang w:eastAsia="zh-CN"/>
        </w:rPr>
        <w:t>and easier to control.</w:t>
      </w:r>
    </w:p>
    <w:p w14:paraId="48D9A9F8" w14:textId="482AB3AE" w:rsidR="001A3C2E" w:rsidRDefault="001A3C2E" w:rsidP="00EF75D3">
      <w:pPr>
        <w:rPr>
          <w:lang w:eastAsia="zh-CN"/>
        </w:rPr>
      </w:pPr>
      <w:r>
        <w:rPr>
          <w:lang w:eastAsia="zh-CN"/>
        </w:rPr>
        <w:t>Question 2: What is the preferred style of GUI (simple/futuristic/ industrial)</w:t>
      </w:r>
    </w:p>
    <w:p w14:paraId="54D552C5" w14:textId="389FB99F" w:rsidR="001A3C2E" w:rsidRDefault="001A3C2E" w:rsidP="001A3C2E">
      <w:pPr>
        <w:rPr>
          <w:noProof/>
          <w:color w:val="FF0000"/>
          <w:lang w:eastAsia="zh-CN"/>
        </w:rPr>
      </w:pPr>
      <w:r>
        <w:rPr>
          <w:noProof/>
          <w:lang w:eastAsia="en-GB"/>
        </w:rPr>
        <w:drawing>
          <wp:inline distT="0" distB="0" distL="0" distR="0" wp14:anchorId="2E14849D" wp14:editId="245D3411">
            <wp:extent cx="4675517" cy="2346385"/>
            <wp:effectExtent l="0" t="0" r="10795" b="1587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1A3C2E">
        <w:rPr>
          <w:noProof/>
          <w:color w:val="FF0000"/>
          <w:lang w:eastAsia="zh-CN"/>
        </w:rPr>
        <w:t xml:space="preserve"> </w:t>
      </w:r>
    </w:p>
    <w:p w14:paraId="62A0CB72" w14:textId="19DB6216" w:rsidR="001A3C2E" w:rsidRDefault="001A3C2E" w:rsidP="001A3C2E">
      <w:pPr>
        <w:rPr>
          <w:noProof/>
          <w:color w:val="FF0000"/>
          <w:lang w:eastAsia="zh-CN"/>
        </w:rPr>
      </w:pPr>
      <w:r>
        <w:rPr>
          <w:noProof/>
          <w:color w:val="FF0000"/>
          <w:lang w:eastAsia="zh-CN"/>
        </w:rPr>
        <w:t xml:space="preserve">It is rather clear that out of the 60 person I have serveyed  33 of them perfer a clean GUI as it is not only easier to use, but also it is more aestheticly pleasing  in daily usage. Also Clean interface prevents confusion that might have when more comlicated GUI is used, as this application is </w:t>
      </w:r>
      <w:r>
        <w:rPr>
          <w:noProof/>
          <w:color w:val="FF0000"/>
          <w:lang w:eastAsia="zh-CN"/>
        </w:rPr>
        <w:lastRenderedPageBreak/>
        <w:t xml:space="preserve">targeted at amature users that do not have a high level of understanding on how </w:t>
      </w:r>
      <w:r w:rsidRPr="00B315C0">
        <w:rPr>
          <w:noProof/>
          <w:color w:val="FF0000"/>
          <w:lang w:eastAsia="zh-CN"/>
        </w:rPr>
        <w:t>program</w:t>
      </w:r>
      <w:r>
        <w:rPr>
          <w:noProof/>
          <w:color w:val="FF0000"/>
          <w:lang w:eastAsia="zh-CN"/>
        </w:rPr>
        <w:t xml:space="preserve"> works, clean GUI is a good design to go.</w:t>
      </w:r>
    </w:p>
    <w:p w14:paraId="7D9556CE" w14:textId="77777777" w:rsidR="006E2C5B" w:rsidRDefault="006E2C5B" w:rsidP="001A3C2E">
      <w:pPr>
        <w:rPr>
          <w:noProof/>
          <w:lang w:eastAsia="zh-CN"/>
        </w:rPr>
      </w:pPr>
    </w:p>
    <w:p w14:paraId="104EB2DF" w14:textId="293BFE3E" w:rsidR="00430929" w:rsidRPr="00430929" w:rsidRDefault="00430929" w:rsidP="001A3C2E">
      <w:pPr>
        <w:rPr>
          <w:noProof/>
          <w:lang w:eastAsia="zh-CN"/>
        </w:rPr>
      </w:pPr>
      <w:r>
        <w:rPr>
          <w:noProof/>
          <w:lang w:eastAsia="zh-CN"/>
        </w:rPr>
        <w:t>Question 3: Style of the map ( satellite view/ Map view)</w:t>
      </w:r>
    </w:p>
    <w:p w14:paraId="5AF76343" w14:textId="5EF753CB" w:rsidR="001A3C2E" w:rsidRDefault="00430929" w:rsidP="00EF75D3">
      <w:pPr>
        <w:rPr>
          <w:lang w:eastAsia="zh-CN"/>
        </w:rPr>
      </w:pPr>
      <w:r>
        <w:rPr>
          <w:noProof/>
          <w:lang w:eastAsia="en-GB"/>
        </w:rPr>
        <w:drawing>
          <wp:inline distT="0" distB="0" distL="0" distR="0" wp14:anchorId="51567BDF" wp14:editId="5FE86C00">
            <wp:extent cx="5591175" cy="3143250"/>
            <wp:effectExtent l="0" t="0" r="9525"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98F996" w14:textId="5B10A6B8" w:rsidR="001A3C2E" w:rsidRPr="00430929" w:rsidRDefault="00430929" w:rsidP="00EF75D3">
      <w:pPr>
        <w:rPr>
          <w:color w:val="FF0000"/>
          <w:lang w:eastAsia="zh-CN"/>
        </w:rPr>
      </w:pPr>
      <w:r>
        <w:rPr>
          <w:color w:val="FF0000"/>
          <w:lang w:eastAsia="zh-CN"/>
        </w:rPr>
        <w:t xml:space="preserve">As the pie chart has </w:t>
      </w:r>
      <w:r w:rsidRPr="00B315C0">
        <w:rPr>
          <w:noProof/>
          <w:color w:val="FF0000"/>
          <w:lang w:eastAsia="zh-CN"/>
        </w:rPr>
        <w:t>showed</w:t>
      </w:r>
      <w:r>
        <w:rPr>
          <w:color w:val="FF0000"/>
          <w:lang w:eastAsia="zh-CN"/>
        </w:rPr>
        <w:t xml:space="preserve">, most of the Linacrians prefer the street view of the map as they think a satellite </w:t>
      </w:r>
      <w:r w:rsidR="006F467A">
        <w:rPr>
          <w:color w:val="FF0000"/>
          <w:lang w:eastAsia="zh-CN"/>
        </w:rPr>
        <w:t>view will</w:t>
      </w:r>
      <w:r>
        <w:rPr>
          <w:color w:val="FF0000"/>
          <w:lang w:eastAsia="zh-CN"/>
        </w:rPr>
        <w:t xml:space="preserve"> not provide good enough benefit for school navigation.</w:t>
      </w:r>
    </w:p>
    <w:p w14:paraId="678115EF" w14:textId="556C6E21" w:rsidR="001A3C2E" w:rsidRDefault="001A3C2E" w:rsidP="00EF75D3"/>
    <w:p w14:paraId="3BC9CCFE" w14:textId="77777777" w:rsidR="003D2E0B" w:rsidRDefault="003D2E0B" w:rsidP="00EF75D3"/>
    <w:p w14:paraId="77B4B537" w14:textId="77777777" w:rsidR="001B06F9" w:rsidRDefault="001B06F9" w:rsidP="00E66356">
      <w:pPr>
        <w:pStyle w:val="Heading2"/>
      </w:pPr>
      <w:r>
        <w:t>Acceptable limitations:</w:t>
      </w:r>
    </w:p>
    <w:tbl>
      <w:tblPr>
        <w:tblStyle w:val="TableGrid"/>
        <w:tblW w:w="0" w:type="auto"/>
        <w:tblLook w:val="04A0" w:firstRow="1" w:lastRow="0" w:firstColumn="1" w:lastColumn="0" w:noHBand="0" w:noVBand="1"/>
      </w:tblPr>
      <w:tblGrid>
        <w:gridCol w:w="4508"/>
        <w:gridCol w:w="4508"/>
      </w:tblGrid>
      <w:tr w:rsidR="001B06F9" w14:paraId="47DEEDBC" w14:textId="77777777" w:rsidTr="008A1985">
        <w:tc>
          <w:tcPr>
            <w:tcW w:w="4508" w:type="dxa"/>
          </w:tcPr>
          <w:p w14:paraId="6A98F00C" w14:textId="608D2585" w:rsidR="001B06F9" w:rsidRDefault="003D2E0B" w:rsidP="008A1985">
            <w:r>
              <w:t>It cannot</w:t>
            </w:r>
            <w:r w:rsidR="001B06F9">
              <w:t xml:space="preserve"> navigate user to individual classrooms</w:t>
            </w:r>
          </w:p>
        </w:tc>
        <w:tc>
          <w:tcPr>
            <w:tcW w:w="4508" w:type="dxa"/>
          </w:tcPr>
          <w:p w14:paraId="083DD9F3" w14:textId="06457A62" w:rsidR="001B06F9" w:rsidRDefault="003D2E0B" w:rsidP="003D2E0B">
            <w:r>
              <w:t xml:space="preserve">The application </w:t>
            </w:r>
            <w:r w:rsidR="009C3BC4">
              <w:t>does</w:t>
            </w:r>
            <w:r w:rsidR="001B06F9">
              <w:t xml:space="preserve"> not provide information about </w:t>
            </w:r>
            <w:r>
              <w:t>complete layout of a complicated building</w:t>
            </w:r>
            <w:r w:rsidR="001B06F9">
              <w:t xml:space="preserve"> Therefore, it is impossible to navigate user to different classroom in a complex building</w:t>
            </w:r>
          </w:p>
        </w:tc>
      </w:tr>
    </w:tbl>
    <w:p w14:paraId="3DEA1843" w14:textId="77777777" w:rsidR="001B06F9" w:rsidRPr="00214F4B" w:rsidRDefault="001B06F9" w:rsidP="00214F4B"/>
    <w:p w14:paraId="2F9EF1E5" w14:textId="5FCA537E" w:rsidR="001B06F9" w:rsidRDefault="001B06F9" w:rsidP="00E66356">
      <w:pPr>
        <w:pStyle w:val="Heading2"/>
      </w:pPr>
      <w:r>
        <w:t>Data Volumes</w:t>
      </w:r>
    </w:p>
    <w:p w14:paraId="7FB2B15C" w14:textId="17EF9017" w:rsidR="001B06F9" w:rsidRDefault="001B06F9" w:rsidP="001B06F9">
      <w:r>
        <w:t xml:space="preserve">I predict that the size of the application will not be very big on the client side, as most of the data is stored on an external server. The most likely size for an Android Application package(.apk) will be less than 20MB. However due to </w:t>
      </w:r>
      <w:r w:rsidRPr="00B315C0">
        <w:rPr>
          <w:noProof/>
        </w:rPr>
        <w:t>the amount of</w:t>
      </w:r>
      <w:r>
        <w:t xml:space="preserve"> the pictures and/or other information needed for the navigation the server side of the application will be bigger, occupying less than 200 MB of storage. Within the android app the application will mainly contain the script for the application to acquire information from the API of the server. This allows me to reduce the app-size as most mobile devices do not have as many storage space as a desktop or laptop.  On the server side where most information will be storage, it mainly contains pictures, nodes for path finding and path finding algorithm. </w:t>
      </w:r>
    </w:p>
    <w:p w14:paraId="5C7777B4" w14:textId="6E381AD1" w:rsidR="006E2C5B" w:rsidRDefault="006E2C5B" w:rsidP="001B06F9"/>
    <w:p w14:paraId="711EFCA1" w14:textId="4CCEB382" w:rsidR="006E2C5B" w:rsidRPr="00F50A0A" w:rsidRDefault="006E2C5B" w:rsidP="001B06F9"/>
    <w:p w14:paraId="054B0818" w14:textId="3E9FEA62" w:rsidR="001B06F9" w:rsidRDefault="001B06F9" w:rsidP="00E66356">
      <w:pPr>
        <w:pStyle w:val="Heading2"/>
      </w:pPr>
      <w:r>
        <w:t xml:space="preserve">SMART OBJECTIVES </w:t>
      </w:r>
    </w:p>
    <w:p w14:paraId="2A8222F6" w14:textId="77777777" w:rsidR="001B06F9" w:rsidRDefault="001B06F9" w:rsidP="001B06F9">
      <w:pPr>
        <w:pStyle w:val="ListParagraph"/>
        <w:numPr>
          <w:ilvl w:val="0"/>
          <w:numId w:val="4"/>
        </w:numPr>
      </w:pPr>
      <w:r>
        <w:t xml:space="preserve">The </w:t>
      </w:r>
      <w:r>
        <w:rPr>
          <w:rFonts w:hint="eastAsia"/>
          <w:lang w:eastAsia="zh-CN"/>
        </w:rPr>
        <w:t>application</w:t>
      </w:r>
      <w:r>
        <w:t xml:space="preserve"> must navigate the user to specific locations within the school bounds.</w:t>
      </w:r>
    </w:p>
    <w:p w14:paraId="5D841194" w14:textId="7432388F" w:rsidR="001B06F9" w:rsidRDefault="001B06F9" w:rsidP="001B06F9">
      <w:pPr>
        <w:pStyle w:val="ListParagraph"/>
        <w:numPr>
          <w:ilvl w:val="0"/>
          <w:numId w:val="4"/>
        </w:numPr>
      </w:pPr>
      <w:r>
        <w:t xml:space="preserve">The </w:t>
      </w:r>
      <w:r>
        <w:rPr>
          <w:rFonts w:hint="eastAsia"/>
          <w:lang w:eastAsia="zh-CN"/>
        </w:rPr>
        <w:t>application</w:t>
      </w:r>
      <w:r>
        <w:t xml:space="preserve"> must produce clear text instructions for </w:t>
      </w:r>
      <w:r w:rsidRPr="00B315C0">
        <w:rPr>
          <w:noProof/>
        </w:rPr>
        <w:t>user</w:t>
      </w:r>
      <w:r>
        <w:t xml:space="preserve"> to understand.</w:t>
      </w:r>
    </w:p>
    <w:p w14:paraId="45B0B332" w14:textId="069DEDA4" w:rsidR="00527E5D" w:rsidRDefault="00527E5D" w:rsidP="00527E5D">
      <w:pPr>
        <w:pStyle w:val="ListParagraph"/>
        <w:numPr>
          <w:ilvl w:val="0"/>
          <w:numId w:val="4"/>
        </w:numPr>
      </w:pPr>
      <w:r>
        <w:t>The application must contain GUI with a map.</w:t>
      </w:r>
    </w:p>
    <w:p w14:paraId="2EA34F48" w14:textId="77777777" w:rsidR="001B06F9" w:rsidRDefault="001B06F9" w:rsidP="001B06F9">
      <w:pPr>
        <w:pStyle w:val="ListParagraph"/>
        <w:numPr>
          <w:ilvl w:val="0"/>
          <w:numId w:val="4"/>
        </w:numPr>
      </w:pPr>
      <w:r>
        <w:t>The</w:t>
      </w:r>
      <w:r w:rsidRPr="00B52A87">
        <w:rPr>
          <w:rFonts w:hint="eastAsia"/>
          <w:lang w:eastAsia="zh-CN"/>
        </w:rPr>
        <w:t xml:space="preserve"> </w:t>
      </w:r>
      <w:r>
        <w:rPr>
          <w:rFonts w:hint="eastAsia"/>
          <w:lang w:eastAsia="zh-CN"/>
        </w:rPr>
        <w:t>application</w:t>
      </w:r>
      <w:r>
        <w:t xml:space="preserve"> must indicate the position of the user on a map.</w:t>
      </w:r>
    </w:p>
    <w:p w14:paraId="4A2541F1" w14:textId="77777777" w:rsidR="001B06F9" w:rsidRDefault="001B06F9" w:rsidP="001B06F9">
      <w:pPr>
        <w:pStyle w:val="ListParagraph"/>
        <w:numPr>
          <w:ilvl w:val="0"/>
          <w:numId w:val="4"/>
        </w:numPr>
      </w:pPr>
      <w:r>
        <w:t xml:space="preserve">The </w:t>
      </w:r>
      <w:r>
        <w:rPr>
          <w:rFonts w:hint="eastAsia"/>
          <w:lang w:eastAsia="zh-CN"/>
        </w:rPr>
        <w:t>application</w:t>
      </w:r>
      <w:r>
        <w:t xml:space="preserve"> must show a visible path on a map GUI.</w:t>
      </w:r>
    </w:p>
    <w:p w14:paraId="125F8AA7" w14:textId="49032249" w:rsidR="001B06F9" w:rsidRDefault="001B06F9" w:rsidP="001B06F9">
      <w:pPr>
        <w:pStyle w:val="ListParagraph"/>
        <w:numPr>
          <w:ilvl w:val="0"/>
          <w:numId w:val="4"/>
        </w:numPr>
      </w:pPr>
      <w:r>
        <w:t xml:space="preserve">The </w:t>
      </w:r>
      <w:r>
        <w:rPr>
          <w:rFonts w:hint="eastAsia"/>
          <w:lang w:eastAsia="zh-CN"/>
        </w:rPr>
        <w:t>application</w:t>
      </w:r>
      <w:r>
        <w:rPr>
          <w:lang w:eastAsia="zh-CN"/>
        </w:rPr>
        <w:t xml:space="preserve"> must show a realistic path on the map GUI. (For example, NOT APPLE MAP)</w:t>
      </w:r>
      <w:r>
        <w:t xml:space="preserve"> </w:t>
      </w:r>
    </w:p>
    <w:p w14:paraId="18472928" w14:textId="2D7A377F" w:rsidR="00EF75D3" w:rsidRDefault="00527E5D" w:rsidP="001B06F9">
      <w:pPr>
        <w:pStyle w:val="ListParagraph"/>
        <w:numPr>
          <w:ilvl w:val="0"/>
          <w:numId w:val="4"/>
        </w:numPr>
      </w:pPr>
      <w:r>
        <w:t>The application must be suitable for single hand operation.</w:t>
      </w:r>
    </w:p>
    <w:p w14:paraId="0E6B5F3A" w14:textId="77777777" w:rsidR="00527E5D" w:rsidRDefault="00527E5D" w:rsidP="001B06F9">
      <w:pPr>
        <w:pStyle w:val="ListParagraph"/>
        <w:numPr>
          <w:ilvl w:val="0"/>
          <w:numId w:val="4"/>
        </w:numPr>
      </w:pPr>
      <w:r>
        <w:t>The application must accept standard King’s short code for classrooms as a valid method of input.</w:t>
      </w:r>
    </w:p>
    <w:p w14:paraId="44AFC167" w14:textId="596DEC06" w:rsidR="00527E5D" w:rsidRDefault="00527E5D" w:rsidP="001B06F9">
      <w:pPr>
        <w:pStyle w:val="ListParagraph"/>
        <w:numPr>
          <w:ilvl w:val="0"/>
          <w:numId w:val="4"/>
        </w:numPr>
      </w:pPr>
      <w:r>
        <w:t xml:space="preserve"> The application must have the option to use text bar as a method of input.</w:t>
      </w:r>
    </w:p>
    <w:p w14:paraId="69047619" w14:textId="73B24E4B" w:rsidR="00527E5D" w:rsidRDefault="00527E5D" w:rsidP="001B06F9">
      <w:pPr>
        <w:pStyle w:val="ListParagraph"/>
        <w:numPr>
          <w:ilvl w:val="0"/>
          <w:numId w:val="4"/>
        </w:numPr>
      </w:pPr>
      <w:r>
        <w:t>The application can use dropdown menus for destination input.</w:t>
      </w:r>
    </w:p>
    <w:p w14:paraId="1A728969" w14:textId="3BBA0985" w:rsidR="00527E5D" w:rsidRDefault="00527E5D" w:rsidP="001B06F9">
      <w:pPr>
        <w:pStyle w:val="ListParagraph"/>
        <w:numPr>
          <w:ilvl w:val="0"/>
          <w:numId w:val="4"/>
        </w:numPr>
      </w:pPr>
      <w:r>
        <w:t>The application must be simple to use, without user needed to input to much complicated data.</w:t>
      </w:r>
    </w:p>
    <w:p w14:paraId="249C991A" w14:textId="191583D8" w:rsidR="00527E5D" w:rsidRDefault="00527E5D" w:rsidP="00527E5D">
      <w:pPr>
        <w:pStyle w:val="ListParagraph"/>
        <w:numPr>
          <w:ilvl w:val="0"/>
          <w:numId w:val="4"/>
        </w:numPr>
      </w:pPr>
      <w:r>
        <w:t xml:space="preserve">The application must be able to recognise different </w:t>
      </w:r>
      <w:r w:rsidR="00AD78C8">
        <w:t>ent</w:t>
      </w:r>
      <w:r>
        <w:t>r</w:t>
      </w:r>
      <w:r w:rsidR="00AD78C8">
        <w:t>ance</w:t>
      </w:r>
      <w:r>
        <w:t xml:space="preserve"> of the same building.</w:t>
      </w:r>
    </w:p>
    <w:p w14:paraId="22646EF7" w14:textId="77777777" w:rsidR="00487B1E" w:rsidRPr="00C87AB1" w:rsidRDefault="00487B1E" w:rsidP="00E66356">
      <w:pPr>
        <w:pStyle w:val="Heading2"/>
      </w:pPr>
      <w:r>
        <w:t>Research Documents</w:t>
      </w:r>
    </w:p>
    <w:tbl>
      <w:tblPr>
        <w:tblStyle w:val="TableGridLight"/>
        <w:tblW w:w="0" w:type="auto"/>
        <w:tblLook w:val="04A0" w:firstRow="1" w:lastRow="0" w:firstColumn="1" w:lastColumn="0" w:noHBand="0" w:noVBand="1"/>
      </w:tblPr>
      <w:tblGrid>
        <w:gridCol w:w="9016"/>
      </w:tblGrid>
      <w:tr w:rsidR="00487B1E" w14:paraId="538CD9D3" w14:textId="77777777" w:rsidTr="00487B1E">
        <w:tc>
          <w:tcPr>
            <w:tcW w:w="9016" w:type="dxa"/>
          </w:tcPr>
          <w:p w14:paraId="177DE37C" w14:textId="5A19566D" w:rsidR="00487B1E" w:rsidRDefault="00DA5D18" w:rsidP="00487B1E">
            <w:r>
              <w:rPr>
                <w:rFonts w:hint="eastAsia"/>
                <w:lang w:eastAsia="zh-CN"/>
              </w:rPr>
              <w:t>Bird</w:t>
            </w:r>
            <w:r>
              <w:t xml:space="preserve"> site view of the Kings School Canterbury</w:t>
            </w:r>
          </w:p>
        </w:tc>
      </w:tr>
      <w:tr w:rsidR="00487B1E" w14:paraId="11B48302" w14:textId="77777777" w:rsidTr="00487B1E">
        <w:tc>
          <w:tcPr>
            <w:tcW w:w="9016" w:type="dxa"/>
          </w:tcPr>
          <w:p w14:paraId="5D8D52F6" w14:textId="53C95FCA" w:rsidR="00487B1E" w:rsidRDefault="00487B1E" w:rsidP="00487B1E">
            <w:r>
              <w:rPr>
                <w:lang w:eastAsia="zh-CN"/>
              </w:rPr>
              <w:t>Code list for all the classrooms</w:t>
            </w:r>
          </w:p>
        </w:tc>
      </w:tr>
      <w:tr w:rsidR="00487B1E" w14:paraId="46170DDD" w14:textId="77777777" w:rsidTr="00487B1E">
        <w:tc>
          <w:tcPr>
            <w:tcW w:w="9016" w:type="dxa"/>
          </w:tcPr>
          <w:p w14:paraId="55129CD2" w14:textId="1B59BEB7" w:rsidR="00487B1E" w:rsidRDefault="00487B1E" w:rsidP="00487B1E">
            <w:r>
              <w:t>Position of all the entrance of the school</w:t>
            </w:r>
          </w:p>
        </w:tc>
      </w:tr>
      <w:tr w:rsidR="00487B1E" w14:paraId="0CE24ED4" w14:textId="77777777" w:rsidTr="00487B1E">
        <w:tc>
          <w:tcPr>
            <w:tcW w:w="9016" w:type="dxa"/>
          </w:tcPr>
          <w:p w14:paraId="7D7BAE80" w14:textId="310689DD" w:rsidR="00487B1E" w:rsidRDefault="00487B1E" w:rsidP="00487B1E">
            <w:r>
              <w:t>Position of the entrance of the palace Block</w:t>
            </w:r>
          </w:p>
        </w:tc>
      </w:tr>
    </w:tbl>
    <w:p w14:paraId="6B6EB9D8" w14:textId="5DFAF378" w:rsidR="00FF7B1B" w:rsidRDefault="00FF7B1B" w:rsidP="00FF7B1B"/>
    <w:p w14:paraId="7F5B3335" w14:textId="68C878AE" w:rsidR="00FF7B1B" w:rsidRDefault="00FF7B1B" w:rsidP="00FF7B1B"/>
    <w:p w14:paraId="6DCA91EF" w14:textId="0F4D7F27" w:rsidR="00FF7B1B" w:rsidRDefault="00FF7B1B" w:rsidP="00FF7B1B"/>
    <w:p w14:paraId="2B13C26D" w14:textId="30169F79" w:rsidR="00FF7B1B" w:rsidRDefault="00FF7B1B" w:rsidP="00FF7B1B"/>
    <w:p w14:paraId="6EF0B08F" w14:textId="22B2425B" w:rsidR="00FF7B1B" w:rsidRDefault="00FF7B1B" w:rsidP="00FF7B1B"/>
    <w:p w14:paraId="2BA85FD2" w14:textId="7570CF0E" w:rsidR="00FF7B1B" w:rsidRDefault="00FF7B1B" w:rsidP="00FF7B1B"/>
    <w:p w14:paraId="03C44F24" w14:textId="1D1CBFB8" w:rsidR="00FF7B1B" w:rsidRDefault="00FF7B1B" w:rsidP="00FF7B1B"/>
    <w:p w14:paraId="72F3ACB0" w14:textId="0934DAA5" w:rsidR="00FF7B1B" w:rsidRDefault="00FF7B1B" w:rsidP="00FF7B1B"/>
    <w:p w14:paraId="4BB4A569" w14:textId="6C3A9332" w:rsidR="00FF7B1B" w:rsidRDefault="00FF7B1B" w:rsidP="00FF7B1B"/>
    <w:p w14:paraId="1E2DCE24" w14:textId="5E4A00FC" w:rsidR="00FF7B1B" w:rsidRDefault="00FF7B1B" w:rsidP="00FF7B1B"/>
    <w:p w14:paraId="5814AF71" w14:textId="2C9B7178" w:rsidR="00FF7B1B" w:rsidRDefault="00FF7B1B" w:rsidP="00FF7B1B"/>
    <w:p w14:paraId="625CE641" w14:textId="20FA2767" w:rsidR="00FF7B1B" w:rsidRDefault="00FF7B1B" w:rsidP="00FF7B1B"/>
    <w:p w14:paraId="37C66173" w14:textId="50955A1C" w:rsidR="00FF7B1B" w:rsidRDefault="00FF7B1B" w:rsidP="00FF7B1B"/>
    <w:p w14:paraId="0CAEBC24" w14:textId="26746DFF" w:rsidR="00FF7B1B" w:rsidRDefault="00FF7B1B" w:rsidP="00FF7B1B"/>
    <w:p w14:paraId="5BAC9CF6" w14:textId="77777777" w:rsidR="00FF7B1B" w:rsidRDefault="00FF7B1B" w:rsidP="00FF7B1B"/>
    <w:p w14:paraId="607050F0" w14:textId="5C52F83F" w:rsidR="00C87AB1" w:rsidRDefault="009A7666" w:rsidP="00E66356">
      <w:pPr>
        <w:pStyle w:val="Heading2"/>
      </w:pPr>
      <w:r>
        <w:lastRenderedPageBreak/>
        <w:t>Path Finding Algorithms that can be used</w:t>
      </w:r>
    </w:p>
    <w:p w14:paraId="32ED2201" w14:textId="0F0720E8" w:rsidR="009F3878" w:rsidRDefault="00DA5D18" w:rsidP="009F3878">
      <w:r>
        <w:t>During the Investigation I have come across several well-known algorithms that can be helpful for this particular project.</w:t>
      </w:r>
    </w:p>
    <w:p w14:paraId="291A3E1B" w14:textId="77777777" w:rsidR="00DA5D18" w:rsidRPr="00DA5D18" w:rsidRDefault="00DA5D18" w:rsidP="009F3878">
      <w:pPr>
        <w:rPr>
          <w:color w:val="FF0000"/>
        </w:rPr>
      </w:pPr>
      <w:r>
        <w:tab/>
      </w:r>
    </w:p>
    <w:tbl>
      <w:tblPr>
        <w:tblStyle w:val="GridTable4-Accent5"/>
        <w:tblW w:w="0" w:type="auto"/>
        <w:tblLook w:val="04A0" w:firstRow="1" w:lastRow="0" w:firstColumn="1" w:lastColumn="0" w:noHBand="0" w:noVBand="1"/>
      </w:tblPr>
      <w:tblGrid>
        <w:gridCol w:w="1132"/>
        <w:gridCol w:w="2404"/>
        <w:gridCol w:w="3014"/>
        <w:gridCol w:w="2466"/>
      </w:tblGrid>
      <w:tr w:rsidR="00DA5D18" w14:paraId="7AD7D5DC" w14:textId="77777777" w:rsidTr="00B31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7" w:type="dxa"/>
          </w:tcPr>
          <w:p w14:paraId="5A7663E1" w14:textId="016C3A8F" w:rsidR="00DA5D18" w:rsidRPr="00DA5D18" w:rsidRDefault="00DA5D18" w:rsidP="009F3878">
            <w:pPr>
              <w:rPr>
                <w:color w:val="D5DCE4" w:themeColor="text2" w:themeTint="33"/>
              </w:rPr>
            </w:pPr>
            <w:r w:rsidRPr="00DA5D18">
              <w:rPr>
                <w:color w:val="D5DCE4" w:themeColor="text2" w:themeTint="33"/>
              </w:rPr>
              <w:t>Name</w:t>
            </w:r>
          </w:p>
        </w:tc>
        <w:tc>
          <w:tcPr>
            <w:tcW w:w="2574" w:type="dxa"/>
          </w:tcPr>
          <w:p w14:paraId="0AE28270" w14:textId="6FF03804" w:rsidR="00DA5D18" w:rsidRPr="00DA5D18" w:rsidRDefault="00DA5D18" w:rsidP="009F3878">
            <w:pPr>
              <w:cnfStyle w:val="100000000000" w:firstRow="1" w:lastRow="0" w:firstColumn="0" w:lastColumn="0" w:oddVBand="0" w:evenVBand="0" w:oddHBand="0" w:evenHBand="0" w:firstRowFirstColumn="0" w:firstRowLastColumn="0" w:lastRowFirstColumn="0" w:lastRowLastColumn="0"/>
              <w:rPr>
                <w:color w:val="D5DCE4" w:themeColor="text2" w:themeTint="33"/>
              </w:rPr>
            </w:pPr>
            <w:r w:rsidRPr="00DA5D18">
              <w:rPr>
                <w:color w:val="D5DCE4" w:themeColor="text2" w:themeTint="33"/>
              </w:rPr>
              <w:t>Description</w:t>
            </w:r>
          </w:p>
        </w:tc>
        <w:tc>
          <w:tcPr>
            <w:tcW w:w="3170" w:type="dxa"/>
          </w:tcPr>
          <w:p w14:paraId="2EB2B20B" w14:textId="58B9E755" w:rsidR="00DA5D18" w:rsidRPr="00DA5D18" w:rsidRDefault="00DA5D18" w:rsidP="009F3878">
            <w:pPr>
              <w:cnfStyle w:val="100000000000" w:firstRow="1" w:lastRow="0" w:firstColumn="0" w:lastColumn="0" w:oddVBand="0" w:evenVBand="0" w:oddHBand="0" w:evenHBand="0" w:firstRowFirstColumn="0" w:firstRowLastColumn="0" w:lastRowFirstColumn="0" w:lastRowLastColumn="0"/>
              <w:rPr>
                <w:color w:val="D5DCE4" w:themeColor="text2" w:themeTint="33"/>
              </w:rPr>
            </w:pPr>
            <w:r w:rsidRPr="00DA5D18">
              <w:rPr>
                <w:color w:val="D5DCE4" w:themeColor="text2" w:themeTint="33"/>
              </w:rPr>
              <w:t>Advantages</w:t>
            </w:r>
          </w:p>
        </w:tc>
        <w:tc>
          <w:tcPr>
            <w:tcW w:w="2165" w:type="dxa"/>
          </w:tcPr>
          <w:p w14:paraId="1865220C" w14:textId="3318ECA3" w:rsidR="00DA5D18" w:rsidRPr="00DA5D18" w:rsidRDefault="00DA5D18" w:rsidP="009F3878">
            <w:pPr>
              <w:cnfStyle w:val="100000000000" w:firstRow="1" w:lastRow="0" w:firstColumn="0" w:lastColumn="0" w:oddVBand="0" w:evenVBand="0" w:oddHBand="0" w:evenHBand="0" w:firstRowFirstColumn="0" w:firstRowLastColumn="0" w:lastRowFirstColumn="0" w:lastRowLastColumn="0"/>
              <w:rPr>
                <w:color w:val="D5DCE4" w:themeColor="text2" w:themeTint="33"/>
              </w:rPr>
            </w:pPr>
            <w:r w:rsidRPr="00DA5D18">
              <w:rPr>
                <w:color w:val="D5DCE4" w:themeColor="text2" w:themeTint="33"/>
              </w:rPr>
              <w:t>Disadvantages</w:t>
            </w:r>
          </w:p>
        </w:tc>
      </w:tr>
      <w:tr w:rsidR="00DA5D18" w14:paraId="06BE3E49" w14:textId="77777777" w:rsidTr="00B31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7" w:type="dxa"/>
          </w:tcPr>
          <w:p w14:paraId="59CDE63F" w14:textId="39CBB7ED" w:rsidR="00DA5D18" w:rsidRPr="00DA5D18" w:rsidRDefault="00DA5D18" w:rsidP="00DA5D18">
            <w:r w:rsidRPr="00DA5D18">
              <w:t>A* algorithm</w:t>
            </w:r>
          </w:p>
          <w:p w14:paraId="45345F45" w14:textId="77777777" w:rsidR="00DA5D18" w:rsidRPr="00DA5D18" w:rsidRDefault="00DA5D18" w:rsidP="009F3878">
            <w:pPr>
              <w:rPr>
                <w:b w:val="0"/>
              </w:rPr>
            </w:pPr>
          </w:p>
        </w:tc>
        <w:tc>
          <w:tcPr>
            <w:tcW w:w="2574" w:type="dxa"/>
          </w:tcPr>
          <w:p w14:paraId="0537A7C5" w14:textId="61A2750F" w:rsidR="00DA5D18" w:rsidRPr="00DA5D18" w:rsidRDefault="00DA5D18" w:rsidP="009F3878">
            <w:pPr>
              <w:cnfStyle w:val="000000100000" w:firstRow="0" w:lastRow="0" w:firstColumn="0" w:lastColumn="0" w:oddVBand="0" w:evenVBand="0" w:oddHBand="1" w:evenHBand="0" w:firstRowFirstColumn="0" w:firstRowLastColumn="0" w:lastRowFirstColumn="0" w:lastRowLastColumn="0"/>
              <w:rPr>
                <w:lang w:eastAsia="zh-CN"/>
              </w:rPr>
            </w:pPr>
            <w:r w:rsidRPr="00DA5D18">
              <w:t>A*</w:t>
            </w:r>
            <w:r>
              <w:t xml:space="preserve"> algorithm is a best-first algorithm where it will solve problems by searching all possible paths. It works by comparing 2 different value of any node. Its g cost (Cost of path from the start node to end node), h cost (heuristic that estimate the cost of the cheapest path from </w:t>
            </w:r>
            <w:r w:rsidRPr="00B315C0">
              <w:rPr>
                <w:noProof/>
              </w:rPr>
              <w:t>current</w:t>
            </w:r>
            <w:r>
              <w:t xml:space="preserve"> node to goal.) and F cost where is the combination of G cost and F cost</w:t>
            </w:r>
            <w:r>
              <w:rPr>
                <w:rFonts w:hint="eastAsia"/>
                <w:lang w:eastAsia="zh-CN"/>
              </w:rPr>
              <w:t xml:space="preserve">. </w:t>
            </w:r>
            <w:r>
              <w:rPr>
                <w:lang w:eastAsia="zh-CN"/>
              </w:rPr>
              <w:t>By following the nodes with the lowest F cost it is guaranteed to find the path with the smallest distance</w:t>
            </w:r>
            <w:r w:rsidR="00B315C0">
              <w:rPr>
                <w:rFonts w:hint="eastAsia"/>
                <w:lang w:eastAsia="zh-CN"/>
              </w:rPr>
              <w:t>.</w:t>
            </w:r>
          </w:p>
        </w:tc>
        <w:tc>
          <w:tcPr>
            <w:tcW w:w="3170" w:type="dxa"/>
          </w:tcPr>
          <w:p w14:paraId="45D91402" w14:textId="0C27B6EB" w:rsidR="00DA5D18" w:rsidRDefault="00B315C0" w:rsidP="00B315C0">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Efficient</w:t>
            </w:r>
          </w:p>
          <w:p w14:paraId="569E1413" w14:textId="77777777" w:rsidR="00B315C0" w:rsidRDefault="00B315C0" w:rsidP="00B315C0">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Guarantee shortest path</w:t>
            </w:r>
          </w:p>
          <w:p w14:paraId="6AD76D5A" w14:textId="77777777" w:rsidR="00B315C0" w:rsidRDefault="00B315C0" w:rsidP="00B315C0">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Allow duo direction graph traversal</w:t>
            </w:r>
          </w:p>
          <w:p w14:paraId="432BF1E7" w14:textId="2F4EC35A" w:rsidR="00B315C0" w:rsidRPr="00DA5D18" w:rsidRDefault="00B315C0" w:rsidP="00B315C0">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The algorithm takes </w:t>
            </w:r>
            <w:r>
              <w:rPr>
                <w:noProof/>
                <w:lang w:eastAsia="en-GB"/>
              </w:rPr>
              <w:drawing>
                <wp:inline distT="0" distB="0" distL="0" distR="0" wp14:anchorId="592D24AA" wp14:editId="33E47216">
                  <wp:extent cx="933333" cy="219048"/>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33333" cy="219048"/>
                          </a:xfrm>
                          <a:prstGeom prst="rect">
                            <a:avLst/>
                          </a:prstGeom>
                        </pic:spPr>
                      </pic:pic>
                    </a:graphicData>
                  </a:graphic>
                </wp:inline>
              </w:drawing>
            </w:r>
            <w:r>
              <w:t>as worst case performance.</w:t>
            </w:r>
          </w:p>
        </w:tc>
        <w:tc>
          <w:tcPr>
            <w:tcW w:w="2165" w:type="dxa"/>
          </w:tcPr>
          <w:p w14:paraId="588C049A" w14:textId="77777777" w:rsidR="00DA5D18" w:rsidRDefault="00B315C0" w:rsidP="00B315C0">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Unnecessarily complicated for a small graph of a school map.</w:t>
            </w:r>
          </w:p>
          <w:p w14:paraId="07EC13BF" w14:textId="140574E3" w:rsidR="00B315C0" w:rsidRPr="00DA5D18" w:rsidRDefault="00B315C0" w:rsidP="00B315C0">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The raw algorithm is not adapted for node graph traversal, but more of a grid graph traversal, which means more time and resources must be spend on adapting the algorithm.</w:t>
            </w:r>
          </w:p>
        </w:tc>
      </w:tr>
      <w:tr w:rsidR="00DA5D18" w14:paraId="6EC01DF3" w14:textId="77777777" w:rsidTr="00B315C0">
        <w:tc>
          <w:tcPr>
            <w:cnfStyle w:val="001000000000" w:firstRow="0" w:lastRow="0" w:firstColumn="1" w:lastColumn="0" w:oddVBand="0" w:evenVBand="0" w:oddHBand="0" w:evenHBand="0" w:firstRowFirstColumn="0" w:firstRowLastColumn="0" w:lastRowFirstColumn="0" w:lastRowLastColumn="0"/>
            <w:tcW w:w="1107" w:type="dxa"/>
          </w:tcPr>
          <w:p w14:paraId="4B683D54" w14:textId="25748BDB" w:rsidR="00DA5D18" w:rsidRPr="00DA5D18" w:rsidRDefault="00B315C0" w:rsidP="009F3878">
            <w:r>
              <w:t>Dijkstra’s Algorithm</w:t>
            </w:r>
          </w:p>
        </w:tc>
        <w:tc>
          <w:tcPr>
            <w:tcW w:w="2574" w:type="dxa"/>
          </w:tcPr>
          <w:p w14:paraId="79058BF0" w14:textId="5CE1CC8B" w:rsidR="00DA5D18" w:rsidRPr="00DA5D18" w:rsidRDefault="00EE6331" w:rsidP="00EE6331">
            <w:pPr>
              <w:cnfStyle w:val="000000000000" w:firstRow="0" w:lastRow="0" w:firstColumn="0" w:lastColumn="0" w:oddVBand="0" w:evenVBand="0" w:oddHBand="0" w:evenHBand="0" w:firstRowFirstColumn="0" w:firstRowLastColumn="0" w:lastRowFirstColumn="0" w:lastRowLastColumn="0"/>
            </w:pPr>
            <w:r>
              <w:t>Dijkstra’s algorithm is a greedy algorithm that is guaranteed to find the shortest path from point A of a graph to another point on B. This algorithm explores the nodes one by one until find a path that connects the start to the end.</w:t>
            </w:r>
          </w:p>
        </w:tc>
        <w:tc>
          <w:tcPr>
            <w:tcW w:w="3170" w:type="dxa"/>
          </w:tcPr>
          <w:p w14:paraId="1495EBB8" w14:textId="77777777" w:rsidR="00DA5D18" w:rsidRDefault="00EE6331" w:rsidP="00EE6331">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Dijkstra’s algorithm is designed for node base traversal.</w:t>
            </w:r>
          </w:p>
          <w:p w14:paraId="788ACB40" w14:textId="77777777" w:rsidR="00EE6331" w:rsidRDefault="00EE6331" w:rsidP="00EE6331">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Dijkstra’s algorithm is relatively fast for small graphs.</w:t>
            </w:r>
          </w:p>
          <w:p w14:paraId="0D41957E" w14:textId="74205BDC" w:rsidR="00EE6331" w:rsidRDefault="00EE6331" w:rsidP="00EE6331">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Dijkstra’s algorithm is relatively simple to implement.</w:t>
            </w:r>
          </w:p>
          <w:p w14:paraId="64D680E1" w14:textId="30B40BBA" w:rsidR="00EE6331" w:rsidRPr="00DA5D18" w:rsidRDefault="00EE6331" w:rsidP="00EE6331">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Dijkstra’s algorithm is guaranteed to find the shortest path.</w:t>
            </w:r>
          </w:p>
        </w:tc>
        <w:tc>
          <w:tcPr>
            <w:tcW w:w="2165" w:type="dxa"/>
          </w:tcPr>
          <w:p w14:paraId="5EF65385" w14:textId="2F16D824" w:rsidR="00DA5D18" w:rsidRDefault="00EE6331" w:rsidP="00EE6331">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Dijkstra’s Algorithm requires a lot of system resources.</w:t>
            </w:r>
          </w:p>
          <w:p w14:paraId="3E9F2AC4" w14:textId="063BA058" w:rsidR="003D2E0B" w:rsidRPr="00EE6331" w:rsidRDefault="00EE6331" w:rsidP="003D2E0B">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 xml:space="preserve">It is extremely inefficient requiring an </w:t>
            </w:r>
            <w:r>
              <w:rPr>
                <w:noProof/>
                <w:lang w:eastAsia="en-GB"/>
              </w:rPr>
              <w:drawing>
                <wp:inline distT="0" distB="0" distL="0" distR="0" wp14:anchorId="39678AFD" wp14:editId="544BE107">
                  <wp:extent cx="1200000" cy="304762"/>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00000" cy="304762"/>
                          </a:xfrm>
                          <a:prstGeom prst="rect">
                            <a:avLst/>
                          </a:prstGeom>
                        </pic:spPr>
                      </pic:pic>
                    </a:graphicData>
                  </a:graphic>
                </wp:inline>
              </w:drawing>
            </w:r>
            <w:r w:rsidR="003D2E0B">
              <w:t>time for worst case.</w:t>
            </w:r>
          </w:p>
        </w:tc>
      </w:tr>
      <w:tr w:rsidR="00DA5D18" w14:paraId="0F046134" w14:textId="77777777" w:rsidTr="00B31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7" w:type="dxa"/>
          </w:tcPr>
          <w:p w14:paraId="5B49F1D4" w14:textId="77777777" w:rsidR="00DA5D18" w:rsidRPr="00DA5D18" w:rsidRDefault="00DA5D18" w:rsidP="009F3878"/>
        </w:tc>
        <w:tc>
          <w:tcPr>
            <w:tcW w:w="2574" w:type="dxa"/>
          </w:tcPr>
          <w:p w14:paraId="3ECF4A47" w14:textId="77777777" w:rsidR="00DA5D18" w:rsidRPr="00DA5D18" w:rsidRDefault="00DA5D18" w:rsidP="009F3878">
            <w:pPr>
              <w:cnfStyle w:val="000000100000" w:firstRow="0" w:lastRow="0" w:firstColumn="0" w:lastColumn="0" w:oddVBand="0" w:evenVBand="0" w:oddHBand="1" w:evenHBand="0" w:firstRowFirstColumn="0" w:firstRowLastColumn="0" w:lastRowFirstColumn="0" w:lastRowLastColumn="0"/>
            </w:pPr>
          </w:p>
        </w:tc>
        <w:tc>
          <w:tcPr>
            <w:tcW w:w="3170" w:type="dxa"/>
          </w:tcPr>
          <w:p w14:paraId="31614DBA" w14:textId="77777777" w:rsidR="00DA5D18" w:rsidRPr="00DA5D18" w:rsidRDefault="00DA5D18" w:rsidP="009F3878">
            <w:pPr>
              <w:cnfStyle w:val="000000100000" w:firstRow="0" w:lastRow="0" w:firstColumn="0" w:lastColumn="0" w:oddVBand="0" w:evenVBand="0" w:oddHBand="1" w:evenHBand="0" w:firstRowFirstColumn="0" w:firstRowLastColumn="0" w:lastRowFirstColumn="0" w:lastRowLastColumn="0"/>
            </w:pPr>
          </w:p>
        </w:tc>
        <w:tc>
          <w:tcPr>
            <w:tcW w:w="2165" w:type="dxa"/>
          </w:tcPr>
          <w:p w14:paraId="7CEF9A6E" w14:textId="77777777" w:rsidR="00DA5D18" w:rsidRPr="00DA5D18" w:rsidRDefault="00DA5D18" w:rsidP="009F3878">
            <w:pPr>
              <w:cnfStyle w:val="000000100000" w:firstRow="0" w:lastRow="0" w:firstColumn="0" w:lastColumn="0" w:oddVBand="0" w:evenVBand="0" w:oddHBand="1" w:evenHBand="0" w:firstRowFirstColumn="0" w:firstRowLastColumn="0" w:lastRowFirstColumn="0" w:lastRowLastColumn="0"/>
            </w:pPr>
          </w:p>
        </w:tc>
      </w:tr>
    </w:tbl>
    <w:p w14:paraId="1F861357" w14:textId="6263C8C6" w:rsidR="00DA5D18" w:rsidRPr="00DA5D18" w:rsidRDefault="00DA5D18" w:rsidP="009F3878">
      <w:pPr>
        <w:rPr>
          <w:color w:val="FF0000"/>
        </w:rPr>
      </w:pPr>
    </w:p>
    <w:p w14:paraId="486AD652" w14:textId="4E1B0D6E" w:rsidR="009F3878" w:rsidRDefault="009F3878" w:rsidP="009F3878"/>
    <w:p w14:paraId="7EDF1E3B" w14:textId="5097C581" w:rsidR="003D2E0B" w:rsidRDefault="003D2E0B" w:rsidP="009F3878"/>
    <w:p w14:paraId="6980BA4E" w14:textId="0A783761" w:rsidR="003D2E0B" w:rsidRDefault="003D2E0B" w:rsidP="009F3878"/>
    <w:p w14:paraId="40F12D13" w14:textId="7F5B0B83" w:rsidR="003D2E0B" w:rsidRDefault="003D2E0B" w:rsidP="009F3878"/>
    <w:p w14:paraId="62D5AA15" w14:textId="39EACD75" w:rsidR="003D2E0B" w:rsidRDefault="003D2E0B" w:rsidP="009F3878"/>
    <w:p w14:paraId="7FD8D592" w14:textId="3C863A99" w:rsidR="003D2E0B" w:rsidRDefault="003D2E0B" w:rsidP="009F3878"/>
    <w:p w14:paraId="0482E377" w14:textId="2C5D0494" w:rsidR="003D2E0B" w:rsidRDefault="003D2E0B" w:rsidP="009F3878"/>
    <w:p w14:paraId="07856C06" w14:textId="248DD5E2" w:rsidR="003D2E0B" w:rsidRDefault="003D2E0B" w:rsidP="009F3878"/>
    <w:p w14:paraId="7052FF50" w14:textId="3B199374" w:rsidR="003D2E0B" w:rsidRDefault="003D2E0B" w:rsidP="009F3878"/>
    <w:p w14:paraId="5F3A987D" w14:textId="65F8DAF6" w:rsidR="003D2E0B" w:rsidRDefault="003D2E0B" w:rsidP="009F3878"/>
    <w:p w14:paraId="16F4EA42" w14:textId="4CCBA61D" w:rsidR="003D2E0B" w:rsidRDefault="003D2E0B" w:rsidP="009F3878"/>
    <w:p w14:paraId="3BB092F5" w14:textId="0002947A" w:rsidR="003D2E0B" w:rsidRDefault="003D2E0B" w:rsidP="009F3878"/>
    <w:p w14:paraId="7E06CD21" w14:textId="65F86FC3" w:rsidR="003D2E0B" w:rsidRDefault="003D2E0B" w:rsidP="009F3878"/>
    <w:p w14:paraId="06E46E86" w14:textId="0470C6A0" w:rsidR="003D2E0B" w:rsidRDefault="003D2E0B" w:rsidP="009F3878"/>
    <w:p w14:paraId="7580A796" w14:textId="77777777" w:rsidR="003D2E0B" w:rsidRDefault="003D2E0B" w:rsidP="009F3878"/>
    <w:p w14:paraId="35C669D5" w14:textId="3DD4A891" w:rsidR="009F3878" w:rsidRDefault="009F3878" w:rsidP="009F3878"/>
    <w:p w14:paraId="2832570E" w14:textId="2E428516" w:rsidR="009F3878" w:rsidRDefault="009F3878" w:rsidP="009F3878">
      <w:pPr>
        <w:rPr>
          <w:lang w:eastAsia="zh-CN"/>
        </w:rPr>
      </w:pPr>
    </w:p>
    <w:p w14:paraId="37A13799" w14:textId="080E7498" w:rsidR="008920A2" w:rsidRPr="00FF7B1B" w:rsidRDefault="008920A2" w:rsidP="00FF7B1B">
      <w:pPr>
        <w:pStyle w:val="Heading1"/>
        <w:jc w:val="center"/>
        <w:rPr>
          <w:sz w:val="144"/>
          <w:szCs w:val="144"/>
          <w:lang w:eastAsia="zh-CN"/>
        </w:rPr>
      </w:pPr>
      <w:r w:rsidRPr="00FF7B1B">
        <w:rPr>
          <w:rFonts w:hint="eastAsia"/>
          <w:sz w:val="144"/>
          <w:szCs w:val="144"/>
          <w:lang w:eastAsia="zh-CN"/>
        </w:rPr>
        <w:t>Design</w:t>
      </w:r>
    </w:p>
    <w:p w14:paraId="2D9B9BEC" w14:textId="45B9891F" w:rsidR="00FF7B1B" w:rsidRDefault="00FF7B1B" w:rsidP="00FF7B1B">
      <w:pPr>
        <w:rPr>
          <w:lang w:eastAsia="zh-CN"/>
        </w:rPr>
      </w:pPr>
    </w:p>
    <w:p w14:paraId="79CE42AD" w14:textId="78E0CD92" w:rsidR="00FF7B1B" w:rsidRDefault="00FF7B1B" w:rsidP="00FF7B1B">
      <w:pPr>
        <w:rPr>
          <w:lang w:eastAsia="zh-CN"/>
        </w:rPr>
      </w:pPr>
    </w:p>
    <w:p w14:paraId="633B5B70" w14:textId="772FCC33" w:rsidR="00FF7B1B" w:rsidRDefault="00FF7B1B" w:rsidP="00FF7B1B">
      <w:pPr>
        <w:rPr>
          <w:lang w:eastAsia="zh-CN"/>
        </w:rPr>
      </w:pPr>
    </w:p>
    <w:p w14:paraId="7FB9ABAC" w14:textId="10FBDC19" w:rsidR="00FF7B1B" w:rsidRDefault="00FF7B1B" w:rsidP="00FF7B1B">
      <w:pPr>
        <w:rPr>
          <w:lang w:eastAsia="zh-CN"/>
        </w:rPr>
      </w:pPr>
    </w:p>
    <w:p w14:paraId="2937733D" w14:textId="4F4CC1ED" w:rsidR="00FF7B1B" w:rsidRDefault="00FF7B1B" w:rsidP="00FF7B1B">
      <w:pPr>
        <w:rPr>
          <w:lang w:eastAsia="zh-CN"/>
        </w:rPr>
      </w:pPr>
    </w:p>
    <w:p w14:paraId="4EB887F9" w14:textId="1845445C" w:rsidR="00FF7B1B" w:rsidRDefault="00FF7B1B" w:rsidP="00FF7B1B">
      <w:pPr>
        <w:rPr>
          <w:lang w:eastAsia="zh-CN"/>
        </w:rPr>
      </w:pPr>
    </w:p>
    <w:p w14:paraId="345C3C4A" w14:textId="5181A591" w:rsidR="00FF7B1B" w:rsidRDefault="00FF7B1B" w:rsidP="00FF7B1B">
      <w:pPr>
        <w:rPr>
          <w:lang w:eastAsia="zh-CN"/>
        </w:rPr>
      </w:pPr>
    </w:p>
    <w:p w14:paraId="75B99ED6" w14:textId="6D0F7EE9" w:rsidR="00FF7B1B" w:rsidRDefault="00FF7B1B" w:rsidP="00FF7B1B">
      <w:pPr>
        <w:rPr>
          <w:lang w:eastAsia="zh-CN"/>
        </w:rPr>
      </w:pPr>
    </w:p>
    <w:p w14:paraId="0684A490" w14:textId="29A9DBCA" w:rsidR="00FF7B1B" w:rsidRDefault="00FF7B1B" w:rsidP="00FF7B1B">
      <w:pPr>
        <w:rPr>
          <w:lang w:eastAsia="zh-CN"/>
        </w:rPr>
      </w:pPr>
    </w:p>
    <w:p w14:paraId="7461A60D" w14:textId="612C4079" w:rsidR="00FF7B1B" w:rsidRDefault="00FF7B1B" w:rsidP="00FF7B1B">
      <w:pPr>
        <w:rPr>
          <w:lang w:eastAsia="zh-CN"/>
        </w:rPr>
      </w:pPr>
    </w:p>
    <w:p w14:paraId="79B2569E" w14:textId="49B1E47B" w:rsidR="00FF7B1B" w:rsidRDefault="00FF7B1B" w:rsidP="00FF7B1B">
      <w:pPr>
        <w:rPr>
          <w:lang w:eastAsia="zh-CN"/>
        </w:rPr>
      </w:pPr>
    </w:p>
    <w:p w14:paraId="489730E7" w14:textId="6B3BEF2C" w:rsidR="00FF7B1B" w:rsidRDefault="00FF7B1B" w:rsidP="00FF7B1B">
      <w:pPr>
        <w:rPr>
          <w:lang w:eastAsia="zh-CN"/>
        </w:rPr>
      </w:pPr>
    </w:p>
    <w:p w14:paraId="75536258" w14:textId="1AF0B173" w:rsidR="00FF7B1B" w:rsidRDefault="00FF7B1B" w:rsidP="00FF7B1B">
      <w:pPr>
        <w:rPr>
          <w:lang w:eastAsia="zh-CN"/>
        </w:rPr>
      </w:pPr>
    </w:p>
    <w:p w14:paraId="1ED43669" w14:textId="4E38255F" w:rsidR="00FF7B1B" w:rsidRDefault="00FF7B1B" w:rsidP="00FF7B1B">
      <w:pPr>
        <w:rPr>
          <w:lang w:eastAsia="zh-CN"/>
        </w:rPr>
      </w:pPr>
    </w:p>
    <w:p w14:paraId="10195730" w14:textId="77777777" w:rsidR="00FF7B1B" w:rsidRPr="00FF7B1B" w:rsidRDefault="00FF7B1B" w:rsidP="00FF7B1B">
      <w:pPr>
        <w:rPr>
          <w:lang w:eastAsia="zh-CN"/>
        </w:rPr>
      </w:pPr>
    </w:p>
    <w:p w14:paraId="7D493E61" w14:textId="587D30B3" w:rsidR="003D2E0B" w:rsidRDefault="00C60D9B" w:rsidP="003D2E0B">
      <w:pPr>
        <w:pStyle w:val="Heading2"/>
        <w:rPr>
          <w:lang w:eastAsia="zh-CN"/>
        </w:rPr>
      </w:pPr>
      <w:r>
        <w:rPr>
          <w:lang w:eastAsia="zh-CN"/>
        </w:rPr>
        <w:lastRenderedPageBreak/>
        <w:t>Input Output Process chart</w:t>
      </w:r>
    </w:p>
    <w:p w14:paraId="55C23212" w14:textId="02A9785C" w:rsidR="003D2E0B" w:rsidRPr="003D2E0B" w:rsidRDefault="003D2E0B" w:rsidP="003D2E0B">
      <w:pPr>
        <w:pStyle w:val="Heading3"/>
        <w:rPr>
          <w:lang w:eastAsia="zh-CN"/>
        </w:rPr>
      </w:pPr>
      <w:r>
        <w:rPr>
          <w:lang w:eastAsia="zh-CN"/>
        </w:rPr>
        <w:t>Initial Page</w:t>
      </w:r>
    </w:p>
    <w:tbl>
      <w:tblPr>
        <w:tblStyle w:val="GridTable4"/>
        <w:tblW w:w="0" w:type="auto"/>
        <w:tblLook w:val="04A0" w:firstRow="1" w:lastRow="0" w:firstColumn="1" w:lastColumn="0" w:noHBand="0" w:noVBand="1"/>
      </w:tblPr>
      <w:tblGrid>
        <w:gridCol w:w="2254"/>
        <w:gridCol w:w="2254"/>
        <w:gridCol w:w="2254"/>
        <w:gridCol w:w="2254"/>
      </w:tblGrid>
      <w:tr w:rsidR="00E15C2B" w14:paraId="1966505A" w14:textId="12F6A2CF" w:rsidTr="008A19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DEAFDB6" w14:textId="7330DC01" w:rsidR="00E15C2B" w:rsidRDefault="00E15C2B" w:rsidP="00E15C2B">
            <w:pPr>
              <w:rPr>
                <w:lang w:eastAsia="zh-CN"/>
              </w:rPr>
            </w:pPr>
            <w:r>
              <w:rPr>
                <w:lang w:eastAsia="zh-CN"/>
              </w:rPr>
              <w:t>Input</w:t>
            </w:r>
          </w:p>
        </w:tc>
        <w:tc>
          <w:tcPr>
            <w:tcW w:w="2254" w:type="dxa"/>
          </w:tcPr>
          <w:p w14:paraId="28E2451C" w14:textId="03862753" w:rsidR="00E15C2B" w:rsidRDefault="00E15C2B" w:rsidP="00E15C2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rocess</w:t>
            </w:r>
          </w:p>
        </w:tc>
        <w:tc>
          <w:tcPr>
            <w:tcW w:w="2254" w:type="dxa"/>
          </w:tcPr>
          <w:p w14:paraId="0B821B84" w14:textId="76352DCD" w:rsidR="00E15C2B" w:rsidRDefault="00E15C2B" w:rsidP="00E15C2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orage</w:t>
            </w:r>
          </w:p>
        </w:tc>
        <w:tc>
          <w:tcPr>
            <w:tcW w:w="2254" w:type="dxa"/>
          </w:tcPr>
          <w:p w14:paraId="1AD0AC01" w14:textId="790784C3" w:rsidR="00E15C2B" w:rsidRDefault="00E15C2B" w:rsidP="00E15C2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utputs</w:t>
            </w:r>
          </w:p>
        </w:tc>
      </w:tr>
      <w:tr w:rsidR="00E15C2B" w14:paraId="5C0A6173" w14:textId="52635CCE" w:rsidTr="008A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525456C" w14:textId="5E3A29F8" w:rsidR="00E15C2B" w:rsidRDefault="00E15C2B" w:rsidP="00E15C2B">
            <w:pPr>
              <w:rPr>
                <w:lang w:eastAsia="zh-CN"/>
              </w:rPr>
            </w:pPr>
            <w:r>
              <w:rPr>
                <w:lang w:eastAsia="zh-CN"/>
              </w:rPr>
              <w:t>User clicked the ‘start navigate button’</w:t>
            </w:r>
          </w:p>
        </w:tc>
        <w:tc>
          <w:tcPr>
            <w:tcW w:w="2254" w:type="dxa"/>
          </w:tcPr>
          <w:p w14:paraId="44895FC4" w14:textId="01E645DC" w:rsidR="00E15C2B" w:rsidRDefault="002D2375" w:rsidP="002275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ystem get the value for the target destination </w:t>
            </w:r>
            <w:r w:rsidR="0029785A">
              <w:rPr>
                <w:lang w:eastAsia="zh-CN"/>
              </w:rPr>
              <w:t>and end</w:t>
            </w:r>
            <w:r>
              <w:rPr>
                <w:lang w:eastAsia="zh-CN"/>
              </w:rPr>
              <w:t xml:space="preserve"> destination.  Store the value into </w:t>
            </w:r>
            <w:r w:rsidR="0022754D">
              <w:rPr>
                <w:lang w:eastAsia="zh-CN"/>
              </w:rPr>
              <w:t>a</w:t>
            </w:r>
            <w:r w:rsidR="0029785A">
              <w:rPr>
                <w:lang w:eastAsia="zh-CN"/>
              </w:rPr>
              <w:t xml:space="preserve"> storage </w:t>
            </w:r>
            <w:r w:rsidR="0022754D">
              <w:rPr>
                <w:lang w:eastAsia="zh-CN"/>
              </w:rPr>
              <w:t>space, where a function can access in the next page</w:t>
            </w:r>
          </w:p>
        </w:tc>
        <w:tc>
          <w:tcPr>
            <w:tcW w:w="2254" w:type="dxa"/>
          </w:tcPr>
          <w:p w14:paraId="652BCAA7" w14:textId="419383E0" w:rsidR="00E15C2B" w:rsidRDefault="0029785A" w:rsidP="00E15C2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Sever, Local stack</w:t>
            </w:r>
          </w:p>
        </w:tc>
        <w:tc>
          <w:tcPr>
            <w:tcW w:w="2254" w:type="dxa"/>
          </w:tcPr>
          <w:p w14:paraId="48EC3EC0" w14:textId="445CE131" w:rsidR="00E15C2B" w:rsidRDefault="001F0AF5" w:rsidP="00E15C2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lose the current page and opens a new page where the map will be displayed.</w:t>
            </w:r>
          </w:p>
        </w:tc>
      </w:tr>
      <w:tr w:rsidR="00E15C2B" w14:paraId="1F08EFB8" w14:textId="2A302584" w:rsidTr="008A1985">
        <w:tc>
          <w:tcPr>
            <w:cnfStyle w:val="001000000000" w:firstRow="0" w:lastRow="0" w:firstColumn="1" w:lastColumn="0" w:oddVBand="0" w:evenVBand="0" w:oddHBand="0" w:evenHBand="0" w:firstRowFirstColumn="0" w:firstRowLastColumn="0" w:lastRowFirstColumn="0" w:lastRowLastColumn="0"/>
            <w:tcW w:w="2254" w:type="dxa"/>
          </w:tcPr>
          <w:p w14:paraId="1549717D" w14:textId="4D024968" w:rsidR="00E15C2B" w:rsidRDefault="00E15C2B" w:rsidP="00E15C2B">
            <w:pPr>
              <w:rPr>
                <w:lang w:eastAsia="zh-CN"/>
              </w:rPr>
            </w:pPr>
            <w:r>
              <w:rPr>
                <w:lang w:eastAsia="zh-CN"/>
              </w:rPr>
              <w:t>User input the target destination</w:t>
            </w:r>
          </w:p>
        </w:tc>
        <w:tc>
          <w:tcPr>
            <w:tcW w:w="2254" w:type="dxa"/>
          </w:tcPr>
          <w:p w14:paraId="5768712D" w14:textId="77777777" w:rsidR="0022754D" w:rsidRDefault="0022754D" w:rsidP="0022754D">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Validation process</w:t>
            </w:r>
          </w:p>
          <w:p w14:paraId="61997BE1" w14:textId="5CCAA243" w:rsidR="003D2E0B" w:rsidRDefault="0022754D" w:rsidP="0022754D">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Also upload the value to once start navigation button is pressed</w:t>
            </w:r>
          </w:p>
        </w:tc>
        <w:tc>
          <w:tcPr>
            <w:tcW w:w="2254" w:type="dxa"/>
          </w:tcPr>
          <w:p w14:paraId="58325C3A" w14:textId="2613C17B" w:rsidR="00E15C2B" w:rsidRDefault="00E15C2B" w:rsidP="00E15C2B">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The server</w:t>
            </w:r>
          </w:p>
        </w:tc>
        <w:tc>
          <w:tcPr>
            <w:tcW w:w="2254" w:type="dxa"/>
          </w:tcPr>
          <w:p w14:paraId="141C03A9" w14:textId="0B500570" w:rsidR="00E15C2B" w:rsidRDefault="0077347B" w:rsidP="00E15C2B">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Output to Local stack, where a value will be stored for the next page</w:t>
            </w:r>
          </w:p>
        </w:tc>
      </w:tr>
      <w:tr w:rsidR="00E15C2B" w14:paraId="03008FB3" w14:textId="11C5218B" w:rsidTr="008A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4E126BC" w14:textId="3F50362C" w:rsidR="00E15C2B" w:rsidRDefault="00E15C2B" w:rsidP="00E15C2B">
            <w:pPr>
              <w:rPr>
                <w:lang w:eastAsia="zh-CN"/>
              </w:rPr>
            </w:pPr>
            <w:r>
              <w:rPr>
                <w:lang w:eastAsia="zh-CN"/>
              </w:rPr>
              <w:t>User Input invalid address for destination</w:t>
            </w:r>
          </w:p>
        </w:tc>
        <w:tc>
          <w:tcPr>
            <w:tcW w:w="2254" w:type="dxa"/>
          </w:tcPr>
          <w:p w14:paraId="3FD51F1B" w14:textId="77777777" w:rsidR="00E15C2B" w:rsidRDefault="00E15C2B" w:rsidP="00E15C2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Validation process</w:t>
            </w:r>
          </w:p>
          <w:p w14:paraId="23AD02B0" w14:textId="13689650" w:rsidR="0022754D" w:rsidRDefault="0022754D" w:rsidP="0022754D">
            <w:pPr>
              <w:cnfStyle w:val="000000100000" w:firstRow="0" w:lastRow="0" w:firstColumn="0" w:lastColumn="0" w:oddVBand="0" w:evenVBand="0" w:oddHBand="1" w:evenHBand="0" w:firstRowFirstColumn="0" w:firstRowLastColumn="0" w:lastRowFirstColumn="0" w:lastRowLastColumn="0"/>
              <w:rPr>
                <w:lang w:eastAsia="zh-CN"/>
              </w:rPr>
            </w:pPr>
          </w:p>
        </w:tc>
        <w:tc>
          <w:tcPr>
            <w:tcW w:w="2254" w:type="dxa"/>
          </w:tcPr>
          <w:p w14:paraId="3F4CDE7F" w14:textId="6A2BE98F" w:rsidR="00E15C2B" w:rsidRDefault="00E15C2B" w:rsidP="00E15C2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server</w:t>
            </w:r>
          </w:p>
        </w:tc>
        <w:tc>
          <w:tcPr>
            <w:tcW w:w="2254" w:type="dxa"/>
          </w:tcPr>
          <w:p w14:paraId="52A49F59" w14:textId="1C9FE1AE" w:rsidR="00E15C2B" w:rsidRDefault="00E15C2B" w:rsidP="00E15C2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Error message, noticing the user and requesting </w:t>
            </w:r>
          </w:p>
        </w:tc>
      </w:tr>
      <w:tr w:rsidR="003D2E0B" w14:paraId="5EBAE6E0" w14:textId="582BEA97" w:rsidTr="008A1985">
        <w:tc>
          <w:tcPr>
            <w:cnfStyle w:val="001000000000" w:firstRow="0" w:lastRow="0" w:firstColumn="1" w:lastColumn="0" w:oddVBand="0" w:evenVBand="0" w:oddHBand="0" w:evenHBand="0" w:firstRowFirstColumn="0" w:firstRowLastColumn="0" w:lastRowFirstColumn="0" w:lastRowLastColumn="0"/>
            <w:tcW w:w="2254" w:type="dxa"/>
          </w:tcPr>
          <w:p w14:paraId="279F1420" w14:textId="43D7AF82" w:rsidR="003D2E0B" w:rsidRDefault="003D2E0B" w:rsidP="003D2E0B">
            <w:pPr>
              <w:rPr>
                <w:lang w:eastAsia="zh-CN"/>
              </w:rPr>
            </w:pPr>
            <w:r>
              <w:rPr>
                <w:lang w:eastAsia="zh-CN"/>
              </w:rPr>
              <w:t>User input Starting Location</w:t>
            </w:r>
          </w:p>
        </w:tc>
        <w:tc>
          <w:tcPr>
            <w:tcW w:w="2254" w:type="dxa"/>
          </w:tcPr>
          <w:p w14:paraId="0408D183" w14:textId="251DB934" w:rsidR="003D2E0B" w:rsidRDefault="003D2E0B" w:rsidP="003D2E0B">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Validation process and upload the value to local stack</w:t>
            </w:r>
          </w:p>
        </w:tc>
        <w:tc>
          <w:tcPr>
            <w:tcW w:w="2254" w:type="dxa"/>
          </w:tcPr>
          <w:p w14:paraId="615A42A0" w14:textId="564DD4D2" w:rsidR="003D2E0B" w:rsidRDefault="003D2E0B" w:rsidP="003D2E0B">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The server</w:t>
            </w:r>
          </w:p>
        </w:tc>
        <w:tc>
          <w:tcPr>
            <w:tcW w:w="2254" w:type="dxa"/>
          </w:tcPr>
          <w:p w14:paraId="27D38AEF" w14:textId="083CD8D6" w:rsidR="003D2E0B" w:rsidRDefault="0077347B" w:rsidP="003D2E0B">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Output to Local stack, where a value will be stored for the next page</w:t>
            </w:r>
          </w:p>
        </w:tc>
      </w:tr>
    </w:tbl>
    <w:p w14:paraId="20F92435" w14:textId="3450CBA7" w:rsidR="00FF7B1B" w:rsidRDefault="00FF7B1B" w:rsidP="00FF7B1B">
      <w:pPr>
        <w:rPr>
          <w:lang w:eastAsia="zh-CN"/>
        </w:rPr>
      </w:pPr>
    </w:p>
    <w:p w14:paraId="04C2570D" w14:textId="1467957C" w:rsidR="003D2E0B" w:rsidRDefault="003D2E0B" w:rsidP="003D2E0B">
      <w:pPr>
        <w:pStyle w:val="Heading3"/>
        <w:rPr>
          <w:lang w:eastAsia="zh-CN"/>
        </w:rPr>
      </w:pPr>
      <w:r>
        <w:rPr>
          <w:lang w:eastAsia="zh-CN"/>
        </w:rPr>
        <w:t>Map Page</w:t>
      </w:r>
    </w:p>
    <w:tbl>
      <w:tblPr>
        <w:tblStyle w:val="GridTable4"/>
        <w:tblW w:w="0" w:type="auto"/>
        <w:tblLook w:val="04A0" w:firstRow="1" w:lastRow="0" w:firstColumn="1" w:lastColumn="0" w:noHBand="0" w:noVBand="1"/>
      </w:tblPr>
      <w:tblGrid>
        <w:gridCol w:w="2254"/>
        <w:gridCol w:w="2254"/>
        <w:gridCol w:w="2254"/>
        <w:gridCol w:w="2254"/>
      </w:tblGrid>
      <w:tr w:rsidR="003D2E0B" w14:paraId="2B5E7A87" w14:textId="77777777" w:rsidTr="008A19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23AB88B" w14:textId="77777777" w:rsidR="003D2E0B" w:rsidRDefault="003D2E0B" w:rsidP="008A1985">
            <w:pPr>
              <w:rPr>
                <w:lang w:eastAsia="zh-CN"/>
              </w:rPr>
            </w:pPr>
            <w:r>
              <w:rPr>
                <w:lang w:eastAsia="zh-CN"/>
              </w:rPr>
              <w:t>Input</w:t>
            </w:r>
          </w:p>
        </w:tc>
        <w:tc>
          <w:tcPr>
            <w:tcW w:w="2254" w:type="dxa"/>
          </w:tcPr>
          <w:p w14:paraId="21C6599B" w14:textId="77777777" w:rsidR="003D2E0B" w:rsidRDefault="003D2E0B" w:rsidP="008A198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rocess</w:t>
            </w:r>
          </w:p>
        </w:tc>
        <w:tc>
          <w:tcPr>
            <w:tcW w:w="2254" w:type="dxa"/>
          </w:tcPr>
          <w:p w14:paraId="51685020" w14:textId="77777777" w:rsidR="003D2E0B" w:rsidRDefault="003D2E0B" w:rsidP="008A198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orage</w:t>
            </w:r>
          </w:p>
        </w:tc>
        <w:tc>
          <w:tcPr>
            <w:tcW w:w="2254" w:type="dxa"/>
          </w:tcPr>
          <w:p w14:paraId="29D6AAAD" w14:textId="77777777" w:rsidR="003D2E0B" w:rsidRDefault="003D2E0B" w:rsidP="008A198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utputs</w:t>
            </w:r>
          </w:p>
        </w:tc>
      </w:tr>
      <w:tr w:rsidR="003D2E0B" w14:paraId="0EB4C613" w14:textId="77777777" w:rsidTr="008A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70FD7A8" w14:textId="5EED50AC" w:rsidR="003D2E0B" w:rsidRDefault="003D2E0B" w:rsidP="008A1985">
            <w:pPr>
              <w:rPr>
                <w:lang w:eastAsia="zh-CN"/>
              </w:rPr>
            </w:pPr>
            <w:r>
              <w:rPr>
                <w:lang w:eastAsia="zh-CN"/>
              </w:rPr>
              <w:t>Page Opened</w:t>
            </w:r>
          </w:p>
        </w:tc>
        <w:tc>
          <w:tcPr>
            <w:tcW w:w="2254" w:type="dxa"/>
          </w:tcPr>
          <w:p w14:paraId="3B54EFD9" w14:textId="77777777" w:rsidR="003D2E0B" w:rsidRDefault="003D2E0B" w:rsidP="001F0AF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ad value of the Starting location and the Target location</w:t>
            </w:r>
            <w:r w:rsidR="001F0AF5">
              <w:rPr>
                <w:lang w:eastAsia="zh-CN"/>
              </w:rPr>
              <w:t>.</w:t>
            </w:r>
          </w:p>
          <w:p w14:paraId="35D12D69" w14:textId="51EF02B3" w:rsidR="001F0AF5" w:rsidRDefault="001F0AF5" w:rsidP="001F0AF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stance Object &lt;canvas&gt; where be map will be drawn on. </w:t>
            </w:r>
          </w:p>
        </w:tc>
        <w:tc>
          <w:tcPr>
            <w:tcW w:w="2254" w:type="dxa"/>
          </w:tcPr>
          <w:p w14:paraId="34C7E5D8" w14:textId="6FC8EDB7" w:rsidR="003D2E0B" w:rsidRDefault="003D2E0B"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server, and local stack</w:t>
            </w:r>
          </w:p>
        </w:tc>
        <w:tc>
          <w:tcPr>
            <w:tcW w:w="2254" w:type="dxa"/>
          </w:tcPr>
          <w:p w14:paraId="73C95AFE" w14:textId="38F576F0" w:rsidR="00FF7B1B" w:rsidRDefault="001F0AF5"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ore Values on the </w:t>
            </w:r>
            <w:r w:rsidR="00FF7B1B">
              <w:rPr>
                <w:lang w:eastAsia="zh-CN"/>
              </w:rPr>
              <w:t xml:space="preserve"> local </w:t>
            </w:r>
            <w:r w:rsidR="002D2375">
              <w:rPr>
                <w:lang w:eastAsia="zh-CN"/>
              </w:rPr>
              <w:t>JavaScript</w:t>
            </w:r>
            <w:r w:rsidR="00FF7B1B">
              <w:rPr>
                <w:lang w:eastAsia="zh-CN"/>
              </w:rPr>
              <w:t xml:space="preserve"> variable</w:t>
            </w:r>
          </w:p>
        </w:tc>
      </w:tr>
      <w:tr w:rsidR="00530153" w14:paraId="0114AECD" w14:textId="77777777" w:rsidTr="008A1985">
        <w:tc>
          <w:tcPr>
            <w:cnfStyle w:val="001000000000" w:firstRow="0" w:lastRow="0" w:firstColumn="1" w:lastColumn="0" w:oddVBand="0" w:evenVBand="0" w:oddHBand="0" w:evenHBand="0" w:firstRowFirstColumn="0" w:firstRowLastColumn="0" w:lastRowFirstColumn="0" w:lastRowLastColumn="0"/>
            <w:tcW w:w="2254" w:type="dxa"/>
          </w:tcPr>
          <w:p w14:paraId="4E87546B" w14:textId="6A821393" w:rsidR="00530153" w:rsidRDefault="00530153" w:rsidP="008A1985">
            <w:pPr>
              <w:rPr>
                <w:lang w:eastAsia="zh-CN"/>
              </w:rPr>
            </w:pPr>
            <w:r>
              <w:rPr>
                <w:lang w:eastAsia="zh-CN"/>
              </w:rPr>
              <w:t xml:space="preserve">&lt;Canvas&gt; instanced </w:t>
            </w:r>
          </w:p>
        </w:tc>
        <w:tc>
          <w:tcPr>
            <w:tcW w:w="2254" w:type="dxa"/>
          </w:tcPr>
          <w:p w14:paraId="38BE6D3B" w14:textId="35F626FE" w:rsidR="00B564DE" w:rsidRDefault="00B564DE" w:rsidP="001F0AF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Load up the base image for the map with desired dimensions.</w:t>
            </w:r>
          </w:p>
        </w:tc>
        <w:tc>
          <w:tcPr>
            <w:tcW w:w="2254" w:type="dxa"/>
          </w:tcPr>
          <w:p w14:paraId="7C713A89" w14:textId="25CD4D39" w:rsidR="00530153" w:rsidRDefault="00B564DE" w:rsidP="00B564DE">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On client’s device as it need to be rendered. </w:t>
            </w:r>
          </w:p>
        </w:tc>
        <w:tc>
          <w:tcPr>
            <w:tcW w:w="2254" w:type="dxa"/>
          </w:tcPr>
          <w:p w14:paraId="1EDF8C43" w14:textId="77777777" w:rsidR="00530153" w:rsidRDefault="00530153" w:rsidP="008A1985">
            <w:pPr>
              <w:cnfStyle w:val="000000000000" w:firstRow="0" w:lastRow="0" w:firstColumn="0" w:lastColumn="0" w:oddVBand="0" w:evenVBand="0" w:oddHBand="0" w:evenHBand="0" w:firstRowFirstColumn="0" w:firstRowLastColumn="0" w:lastRowFirstColumn="0" w:lastRowLastColumn="0"/>
              <w:rPr>
                <w:lang w:eastAsia="zh-CN"/>
              </w:rPr>
            </w:pPr>
          </w:p>
        </w:tc>
      </w:tr>
      <w:tr w:rsidR="00FF7B1B" w14:paraId="5E22F01A" w14:textId="77777777" w:rsidTr="008A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810665E" w14:textId="4D12FEE9" w:rsidR="00FF7B1B" w:rsidRDefault="0029785A" w:rsidP="008A1985">
            <w:pPr>
              <w:rPr>
                <w:lang w:eastAsia="zh-CN"/>
              </w:rPr>
            </w:pPr>
            <w:r>
              <w:rPr>
                <w:lang w:eastAsia="zh-CN"/>
              </w:rPr>
              <w:t>Starting Location and Destination is store into variable from local storage</w:t>
            </w:r>
          </w:p>
        </w:tc>
        <w:tc>
          <w:tcPr>
            <w:tcW w:w="2254" w:type="dxa"/>
          </w:tcPr>
          <w:p w14:paraId="4833D706" w14:textId="722BB26D" w:rsidR="00FF7B1B" w:rsidRDefault="0029785A"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ass the variable into the Dijkstra’s algorithm to find a suitable path.</w:t>
            </w:r>
          </w:p>
        </w:tc>
        <w:tc>
          <w:tcPr>
            <w:tcW w:w="2254" w:type="dxa"/>
          </w:tcPr>
          <w:p w14:paraId="07CCE7D6" w14:textId="1168E248" w:rsidR="00FF7B1B" w:rsidRDefault="00FF7B1B"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server</w:t>
            </w:r>
            <w:r w:rsidR="0029785A">
              <w:rPr>
                <w:lang w:eastAsia="zh-CN"/>
              </w:rPr>
              <w:t>, variables</w:t>
            </w:r>
          </w:p>
        </w:tc>
        <w:tc>
          <w:tcPr>
            <w:tcW w:w="2254" w:type="dxa"/>
          </w:tcPr>
          <w:p w14:paraId="5AE6AA5F" w14:textId="01DC5C9C" w:rsidR="00FF7B1B" w:rsidRDefault="0029785A"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A</w:t>
            </w:r>
          </w:p>
        </w:tc>
      </w:tr>
      <w:tr w:rsidR="00FF7B1B" w14:paraId="293E6AC0" w14:textId="77777777" w:rsidTr="008A1985">
        <w:tc>
          <w:tcPr>
            <w:cnfStyle w:val="001000000000" w:firstRow="0" w:lastRow="0" w:firstColumn="1" w:lastColumn="0" w:oddVBand="0" w:evenVBand="0" w:oddHBand="0" w:evenHBand="0" w:firstRowFirstColumn="0" w:firstRowLastColumn="0" w:lastRowFirstColumn="0" w:lastRowLastColumn="0"/>
            <w:tcW w:w="2254" w:type="dxa"/>
          </w:tcPr>
          <w:p w14:paraId="1303ED24" w14:textId="7A62C551" w:rsidR="00FF7B1B" w:rsidRDefault="0022754D" w:rsidP="00FF7B1B">
            <w:pPr>
              <w:rPr>
                <w:lang w:eastAsia="zh-CN"/>
              </w:rPr>
            </w:pPr>
            <w:r>
              <w:rPr>
                <w:lang w:eastAsia="zh-CN"/>
              </w:rPr>
              <w:t>Location Variable is passed into the Pathfinding function</w:t>
            </w:r>
          </w:p>
        </w:tc>
        <w:tc>
          <w:tcPr>
            <w:tcW w:w="2254" w:type="dxa"/>
          </w:tcPr>
          <w:p w14:paraId="18AD4BEE" w14:textId="1F41F4BE" w:rsidR="00FF7B1B" w:rsidRDefault="0022754D" w:rsidP="008A198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By using Dijkstra algorithm, and the node data base to compute a path for the user and store the path as list of string</w:t>
            </w:r>
          </w:p>
        </w:tc>
        <w:tc>
          <w:tcPr>
            <w:tcW w:w="2254" w:type="dxa"/>
          </w:tcPr>
          <w:p w14:paraId="4B46B8BC" w14:textId="2D76AE9D" w:rsidR="00FF7B1B" w:rsidRDefault="00B564DE" w:rsidP="008A198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Client’s device</w:t>
            </w:r>
          </w:p>
        </w:tc>
        <w:tc>
          <w:tcPr>
            <w:tcW w:w="2254" w:type="dxa"/>
          </w:tcPr>
          <w:p w14:paraId="7329E4E0" w14:textId="2E5DE809" w:rsidR="00FF7B1B" w:rsidRDefault="001F0AF5" w:rsidP="008A198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Calculated Path as a list of node names where it will be used for further rendering. </w:t>
            </w:r>
          </w:p>
        </w:tc>
      </w:tr>
      <w:tr w:rsidR="0029785A" w14:paraId="439117CE" w14:textId="77777777" w:rsidTr="008A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5E150E4" w14:textId="662918DB" w:rsidR="0029785A" w:rsidRDefault="001F0AF5" w:rsidP="001F0AF5">
            <w:pPr>
              <w:rPr>
                <w:lang w:eastAsia="zh-CN"/>
              </w:rPr>
            </w:pPr>
            <w:r>
              <w:rPr>
                <w:lang w:eastAsia="zh-CN"/>
              </w:rPr>
              <w:t xml:space="preserve">Path being passed in </w:t>
            </w:r>
          </w:p>
        </w:tc>
        <w:tc>
          <w:tcPr>
            <w:tcW w:w="2254" w:type="dxa"/>
          </w:tcPr>
          <w:p w14:paraId="7FE907C7" w14:textId="6433075B" w:rsidR="0029785A" w:rsidRDefault="00530153"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o a c</w:t>
            </w:r>
            <w:r w:rsidR="00A256AC">
              <w:rPr>
                <w:lang w:eastAsia="zh-CN"/>
              </w:rPr>
              <w:t>anvas drawing program, where the track will be draw onto the canvas.</w:t>
            </w:r>
          </w:p>
        </w:tc>
        <w:tc>
          <w:tcPr>
            <w:tcW w:w="2254" w:type="dxa"/>
          </w:tcPr>
          <w:p w14:paraId="29DC4C0A" w14:textId="74AB2621" w:rsidR="0029785A" w:rsidRDefault="00A256AC"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Server, Local Browser renderer.</w:t>
            </w:r>
          </w:p>
        </w:tc>
        <w:tc>
          <w:tcPr>
            <w:tcW w:w="2254" w:type="dxa"/>
          </w:tcPr>
          <w:p w14:paraId="035DE118" w14:textId="579E493E" w:rsidR="0029785A" w:rsidRDefault="00A256AC" w:rsidP="008A19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mage being rendered, and path being render</w:t>
            </w:r>
            <w:r w:rsidR="00B564DE">
              <w:rPr>
                <w:lang w:eastAsia="zh-CN"/>
              </w:rPr>
              <w:t>ed</w:t>
            </w:r>
          </w:p>
        </w:tc>
      </w:tr>
      <w:tr w:rsidR="00B564DE" w14:paraId="488F4D80" w14:textId="77777777" w:rsidTr="008A1985">
        <w:tc>
          <w:tcPr>
            <w:cnfStyle w:val="001000000000" w:firstRow="0" w:lastRow="0" w:firstColumn="1" w:lastColumn="0" w:oddVBand="0" w:evenVBand="0" w:oddHBand="0" w:evenHBand="0" w:firstRowFirstColumn="0" w:firstRowLastColumn="0" w:lastRowFirstColumn="0" w:lastRowLastColumn="0"/>
            <w:tcW w:w="2254" w:type="dxa"/>
          </w:tcPr>
          <w:p w14:paraId="7CAED6BB" w14:textId="77777777" w:rsidR="00B564DE" w:rsidRDefault="00B564DE" w:rsidP="001F0AF5">
            <w:pPr>
              <w:rPr>
                <w:lang w:eastAsia="zh-CN"/>
              </w:rPr>
            </w:pPr>
          </w:p>
        </w:tc>
        <w:tc>
          <w:tcPr>
            <w:tcW w:w="2254" w:type="dxa"/>
          </w:tcPr>
          <w:p w14:paraId="5A70B453" w14:textId="77777777" w:rsidR="00B564DE" w:rsidRDefault="00B564DE" w:rsidP="008A1985">
            <w:pPr>
              <w:cnfStyle w:val="000000000000" w:firstRow="0" w:lastRow="0" w:firstColumn="0" w:lastColumn="0" w:oddVBand="0" w:evenVBand="0" w:oddHBand="0" w:evenHBand="0" w:firstRowFirstColumn="0" w:firstRowLastColumn="0" w:lastRowFirstColumn="0" w:lastRowLastColumn="0"/>
              <w:rPr>
                <w:lang w:eastAsia="zh-CN"/>
              </w:rPr>
            </w:pPr>
          </w:p>
        </w:tc>
        <w:tc>
          <w:tcPr>
            <w:tcW w:w="2254" w:type="dxa"/>
          </w:tcPr>
          <w:p w14:paraId="30C2BFAD" w14:textId="77777777" w:rsidR="00B564DE" w:rsidRDefault="00B564DE" w:rsidP="008A1985">
            <w:pPr>
              <w:cnfStyle w:val="000000000000" w:firstRow="0" w:lastRow="0" w:firstColumn="0" w:lastColumn="0" w:oddVBand="0" w:evenVBand="0" w:oddHBand="0" w:evenHBand="0" w:firstRowFirstColumn="0" w:firstRowLastColumn="0" w:lastRowFirstColumn="0" w:lastRowLastColumn="0"/>
              <w:rPr>
                <w:lang w:eastAsia="zh-CN"/>
              </w:rPr>
            </w:pPr>
          </w:p>
        </w:tc>
        <w:tc>
          <w:tcPr>
            <w:tcW w:w="2254" w:type="dxa"/>
          </w:tcPr>
          <w:p w14:paraId="3A401C6D" w14:textId="77777777" w:rsidR="00B564DE" w:rsidRDefault="00B564DE" w:rsidP="008A1985">
            <w:pPr>
              <w:cnfStyle w:val="000000000000" w:firstRow="0" w:lastRow="0" w:firstColumn="0" w:lastColumn="0" w:oddVBand="0" w:evenVBand="0" w:oddHBand="0" w:evenHBand="0" w:firstRowFirstColumn="0" w:firstRowLastColumn="0" w:lastRowFirstColumn="0" w:lastRowLastColumn="0"/>
              <w:rPr>
                <w:lang w:eastAsia="zh-CN"/>
              </w:rPr>
            </w:pPr>
          </w:p>
        </w:tc>
      </w:tr>
    </w:tbl>
    <w:p w14:paraId="162FBAF9" w14:textId="77777777" w:rsidR="00450D14" w:rsidRPr="00450D14" w:rsidRDefault="00450D14" w:rsidP="00450D14"/>
    <w:p w14:paraId="368C587B" w14:textId="7658DDDC" w:rsidR="00C60D9B" w:rsidRDefault="006F467A" w:rsidP="006B656F">
      <w:pPr>
        <w:pStyle w:val="Heading2"/>
        <w:rPr>
          <w:lang w:eastAsia="zh-CN"/>
        </w:rPr>
      </w:pPr>
      <w:r>
        <w:rPr>
          <w:rFonts w:hint="eastAsia"/>
          <w:lang w:eastAsia="zh-CN"/>
        </w:rPr>
        <w:t>Designed</w:t>
      </w:r>
      <w:r>
        <w:rPr>
          <w:lang w:eastAsia="zh-CN"/>
        </w:rPr>
        <w:t xml:space="preserve"> System </w:t>
      </w:r>
      <w:r w:rsidR="0079010E">
        <w:rPr>
          <w:lang w:eastAsia="zh-CN"/>
        </w:rPr>
        <w:t>Flowchart (</w:t>
      </w:r>
      <w:r w:rsidR="00B27562">
        <w:rPr>
          <w:lang w:eastAsia="zh-CN"/>
        </w:rPr>
        <w:t>Overall)</w:t>
      </w:r>
    </w:p>
    <w:p w14:paraId="1A49DC69" w14:textId="77777777" w:rsidR="00B27562" w:rsidRPr="00C60D9B" w:rsidRDefault="00B27562" w:rsidP="00C60D9B">
      <w:pPr>
        <w:rPr>
          <w:lang w:eastAsia="zh-CN"/>
        </w:rPr>
      </w:pPr>
    </w:p>
    <w:p w14:paraId="50625FD0" w14:textId="028A9C86" w:rsidR="00B27562" w:rsidRDefault="00B27562" w:rsidP="008920A2">
      <w:pPr>
        <w:pStyle w:val="Heading2"/>
        <w:rPr>
          <w:lang w:eastAsia="zh-CN"/>
        </w:rPr>
      </w:pPr>
      <w:r>
        <w:rPr>
          <w:lang w:eastAsia="zh-CN"/>
        </w:rPr>
        <w:t>Data Flow diagram (Proposed System)</w:t>
      </w:r>
    </w:p>
    <w:p w14:paraId="7607826A" w14:textId="0FE15321" w:rsidR="00B27562" w:rsidRPr="00B27562" w:rsidRDefault="00B27562" w:rsidP="00B27562">
      <w:pPr>
        <w:rPr>
          <w:lang w:eastAsia="zh-CN"/>
        </w:rPr>
      </w:pPr>
    </w:p>
    <w:p w14:paraId="7068744E" w14:textId="77777777" w:rsidR="00B3116C" w:rsidRDefault="00B3116C" w:rsidP="00DA2D93">
      <w:pPr>
        <w:rPr>
          <w:lang w:eastAsia="zh-CN"/>
        </w:rPr>
      </w:pPr>
    </w:p>
    <w:p w14:paraId="47D70D74" w14:textId="352B4BF5" w:rsidR="00B27562" w:rsidRDefault="00FF4A9A" w:rsidP="008920A2">
      <w:pPr>
        <w:pStyle w:val="Heading2"/>
        <w:rPr>
          <w:lang w:eastAsia="zh-CN"/>
        </w:rPr>
      </w:pPr>
      <w:r>
        <w:rPr>
          <w:lang w:eastAsia="zh-CN"/>
        </w:rPr>
        <w:t>Data Dictionary</w:t>
      </w:r>
    </w:p>
    <w:tbl>
      <w:tblPr>
        <w:tblStyle w:val="GridTable4-Accent1"/>
        <w:tblW w:w="9711" w:type="dxa"/>
        <w:tblLook w:val="04A0" w:firstRow="1" w:lastRow="0" w:firstColumn="1" w:lastColumn="0" w:noHBand="0" w:noVBand="1"/>
      </w:tblPr>
      <w:tblGrid>
        <w:gridCol w:w="1659"/>
        <w:gridCol w:w="1798"/>
        <w:gridCol w:w="1954"/>
        <w:gridCol w:w="2019"/>
        <w:gridCol w:w="2281"/>
      </w:tblGrid>
      <w:tr w:rsidR="002E5F5B" w14:paraId="69BC8CF4" w14:textId="77777777" w:rsidTr="002E5F5B">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659" w:type="dxa"/>
          </w:tcPr>
          <w:p w14:paraId="5AC40AED" w14:textId="7516EF99" w:rsidR="002E5F5B" w:rsidRPr="002E5F5B" w:rsidRDefault="002E5F5B" w:rsidP="002E5F5B">
            <w:pPr>
              <w:rPr>
                <w:rFonts w:asciiTheme="majorHAnsi" w:hAnsiTheme="majorHAnsi" w:cstheme="majorHAnsi"/>
                <w:sz w:val="18"/>
                <w:szCs w:val="18"/>
                <w:lang w:eastAsia="zh-CN"/>
              </w:rPr>
            </w:pPr>
            <w:r>
              <w:rPr>
                <w:rFonts w:asciiTheme="majorHAnsi" w:hAnsiTheme="majorHAnsi" w:cstheme="majorHAnsi"/>
                <w:sz w:val="18"/>
                <w:szCs w:val="18"/>
                <w:lang w:eastAsia="zh-CN"/>
              </w:rPr>
              <w:t>Field</w:t>
            </w:r>
          </w:p>
        </w:tc>
        <w:tc>
          <w:tcPr>
            <w:tcW w:w="1798" w:type="dxa"/>
          </w:tcPr>
          <w:p w14:paraId="4B3C7496" w14:textId="4F2DA5D8" w:rsidR="002E5F5B" w:rsidRPr="002E5F5B" w:rsidRDefault="002E5F5B" w:rsidP="002E5F5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lang w:eastAsia="zh-CN"/>
              </w:rPr>
            </w:pPr>
            <w:r w:rsidRPr="002E5F5B">
              <w:rPr>
                <w:rFonts w:asciiTheme="majorHAnsi" w:hAnsiTheme="majorHAnsi" w:cstheme="majorHAnsi"/>
                <w:sz w:val="18"/>
                <w:szCs w:val="18"/>
                <w:lang w:eastAsia="zh-CN"/>
              </w:rPr>
              <w:t>Data type</w:t>
            </w:r>
          </w:p>
        </w:tc>
        <w:tc>
          <w:tcPr>
            <w:tcW w:w="1954" w:type="dxa"/>
          </w:tcPr>
          <w:p w14:paraId="69517B53" w14:textId="25402EEE" w:rsidR="002E5F5B" w:rsidRPr="002E5F5B" w:rsidRDefault="002E5F5B" w:rsidP="002E5F5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lang w:eastAsia="zh-CN"/>
              </w:rPr>
            </w:pPr>
            <w:r w:rsidRPr="002E5F5B">
              <w:rPr>
                <w:rFonts w:asciiTheme="majorHAnsi" w:hAnsiTheme="majorHAnsi" w:cstheme="majorHAnsi"/>
                <w:sz w:val="18"/>
                <w:szCs w:val="18"/>
                <w:lang w:eastAsia="zh-CN"/>
              </w:rPr>
              <w:t>Data content type</w:t>
            </w:r>
          </w:p>
        </w:tc>
        <w:tc>
          <w:tcPr>
            <w:tcW w:w="2019" w:type="dxa"/>
          </w:tcPr>
          <w:p w14:paraId="7203A51A" w14:textId="153B5DF2" w:rsidR="002E5F5B" w:rsidRPr="002E5F5B" w:rsidRDefault="002E5F5B" w:rsidP="002E5F5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lang w:eastAsia="zh-CN"/>
              </w:rPr>
            </w:pPr>
            <w:r w:rsidRPr="002E5F5B">
              <w:rPr>
                <w:rFonts w:asciiTheme="majorHAnsi" w:hAnsiTheme="majorHAnsi" w:cstheme="majorHAnsi"/>
                <w:sz w:val="18"/>
                <w:szCs w:val="18"/>
                <w:lang w:eastAsia="zh-CN"/>
              </w:rPr>
              <w:t>Length</w:t>
            </w:r>
          </w:p>
        </w:tc>
        <w:tc>
          <w:tcPr>
            <w:tcW w:w="2281" w:type="dxa"/>
          </w:tcPr>
          <w:p w14:paraId="10E1CF62" w14:textId="222556DA" w:rsidR="002E5F5B" w:rsidRPr="002E5F5B" w:rsidRDefault="002E5F5B" w:rsidP="002E5F5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lang w:eastAsia="zh-CN"/>
              </w:rPr>
            </w:pPr>
            <w:r w:rsidRPr="002E5F5B">
              <w:rPr>
                <w:rFonts w:asciiTheme="majorHAnsi" w:hAnsiTheme="majorHAnsi" w:cstheme="majorHAnsi"/>
                <w:sz w:val="18"/>
                <w:szCs w:val="18"/>
                <w:lang w:eastAsia="zh-CN"/>
              </w:rPr>
              <w:t>Description</w:t>
            </w:r>
          </w:p>
        </w:tc>
      </w:tr>
      <w:tr w:rsidR="002E5F5B" w:rsidRPr="002E5F5B" w14:paraId="709B9F73" w14:textId="77777777" w:rsidTr="002E5F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659" w:type="dxa"/>
          </w:tcPr>
          <w:p w14:paraId="1734BFC5" w14:textId="45A480A3" w:rsidR="002E5F5B" w:rsidRPr="002E5F5B" w:rsidRDefault="002E5F5B" w:rsidP="002E5F5B">
            <w:pPr>
              <w:rPr>
                <w:rFonts w:asciiTheme="majorHAnsi" w:hAnsiTheme="majorHAnsi" w:cstheme="majorHAnsi"/>
                <w:b w:val="0"/>
                <w:color w:val="000000" w:themeColor="text1"/>
                <w:sz w:val="18"/>
                <w:szCs w:val="18"/>
                <w:lang w:eastAsia="zh-CN"/>
              </w:rPr>
            </w:pPr>
            <w:r w:rsidRPr="002E5F5B">
              <w:rPr>
                <w:rFonts w:ascii="Consolas" w:hAnsi="Consolas" w:cs="Consolas"/>
                <w:b w:val="0"/>
                <w:color w:val="000000" w:themeColor="text1"/>
                <w:sz w:val="19"/>
                <w:szCs w:val="19"/>
              </w:rPr>
              <w:t>Start</w:t>
            </w:r>
            <w:r>
              <w:rPr>
                <w:rFonts w:ascii="Consolas" w:hAnsi="Consolas" w:cs="Consolas"/>
                <w:b w:val="0"/>
                <w:color w:val="000000" w:themeColor="text1"/>
                <w:sz w:val="19"/>
                <w:szCs w:val="19"/>
              </w:rPr>
              <w:t xml:space="preserve"> location (From menu)</w:t>
            </w:r>
          </w:p>
        </w:tc>
        <w:tc>
          <w:tcPr>
            <w:tcW w:w="1798" w:type="dxa"/>
          </w:tcPr>
          <w:p w14:paraId="672B9078" w14:textId="7EAEFC41" w:rsidR="002E5F5B" w:rsidRPr="002E5F5B" w:rsidRDefault="002E5F5B"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ring</w:t>
            </w:r>
          </w:p>
        </w:tc>
        <w:tc>
          <w:tcPr>
            <w:tcW w:w="1954" w:type="dxa"/>
          </w:tcPr>
          <w:p w14:paraId="0D523D57" w14:textId="6D04C3C0" w:rsidR="002E5F5B" w:rsidRPr="002E5F5B" w:rsidRDefault="002E5F5B"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A</w:t>
            </w:r>
          </w:p>
        </w:tc>
        <w:tc>
          <w:tcPr>
            <w:tcW w:w="2019" w:type="dxa"/>
          </w:tcPr>
          <w:p w14:paraId="2707DBBE" w14:textId="52E7D5AA" w:rsidR="002E5F5B" w:rsidRPr="002E5F5B" w:rsidRDefault="002E5F5B"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w:t>
            </w:r>
          </w:p>
        </w:tc>
        <w:tc>
          <w:tcPr>
            <w:tcW w:w="2281" w:type="dxa"/>
          </w:tcPr>
          <w:p w14:paraId="7385D725" w14:textId="1DCF394A" w:rsidR="002E5F5B" w:rsidRPr="002E5F5B" w:rsidRDefault="002E5F5B"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The standard code used in the program for name of the classrooms. Select by user as the starting location</w:t>
            </w:r>
          </w:p>
        </w:tc>
      </w:tr>
      <w:tr w:rsidR="002E5F5B" w:rsidRPr="002E5F5B" w14:paraId="3C343A18" w14:textId="77777777" w:rsidTr="002E5F5B">
        <w:trPr>
          <w:trHeight w:val="241"/>
        </w:trPr>
        <w:tc>
          <w:tcPr>
            <w:cnfStyle w:val="001000000000" w:firstRow="0" w:lastRow="0" w:firstColumn="1" w:lastColumn="0" w:oddVBand="0" w:evenVBand="0" w:oddHBand="0" w:evenHBand="0" w:firstRowFirstColumn="0" w:firstRowLastColumn="0" w:lastRowFirstColumn="0" w:lastRowLastColumn="0"/>
            <w:tcW w:w="1659" w:type="dxa"/>
          </w:tcPr>
          <w:p w14:paraId="6B2E03AE" w14:textId="77777777" w:rsidR="002E5F5B" w:rsidRDefault="002E5F5B" w:rsidP="002E5F5B">
            <w:pPr>
              <w:rPr>
                <w:rFonts w:ascii="Consolas" w:hAnsi="Consolas" w:cs="Consolas"/>
                <w:b w:val="0"/>
                <w:color w:val="000000" w:themeColor="text1"/>
                <w:sz w:val="19"/>
                <w:szCs w:val="19"/>
              </w:rPr>
            </w:pPr>
            <w:r>
              <w:rPr>
                <w:rFonts w:ascii="Consolas" w:hAnsi="Consolas" w:cs="Consolas"/>
                <w:b w:val="0"/>
                <w:color w:val="000000" w:themeColor="text1"/>
                <w:sz w:val="19"/>
                <w:szCs w:val="19"/>
              </w:rPr>
              <w:t>End Location</w:t>
            </w:r>
          </w:p>
          <w:p w14:paraId="156504D1" w14:textId="47E2FC5D" w:rsidR="002E5F5B" w:rsidRPr="002E5F5B" w:rsidRDefault="002E5F5B" w:rsidP="002E5F5B">
            <w:pPr>
              <w:rPr>
                <w:rFonts w:ascii="Consolas" w:hAnsi="Consolas" w:cs="Consolas"/>
                <w:b w:val="0"/>
                <w:color w:val="000000" w:themeColor="text1"/>
                <w:sz w:val="19"/>
                <w:szCs w:val="19"/>
              </w:rPr>
            </w:pPr>
            <w:r>
              <w:rPr>
                <w:rFonts w:ascii="Consolas" w:hAnsi="Consolas" w:cs="Consolas"/>
                <w:b w:val="0"/>
                <w:color w:val="000000" w:themeColor="text1"/>
                <w:sz w:val="19"/>
                <w:szCs w:val="19"/>
              </w:rPr>
              <w:t>(From menu)</w:t>
            </w:r>
          </w:p>
        </w:tc>
        <w:tc>
          <w:tcPr>
            <w:tcW w:w="1798" w:type="dxa"/>
          </w:tcPr>
          <w:p w14:paraId="5F7674FB" w14:textId="20EF5839" w:rsidR="002E5F5B" w:rsidRDefault="002E5F5B" w:rsidP="002E5F5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ring</w:t>
            </w:r>
          </w:p>
        </w:tc>
        <w:tc>
          <w:tcPr>
            <w:tcW w:w="1954" w:type="dxa"/>
          </w:tcPr>
          <w:p w14:paraId="5E729DB8" w14:textId="6EFD886B" w:rsidR="002E5F5B" w:rsidRDefault="002E5F5B" w:rsidP="002E5F5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A</w:t>
            </w:r>
          </w:p>
        </w:tc>
        <w:tc>
          <w:tcPr>
            <w:tcW w:w="2019" w:type="dxa"/>
          </w:tcPr>
          <w:p w14:paraId="6E198231" w14:textId="18A90AD1" w:rsidR="002E5F5B" w:rsidRDefault="002E5F5B" w:rsidP="002E5F5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w:t>
            </w:r>
          </w:p>
        </w:tc>
        <w:tc>
          <w:tcPr>
            <w:tcW w:w="2281" w:type="dxa"/>
          </w:tcPr>
          <w:p w14:paraId="63A496A6" w14:textId="4A5540CC" w:rsidR="002E5F5B" w:rsidRDefault="002E5F5B" w:rsidP="002E5F5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ndard code used in the programme for name of the classrooms. Select by user as the destination</w:t>
            </w:r>
          </w:p>
        </w:tc>
      </w:tr>
      <w:tr w:rsidR="009C11D3" w:rsidRPr="002E5F5B" w14:paraId="14BF4110" w14:textId="77777777" w:rsidTr="002E5F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659" w:type="dxa"/>
          </w:tcPr>
          <w:p w14:paraId="1173F4C8" w14:textId="2FFBF16D" w:rsidR="009C11D3" w:rsidRDefault="009C11D3" w:rsidP="002E5F5B">
            <w:pPr>
              <w:rPr>
                <w:rFonts w:ascii="Consolas" w:hAnsi="Consolas" w:cs="Consolas"/>
                <w:b w:val="0"/>
                <w:color w:val="000000" w:themeColor="text1"/>
                <w:sz w:val="19"/>
                <w:szCs w:val="19"/>
              </w:rPr>
            </w:pPr>
          </w:p>
        </w:tc>
        <w:tc>
          <w:tcPr>
            <w:tcW w:w="1798" w:type="dxa"/>
          </w:tcPr>
          <w:p w14:paraId="288267D0" w14:textId="77777777" w:rsidR="009C11D3" w:rsidRDefault="009C11D3"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p>
        </w:tc>
        <w:tc>
          <w:tcPr>
            <w:tcW w:w="1954" w:type="dxa"/>
          </w:tcPr>
          <w:p w14:paraId="2DD55128" w14:textId="77777777" w:rsidR="009C11D3" w:rsidRDefault="009C11D3"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p>
        </w:tc>
        <w:tc>
          <w:tcPr>
            <w:tcW w:w="2019" w:type="dxa"/>
          </w:tcPr>
          <w:p w14:paraId="6B974704" w14:textId="77777777" w:rsidR="009C11D3" w:rsidRDefault="009C11D3"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p>
        </w:tc>
        <w:tc>
          <w:tcPr>
            <w:tcW w:w="2281" w:type="dxa"/>
          </w:tcPr>
          <w:p w14:paraId="258C5C57" w14:textId="77777777" w:rsidR="009C11D3" w:rsidRDefault="009C11D3" w:rsidP="002E5F5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lang w:eastAsia="zh-CN"/>
              </w:rPr>
            </w:pPr>
          </w:p>
        </w:tc>
      </w:tr>
    </w:tbl>
    <w:p w14:paraId="590DD05E" w14:textId="785C8F6E" w:rsidR="00FF4A9A" w:rsidRDefault="00FF4A9A" w:rsidP="00FF4A9A">
      <w:pPr>
        <w:rPr>
          <w:color w:val="FF0000"/>
          <w:lang w:eastAsia="zh-CN"/>
        </w:rPr>
      </w:pPr>
    </w:p>
    <w:p w14:paraId="42246F75" w14:textId="0D5B20CF" w:rsidR="009D5DB3" w:rsidRDefault="009D5DB3" w:rsidP="00FF4A9A">
      <w:pPr>
        <w:rPr>
          <w:color w:val="FF0000"/>
          <w:lang w:eastAsia="zh-CN"/>
        </w:rPr>
      </w:pPr>
    </w:p>
    <w:p w14:paraId="110C354B" w14:textId="166A750E" w:rsidR="009D5DB3" w:rsidRDefault="009D5DB3" w:rsidP="008851E1">
      <w:pPr>
        <w:pStyle w:val="Heading2"/>
        <w:rPr>
          <w:lang w:eastAsia="zh-CN"/>
        </w:rPr>
      </w:pPr>
      <w:r>
        <w:rPr>
          <w:lang w:eastAsia="zh-CN"/>
        </w:rPr>
        <w:t>Top Down Diagram</w:t>
      </w:r>
    </w:p>
    <w:p w14:paraId="706820EE" w14:textId="1E42A9B8" w:rsidR="009D5DB3" w:rsidRDefault="00445C54" w:rsidP="008920A2">
      <w:pPr>
        <w:pStyle w:val="Heading2"/>
        <w:rPr>
          <w:lang w:eastAsia="zh-CN"/>
        </w:rPr>
      </w:pPr>
      <w:r>
        <w:rPr>
          <w:lang w:eastAsia="zh-CN"/>
        </w:rPr>
        <w:t>OOP</w:t>
      </w:r>
      <w:r w:rsidR="009D5DB3">
        <w:rPr>
          <w:lang w:eastAsia="zh-CN"/>
        </w:rPr>
        <w:t xml:space="preserve"> Class Design</w:t>
      </w:r>
    </w:p>
    <w:tbl>
      <w:tblPr>
        <w:tblStyle w:val="GridTable4-Accent1"/>
        <w:tblW w:w="0" w:type="auto"/>
        <w:tblLook w:val="04A0" w:firstRow="1" w:lastRow="0" w:firstColumn="1" w:lastColumn="0" w:noHBand="0" w:noVBand="1"/>
      </w:tblPr>
      <w:tblGrid>
        <w:gridCol w:w="992"/>
        <w:gridCol w:w="1783"/>
        <w:gridCol w:w="2292"/>
        <w:gridCol w:w="2296"/>
        <w:gridCol w:w="1653"/>
      </w:tblGrid>
      <w:tr w:rsidR="00445C54" w14:paraId="144C6102" w14:textId="77777777" w:rsidTr="00445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14:paraId="6AD27321" w14:textId="53A28254" w:rsidR="00445C54" w:rsidRDefault="00445C54" w:rsidP="005F2B68">
            <w:pPr>
              <w:rPr>
                <w:lang w:eastAsia="zh-CN"/>
              </w:rPr>
            </w:pPr>
            <w:r>
              <w:rPr>
                <w:lang w:eastAsia="zh-CN"/>
              </w:rPr>
              <w:t>Class</w:t>
            </w:r>
          </w:p>
        </w:tc>
        <w:tc>
          <w:tcPr>
            <w:tcW w:w="1604" w:type="dxa"/>
          </w:tcPr>
          <w:p w14:paraId="41AA8626" w14:textId="6C9CEC1F" w:rsidR="00445C54" w:rsidRDefault="008851E1" w:rsidP="005F2B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arameter p</w:t>
            </w:r>
            <w:r w:rsidR="00445C54">
              <w:rPr>
                <w:lang w:eastAsia="zh-CN"/>
              </w:rPr>
              <w:t xml:space="preserve">ass In </w:t>
            </w:r>
            <w:r>
              <w:rPr>
                <w:lang w:eastAsia="zh-CN"/>
              </w:rPr>
              <w:t>when Instanced</w:t>
            </w:r>
          </w:p>
        </w:tc>
        <w:tc>
          <w:tcPr>
            <w:tcW w:w="2387" w:type="dxa"/>
          </w:tcPr>
          <w:p w14:paraId="26979FF1" w14:textId="1802E15B" w:rsidR="00445C54" w:rsidRDefault="008851E1" w:rsidP="005F2B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ttributes</w:t>
            </w:r>
          </w:p>
        </w:tc>
        <w:tc>
          <w:tcPr>
            <w:tcW w:w="2296" w:type="dxa"/>
          </w:tcPr>
          <w:p w14:paraId="21DFAA35" w14:textId="0DF25BAB" w:rsidR="00445C54" w:rsidRDefault="00445C54" w:rsidP="005F2B68">
            <w:pPr>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Functions</w:t>
            </w:r>
            <w:r>
              <w:rPr>
                <w:lang w:eastAsia="zh-CN"/>
              </w:rPr>
              <w:t>/Subroutines</w:t>
            </w:r>
          </w:p>
        </w:tc>
        <w:tc>
          <w:tcPr>
            <w:tcW w:w="1713" w:type="dxa"/>
          </w:tcPr>
          <w:p w14:paraId="1C917BF0" w14:textId="5734E86B" w:rsidR="00445C54" w:rsidRDefault="00445C54" w:rsidP="005F2B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445C54" w14:paraId="351787AF" w14:textId="77777777" w:rsidTr="00445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14:paraId="21427B90" w14:textId="5224AB4D" w:rsidR="00445C54" w:rsidRDefault="00445C54" w:rsidP="005F2B68">
            <w:pPr>
              <w:rPr>
                <w:lang w:eastAsia="zh-CN"/>
              </w:rPr>
            </w:pPr>
            <w:r>
              <w:rPr>
                <w:lang w:eastAsia="zh-CN"/>
              </w:rPr>
              <w:t>Nodes</w:t>
            </w:r>
          </w:p>
        </w:tc>
        <w:tc>
          <w:tcPr>
            <w:tcW w:w="1604" w:type="dxa"/>
          </w:tcPr>
          <w:p w14:paraId="642C001F" w14:textId="77777777" w:rsidR="00445C54" w:rsidRDefault="00445C54"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name;</w:t>
            </w:r>
          </w:p>
          <w:p w14:paraId="3101DE5F" w14:textId="77777777" w:rsidR="00445C54" w:rsidRDefault="00445C54"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connect;</w:t>
            </w:r>
          </w:p>
          <w:p w14:paraId="72E3C4C9" w14:textId="77777777" w:rsidR="00445C54" w:rsidRDefault="00445C54"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Coordinate;</w:t>
            </w:r>
          </w:p>
          <w:p w14:paraId="215209BA" w14:textId="11C2AA94" w:rsidR="00445C54" w:rsidRDefault="00445C54"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Type;(Optional)</w:t>
            </w:r>
          </w:p>
        </w:tc>
        <w:tc>
          <w:tcPr>
            <w:tcW w:w="2387" w:type="dxa"/>
          </w:tcPr>
          <w:p w14:paraId="427C446F" w14:textId="52D9138B" w:rsid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name :</w:t>
            </w:r>
            <w:r w:rsidR="00445C54">
              <w:rPr>
                <w:rFonts w:ascii="Consolas" w:hAnsi="Consolas" w:cs="Consolas"/>
                <w:color w:val="000000"/>
                <w:sz w:val="19"/>
                <w:szCs w:val="19"/>
              </w:rPr>
              <w:t xml:space="preserve"> name;</w:t>
            </w:r>
          </w:p>
          <w:p w14:paraId="345A406C" w14:textId="79E13EFF" w:rsid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connect :</w:t>
            </w:r>
            <w:r w:rsidR="00445C54">
              <w:rPr>
                <w:rFonts w:ascii="Consolas" w:hAnsi="Consolas" w:cs="Consolas"/>
                <w:color w:val="000000"/>
                <w:sz w:val="19"/>
                <w:szCs w:val="19"/>
              </w:rPr>
              <w:t xml:space="preserve"> connect; </w:t>
            </w:r>
          </w:p>
          <w:p w14:paraId="056650DF" w14:textId="28AECCF3" w:rsid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distance :</w:t>
            </w:r>
            <w:r w:rsidR="00445C54">
              <w:rPr>
                <w:rFonts w:ascii="Consolas" w:hAnsi="Consolas" w:cs="Consolas"/>
                <w:color w:val="000000"/>
                <w:sz w:val="19"/>
                <w:szCs w:val="19"/>
              </w:rPr>
              <w:t xml:space="preserve"> 1;       </w:t>
            </w:r>
          </w:p>
          <w:p w14:paraId="41392220" w14:textId="33D312C3" w:rsid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temp :</w:t>
            </w:r>
            <w:r w:rsidR="00445C54">
              <w:rPr>
                <w:rFonts w:ascii="Consolas" w:hAnsi="Consolas" w:cs="Consolas"/>
                <w:color w:val="000000"/>
                <w:sz w:val="19"/>
                <w:szCs w:val="19"/>
              </w:rPr>
              <w:t xml:space="preserve"> Infinity;</w:t>
            </w:r>
          </w:p>
          <w:p w14:paraId="47DEF86C" w14:textId="36AC49A8" w:rsidR="00445C54" w:rsidRP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sz w:val="19"/>
                <w:szCs w:val="19"/>
              </w:rPr>
            </w:pPr>
            <w:r>
              <w:rPr>
                <w:rFonts w:ascii="Consolas" w:hAnsi="Consolas" w:cs="Consolas"/>
                <w:color w:val="000000"/>
                <w:sz w:val="19"/>
                <w:szCs w:val="19"/>
              </w:rPr>
              <w:t>perm :</w:t>
            </w:r>
            <w:r w:rsidR="00445C54">
              <w:rPr>
                <w:rFonts w:ascii="Consolas" w:hAnsi="Consolas" w:cs="Consolas"/>
                <w:color w:val="000000"/>
                <w:sz w:val="19"/>
                <w:szCs w:val="19"/>
              </w:rPr>
              <w:t xml:space="preserve"> </w:t>
            </w:r>
            <w:r w:rsidR="00445C54">
              <w:rPr>
                <w:rFonts w:ascii="Consolas" w:hAnsi="Consolas" w:cs="Consolas"/>
                <w:color w:val="0000FF"/>
                <w:sz w:val="19"/>
                <w:szCs w:val="19"/>
              </w:rPr>
              <w:t>null</w:t>
            </w:r>
            <w:r w:rsidR="00445C54">
              <w:rPr>
                <w:rFonts w:ascii="Consolas" w:hAnsi="Consolas" w:cs="Consolas"/>
                <w:sz w:val="19"/>
                <w:szCs w:val="19"/>
              </w:rPr>
              <w:t>;</w:t>
            </w:r>
          </w:p>
          <w:p w14:paraId="4FED160F" w14:textId="236C61FD" w:rsidR="00445C54" w:rsidRP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sz w:val="19"/>
                <w:szCs w:val="19"/>
              </w:rPr>
            </w:pPr>
            <w:r>
              <w:rPr>
                <w:rFonts w:ascii="Consolas" w:hAnsi="Consolas" w:cs="Consolas"/>
                <w:color w:val="000000"/>
                <w:sz w:val="19"/>
                <w:szCs w:val="19"/>
              </w:rPr>
              <w:t>ord :</w:t>
            </w:r>
            <w:r w:rsidR="00445C54">
              <w:rPr>
                <w:rFonts w:ascii="Consolas" w:hAnsi="Consolas" w:cs="Consolas"/>
                <w:color w:val="000000"/>
                <w:sz w:val="19"/>
                <w:szCs w:val="19"/>
              </w:rPr>
              <w:t xml:space="preserve"> </w:t>
            </w:r>
            <w:r w:rsidR="00445C54">
              <w:rPr>
                <w:rFonts w:ascii="Consolas" w:hAnsi="Consolas" w:cs="Consolas"/>
                <w:color w:val="0000FF"/>
                <w:sz w:val="19"/>
                <w:szCs w:val="19"/>
              </w:rPr>
              <w:t>null</w:t>
            </w:r>
            <w:r w:rsidR="00445C54">
              <w:rPr>
                <w:rFonts w:ascii="Consolas" w:hAnsi="Consolas" w:cs="Consolas"/>
                <w:sz w:val="19"/>
                <w:szCs w:val="19"/>
              </w:rPr>
              <w:t>;</w:t>
            </w:r>
          </w:p>
          <w:p w14:paraId="55741A96" w14:textId="2A9E332D" w:rsidR="00445C54" w:rsidRDefault="00445C54"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retracev</w:t>
            </w:r>
            <w:r w:rsidR="008851E1">
              <w:rPr>
                <w:rFonts w:ascii="Consolas" w:hAnsi="Consolas" w:cs="Consolas"/>
                <w:color w:val="000000"/>
                <w:sz w:val="19"/>
                <w:szCs w:val="19"/>
              </w:rPr>
              <w:t>isited :</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622CBDDD" w14:textId="2D508845" w:rsidR="00445C54"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p1 :</w:t>
            </w:r>
            <w:r w:rsidR="00445C54">
              <w:rPr>
                <w:rFonts w:ascii="Consolas" w:hAnsi="Consolas" w:cs="Consolas"/>
                <w:color w:val="000000"/>
                <w:sz w:val="19"/>
                <w:szCs w:val="19"/>
              </w:rPr>
              <w:t xml:space="preserve"> Coordinate;</w:t>
            </w:r>
          </w:p>
          <w:p w14:paraId="697CAB2A" w14:textId="5FAA6424" w:rsidR="00445C54" w:rsidRDefault="00445C54"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 xml:space="preserve">type </w:t>
            </w:r>
            <w:r w:rsidR="008851E1">
              <w:rPr>
                <w:rFonts w:ascii="Consolas" w:hAnsi="Consolas" w:cs="Consolas"/>
                <w:color w:val="000000"/>
                <w:sz w:val="19"/>
                <w:szCs w:val="19"/>
              </w:rPr>
              <w:t>:</w:t>
            </w:r>
            <w:r>
              <w:rPr>
                <w:rFonts w:ascii="Consolas" w:hAnsi="Consolas" w:cs="Consolas"/>
                <w:color w:val="000000"/>
                <w:sz w:val="19"/>
                <w:szCs w:val="19"/>
              </w:rPr>
              <w:t xml:space="preserve"> type ;</w:t>
            </w:r>
          </w:p>
          <w:p w14:paraId="0E8AFA8A" w14:textId="77777777" w:rsidR="00445C54" w:rsidRDefault="00445C54" w:rsidP="005F2B68">
            <w:pPr>
              <w:cnfStyle w:val="000000100000" w:firstRow="0" w:lastRow="0" w:firstColumn="0" w:lastColumn="0" w:oddVBand="0" w:evenVBand="0" w:oddHBand="1" w:evenHBand="0" w:firstRowFirstColumn="0" w:firstRowLastColumn="0" w:lastRowFirstColumn="0" w:lastRowLastColumn="0"/>
              <w:rPr>
                <w:lang w:eastAsia="zh-CN"/>
              </w:rPr>
            </w:pPr>
          </w:p>
        </w:tc>
        <w:tc>
          <w:tcPr>
            <w:tcW w:w="2296" w:type="dxa"/>
          </w:tcPr>
          <w:p w14:paraId="04BA2E98" w14:textId="77777777" w:rsidR="00445C54" w:rsidRDefault="00445C54" w:rsidP="005F2B68">
            <w:pPr>
              <w:cnfStyle w:val="000000100000" w:firstRow="0" w:lastRow="0" w:firstColumn="0" w:lastColumn="0" w:oddVBand="0" w:evenVBand="0" w:oddHBand="1" w:evenHBand="0" w:firstRowFirstColumn="0" w:firstRowLastColumn="0" w:lastRowFirstColumn="0" w:lastRowLastColumn="0"/>
              <w:rPr>
                <w:lang w:eastAsia="zh-CN"/>
              </w:rPr>
            </w:pPr>
          </w:p>
        </w:tc>
        <w:tc>
          <w:tcPr>
            <w:tcW w:w="1713" w:type="dxa"/>
          </w:tcPr>
          <w:p w14:paraId="759A2201" w14:textId="3D15985C" w:rsidR="00445C54" w:rsidRDefault="008851E1" w:rsidP="005F2B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is is the base object for the Nodes or way points for the path navigation and rendering the path onto canvas.</w:t>
            </w:r>
          </w:p>
        </w:tc>
      </w:tr>
      <w:tr w:rsidR="008851E1" w14:paraId="01AABE48" w14:textId="77777777" w:rsidTr="00445C54">
        <w:tc>
          <w:tcPr>
            <w:cnfStyle w:val="001000000000" w:firstRow="0" w:lastRow="0" w:firstColumn="1" w:lastColumn="0" w:oddVBand="0" w:evenVBand="0" w:oddHBand="0" w:evenHBand="0" w:firstRowFirstColumn="0" w:firstRowLastColumn="0" w:lastRowFirstColumn="0" w:lastRowLastColumn="0"/>
            <w:tcW w:w="1016" w:type="dxa"/>
          </w:tcPr>
          <w:p w14:paraId="183546F1" w14:textId="0E52831C" w:rsidR="008851E1" w:rsidRDefault="008851E1" w:rsidP="005F2B68">
            <w:pPr>
              <w:rPr>
                <w:lang w:eastAsia="zh-CN"/>
              </w:rPr>
            </w:pPr>
            <w:r>
              <w:rPr>
                <w:lang w:eastAsia="zh-CN"/>
              </w:rPr>
              <w:t>User</w:t>
            </w:r>
          </w:p>
        </w:tc>
        <w:tc>
          <w:tcPr>
            <w:tcW w:w="1604" w:type="dxa"/>
          </w:tcPr>
          <w:p w14:paraId="4EEF568E" w14:textId="418C2EA9" w:rsidR="008851E1" w:rsidRDefault="008851E1" w:rsidP="00445C5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N/A</w:t>
            </w:r>
          </w:p>
        </w:tc>
        <w:tc>
          <w:tcPr>
            <w:tcW w:w="2387" w:type="dxa"/>
          </w:tcPr>
          <w:p w14:paraId="7258F925" w14:textId="77777777" w:rsidR="008851E1" w:rsidRDefault="008851E1" w:rsidP="00445C5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Start</w:t>
            </w:r>
          </w:p>
          <w:p w14:paraId="4ED8589B" w14:textId="6E576127" w:rsidR="008851E1" w:rsidRDefault="008851E1" w:rsidP="00445C5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End</w:t>
            </w:r>
          </w:p>
        </w:tc>
        <w:tc>
          <w:tcPr>
            <w:tcW w:w="2296" w:type="dxa"/>
          </w:tcPr>
          <w:p w14:paraId="5CCC1609" w14:textId="77777777" w:rsidR="008851E1" w:rsidRDefault="008851E1" w:rsidP="005F2B68">
            <w:pPr>
              <w:cnfStyle w:val="000000000000" w:firstRow="0" w:lastRow="0" w:firstColumn="0" w:lastColumn="0" w:oddVBand="0" w:evenVBand="0" w:oddHBand="0" w:evenHBand="0" w:firstRowFirstColumn="0" w:firstRowLastColumn="0" w:lastRowFirstColumn="0" w:lastRowLastColumn="0"/>
              <w:rPr>
                <w:lang w:eastAsia="zh-CN"/>
              </w:rPr>
            </w:pPr>
          </w:p>
        </w:tc>
        <w:tc>
          <w:tcPr>
            <w:tcW w:w="1713" w:type="dxa"/>
          </w:tcPr>
          <w:p w14:paraId="1C764E68" w14:textId="56099E73" w:rsidR="008851E1" w:rsidRDefault="008851E1" w:rsidP="005F2B68">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User’s selection will be handled as User.Start and User.End</w:t>
            </w:r>
          </w:p>
        </w:tc>
      </w:tr>
      <w:tr w:rsidR="008851E1" w14:paraId="5567B825" w14:textId="77777777" w:rsidTr="00445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dxa"/>
          </w:tcPr>
          <w:p w14:paraId="2C963541" w14:textId="49CB67F2" w:rsidR="008851E1" w:rsidRDefault="008851E1" w:rsidP="005F2B68">
            <w:pPr>
              <w:rPr>
                <w:lang w:eastAsia="zh-CN"/>
              </w:rPr>
            </w:pPr>
            <w:r>
              <w:rPr>
                <w:lang w:eastAsia="zh-CN"/>
              </w:rPr>
              <w:t>canvas</w:t>
            </w:r>
          </w:p>
        </w:tc>
        <w:tc>
          <w:tcPr>
            <w:tcW w:w="1604" w:type="dxa"/>
          </w:tcPr>
          <w:p w14:paraId="1985BE01" w14:textId="0D194912" w:rsidR="008851E1"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N/A</w:t>
            </w:r>
          </w:p>
        </w:tc>
        <w:tc>
          <w:tcPr>
            <w:tcW w:w="2387" w:type="dxa"/>
          </w:tcPr>
          <w:p w14:paraId="3AD6F977" w14:textId="4411733F" w:rsidR="008851E1" w:rsidRDefault="008851E1" w:rsidP="00445C5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rPr>
            </w:pPr>
            <w:r>
              <w:rPr>
                <w:rFonts w:ascii="Consolas" w:hAnsi="Consolas" w:cs="Consolas"/>
                <w:color w:val="000000"/>
                <w:sz w:val="19"/>
                <w:szCs w:val="19"/>
              </w:rPr>
              <w:t xml:space="preserve">Img : new Image() </w:t>
            </w:r>
          </w:p>
        </w:tc>
        <w:tc>
          <w:tcPr>
            <w:tcW w:w="2296" w:type="dxa"/>
          </w:tcPr>
          <w:p w14:paraId="1B5F7D24" w14:textId="77777777" w:rsidR="008851E1" w:rsidRDefault="008851E1" w:rsidP="005F2B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mg.onload = Load image the moment the Canvas is instanced. </w:t>
            </w:r>
          </w:p>
          <w:p w14:paraId="642D208C" w14:textId="22F630E5" w:rsidR="008851E1" w:rsidRDefault="008851E1" w:rsidP="005F2B68">
            <w:pPr>
              <w:cnfStyle w:val="000000100000" w:firstRow="0" w:lastRow="0" w:firstColumn="0" w:lastColumn="0" w:oddVBand="0" w:evenVBand="0" w:oddHBand="1" w:evenHBand="0" w:firstRowFirstColumn="0" w:firstRowLastColumn="0" w:lastRowFirstColumn="0" w:lastRowLastColumn="0"/>
              <w:rPr>
                <w:lang w:eastAsia="zh-CN"/>
              </w:rPr>
            </w:pPr>
          </w:p>
        </w:tc>
        <w:tc>
          <w:tcPr>
            <w:tcW w:w="1713" w:type="dxa"/>
          </w:tcPr>
          <w:p w14:paraId="32467E4A" w14:textId="77777777" w:rsidR="008851E1" w:rsidRDefault="008851E1" w:rsidP="005F2B68">
            <w:pPr>
              <w:cnfStyle w:val="000000100000" w:firstRow="0" w:lastRow="0" w:firstColumn="0" w:lastColumn="0" w:oddVBand="0" w:evenVBand="0" w:oddHBand="1" w:evenHBand="0" w:firstRowFirstColumn="0" w:firstRowLastColumn="0" w:lastRowFirstColumn="0" w:lastRowLastColumn="0"/>
              <w:rPr>
                <w:lang w:eastAsia="zh-CN"/>
              </w:rPr>
            </w:pPr>
          </w:p>
        </w:tc>
      </w:tr>
    </w:tbl>
    <w:p w14:paraId="281C1583" w14:textId="22E4F180" w:rsidR="009D5DB3" w:rsidRDefault="00F70BC8" w:rsidP="009D5DB3">
      <w:pPr>
        <w:rPr>
          <w:color w:val="FF0000"/>
          <w:lang w:eastAsia="zh-CN"/>
        </w:rPr>
      </w:pPr>
      <w:r>
        <w:rPr>
          <w:color w:val="FF0000"/>
          <w:lang w:eastAsia="zh-CN"/>
        </w:rPr>
        <w:t xml:space="preserve">The OOP design will also be constantly updated during </w:t>
      </w:r>
      <w:r w:rsidRPr="00B315C0">
        <w:rPr>
          <w:noProof/>
          <w:color w:val="FF0000"/>
          <w:lang w:eastAsia="zh-CN"/>
        </w:rPr>
        <w:t>programing</w:t>
      </w:r>
      <w:r>
        <w:rPr>
          <w:color w:val="FF0000"/>
          <w:lang w:eastAsia="zh-CN"/>
        </w:rPr>
        <w:t>.</w:t>
      </w:r>
    </w:p>
    <w:p w14:paraId="08055F65" w14:textId="77777777" w:rsidR="00186AA5" w:rsidRDefault="00186AA5" w:rsidP="00186AA5">
      <w:pPr>
        <w:rPr>
          <w:lang w:eastAsia="zh-CN"/>
        </w:rPr>
      </w:pPr>
    </w:p>
    <w:p w14:paraId="57897CFD" w14:textId="5972110F" w:rsidR="00F70BC8" w:rsidRDefault="00F70BC8" w:rsidP="008920A2">
      <w:pPr>
        <w:pStyle w:val="Heading2"/>
        <w:rPr>
          <w:lang w:eastAsia="zh-CN"/>
        </w:rPr>
      </w:pPr>
      <w:r>
        <w:rPr>
          <w:lang w:eastAsia="zh-CN"/>
        </w:rPr>
        <w:lastRenderedPageBreak/>
        <w:t>Pseudo Code for Key Functions</w:t>
      </w:r>
    </w:p>
    <w:p w14:paraId="3C156359" w14:textId="3410DB29" w:rsidR="000D7EF0" w:rsidRDefault="00186AA5" w:rsidP="00186AA5">
      <w:pPr>
        <w:pStyle w:val="Heading3"/>
        <w:rPr>
          <w:lang w:eastAsia="zh-CN"/>
        </w:rPr>
      </w:pPr>
      <w:r>
        <w:rPr>
          <w:lang w:eastAsia="zh-CN"/>
        </w:rPr>
        <w:t xml:space="preserve">Dijkstra’s Path Finding algorithm </w:t>
      </w:r>
    </w:p>
    <w:p w14:paraId="012B7C58" w14:textId="10257EF7" w:rsidR="00186AA5" w:rsidRDefault="005E6461" w:rsidP="00186AA5">
      <w:pPr>
        <w:rPr>
          <w:lang w:eastAsia="zh-CN"/>
        </w:rPr>
      </w:pPr>
      <w:r>
        <w:rPr>
          <w:lang w:eastAsia="zh-CN"/>
        </w:rPr>
        <w:t>Function Dijkstra(Start,End):</w:t>
      </w:r>
    </w:p>
    <w:p w14:paraId="09847D6F" w14:textId="45D43DDB" w:rsidR="005E6461" w:rsidRDefault="005E6461" w:rsidP="00186AA5">
      <w:pPr>
        <w:rPr>
          <w:lang w:eastAsia="zh-CN"/>
        </w:rPr>
      </w:pPr>
      <w:r>
        <w:rPr>
          <w:lang w:eastAsia="zh-CN"/>
        </w:rPr>
        <w:tab/>
        <w:t>Start.Permenant_label = 0</w:t>
      </w:r>
    </w:p>
    <w:p w14:paraId="7A55E76D" w14:textId="66BE9B16" w:rsidR="005E6461" w:rsidRDefault="008A1985" w:rsidP="00186AA5">
      <w:pPr>
        <w:rPr>
          <w:lang w:eastAsia="zh-CN"/>
        </w:rPr>
      </w:pPr>
      <w:r>
        <w:rPr>
          <w:lang w:eastAsia="zh-CN"/>
        </w:rPr>
        <w:tab/>
        <w:t>Start.Order_Label = 1</w:t>
      </w:r>
    </w:p>
    <w:p w14:paraId="6B28E9DF" w14:textId="4D431974" w:rsidR="008A1985" w:rsidRDefault="008A1985" w:rsidP="00186AA5">
      <w:pPr>
        <w:rPr>
          <w:lang w:eastAsia="zh-CN"/>
        </w:rPr>
      </w:pPr>
      <w:r>
        <w:rPr>
          <w:lang w:eastAsia="zh-CN"/>
        </w:rPr>
        <w:tab/>
        <w:t>Push Start to Visited List</w:t>
      </w:r>
    </w:p>
    <w:p w14:paraId="480E93F7" w14:textId="480D289A" w:rsidR="008A1985" w:rsidRDefault="005E6461" w:rsidP="00186AA5">
      <w:pPr>
        <w:rPr>
          <w:lang w:eastAsia="zh-CN"/>
        </w:rPr>
      </w:pPr>
      <w:r>
        <w:rPr>
          <w:lang w:eastAsia="zh-CN"/>
        </w:rPr>
        <w:tab/>
        <w:t>Read List Start.Connected_Node</w:t>
      </w:r>
    </w:p>
    <w:p w14:paraId="249A0A06" w14:textId="7B06E1FA" w:rsidR="005E6461" w:rsidRDefault="005E6461" w:rsidP="00186AA5">
      <w:pPr>
        <w:rPr>
          <w:lang w:eastAsia="zh-CN"/>
        </w:rPr>
      </w:pPr>
      <w:r>
        <w:rPr>
          <w:lang w:eastAsia="zh-CN"/>
        </w:rPr>
        <w:tab/>
        <w:t>For all Start.Connected</w:t>
      </w:r>
      <w:r>
        <w:rPr>
          <w:rFonts w:hint="eastAsia"/>
          <w:lang w:eastAsia="zh-CN"/>
        </w:rPr>
        <w:t>_</w:t>
      </w:r>
      <w:r>
        <w:rPr>
          <w:lang w:eastAsia="zh-CN"/>
        </w:rPr>
        <w:t>Node</w:t>
      </w:r>
    </w:p>
    <w:p w14:paraId="1AE5CEFF" w14:textId="2830893B" w:rsidR="005E6461" w:rsidRDefault="005E6461" w:rsidP="00186AA5">
      <w:pPr>
        <w:rPr>
          <w:lang w:eastAsia="zh-CN"/>
        </w:rPr>
      </w:pPr>
      <w:r>
        <w:rPr>
          <w:lang w:eastAsia="zh-CN"/>
        </w:rPr>
        <w:tab/>
      </w:r>
      <w:r w:rsidR="006C7756">
        <w:rPr>
          <w:lang w:eastAsia="zh-CN"/>
        </w:rPr>
        <w:tab/>
      </w:r>
      <w:r>
        <w:rPr>
          <w:lang w:eastAsia="zh-CN"/>
        </w:rPr>
        <w:t>Start.Connect_Node.temp  = Distance of Start.Connect_Node From Start</w:t>
      </w:r>
    </w:p>
    <w:p w14:paraId="3D6BBE6F" w14:textId="51A7A9F9" w:rsidR="006C7756" w:rsidRDefault="006C7756" w:rsidP="00186AA5">
      <w:pPr>
        <w:rPr>
          <w:lang w:eastAsia="zh-CN"/>
        </w:rPr>
      </w:pPr>
      <w:r>
        <w:rPr>
          <w:lang w:eastAsia="zh-CN"/>
        </w:rPr>
        <w:tab/>
        <w:t>End For</w:t>
      </w:r>
    </w:p>
    <w:p w14:paraId="06F50BE5" w14:textId="58E82395" w:rsidR="005E6461" w:rsidRDefault="005E6461" w:rsidP="00186AA5">
      <w:pPr>
        <w:rPr>
          <w:lang w:eastAsia="zh-CN"/>
        </w:rPr>
      </w:pPr>
      <w:r>
        <w:rPr>
          <w:lang w:eastAsia="zh-CN"/>
        </w:rPr>
        <w:tab/>
        <w:t xml:space="preserve">Select </w:t>
      </w:r>
      <w:r w:rsidR="008A1985">
        <w:rPr>
          <w:lang w:eastAsia="zh-CN"/>
        </w:rPr>
        <w:t>Start.</w:t>
      </w:r>
      <w:r>
        <w:rPr>
          <w:lang w:eastAsia="zh-CN"/>
        </w:rPr>
        <w:t>Connected_Node with Smallest temp</w:t>
      </w:r>
      <w:r w:rsidR="006C7756">
        <w:rPr>
          <w:lang w:eastAsia="zh-CN"/>
        </w:rPr>
        <w:t xml:space="preserve"> value</w:t>
      </w:r>
      <w:r w:rsidR="008A1985">
        <w:rPr>
          <w:lang w:eastAsia="zh-CN"/>
        </w:rPr>
        <w:t xml:space="preserve"> Call it CurrentNode</w:t>
      </w:r>
    </w:p>
    <w:p w14:paraId="5CAA0017" w14:textId="0A5FA34F" w:rsidR="00220966" w:rsidRDefault="00220966" w:rsidP="00220966">
      <w:pPr>
        <w:ind w:firstLine="720"/>
        <w:rPr>
          <w:lang w:eastAsia="zh-CN"/>
        </w:rPr>
      </w:pPr>
      <w:r>
        <w:rPr>
          <w:lang w:eastAsia="zh-CN"/>
        </w:rPr>
        <w:t>Loop Until End.Order_label is not null:</w:t>
      </w:r>
    </w:p>
    <w:p w14:paraId="773416EA" w14:textId="59AA850F" w:rsidR="008A1985" w:rsidRDefault="008A1985" w:rsidP="00186AA5">
      <w:pPr>
        <w:rPr>
          <w:lang w:eastAsia="zh-CN"/>
        </w:rPr>
      </w:pPr>
      <w:r>
        <w:rPr>
          <w:lang w:eastAsia="zh-CN"/>
        </w:rPr>
        <w:tab/>
      </w:r>
      <w:r w:rsidR="00220966">
        <w:rPr>
          <w:lang w:eastAsia="zh-CN"/>
        </w:rPr>
        <w:tab/>
      </w:r>
      <w:r>
        <w:rPr>
          <w:lang w:eastAsia="zh-CN"/>
        </w:rPr>
        <w:t>CurrentNode.Permentant_Label = Distance + Last</w:t>
      </w:r>
      <w:r w:rsidR="006C7756">
        <w:rPr>
          <w:lang w:eastAsia="zh-CN"/>
        </w:rPr>
        <w:t>_Visited</w:t>
      </w:r>
      <w:r>
        <w:rPr>
          <w:lang w:eastAsia="zh-CN"/>
        </w:rPr>
        <w:t>_Node.Permenant Label</w:t>
      </w:r>
    </w:p>
    <w:p w14:paraId="36072B47" w14:textId="3509B749" w:rsidR="008A1985" w:rsidRDefault="008A1985" w:rsidP="00186AA5">
      <w:pPr>
        <w:rPr>
          <w:lang w:eastAsia="zh-CN"/>
        </w:rPr>
      </w:pPr>
      <w:r>
        <w:rPr>
          <w:lang w:eastAsia="zh-CN"/>
        </w:rPr>
        <w:tab/>
      </w:r>
      <w:r w:rsidR="00220966">
        <w:rPr>
          <w:lang w:eastAsia="zh-CN"/>
        </w:rPr>
        <w:tab/>
      </w:r>
      <w:r>
        <w:rPr>
          <w:lang w:eastAsia="zh-CN"/>
        </w:rPr>
        <w:t>CurrentNode.Order = n where n is last Node’s Order_label +1</w:t>
      </w:r>
    </w:p>
    <w:p w14:paraId="250BC3DF" w14:textId="7DBF7573" w:rsidR="008A1985" w:rsidRDefault="008A1985" w:rsidP="00186AA5">
      <w:pPr>
        <w:rPr>
          <w:lang w:eastAsia="zh-CN"/>
        </w:rPr>
      </w:pPr>
      <w:r>
        <w:rPr>
          <w:lang w:eastAsia="zh-CN"/>
        </w:rPr>
        <w:tab/>
      </w:r>
      <w:r w:rsidR="00220966">
        <w:rPr>
          <w:lang w:eastAsia="zh-CN"/>
        </w:rPr>
        <w:tab/>
      </w:r>
      <w:r>
        <w:rPr>
          <w:lang w:eastAsia="zh-CN"/>
        </w:rPr>
        <w:t>Push CurrentNode to VisitedList</w:t>
      </w:r>
    </w:p>
    <w:p w14:paraId="1AB4B21E" w14:textId="50C944C2" w:rsidR="00220966" w:rsidRDefault="008A1985" w:rsidP="00186AA5">
      <w:pPr>
        <w:rPr>
          <w:lang w:eastAsia="zh-CN"/>
        </w:rPr>
      </w:pPr>
      <w:r>
        <w:rPr>
          <w:lang w:eastAsia="zh-CN"/>
        </w:rPr>
        <w:tab/>
      </w:r>
      <w:r w:rsidR="00220966">
        <w:rPr>
          <w:lang w:eastAsia="zh-CN"/>
        </w:rPr>
        <w:tab/>
      </w:r>
      <w:r>
        <w:rPr>
          <w:lang w:eastAsia="zh-CN"/>
        </w:rPr>
        <w:t xml:space="preserve">For all </w:t>
      </w:r>
      <w:r>
        <w:rPr>
          <w:rFonts w:hint="eastAsia"/>
          <w:lang w:eastAsia="zh-CN"/>
        </w:rPr>
        <w:t>Current</w:t>
      </w:r>
      <w:r>
        <w:rPr>
          <w:lang w:eastAsia="zh-CN"/>
        </w:rPr>
        <w:t>Node.Connected_Node</w:t>
      </w:r>
    </w:p>
    <w:p w14:paraId="79B9EAF6" w14:textId="545FAD21" w:rsidR="006C7756" w:rsidRDefault="006C7756" w:rsidP="00186AA5">
      <w:pPr>
        <w:rPr>
          <w:lang w:eastAsia="zh-CN"/>
        </w:rPr>
      </w:pPr>
      <w:r>
        <w:rPr>
          <w:lang w:eastAsia="zh-CN"/>
        </w:rPr>
        <w:tab/>
      </w:r>
      <w:r>
        <w:rPr>
          <w:lang w:eastAsia="zh-CN"/>
        </w:rPr>
        <w:tab/>
      </w:r>
      <w:r w:rsidR="00220966">
        <w:rPr>
          <w:lang w:eastAsia="zh-CN"/>
        </w:rPr>
        <w:tab/>
      </w:r>
      <w:r>
        <w:rPr>
          <w:rFonts w:hint="eastAsia"/>
          <w:lang w:eastAsia="zh-CN"/>
        </w:rPr>
        <w:t>Current</w:t>
      </w:r>
      <w:r>
        <w:rPr>
          <w:lang w:eastAsia="zh-CN"/>
        </w:rPr>
        <w:t xml:space="preserve">Node.Connected_Node = Permentant label of </w:t>
      </w:r>
      <w:r>
        <w:rPr>
          <w:rFonts w:hint="eastAsia"/>
          <w:lang w:eastAsia="zh-CN"/>
        </w:rPr>
        <w:t>Current</w:t>
      </w:r>
      <w:r>
        <w:rPr>
          <w:lang w:eastAsia="zh-CN"/>
        </w:rPr>
        <w:t xml:space="preserve">Node + distance from </w:t>
      </w:r>
      <w:r>
        <w:rPr>
          <w:rFonts w:hint="eastAsia"/>
          <w:lang w:eastAsia="zh-CN"/>
        </w:rPr>
        <w:t>Current</w:t>
      </w:r>
      <w:r>
        <w:rPr>
          <w:lang w:eastAsia="zh-CN"/>
        </w:rPr>
        <w:t>Node to Connected Node</w:t>
      </w:r>
      <w:r w:rsidR="00220966">
        <w:rPr>
          <w:lang w:eastAsia="zh-CN"/>
        </w:rPr>
        <w:t xml:space="preserve"> </w:t>
      </w:r>
    </w:p>
    <w:p w14:paraId="0C923E5C" w14:textId="1208CB4B" w:rsidR="00220966" w:rsidRDefault="00220966" w:rsidP="00220966">
      <w:pPr>
        <w:rPr>
          <w:lang w:eastAsia="zh-CN"/>
        </w:rPr>
      </w:pPr>
      <w:r>
        <w:rPr>
          <w:lang w:eastAsia="zh-CN"/>
        </w:rPr>
        <w:tab/>
      </w:r>
      <w:r>
        <w:rPr>
          <w:lang w:eastAsia="zh-CN"/>
        </w:rPr>
        <w:tab/>
        <w:t>Select CurrentNode.Connected_Node with Smallest temp value Call it CurrentNode</w:t>
      </w:r>
    </w:p>
    <w:p w14:paraId="50C42BC3" w14:textId="62E1A50E" w:rsidR="00220966" w:rsidRDefault="00586735" w:rsidP="00186AA5">
      <w:pPr>
        <w:rPr>
          <w:lang w:eastAsia="zh-CN"/>
        </w:rPr>
      </w:pPr>
      <w:r>
        <w:rPr>
          <w:lang w:eastAsia="zh-CN"/>
        </w:rPr>
        <w:tab/>
        <w:t>End Loop</w:t>
      </w:r>
    </w:p>
    <w:p w14:paraId="363F33BB" w14:textId="5483ACB5" w:rsidR="00011F7C" w:rsidRDefault="00011F7C" w:rsidP="00186AA5">
      <w:pPr>
        <w:rPr>
          <w:lang w:eastAsia="zh-CN"/>
        </w:rPr>
      </w:pPr>
      <w:r>
        <w:rPr>
          <w:lang w:eastAsia="zh-CN"/>
        </w:rPr>
        <w:tab/>
      </w:r>
      <w:r>
        <w:rPr>
          <w:lang w:eastAsia="zh-CN"/>
        </w:rPr>
        <w:t>Push End into Track_List</w:t>
      </w:r>
    </w:p>
    <w:p w14:paraId="73CE2603" w14:textId="23759A43" w:rsidR="00186AA5" w:rsidRDefault="00011F7C" w:rsidP="00186AA5">
      <w:pPr>
        <w:rPr>
          <w:lang w:eastAsia="zh-CN"/>
        </w:rPr>
      </w:pPr>
      <w:r>
        <w:rPr>
          <w:lang w:eastAsia="zh-CN"/>
        </w:rPr>
        <w:tab/>
        <w:t>Loop Until Current Node is Start Node</w:t>
      </w:r>
    </w:p>
    <w:p w14:paraId="2051F516" w14:textId="0A5922E9" w:rsidR="00586735" w:rsidRDefault="00586735" w:rsidP="00186AA5">
      <w:pPr>
        <w:rPr>
          <w:lang w:eastAsia="zh-CN"/>
        </w:rPr>
      </w:pPr>
      <w:r>
        <w:rPr>
          <w:lang w:eastAsia="zh-CN"/>
        </w:rPr>
        <w:tab/>
        <w:t>Find Node Where Node.Perm = End.Perm – Distance to Node</w:t>
      </w:r>
    </w:p>
    <w:p w14:paraId="39738DAB" w14:textId="559A81E2" w:rsidR="00011F7C" w:rsidRDefault="00011F7C" w:rsidP="00186AA5">
      <w:pPr>
        <w:rPr>
          <w:lang w:eastAsia="zh-CN"/>
        </w:rPr>
      </w:pPr>
      <w:r>
        <w:rPr>
          <w:lang w:eastAsia="zh-CN"/>
        </w:rPr>
        <w:tab/>
        <w:t>Push Node to Track</w:t>
      </w:r>
    </w:p>
    <w:p w14:paraId="71ABCA0A" w14:textId="5CA2AAB4" w:rsidR="00011F7C" w:rsidRDefault="00011F7C" w:rsidP="00186AA5">
      <w:pPr>
        <w:rPr>
          <w:lang w:eastAsia="zh-CN"/>
        </w:rPr>
      </w:pPr>
      <w:r>
        <w:rPr>
          <w:lang w:eastAsia="zh-CN"/>
        </w:rPr>
        <w:tab/>
        <w:t>End Loop</w:t>
      </w:r>
    </w:p>
    <w:p w14:paraId="67FF2018" w14:textId="0BC2627B" w:rsidR="00186AA5" w:rsidRDefault="00011F7C" w:rsidP="00186AA5">
      <w:pPr>
        <w:rPr>
          <w:lang w:eastAsia="zh-CN"/>
        </w:rPr>
      </w:pPr>
      <w:r>
        <w:rPr>
          <w:lang w:eastAsia="zh-CN"/>
        </w:rPr>
        <w:tab/>
        <w:t>Reverse Track</w:t>
      </w:r>
    </w:p>
    <w:p w14:paraId="449E569C" w14:textId="77777777" w:rsidR="00186AA5" w:rsidRDefault="00186AA5" w:rsidP="00186AA5">
      <w:pPr>
        <w:rPr>
          <w:lang w:eastAsia="zh-CN"/>
        </w:rPr>
      </w:pPr>
    </w:p>
    <w:p w14:paraId="48D75E33" w14:textId="77777777" w:rsidR="00186AA5" w:rsidRDefault="00186AA5" w:rsidP="00186AA5">
      <w:pPr>
        <w:rPr>
          <w:lang w:eastAsia="zh-CN"/>
        </w:rPr>
      </w:pPr>
    </w:p>
    <w:p w14:paraId="34CD682A" w14:textId="096D8015" w:rsidR="00BE4B9D" w:rsidRDefault="00BE4B9D" w:rsidP="008920A2">
      <w:pPr>
        <w:pStyle w:val="Heading2"/>
        <w:rPr>
          <w:lang w:eastAsia="zh-CN"/>
        </w:rPr>
      </w:pPr>
      <w:r>
        <w:rPr>
          <w:rFonts w:hint="eastAsia"/>
          <w:lang w:eastAsia="zh-CN"/>
        </w:rPr>
        <w:t>Se</w:t>
      </w:r>
      <w:r>
        <w:rPr>
          <w:lang w:eastAsia="zh-CN"/>
        </w:rPr>
        <w:t>curity and Integrity of data</w:t>
      </w:r>
    </w:p>
    <w:p w14:paraId="0BD7458E" w14:textId="77777777" w:rsidR="00DA7B05" w:rsidRDefault="00091369" w:rsidP="00DA7B05">
      <w:pPr>
        <w:ind w:left="720" w:hanging="720"/>
        <w:rPr>
          <w:lang w:eastAsia="zh-CN"/>
        </w:rPr>
      </w:pPr>
      <w:r>
        <w:rPr>
          <w:lang w:eastAsia="zh-CN"/>
        </w:rPr>
        <w:t xml:space="preserve">Most data used in this project </w:t>
      </w:r>
      <w:r w:rsidR="00C84DDB">
        <w:rPr>
          <w:lang w:eastAsia="zh-CN"/>
        </w:rPr>
        <w:t xml:space="preserve">is not extremely </w:t>
      </w:r>
      <w:r w:rsidR="006B3BF7">
        <w:rPr>
          <w:lang w:eastAsia="zh-CN"/>
        </w:rPr>
        <w:t>sensitive,</w:t>
      </w:r>
      <w:r w:rsidR="00C84DDB">
        <w:rPr>
          <w:lang w:eastAsia="zh-CN"/>
        </w:rPr>
        <w:t xml:space="preserve"> but it can still cause some </w:t>
      </w:r>
      <w:r w:rsidR="006B3BF7">
        <w:rPr>
          <w:lang w:eastAsia="zh-CN"/>
        </w:rPr>
        <w:t>safety</w:t>
      </w:r>
      <w:r w:rsidR="00DA7B05">
        <w:rPr>
          <w:lang w:eastAsia="zh-CN"/>
        </w:rPr>
        <w:t xml:space="preserve"> concern as</w:t>
      </w:r>
    </w:p>
    <w:p w14:paraId="372F4D05" w14:textId="77777777" w:rsidR="00DA7B05" w:rsidRDefault="006B3BF7" w:rsidP="00DA7B05">
      <w:pPr>
        <w:rPr>
          <w:lang w:eastAsia="zh-CN"/>
        </w:rPr>
      </w:pPr>
      <w:r>
        <w:rPr>
          <w:lang w:eastAsia="zh-CN"/>
        </w:rPr>
        <w:t xml:space="preserve">the data will be </w:t>
      </w:r>
      <w:r w:rsidRPr="00B315C0">
        <w:rPr>
          <w:noProof/>
          <w:lang w:eastAsia="zh-CN"/>
        </w:rPr>
        <w:t>tracked,</w:t>
      </w:r>
      <w:r>
        <w:rPr>
          <w:lang w:eastAsia="zh-CN"/>
        </w:rPr>
        <w:t xml:space="preserve"> and recorded, which means it is possible to work out exactly where the user </w:t>
      </w:r>
    </w:p>
    <w:p w14:paraId="2495A20E" w14:textId="77777777" w:rsidR="00DA7B05" w:rsidRDefault="006B3BF7" w:rsidP="00DA7B05">
      <w:pPr>
        <w:rPr>
          <w:lang w:eastAsia="zh-CN"/>
        </w:rPr>
      </w:pPr>
      <w:r>
        <w:rPr>
          <w:lang w:eastAsia="zh-CN"/>
        </w:rPr>
        <w:t xml:space="preserve">of the app has gone within the day. This will be alarming as it can be considered as </w:t>
      </w:r>
      <w:r w:rsidRPr="00B315C0">
        <w:rPr>
          <w:noProof/>
          <w:lang w:eastAsia="zh-CN"/>
        </w:rPr>
        <w:t>an privacy</w:t>
      </w:r>
      <w:r>
        <w:rPr>
          <w:lang w:eastAsia="zh-CN"/>
        </w:rPr>
        <w:t xml:space="preserve"> </w:t>
      </w:r>
    </w:p>
    <w:p w14:paraId="321FF124" w14:textId="6EBC97FA" w:rsidR="00DA7B05" w:rsidRDefault="006B3BF7" w:rsidP="00DA7B05">
      <w:pPr>
        <w:rPr>
          <w:lang w:eastAsia="zh-CN"/>
        </w:rPr>
      </w:pPr>
      <w:r>
        <w:rPr>
          <w:lang w:eastAsia="zh-CN"/>
        </w:rPr>
        <w:lastRenderedPageBreak/>
        <w:t>hazard.</w:t>
      </w:r>
      <w:r w:rsidR="00DA7B05" w:rsidRPr="00DA7B05">
        <w:rPr>
          <w:lang w:eastAsia="zh-CN"/>
        </w:rPr>
        <w:t xml:space="preserve"> </w:t>
      </w:r>
      <w:r w:rsidR="00DA7B05">
        <w:rPr>
          <w:lang w:eastAsia="zh-CN"/>
        </w:rPr>
        <w:t>Most the data transmitted between server and client should be e</w:t>
      </w:r>
      <w:r w:rsidR="0079010E">
        <w:rPr>
          <w:lang w:eastAsia="zh-CN"/>
        </w:rPr>
        <w:t>ncrypted to prevent un-</w:t>
      </w:r>
    </w:p>
    <w:p w14:paraId="22875C41" w14:textId="0759FF06" w:rsidR="00DA7B05" w:rsidRPr="000D7EF0" w:rsidRDefault="0079010E" w:rsidP="00DA7B05">
      <w:pPr>
        <w:rPr>
          <w:lang w:eastAsia="zh-CN"/>
        </w:rPr>
      </w:pPr>
      <w:r>
        <w:rPr>
          <w:lang w:eastAsia="zh-CN"/>
        </w:rPr>
        <w:t>Faithful</w:t>
      </w:r>
      <w:r w:rsidR="00DA7B05">
        <w:rPr>
          <w:lang w:eastAsia="zh-CN"/>
        </w:rPr>
        <w:t xml:space="preserve"> usage</w:t>
      </w:r>
    </w:p>
    <w:p w14:paraId="4FD75595" w14:textId="0D5FEA84" w:rsidR="000D7EF0" w:rsidRDefault="000D7EF0" w:rsidP="000D7EF0">
      <w:pPr>
        <w:rPr>
          <w:lang w:eastAsia="zh-CN"/>
        </w:rPr>
      </w:pPr>
    </w:p>
    <w:p w14:paraId="33B48107" w14:textId="2EC6B06D" w:rsidR="00DA7B05" w:rsidRDefault="00DA7B05" w:rsidP="000D7EF0">
      <w:pPr>
        <w:rPr>
          <w:lang w:eastAsia="zh-CN"/>
        </w:rPr>
      </w:pPr>
    </w:p>
    <w:p w14:paraId="176B18FF" w14:textId="78005084" w:rsidR="00DA7B05" w:rsidRDefault="00DA7B05" w:rsidP="008920A2">
      <w:pPr>
        <w:pStyle w:val="Heading2"/>
        <w:rPr>
          <w:lang w:eastAsia="zh-CN"/>
        </w:rPr>
      </w:pPr>
      <w:r>
        <w:rPr>
          <w:lang w:eastAsia="zh-CN"/>
        </w:rPr>
        <w:t>HCI Designs</w:t>
      </w:r>
    </w:p>
    <w:p w14:paraId="17A14F9D" w14:textId="77777777" w:rsidR="00E66356" w:rsidRDefault="00E66356" w:rsidP="00E66356">
      <w:pPr>
        <w:pStyle w:val="Heading2"/>
      </w:pPr>
      <w:r>
        <w:t>Storage Medium</w:t>
      </w:r>
    </w:p>
    <w:p w14:paraId="3F1DD190" w14:textId="75FD53A8" w:rsidR="0043217D" w:rsidRDefault="0043217D" w:rsidP="0043217D">
      <w:pPr>
        <w:rPr>
          <w:lang w:eastAsia="zh-CN"/>
        </w:rPr>
      </w:pPr>
    </w:p>
    <w:p w14:paraId="3579DCC3" w14:textId="77777777" w:rsidR="0043217D" w:rsidRPr="0043217D" w:rsidRDefault="0043217D" w:rsidP="0043217D">
      <w:pPr>
        <w:pStyle w:val="Heading2"/>
        <w:rPr>
          <w:lang w:eastAsia="zh-CN"/>
        </w:rPr>
      </w:pPr>
      <w:r>
        <w:rPr>
          <w:rFonts w:hint="eastAsia"/>
          <w:lang w:eastAsia="zh-CN"/>
        </w:rPr>
        <w:t>Test</w:t>
      </w:r>
      <w:r>
        <w:rPr>
          <w:lang w:eastAsia="zh-CN"/>
        </w:rPr>
        <w:t xml:space="preserve"> </w:t>
      </w:r>
      <w:r>
        <w:rPr>
          <w:rFonts w:hint="eastAsia"/>
          <w:lang w:eastAsia="zh-CN"/>
        </w:rPr>
        <w:t>Plan</w:t>
      </w:r>
    </w:p>
    <w:tbl>
      <w:tblPr>
        <w:tblStyle w:val="GridTable4-Accent5"/>
        <w:tblW w:w="0" w:type="auto"/>
        <w:tblLook w:val="04A0" w:firstRow="1" w:lastRow="0" w:firstColumn="1" w:lastColumn="0" w:noHBand="0" w:noVBand="1"/>
      </w:tblPr>
      <w:tblGrid>
        <w:gridCol w:w="3005"/>
        <w:gridCol w:w="3005"/>
        <w:gridCol w:w="3006"/>
      </w:tblGrid>
      <w:tr w:rsidR="0043217D" w14:paraId="62661B12" w14:textId="77777777" w:rsidTr="004321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434F529" w14:textId="02A29899" w:rsidR="0043217D" w:rsidRDefault="0043217D" w:rsidP="0043217D">
            <w:pPr>
              <w:rPr>
                <w:lang w:eastAsia="zh-CN"/>
              </w:rPr>
            </w:pPr>
            <w:r>
              <w:rPr>
                <w:lang w:eastAsia="zh-CN"/>
              </w:rPr>
              <w:t xml:space="preserve">Test </w:t>
            </w:r>
          </w:p>
        </w:tc>
        <w:tc>
          <w:tcPr>
            <w:tcW w:w="3005" w:type="dxa"/>
          </w:tcPr>
          <w:p w14:paraId="2EAE27D3" w14:textId="66EA5935" w:rsidR="0043217D" w:rsidRDefault="0043217D" w:rsidP="0043217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ethods</w:t>
            </w:r>
          </w:p>
        </w:tc>
        <w:tc>
          <w:tcPr>
            <w:tcW w:w="3006" w:type="dxa"/>
          </w:tcPr>
          <w:p w14:paraId="6A3A8751" w14:textId="77777777" w:rsidR="0043217D" w:rsidRDefault="0043217D" w:rsidP="0043217D">
            <w:pPr>
              <w:pStyle w:val="Heading2"/>
              <w:outlineLvl w:val="1"/>
              <w:cnfStyle w:val="100000000000" w:firstRow="1" w:lastRow="0" w:firstColumn="0" w:lastColumn="0" w:oddVBand="0" w:evenVBand="0" w:oddHBand="0" w:evenHBand="0" w:firstRowFirstColumn="0" w:firstRowLastColumn="0" w:lastRowFirstColumn="0" w:lastRowLastColumn="0"/>
              <w:rPr>
                <w:lang w:eastAsia="zh-CN"/>
              </w:rPr>
            </w:pPr>
          </w:p>
        </w:tc>
      </w:tr>
      <w:tr w:rsidR="0043217D" w14:paraId="0D27AAD4" w14:textId="77777777" w:rsidTr="00432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22969EB" w14:textId="55EA5405" w:rsidR="0043217D" w:rsidRDefault="0043217D" w:rsidP="0043217D">
            <w:pPr>
              <w:rPr>
                <w:lang w:eastAsia="zh-CN"/>
              </w:rPr>
            </w:pPr>
            <w:r>
              <w:rPr>
                <w:lang w:eastAsia="zh-CN"/>
              </w:rPr>
              <w:t>IF the main menu can be successfully displayed</w:t>
            </w:r>
          </w:p>
        </w:tc>
        <w:tc>
          <w:tcPr>
            <w:tcW w:w="3005" w:type="dxa"/>
          </w:tcPr>
          <w:p w14:paraId="09D110D3" w14:textId="48B9D1AD" w:rsidR="0043217D" w:rsidRDefault="0043217D" w:rsidP="0043217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art the app, and wait for the main menu</w:t>
            </w:r>
          </w:p>
        </w:tc>
        <w:tc>
          <w:tcPr>
            <w:tcW w:w="3006" w:type="dxa"/>
          </w:tcPr>
          <w:p w14:paraId="347F27D3" w14:textId="77777777" w:rsidR="0043217D" w:rsidRDefault="0043217D" w:rsidP="0043217D">
            <w:pPr>
              <w:cnfStyle w:val="000000100000" w:firstRow="0" w:lastRow="0" w:firstColumn="0" w:lastColumn="0" w:oddVBand="0" w:evenVBand="0" w:oddHBand="1" w:evenHBand="0" w:firstRowFirstColumn="0" w:firstRowLastColumn="0" w:lastRowFirstColumn="0" w:lastRowLastColumn="0"/>
              <w:rPr>
                <w:lang w:eastAsia="zh-CN"/>
              </w:rPr>
            </w:pPr>
          </w:p>
        </w:tc>
      </w:tr>
      <w:tr w:rsidR="0043217D" w14:paraId="485EEBE5" w14:textId="77777777" w:rsidTr="0043217D">
        <w:tc>
          <w:tcPr>
            <w:cnfStyle w:val="001000000000" w:firstRow="0" w:lastRow="0" w:firstColumn="1" w:lastColumn="0" w:oddVBand="0" w:evenVBand="0" w:oddHBand="0" w:evenHBand="0" w:firstRowFirstColumn="0" w:firstRowLastColumn="0" w:lastRowFirstColumn="0" w:lastRowLastColumn="0"/>
            <w:tcW w:w="3005" w:type="dxa"/>
          </w:tcPr>
          <w:p w14:paraId="45D141CC" w14:textId="0F91C638" w:rsidR="0043217D" w:rsidRDefault="0043217D" w:rsidP="0043217D">
            <w:pPr>
              <w:rPr>
                <w:lang w:eastAsia="zh-CN"/>
              </w:rPr>
            </w:pPr>
            <w:r>
              <w:rPr>
                <w:lang w:eastAsia="zh-CN"/>
              </w:rPr>
              <w:t>If the start navigation button is functional</w:t>
            </w:r>
          </w:p>
        </w:tc>
        <w:tc>
          <w:tcPr>
            <w:tcW w:w="3005" w:type="dxa"/>
          </w:tcPr>
          <w:p w14:paraId="07D608D7" w14:textId="36554CAA" w:rsidR="0043217D" w:rsidRDefault="0043217D" w:rsidP="0043217D">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Press the start navigational button, and test if it leads the user to the navigation page.</w:t>
            </w:r>
          </w:p>
        </w:tc>
        <w:tc>
          <w:tcPr>
            <w:tcW w:w="3006" w:type="dxa"/>
          </w:tcPr>
          <w:p w14:paraId="391DD41B" w14:textId="77777777" w:rsidR="0043217D" w:rsidRDefault="0043217D" w:rsidP="0043217D">
            <w:pPr>
              <w:cnfStyle w:val="000000000000" w:firstRow="0" w:lastRow="0" w:firstColumn="0" w:lastColumn="0" w:oddVBand="0" w:evenVBand="0" w:oddHBand="0" w:evenHBand="0" w:firstRowFirstColumn="0" w:firstRowLastColumn="0" w:lastRowFirstColumn="0" w:lastRowLastColumn="0"/>
              <w:rPr>
                <w:lang w:eastAsia="zh-CN"/>
              </w:rPr>
            </w:pPr>
          </w:p>
        </w:tc>
      </w:tr>
      <w:tr w:rsidR="0043217D" w14:paraId="446EF629" w14:textId="77777777" w:rsidTr="00432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C8C9318" w14:textId="00F93811" w:rsidR="0043217D" w:rsidRDefault="0054126E" w:rsidP="0043217D">
            <w:pPr>
              <w:rPr>
                <w:lang w:eastAsia="zh-CN"/>
              </w:rPr>
            </w:pPr>
            <w:r>
              <w:rPr>
                <w:lang w:eastAsia="zh-CN"/>
              </w:rPr>
              <w:t>If the GPS map function properly</w:t>
            </w:r>
          </w:p>
        </w:tc>
        <w:tc>
          <w:tcPr>
            <w:tcW w:w="3005" w:type="dxa"/>
          </w:tcPr>
          <w:p w14:paraId="37F3F6EE" w14:textId="4C850F31" w:rsidR="0043217D" w:rsidRDefault="0054126E" w:rsidP="005412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By </w:t>
            </w:r>
            <w:r w:rsidRPr="00B315C0">
              <w:rPr>
                <w:noProof/>
                <w:lang w:eastAsia="zh-CN"/>
              </w:rPr>
              <w:t>programing</w:t>
            </w:r>
            <w:r>
              <w:rPr>
                <w:lang w:eastAsia="zh-CN"/>
              </w:rPr>
              <w:t xml:space="preserve"> a beta version and distribute among selected people, it is possible to gather if any of the </w:t>
            </w:r>
            <w:r w:rsidRPr="00B315C0">
              <w:rPr>
                <w:noProof/>
                <w:lang w:eastAsia="zh-CN"/>
              </w:rPr>
              <w:t>path</w:t>
            </w:r>
            <w:r>
              <w:rPr>
                <w:lang w:eastAsia="zh-CN"/>
              </w:rPr>
              <w:t xml:space="preserve"> seems to be </w:t>
            </w:r>
            <w:r w:rsidR="00E92490">
              <w:rPr>
                <w:lang w:eastAsia="zh-CN"/>
              </w:rPr>
              <w:t>dysfunctional</w:t>
            </w:r>
          </w:p>
        </w:tc>
        <w:tc>
          <w:tcPr>
            <w:tcW w:w="3006" w:type="dxa"/>
          </w:tcPr>
          <w:p w14:paraId="2554E201" w14:textId="77777777" w:rsidR="0043217D" w:rsidRDefault="0043217D" w:rsidP="0043217D">
            <w:pPr>
              <w:cnfStyle w:val="000000100000" w:firstRow="0" w:lastRow="0" w:firstColumn="0" w:lastColumn="0" w:oddVBand="0" w:evenVBand="0" w:oddHBand="1" w:evenHBand="0" w:firstRowFirstColumn="0" w:firstRowLastColumn="0" w:lastRowFirstColumn="0" w:lastRowLastColumn="0"/>
              <w:rPr>
                <w:lang w:eastAsia="zh-CN"/>
              </w:rPr>
            </w:pPr>
          </w:p>
        </w:tc>
      </w:tr>
      <w:tr w:rsidR="0043217D" w14:paraId="7EDEF6BC" w14:textId="77777777" w:rsidTr="0043217D">
        <w:tc>
          <w:tcPr>
            <w:cnfStyle w:val="001000000000" w:firstRow="0" w:lastRow="0" w:firstColumn="1" w:lastColumn="0" w:oddVBand="0" w:evenVBand="0" w:oddHBand="0" w:evenHBand="0" w:firstRowFirstColumn="0" w:firstRowLastColumn="0" w:lastRowFirstColumn="0" w:lastRowLastColumn="0"/>
            <w:tcW w:w="3005" w:type="dxa"/>
          </w:tcPr>
          <w:p w14:paraId="6FE66CC4" w14:textId="77777777" w:rsidR="0043217D" w:rsidRDefault="0043217D" w:rsidP="0043217D">
            <w:pPr>
              <w:rPr>
                <w:lang w:eastAsia="zh-CN"/>
              </w:rPr>
            </w:pPr>
          </w:p>
        </w:tc>
        <w:tc>
          <w:tcPr>
            <w:tcW w:w="3005" w:type="dxa"/>
          </w:tcPr>
          <w:p w14:paraId="75E78E4A" w14:textId="77777777" w:rsidR="0043217D" w:rsidRDefault="0043217D" w:rsidP="0043217D">
            <w:pPr>
              <w:cnfStyle w:val="000000000000" w:firstRow="0" w:lastRow="0" w:firstColumn="0" w:lastColumn="0" w:oddVBand="0" w:evenVBand="0" w:oddHBand="0" w:evenHBand="0" w:firstRowFirstColumn="0" w:firstRowLastColumn="0" w:lastRowFirstColumn="0" w:lastRowLastColumn="0"/>
              <w:rPr>
                <w:lang w:eastAsia="zh-CN"/>
              </w:rPr>
            </w:pPr>
          </w:p>
        </w:tc>
        <w:tc>
          <w:tcPr>
            <w:tcW w:w="3006" w:type="dxa"/>
          </w:tcPr>
          <w:p w14:paraId="4F4AAD16" w14:textId="77777777" w:rsidR="0043217D" w:rsidRDefault="0043217D" w:rsidP="0043217D">
            <w:pPr>
              <w:cnfStyle w:val="000000000000" w:firstRow="0" w:lastRow="0" w:firstColumn="0" w:lastColumn="0" w:oddVBand="0" w:evenVBand="0" w:oddHBand="0" w:evenHBand="0" w:firstRowFirstColumn="0" w:firstRowLastColumn="0" w:lastRowFirstColumn="0" w:lastRowLastColumn="0"/>
              <w:rPr>
                <w:lang w:eastAsia="zh-CN"/>
              </w:rPr>
            </w:pPr>
          </w:p>
        </w:tc>
      </w:tr>
    </w:tbl>
    <w:p w14:paraId="127F45C7" w14:textId="2277E74B" w:rsidR="0043217D" w:rsidRDefault="0043217D" w:rsidP="00717AC4">
      <w:pPr>
        <w:rPr>
          <w:lang w:eastAsia="zh-CN"/>
        </w:rPr>
      </w:pPr>
    </w:p>
    <w:p w14:paraId="6CF0F6FE" w14:textId="73406ACD" w:rsidR="00E66356" w:rsidRDefault="00E66356" w:rsidP="00E66356">
      <w:pPr>
        <w:rPr>
          <w:lang w:eastAsia="zh-CN"/>
        </w:rPr>
      </w:pPr>
    </w:p>
    <w:p w14:paraId="094E367C" w14:textId="188CD7D7" w:rsidR="00E66356" w:rsidRDefault="00E66356" w:rsidP="00E66356">
      <w:pPr>
        <w:rPr>
          <w:lang w:eastAsia="zh-CN"/>
        </w:rPr>
      </w:pPr>
    </w:p>
    <w:p w14:paraId="6E410DB2" w14:textId="50B76784" w:rsidR="00E66356" w:rsidRDefault="00E66356" w:rsidP="00E66356">
      <w:pPr>
        <w:rPr>
          <w:lang w:eastAsia="zh-CN"/>
        </w:rPr>
      </w:pPr>
    </w:p>
    <w:p w14:paraId="270B048D" w14:textId="6CBA67A4" w:rsidR="00E66356" w:rsidRDefault="00E66356" w:rsidP="00E66356">
      <w:pPr>
        <w:rPr>
          <w:lang w:eastAsia="zh-CN"/>
        </w:rPr>
      </w:pPr>
    </w:p>
    <w:p w14:paraId="4626F74A" w14:textId="5FE99D55" w:rsidR="00E66356" w:rsidRDefault="00E66356" w:rsidP="00E66356">
      <w:pPr>
        <w:rPr>
          <w:lang w:eastAsia="zh-CN"/>
        </w:rPr>
      </w:pPr>
    </w:p>
    <w:p w14:paraId="2045C2B6" w14:textId="2F4B8B1F" w:rsidR="00E66356" w:rsidRDefault="00E66356" w:rsidP="00E66356">
      <w:pPr>
        <w:rPr>
          <w:lang w:eastAsia="zh-CN"/>
        </w:rPr>
      </w:pPr>
    </w:p>
    <w:p w14:paraId="0024F749" w14:textId="252F68E3" w:rsidR="00E66356" w:rsidRDefault="00E66356" w:rsidP="00E66356">
      <w:pPr>
        <w:rPr>
          <w:lang w:eastAsia="zh-CN"/>
        </w:rPr>
      </w:pPr>
    </w:p>
    <w:p w14:paraId="26D79D3E" w14:textId="38B80E0B" w:rsidR="00E66356" w:rsidRDefault="00E66356" w:rsidP="00E66356">
      <w:pPr>
        <w:rPr>
          <w:lang w:eastAsia="zh-CN"/>
        </w:rPr>
      </w:pPr>
    </w:p>
    <w:p w14:paraId="07FF9085" w14:textId="7257ED98" w:rsidR="00E66356" w:rsidRDefault="00E66356" w:rsidP="00E66356">
      <w:pPr>
        <w:rPr>
          <w:lang w:eastAsia="zh-CN"/>
        </w:rPr>
      </w:pPr>
    </w:p>
    <w:p w14:paraId="3242D1A9" w14:textId="48721A88" w:rsidR="00E66356" w:rsidRDefault="00E66356" w:rsidP="00E66356">
      <w:pPr>
        <w:rPr>
          <w:lang w:eastAsia="zh-CN"/>
        </w:rPr>
      </w:pPr>
    </w:p>
    <w:p w14:paraId="5C70C0F3" w14:textId="6E88A723" w:rsidR="00E66356" w:rsidRDefault="00E66356" w:rsidP="00E66356">
      <w:pPr>
        <w:rPr>
          <w:lang w:eastAsia="zh-CN"/>
        </w:rPr>
      </w:pPr>
    </w:p>
    <w:p w14:paraId="0B80E281" w14:textId="6A7E1AD8" w:rsidR="00E66356" w:rsidRDefault="00E66356" w:rsidP="00E66356">
      <w:pPr>
        <w:rPr>
          <w:lang w:eastAsia="zh-CN"/>
        </w:rPr>
      </w:pPr>
    </w:p>
    <w:p w14:paraId="02D8C237" w14:textId="509F611E" w:rsidR="00E66356" w:rsidRDefault="00E66356" w:rsidP="00E66356">
      <w:pPr>
        <w:rPr>
          <w:lang w:eastAsia="zh-CN"/>
        </w:rPr>
      </w:pPr>
    </w:p>
    <w:p w14:paraId="0D5D8B07" w14:textId="58AB4ED4" w:rsidR="00E66356" w:rsidRDefault="00E66356" w:rsidP="00E66356">
      <w:pPr>
        <w:rPr>
          <w:lang w:eastAsia="zh-CN"/>
        </w:rPr>
      </w:pPr>
    </w:p>
    <w:p w14:paraId="3EFBF933" w14:textId="6393FFBA" w:rsidR="00E66356" w:rsidRDefault="00E66356" w:rsidP="00E66356">
      <w:pPr>
        <w:rPr>
          <w:lang w:eastAsia="zh-CN"/>
        </w:rPr>
      </w:pPr>
    </w:p>
    <w:p w14:paraId="3FC6797B" w14:textId="77777777" w:rsidR="00E66356" w:rsidRDefault="00E66356" w:rsidP="00E66356">
      <w:pPr>
        <w:rPr>
          <w:lang w:eastAsia="zh-CN"/>
        </w:rPr>
      </w:pPr>
    </w:p>
    <w:p w14:paraId="618BDF95" w14:textId="4E0D3B28" w:rsidR="00E66356" w:rsidRDefault="00E66356" w:rsidP="00E66356">
      <w:pPr>
        <w:rPr>
          <w:lang w:eastAsia="zh-CN"/>
        </w:rPr>
      </w:pPr>
    </w:p>
    <w:p w14:paraId="6CA35A2D" w14:textId="51C758B9" w:rsidR="00E66356" w:rsidRDefault="00E66356" w:rsidP="00E66356">
      <w:pPr>
        <w:rPr>
          <w:lang w:eastAsia="zh-CN"/>
        </w:rPr>
      </w:pPr>
    </w:p>
    <w:p w14:paraId="67A38C18" w14:textId="5EC0D6EE" w:rsidR="00E66356" w:rsidRDefault="00E66356" w:rsidP="00E66356">
      <w:pPr>
        <w:pStyle w:val="Heading1"/>
        <w:jc w:val="center"/>
        <w:rPr>
          <w:sz w:val="144"/>
          <w:szCs w:val="144"/>
          <w:lang w:eastAsia="zh-CN"/>
        </w:rPr>
      </w:pPr>
      <w:r w:rsidRPr="00E66356">
        <w:rPr>
          <w:sz w:val="144"/>
          <w:szCs w:val="144"/>
          <w:lang w:eastAsia="zh-CN"/>
        </w:rPr>
        <w:t>Technical Solutions</w:t>
      </w:r>
    </w:p>
    <w:p w14:paraId="270255EF" w14:textId="1FA773C3" w:rsidR="00E66356" w:rsidRDefault="00E66356" w:rsidP="00E66356">
      <w:pPr>
        <w:rPr>
          <w:lang w:eastAsia="zh-CN"/>
        </w:rPr>
      </w:pPr>
    </w:p>
    <w:p w14:paraId="7610D3AE" w14:textId="7E95C43A" w:rsidR="00E66356" w:rsidRDefault="00E66356" w:rsidP="00E66356">
      <w:pPr>
        <w:rPr>
          <w:lang w:eastAsia="zh-CN"/>
        </w:rPr>
      </w:pPr>
    </w:p>
    <w:p w14:paraId="5295D563" w14:textId="59281B98" w:rsidR="00E66356" w:rsidRDefault="00E66356" w:rsidP="00E66356">
      <w:pPr>
        <w:rPr>
          <w:lang w:eastAsia="zh-CN"/>
        </w:rPr>
      </w:pPr>
    </w:p>
    <w:p w14:paraId="72B76DE2" w14:textId="01FF64E0" w:rsidR="00E66356" w:rsidRDefault="00E66356" w:rsidP="00E66356">
      <w:pPr>
        <w:rPr>
          <w:lang w:eastAsia="zh-CN"/>
        </w:rPr>
      </w:pPr>
    </w:p>
    <w:p w14:paraId="3DCD9CE6" w14:textId="1408EDE4" w:rsidR="00E66356" w:rsidRDefault="00E66356" w:rsidP="00E66356">
      <w:pPr>
        <w:rPr>
          <w:lang w:eastAsia="zh-CN"/>
        </w:rPr>
      </w:pPr>
    </w:p>
    <w:p w14:paraId="359AEF23" w14:textId="13D4EB1B" w:rsidR="00E66356" w:rsidRDefault="00E66356" w:rsidP="00E66356">
      <w:pPr>
        <w:rPr>
          <w:lang w:eastAsia="zh-CN"/>
        </w:rPr>
      </w:pPr>
    </w:p>
    <w:p w14:paraId="6A4C3908" w14:textId="0934DA07" w:rsidR="00E66356" w:rsidRDefault="00E66356" w:rsidP="00E66356">
      <w:pPr>
        <w:rPr>
          <w:lang w:eastAsia="zh-CN"/>
        </w:rPr>
      </w:pPr>
    </w:p>
    <w:p w14:paraId="4B9CE428" w14:textId="5CE9B369" w:rsidR="00E66356" w:rsidRDefault="00E66356" w:rsidP="00E66356">
      <w:pPr>
        <w:rPr>
          <w:lang w:eastAsia="zh-CN"/>
        </w:rPr>
      </w:pPr>
    </w:p>
    <w:p w14:paraId="0C94BE08" w14:textId="414AE830" w:rsidR="00E66356" w:rsidRDefault="00E66356" w:rsidP="00E66356">
      <w:pPr>
        <w:rPr>
          <w:lang w:eastAsia="zh-CN"/>
        </w:rPr>
      </w:pPr>
    </w:p>
    <w:p w14:paraId="71BA4483" w14:textId="11E355F2" w:rsidR="00E66356" w:rsidRDefault="00E66356" w:rsidP="00E66356">
      <w:pPr>
        <w:rPr>
          <w:lang w:eastAsia="zh-CN"/>
        </w:rPr>
      </w:pPr>
    </w:p>
    <w:p w14:paraId="5964DE3C" w14:textId="0DAE7BEA" w:rsidR="00E66356" w:rsidRDefault="00E66356" w:rsidP="00E66356">
      <w:pPr>
        <w:rPr>
          <w:lang w:eastAsia="zh-CN"/>
        </w:rPr>
      </w:pPr>
    </w:p>
    <w:p w14:paraId="79D48ADC" w14:textId="69E0055E" w:rsidR="00E66356" w:rsidRDefault="00E66356" w:rsidP="00E66356">
      <w:pPr>
        <w:rPr>
          <w:lang w:eastAsia="zh-CN"/>
        </w:rPr>
      </w:pPr>
    </w:p>
    <w:p w14:paraId="523AD345" w14:textId="35C7DC07" w:rsidR="00E66356" w:rsidRDefault="00E66356" w:rsidP="00E66356">
      <w:pPr>
        <w:rPr>
          <w:lang w:eastAsia="zh-CN"/>
        </w:rPr>
      </w:pPr>
    </w:p>
    <w:p w14:paraId="0DA4FB55" w14:textId="77777777" w:rsidR="00BA64F4" w:rsidRDefault="00BA64F4" w:rsidP="00E66356">
      <w:pPr>
        <w:rPr>
          <w:lang w:eastAsia="zh-CN"/>
        </w:rPr>
      </w:pPr>
    </w:p>
    <w:p w14:paraId="0D4AA128" w14:textId="77777777" w:rsidR="00BA64F4" w:rsidRDefault="00BA64F4" w:rsidP="00E66356">
      <w:pPr>
        <w:rPr>
          <w:lang w:eastAsia="zh-CN"/>
        </w:rPr>
      </w:pPr>
    </w:p>
    <w:p w14:paraId="031534A1" w14:textId="77777777" w:rsidR="00BA64F4" w:rsidRDefault="00BA64F4" w:rsidP="00E66356">
      <w:pPr>
        <w:rPr>
          <w:lang w:eastAsia="zh-CN"/>
        </w:rPr>
      </w:pPr>
    </w:p>
    <w:p w14:paraId="5F90C7B3" w14:textId="77777777" w:rsidR="00BA64F4" w:rsidRDefault="00BA64F4" w:rsidP="00E66356">
      <w:pPr>
        <w:rPr>
          <w:lang w:eastAsia="zh-CN"/>
        </w:rPr>
      </w:pPr>
    </w:p>
    <w:p w14:paraId="5049F53F" w14:textId="77777777" w:rsidR="00BA64F4" w:rsidRDefault="00BA64F4" w:rsidP="00E66356">
      <w:pPr>
        <w:rPr>
          <w:lang w:eastAsia="zh-CN"/>
        </w:rPr>
      </w:pPr>
    </w:p>
    <w:p w14:paraId="40524CDA" w14:textId="77777777" w:rsidR="00BA64F4" w:rsidRDefault="00BA64F4" w:rsidP="00E66356">
      <w:pPr>
        <w:rPr>
          <w:lang w:eastAsia="zh-CN"/>
        </w:rPr>
      </w:pPr>
    </w:p>
    <w:p w14:paraId="305B0E4E" w14:textId="77777777" w:rsidR="00BA64F4" w:rsidRDefault="00BA64F4" w:rsidP="00E66356">
      <w:pPr>
        <w:rPr>
          <w:lang w:eastAsia="zh-CN"/>
        </w:rPr>
      </w:pPr>
    </w:p>
    <w:p w14:paraId="30408846" w14:textId="77777777" w:rsidR="00BA64F4" w:rsidRDefault="00BA64F4" w:rsidP="00E66356">
      <w:pPr>
        <w:rPr>
          <w:lang w:eastAsia="zh-CN"/>
        </w:rPr>
      </w:pPr>
    </w:p>
    <w:p w14:paraId="36B8B946" w14:textId="77777777" w:rsidR="00BA64F4" w:rsidRDefault="00BA64F4" w:rsidP="00E66356">
      <w:pPr>
        <w:rPr>
          <w:lang w:eastAsia="zh-CN"/>
        </w:rPr>
      </w:pPr>
    </w:p>
    <w:p w14:paraId="4F50C9D7" w14:textId="695C1A04" w:rsidR="00E66356" w:rsidRDefault="00E66356" w:rsidP="00E66356">
      <w:pPr>
        <w:rPr>
          <w:lang w:eastAsia="zh-CN"/>
        </w:rPr>
      </w:pPr>
    </w:p>
    <w:p w14:paraId="30B1FDFD" w14:textId="6BC84CDE" w:rsidR="00400AAA" w:rsidRDefault="00400AAA" w:rsidP="00400AAA">
      <w:pPr>
        <w:pStyle w:val="Heading2"/>
        <w:rPr>
          <w:lang w:eastAsia="zh-CN"/>
        </w:rPr>
      </w:pPr>
      <w:r>
        <w:rPr>
          <w:lang w:eastAsia="zh-CN"/>
        </w:rPr>
        <w:t>Screen shot of running program</w:t>
      </w:r>
    </w:p>
    <w:p w14:paraId="7E39D2E9" w14:textId="0B5D3500" w:rsidR="00400AAA" w:rsidRDefault="00400AAA" w:rsidP="00400AAA">
      <w:pPr>
        <w:rPr>
          <w:lang w:eastAsia="zh-CN"/>
        </w:rPr>
      </w:pPr>
    </w:p>
    <w:p w14:paraId="11C6FA53" w14:textId="197DF3E8" w:rsidR="00400AAA" w:rsidRDefault="00400AAA" w:rsidP="00400AAA">
      <w:pPr>
        <w:rPr>
          <w:lang w:eastAsia="zh-CN"/>
        </w:rPr>
      </w:pPr>
    </w:p>
    <w:p w14:paraId="1002D623" w14:textId="2BF567C0" w:rsidR="00400AAA" w:rsidRPr="00400AAA" w:rsidRDefault="00400AAA" w:rsidP="00400AAA">
      <w:pPr>
        <w:pStyle w:val="Heading3"/>
        <w:rPr>
          <w:lang w:eastAsia="zh-CN"/>
        </w:rPr>
      </w:pPr>
      <w:r>
        <w:rPr>
          <w:lang w:eastAsia="zh-CN"/>
        </w:rPr>
        <w:t>Idle Main page</w:t>
      </w:r>
    </w:p>
    <w:p w14:paraId="60E11148" w14:textId="77777777" w:rsidR="00DB2DC0" w:rsidRDefault="00400AAA" w:rsidP="00DB2DC0">
      <w:pPr>
        <w:keepNext/>
      </w:pPr>
      <w:r>
        <w:rPr>
          <w:noProof/>
          <w:lang w:eastAsia="en-GB"/>
        </w:rPr>
        <w:drawing>
          <wp:inline distT="0" distB="0" distL="0" distR="0" wp14:anchorId="35765323" wp14:editId="709FE130">
            <wp:extent cx="5731510" cy="301053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010535"/>
                    </a:xfrm>
                    <a:prstGeom prst="rect">
                      <a:avLst/>
                    </a:prstGeom>
                  </pic:spPr>
                </pic:pic>
              </a:graphicData>
            </a:graphic>
          </wp:inline>
        </w:drawing>
      </w:r>
    </w:p>
    <w:p w14:paraId="1F9596A4" w14:textId="14E58D72" w:rsidR="00E66356" w:rsidRDefault="00DB2DC0" w:rsidP="00DB2DC0">
      <w:pPr>
        <w:pStyle w:val="Caption"/>
        <w:rPr>
          <w:lang w:eastAsia="zh-CN"/>
        </w:rPr>
      </w:pPr>
      <w:r>
        <w:t xml:space="preserve">Picture </w:t>
      </w:r>
      <w:fldSimple w:instr=" SEQ Picture \* ARABIC ">
        <w:r w:rsidR="00312255">
          <w:rPr>
            <w:noProof/>
          </w:rPr>
          <w:t>1</w:t>
        </w:r>
      </w:fldSimple>
      <w:r>
        <w:t>: Initial page</w:t>
      </w:r>
    </w:p>
    <w:p w14:paraId="77CE92C6" w14:textId="353A8323" w:rsidR="00DB2DC0" w:rsidRPr="00DB2DC0" w:rsidRDefault="00DB2DC0" w:rsidP="00DB2DC0">
      <w:pPr>
        <w:rPr>
          <w:lang w:eastAsia="zh-CN"/>
        </w:rPr>
      </w:pPr>
    </w:p>
    <w:p w14:paraId="427208D9" w14:textId="65086DCC" w:rsidR="00400AAA" w:rsidRDefault="00400AAA" w:rsidP="00400AAA">
      <w:pPr>
        <w:pStyle w:val="Heading3"/>
        <w:rPr>
          <w:lang w:eastAsia="zh-CN"/>
        </w:rPr>
      </w:pPr>
      <w:r>
        <w:rPr>
          <w:lang w:eastAsia="zh-CN"/>
        </w:rPr>
        <w:t>Information inputted</w:t>
      </w:r>
    </w:p>
    <w:p w14:paraId="3C796C8D" w14:textId="20C5B03B" w:rsidR="00DB2DC0" w:rsidRDefault="00CC76AA" w:rsidP="00DB2DC0">
      <w:pPr>
        <w:keepNext/>
      </w:pPr>
      <w:r>
        <w:rPr>
          <w:noProof/>
          <w:lang w:eastAsia="en-GB"/>
        </w:rPr>
        <mc:AlternateContent>
          <mc:Choice Requires="wps">
            <w:drawing>
              <wp:anchor distT="45720" distB="45720" distL="114300" distR="114300" simplePos="0" relativeHeight="251660288" behindDoc="0" locked="0" layoutInCell="1" allowOverlap="1" wp14:anchorId="65AFFEEE" wp14:editId="36EB3A24">
                <wp:simplePos x="0" y="0"/>
                <wp:positionH relativeFrom="column">
                  <wp:posOffset>5376973</wp:posOffset>
                </wp:positionH>
                <wp:positionV relativeFrom="paragraph">
                  <wp:posOffset>547384</wp:posOffset>
                </wp:positionV>
                <wp:extent cx="390525" cy="3238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23850"/>
                        </a:xfrm>
                        <a:prstGeom prst="rect">
                          <a:avLst/>
                        </a:prstGeom>
                        <a:solidFill>
                          <a:schemeClr val="bg1"/>
                        </a:solidFill>
                        <a:ln w="9525">
                          <a:solidFill>
                            <a:schemeClr val="bg1"/>
                          </a:solidFill>
                          <a:miter lim="800000"/>
                          <a:headEnd/>
                          <a:tailEnd/>
                        </a:ln>
                      </wps:spPr>
                      <wps:txbx>
                        <w:txbxContent>
                          <w:p w14:paraId="699E7D26" w14:textId="2787EFCB" w:rsidR="00A256AC" w:rsidRDefault="00A256AC">
                            <w:r>
                              <w:t>①</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AFFEEE" id="_x0000_t202" coordsize="21600,21600" o:spt="202" path="m,l,21600r21600,l21600,xe">
                <v:stroke joinstyle="miter"/>
                <v:path gradientshapeok="t" o:connecttype="rect"/>
              </v:shapetype>
              <v:shape id="Text Box 2" o:spid="_x0000_s1026" type="#_x0000_t202" style="position:absolute;margin-left:423.4pt;margin-top:43.1pt;width:30.75pt;height:2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" fillcolor="white [3212]" strokecolor="white [3212]">
                <v:textbox>
                  <w:txbxContent>
                    <w:p w14:paraId="699E7D26" w14:textId="2787EFCB" w:rsidR="00A256AC" w:rsidRDefault="00A256AC">
                      <w:r>
                        <w:t>①</w:t>
                      </w:r>
                    </w:p>
                  </w:txbxContent>
                </v:textbox>
              </v:shape>
            </w:pict>
          </mc:Fallback>
        </mc:AlternateContent>
      </w:r>
      <w:r w:rsidR="00DB2DC0">
        <w:rPr>
          <w:noProof/>
          <w:lang w:eastAsia="en-GB"/>
        </w:rPr>
        <mc:AlternateContent>
          <mc:Choice Requires="wps">
            <w:drawing>
              <wp:anchor distT="45720" distB="45720" distL="114300" distR="114300" simplePos="0" relativeHeight="251666432" behindDoc="0" locked="0" layoutInCell="1" allowOverlap="1" wp14:anchorId="539212C2" wp14:editId="5407EC27">
                <wp:simplePos x="0" y="0"/>
                <wp:positionH relativeFrom="column">
                  <wp:posOffset>3257550</wp:posOffset>
                </wp:positionH>
                <wp:positionV relativeFrom="paragraph">
                  <wp:posOffset>2246630</wp:posOffset>
                </wp:positionV>
                <wp:extent cx="390525" cy="323850"/>
                <wp:effectExtent l="0" t="0" r="28575"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23850"/>
                        </a:xfrm>
                        <a:prstGeom prst="rect">
                          <a:avLst/>
                        </a:prstGeom>
                        <a:solidFill>
                          <a:schemeClr val="bg1"/>
                        </a:solidFill>
                        <a:ln w="9525">
                          <a:solidFill>
                            <a:schemeClr val="bg1"/>
                          </a:solidFill>
                          <a:miter lim="800000"/>
                          <a:headEnd/>
                          <a:tailEnd/>
                        </a:ln>
                      </wps:spPr>
                      <wps:txbx>
                        <w:txbxContent>
                          <w:p w14:paraId="2FA379B9" w14:textId="6CFAD6ED" w:rsidR="00A256AC" w:rsidRDefault="00A256AC" w:rsidP="00DB2DC0">
                            <w:r>
                              <w:t>④</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212C2" id="_x0000_s1027" type="#_x0000_t202" style="position:absolute;margin-left:256.5pt;margin-top:176.9pt;width:30.75pt;height:25.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" fillcolor="white [3212]" strokecolor="white [3212]">
                <v:textbox>
                  <w:txbxContent>
                    <w:p w14:paraId="2FA379B9" w14:textId="6CFAD6ED" w:rsidR="00A256AC" w:rsidRDefault="00A256AC" w:rsidP="00DB2DC0">
                      <w:r>
                        <w:t>④</w:t>
                      </w:r>
                    </w:p>
                  </w:txbxContent>
                </v:textbox>
              </v:shape>
            </w:pict>
          </mc:Fallback>
        </mc:AlternateContent>
      </w:r>
      <w:r w:rsidR="00DB2DC0">
        <w:rPr>
          <w:noProof/>
          <w:lang w:eastAsia="en-GB"/>
        </w:rPr>
        <mc:AlternateContent>
          <mc:Choice Requires="wps">
            <w:drawing>
              <wp:anchor distT="45720" distB="45720" distL="114300" distR="114300" simplePos="0" relativeHeight="251664384" behindDoc="0" locked="0" layoutInCell="1" allowOverlap="1" wp14:anchorId="20785419" wp14:editId="09169A49">
                <wp:simplePos x="0" y="0"/>
                <wp:positionH relativeFrom="column">
                  <wp:posOffset>2228850</wp:posOffset>
                </wp:positionH>
                <wp:positionV relativeFrom="paragraph">
                  <wp:posOffset>1132840</wp:posOffset>
                </wp:positionV>
                <wp:extent cx="390525" cy="323850"/>
                <wp:effectExtent l="0" t="0" r="28575" b="190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23850"/>
                        </a:xfrm>
                        <a:prstGeom prst="rect">
                          <a:avLst/>
                        </a:prstGeom>
                        <a:solidFill>
                          <a:schemeClr val="bg1"/>
                        </a:solidFill>
                        <a:ln w="9525">
                          <a:solidFill>
                            <a:schemeClr val="bg1"/>
                          </a:solidFill>
                          <a:miter lim="800000"/>
                          <a:headEnd/>
                          <a:tailEnd/>
                        </a:ln>
                      </wps:spPr>
                      <wps:txbx>
                        <w:txbxContent>
                          <w:p w14:paraId="0528915D" w14:textId="56AF7C74" w:rsidR="00A256AC" w:rsidRDefault="00A256AC" w:rsidP="00DB2DC0">
                            <w:r>
                              <w:t>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85419" id="_x0000_s1028" type="#_x0000_t202" style="position:absolute;margin-left:175.5pt;margin-top:89.2pt;width:30.75pt;height:25.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" fillcolor="white [3212]" strokecolor="white [3212]">
                <v:textbox>
                  <w:txbxContent>
                    <w:p w14:paraId="0528915D" w14:textId="56AF7C74" w:rsidR="00A256AC" w:rsidRDefault="00A256AC" w:rsidP="00DB2DC0">
                      <w:r>
                        <w:t>②</w:t>
                      </w:r>
                    </w:p>
                  </w:txbxContent>
                </v:textbox>
              </v:shape>
            </w:pict>
          </mc:Fallback>
        </mc:AlternateContent>
      </w:r>
      <w:r w:rsidR="00DB2DC0">
        <w:rPr>
          <w:noProof/>
          <w:lang w:eastAsia="en-GB"/>
        </w:rPr>
        <mc:AlternateContent>
          <mc:Choice Requires="wps">
            <w:drawing>
              <wp:anchor distT="45720" distB="45720" distL="114300" distR="114300" simplePos="0" relativeHeight="251662336" behindDoc="0" locked="0" layoutInCell="1" allowOverlap="1" wp14:anchorId="15F00EB3" wp14:editId="054F4D6C">
                <wp:simplePos x="0" y="0"/>
                <wp:positionH relativeFrom="column">
                  <wp:posOffset>4257675</wp:posOffset>
                </wp:positionH>
                <wp:positionV relativeFrom="paragraph">
                  <wp:posOffset>1837690</wp:posOffset>
                </wp:positionV>
                <wp:extent cx="390525" cy="323850"/>
                <wp:effectExtent l="0" t="0" r="28575"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23850"/>
                        </a:xfrm>
                        <a:prstGeom prst="rect">
                          <a:avLst/>
                        </a:prstGeom>
                        <a:solidFill>
                          <a:schemeClr val="bg1"/>
                        </a:solidFill>
                        <a:ln w="9525">
                          <a:solidFill>
                            <a:schemeClr val="bg1"/>
                          </a:solidFill>
                          <a:miter lim="800000"/>
                          <a:headEnd/>
                          <a:tailEnd/>
                        </a:ln>
                      </wps:spPr>
                      <wps:txbx>
                        <w:txbxContent>
                          <w:p w14:paraId="4C91623D" w14:textId="7E619A30" w:rsidR="00A256AC" w:rsidRDefault="00A256AC" w:rsidP="00DB2DC0">
                            <w:r>
                              <w:t>③</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F00EB3" id="_x0000_s1029" type="#_x0000_t202" style="position:absolute;margin-left:335.25pt;margin-top:144.7pt;width:30.75pt;height:2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" fillcolor="white [3212]" strokecolor="white [3212]">
                <v:textbox>
                  <w:txbxContent>
                    <w:p w14:paraId="4C91623D" w14:textId="7E619A30" w:rsidR="00A256AC" w:rsidRDefault="00A256AC" w:rsidP="00DB2DC0">
                      <w:r>
                        <w:t>③</w:t>
                      </w:r>
                    </w:p>
                  </w:txbxContent>
                </v:textbox>
              </v:shape>
            </w:pict>
          </mc:Fallback>
        </mc:AlternateContent>
      </w:r>
      <w:r w:rsidR="00400AAA">
        <w:rPr>
          <w:noProof/>
          <w:lang w:eastAsia="en-GB"/>
        </w:rPr>
        <w:drawing>
          <wp:inline distT="0" distB="0" distL="0" distR="0" wp14:anchorId="2FD066BC" wp14:editId="69020526">
            <wp:extent cx="5419048" cy="2514286"/>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2514286"/>
                    </a:xfrm>
                    <a:prstGeom prst="rect">
                      <a:avLst/>
                    </a:prstGeom>
                  </pic:spPr>
                </pic:pic>
              </a:graphicData>
            </a:graphic>
          </wp:inline>
        </w:drawing>
      </w:r>
    </w:p>
    <w:p w14:paraId="0478BFE5" w14:textId="65A75B78" w:rsidR="00400AAA" w:rsidRDefault="00DB2DC0" w:rsidP="00DB2DC0">
      <w:pPr>
        <w:pStyle w:val="Caption"/>
      </w:pPr>
      <w:r>
        <w:t xml:space="preserve">Picture </w:t>
      </w:r>
      <w:fldSimple w:instr=" SEQ Picture \* ARABIC ">
        <w:r w:rsidR="00312255">
          <w:rPr>
            <w:noProof/>
          </w:rPr>
          <w:t>2</w:t>
        </w:r>
      </w:fldSimple>
      <w:r>
        <w:t>: User Input Data</w:t>
      </w:r>
    </w:p>
    <w:p w14:paraId="37B03CCA" w14:textId="77777777" w:rsidR="00DB2DC0" w:rsidRDefault="00DB2DC0" w:rsidP="00DB2DC0">
      <w:pPr>
        <w:pStyle w:val="ListParagraph"/>
        <w:numPr>
          <w:ilvl w:val="0"/>
          <w:numId w:val="14"/>
        </w:numPr>
        <w:rPr>
          <w:lang w:eastAsia="zh-CN"/>
        </w:rPr>
      </w:pPr>
      <w:r>
        <w:rPr>
          <w:lang w:eastAsia="zh-CN"/>
        </w:rPr>
        <w:lastRenderedPageBreak/>
        <w:t>King’s school Canterbury Logo</w:t>
      </w:r>
    </w:p>
    <w:p w14:paraId="7F18F51C" w14:textId="77777777" w:rsidR="00DB2DC0" w:rsidRDefault="00DB2DC0" w:rsidP="00DB2DC0">
      <w:pPr>
        <w:pStyle w:val="ListParagraph"/>
        <w:numPr>
          <w:ilvl w:val="0"/>
          <w:numId w:val="14"/>
        </w:numPr>
        <w:rPr>
          <w:lang w:eastAsia="zh-CN"/>
        </w:rPr>
      </w:pPr>
      <w:r>
        <w:rPr>
          <w:lang w:eastAsia="zh-CN"/>
        </w:rPr>
        <w:t xml:space="preserve"> Starting location box</w:t>
      </w:r>
    </w:p>
    <w:p w14:paraId="7B802A4E" w14:textId="6E144213" w:rsidR="00DB2DC0" w:rsidRDefault="00DB2DC0" w:rsidP="00DB2DC0">
      <w:pPr>
        <w:pStyle w:val="ListParagraph"/>
        <w:numPr>
          <w:ilvl w:val="0"/>
          <w:numId w:val="14"/>
        </w:numPr>
        <w:rPr>
          <w:lang w:eastAsia="zh-CN"/>
        </w:rPr>
      </w:pPr>
      <w:r>
        <w:rPr>
          <w:lang w:eastAsia="zh-CN"/>
        </w:rPr>
        <w:t>Destination Box</w:t>
      </w:r>
    </w:p>
    <w:p w14:paraId="1A37B609" w14:textId="133B585D" w:rsidR="00DB2DC0" w:rsidRDefault="00DB2DC0" w:rsidP="00DB2DC0">
      <w:pPr>
        <w:pStyle w:val="ListParagraph"/>
        <w:numPr>
          <w:ilvl w:val="0"/>
          <w:numId w:val="14"/>
        </w:numPr>
        <w:rPr>
          <w:lang w:eastAsia="zh-CN"/>
        </w:rPr>
      </w:pPr>
      <w:r>
        <w:rPr>
          <w:lang w:eastAsia="zh-CN"/>
        </w:rPr>
        <w:t>Button to submit data</w:t>
      </w:r>
    </w:p>
    <w:p w14:paraId="4FD84A89" w14:textId="77777777" w:rsidR="00DB2DC0" w:rsidRPr="00DB2DC0" w:rsidRDefault="00DB2DC0" w:rsidP="00DB2DC0"/>
    <w:p w14:paraId="5F6E7938" w14:textId="4951E5B9" w:rsidR="00400AAA" w:rsidRDefault="00400AAA" w:rsidP="00400AAA">
      <w:pPr>
        <w:pStyle w:val="Heading3"/>
        <w:rPr>
          <w:lang w:eastAsia="zh-CN"/>
        </w:rPr>
      </w:pPr>
      <w:r>
        <w:rPr>
          <w:lang w:eastAsia="zh-CN"/>
        </w:rPr>
        <w:t>Map Produced</w:t>
      </w:r>
    </w:p>
    <w:p w14:paraId="4C7B8093" w14:textId="77777777" w:rsidR="00D101FB" w:rsidRDefault="00400AAA" w:rsidP="00D101FB">
      <w:pPr>
        <w:keepNext/>
      </w:pPr>
      <w:r>
        <w:rPr>
          <w:noProof/>
          <w:lang w:eastAsia="en-GB"/>
        </w:rPr>
        <w:drawing>
          <wp:inline distT="0" distB="0" distL="0" distR="0" wp14:anchorId="27827D92" wp14:editId="7963B06E">
            <wp:extent cx="5731510" cy="50063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006340"/>
                    </a:xfrm>
                    <a:prstGeom prst="rect">
                      <a:avLst/>
                    </a:prstGeom>
                  </pic:spPr>
                </pic:pic>
              </a:graphicData>
            </a:graphic>
          </wp:inline>
        </w:drawing>
      </w:r>
    </w:p>
    <w:p w14:paraId="65E6C34B" w14:textId="2DBF8FDF" w:rsidR="00400AAA" w:rsidRDefault="00D101FB" w:rsidP="00D101FB">
      <w:pPr>
        <w:pStyle w:val="Caption"/>
      </w:pPr>
      <w:r>
        <w:t xml:space="preserve">Picture </w:t>
      </w:r>
      <w:fldSimple w:instr=" SEQ Picture \* ARABIC ">
        <w:r w:rsidR="00312255">
          <w:rPr>
            <w:noProof/>
          </w:rPr>
          <w:t>3</w:t>
        </w:r>
      </w:fldSimple>
      <w:r>
        <w:t>: Map</w:t>
      </w:r>
    </w:p>
    <w:p w14:paraId="19180144" w14:textId="796DB048" w:rsidR="00D101FB" w:rsidRDefault="00D101FB" w:rsidP="00D101FB">
      <w:pPr>
        <w:rPr>
          <w:lang w:eastAsia="zh-CN"/>
        </w:rPr>
      </w:pPr>
      <w:r w:rsidRPr="00D101FB">
        <w:rPr>
          <w:color w:val="70AD47" w:themeColor="accent6"/>
          <w:lang w:eastAsia="zh-CN"/>
        </w:rPr>
        <w:t>Green Dot:</w:t>
      </w:r>
      <w:r>
        <w:rPr>
          <w:lang w:eastAsia="zh-CN"/>
        </w:rPr>
        <w:t xml:space="preserve"> Starting Location</w:t>
      </w:r>
    </w:p>
    <w:p w14:paraId="1AB0BB96" w14:textId="6E80AC06" w:rsidR="00D101FB" w:rsidRPr="00D101FB" w:rsidRDefault="00D101FB" w:rsidP="00D101FB">
      <w:pPr>
        <w:rPr>
          <w:lang w:eastAsia="zh-CN"/>
        </w:rPr>
      </w:pPr>
      <w:r>
        <w:rPr>
          <w:color w:val="FF0000"/>
          <w:lang w:eastAsia="zh-CN"/>
        </w:rPr>
        <w:t xml:space="preserve">Red Dot: </w:t>
      </w:r>
      <w:r w:rsidRPr="00D101FB">
        <w:rPr>
          <w:lang w:eastAsia="zh-CN"/>
        </w:rPr>
        <w:t>Destination</w:t>
      </w:r>
    </w:p>
    <w:p w14:paraId="59545891" w14:textId="2DBE37CE" w:rsidR="00D101FB" w:rsidRPr="00D101FB" w:rsidRDefault="00D101FB" w:rsidP="00D101FB">
      <w:pPr>
        <w:rPr>
          <w:lang w:eastAsia="zh-CN"/>
        </w:rPr>
      </w:pPr>
      <w:r w:rsidRPr="00D101FB">
        <w:rPr>
          <w:color w:val="5B9BD5" w:themeColor="accent1"/>
          <w:lang w:eastAsia="zh-CN"/>
        </w:rPr>
        <w:t>Blue Path</w:t>
      </w:r>
      <w:r>
        <w:rPr>
          <w:color w:val="5B9BD5" w:themeColor="accent1"/>
          <w:lang w:eastAsia="zh-CN"/>
        </w:rPr>
        <w:t xml:space="preserve">: </w:t>
      </w:r>
      <w:r>
        <w:rPr>
          <w:lang w:eastAsia="zh-CN"/>
        </w:rPr>
        <w:t>Recommended Path</w:t>
      </w:r>
    </w:p>
    <w:p w14:paraId="5B0A8EDC" w14:textId="77777777" w:rsidR="00D101FB" w:rsidRDefault="00D101FB" w:rsidP="00D101FB">
      <w:pPr>
        <w:rPr>
          <w:lang w:eastAsia="zh-CN"/>
        </w:rPr>
      </w:pPr>
    </w:p>
    <w:p w14:paraId="59F2F41B" w14:textId="588B841A" w:rsidR="005968B8" w:rsidRDefault="005968B8" w:rsidP="005968B8">
      <w:pPr>
        <w:rPr>
          <w:lang w:eastAsia="zh-CN"/>
        </w:rPr>
      </w:pPr>
    </w:p>
    <w:p w14:paraId="47B0FFB4" w14:textId="77777777" w:rsidR="00BA64F4" w:rsidRDefault="00BA64F4" w:rsidP="005968B8">
      <w:pPr>
        <w:rPr>
          <w:lang w:eastAsia="zh-CN"/>
        </w:rPr>
      </w:pPr>
    </w:p>
    <w:p w14:paraId="7B57C08B" w14:textId="7082924C" w:rsidR="005968B8" w:rsidRDefault="005968B8" w:rsidP="005968B8">
      <w:pPr>
        <w:rPr>
          <w:lang w:eastAsia="zh-CN"/>
        </w:rPr>
      </w:pPr>
    </w:p>
    <w:p w14:paraId="5C336CE9" w14:textId="77777777" w:rsidR="005968B8" w:rsidRDefault="005968B8" w:rsidP="005968B8">
      <w:pPr>
        <w:rPr>
          <w:lang w:eastAsia="zh-CN"/>
        </w:rPr>
      </w:pPr>
    </w:p>
    <w:p w14:paraId="089BDD67" w14:textId="5BADDB6F" w:rsidR="00D101FB" w:rsidRDefault="00D101FB" w:rsidP="00D101FB">
      <w:pPr>
        <w:pStyle w:val="Heading2"/>
        <w:rPr>
          <w:lang w:eastAsia="zh-CN"/>
        </w:rPr>
      </w:pPr>
      <w:r>
        <w:rPr>
          <w:lang w:eastAsia="zh-CN"/>
        </w:rPr>
        <w:t>Technique Used</w:t>
      </w:r>
    </w:p>
    <w:p w14:paraId="550E7EB3" w14:textId="77777777" w:rsidR="00D101FB" w:rsidRDefault="00D101FB" w:rsidP="00D101FB">
      <w:pPr>
        <w:rPr>
          <w:lang w:eastAsia="zh-CN"/>
        </w:rPr>
      </w:pPr>
    </w:p>
    <w:p w14:paraId="21918A10" w14:textId="22B2B5B6" w:rsidR="00D101FB" w:rsidRDefault="00D101FB" w:rsidP="00D101FB">
      <w:pPr>
        <w:pStyle w:val="Heading3"/>
        <w:rPr>
          <w:lang w:eastAsia="zh-CN"/>
        </w:rPr>
      </w:pPr>
      <w:r>
        <w:rPr>
          <w:lang w:eastAsia="zh-CN"/>
        </w:rPr>
        <w:t xml:space="preserve">Picture </w:t>
      </w:r>
      <w:r w:rsidR="005968B8">
        <w:rPr>
          <w:lang w:eastAsia="zh-CN"/>
        </w:rPr>
        <w:t>1 &amp; 2</w:t>
      </w:r>
    </w:p>
    <w:p w14:paraId="7C322ECD" w14:textId="326BD03B" w:rsidR="00D101FB" w:rsidRDefault="006B20A2" w:rsidP="00D101FB">
      <w:pPr>
        <w:rPr>
          <w:noProof/>
          <w:lang w:eastAsia="zh-CN"/>
        </w:rPr>
      </w:pPr>
      <w:r>
        <w:rPr>
          <w:noProof/>
          <w:lang w:eastAsia="en-GB"/>
        </w:rPr>
        <w:drawing>
          <wp:anchor distT="0" distB="0" distL="114300" distR="114300" simplePos="0" relativeHeight="251671552" behindDoc="0" locked="0" layoutInCell="1" allowOverlap="1" wp14:anchorId="75F687E4" wp14:editId="78DB4E28">
            <wp:simplePos x="0" y="0"/>
            <wp:positionH relativeFrom="column">
              <wp:posOffset>-57150</wp:posOffset>
            </wp:positionH>
            <wp:positionV relativeFrom="paragraph">
              <wp:posOffset>3192780</wp:posOffset>
            </wp:positionV>
            <wp:extent cx="5523809" cy="400000"/>
            <wp:effectExtent l="0" t="0" r="1270" b="63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523809" cy="400000"/>
                    </a:xfrm>
                    <a:prstGeom prst="rect">
                      <a:avLst/>
                    </a:prstGeom>
                  </pic:spPr>
                </pic:pic>
              </a:graphicData>
            </a:graphic>
          </wp:anchor>
        </w:drawing>
      </w:r>
      <w:r w:rsidR="005968B8">
        <w:rPr>
          <w:noProof/>
          <w:lang w:eastAsia="en-GB"/>
        </w:rPr>
        <w:drawing>
          <wp:anchor distT="0" distB="0" distL="114300" distR="114300" simplePos="0" relativeHeight="251670528" behindDoc="0" locked="0" layoutInCell="1" allowOverlap="1" wp14:anchorId="498283F0" wp14:editId="4918B563">
            <wp:simplePos x="0" y="0"/>
            <wp:positionH relativeFrom="column">
              <wp:posOffset>2702560</wp:posOffset>
            </wp:positionH>
            <wp:positionV relativeFrom="paragraph">
              <wp:posOffset>553742</wp:posOffset>
            </wp:positionV>
            <wp:extent cx="3310285" cy="2419350"/>
            <wp:effectExtent l="0" t="0" r="444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310285" cy="2419350"/>
                    </a:xfrm>
                    <a:prstGeom prst="rect">
                      <a:avLst/>
                    </a:prstGeom>
                  </pic:spPr>
                </pic:pic>
              </a:graphicData>
            </a:graphic>
          </wp:anchor>
        </w:drawing>
      </w:r>
      <w:r w:rsidR="00D101FB">
        <w:rPr>
          <w:lang w:eastAsia="zh-CN"/>
        </w:rPr>
        <w:t xml:space="preserve">For </w:t>
      </w:r>
      <w:r w:rsidR="00D101FB" w:rsidRPr="002B46A4">
        <w:rPr>
          <w:lang w:eastAsia="zh-CN"/>
        </w:rPr>
        <w:t>the HTML page, I have used many HTML element</w:t>
      </w:r>
      <w:r w:rsidR="00480121" w:rsidRPr="002B46A4">
        <w:rPr>
          <w:lang w:eastAsia="zh-CN"/>
        </w:rPr>
        <w:t>s</w:t>
      </w:r>
      <w:r w:rsidR="00D101FB" w:rsidRPr="002B46A4">
        <w:rPr>
          <w:lang w:eastAsia="zh-CN"/>
        </w:rPr>
        <w:t xml:space="preserve"> to acquire information</w:t>
      </w:r>
      <w:r w:rsidR="00D101FB">
        <w:rPr>
          <w:lang w:eastAsia="zh-CN"/>
        </w:rPr>
        <w:t xml:space="preserve"> </w:t>
      </w:r>
      <w:r w:rsidR="005968B8">
        <w:rPr>
          <w:lang w:eastAsia="zh-CN"/>
        </w:rPr>
        <w:t>regards to the user’s choice.</w:t>
      </w:r>
      <w:r w:rsidR="005968B8" w:rsidRPr="005968B8">
        <w:rPr>
          <w:noProof/>
          <w:lang w:eastAsia="zh-CN"/>
        </w:rPr>
        <w:t xml:space="preserve"> </w:t>
      </w:r>
    </w:p>
    <w:p w14:paraId="1C958C25" w14:textId="33C9915F" w:rsidR="005968B8" w:rsidRDefault="006B20A2" w:rsidP="00D101FB">
      <w:pPr>
        <w:rPr>
          <w:noProof/>
          <w:lang w:eastAsia="zh-CN"/>
        </w:rPr>
      </w:pPr>
      <w:r>
        <w:rPr>
          <w:noProof/>
          <w:lang w:eastAsia="en-GB"/>
        </w:rPr>
        <mc:AlternateContent>
          <mc:Choice Requires="wps">
            <w:drawing>
              <wp:anchor distT="0" distB="0" distL="114300" distR="114300" simplePos="0" relativeHeight="251669504" behindDoc="0" locked="0" layoutInCell="1" allowOverlap="1" wp14:anchorId="5BF9D11D" wp14:editId="71BC261A">
                <wp:simplePos x="0" y="0"/>
                <wp:positionH relativeFrom="column">
                  <wp:posOffset>171450</wp:posOffset>
                </wp:positionH>
                <wp:positionV relativeFrom="paragraph">
                  <wp:posOffset>3459480</wp:posOffset>
                </wp:positionV>
                <wp:extent cx="4209415" cy="635"/>
                <wp:effectExtent l="0" t="0" r="635" b="18415"/>
                <wp:wrapThrough wrapText="bothSides">
                  <wp:wrapPolygon edited="0">
                    <wp:start x="0" y="0"/>
                    <wp:lineTo x="0" y="0"/>
                    <wp:lineTo x="21506" y="0"/>
                    <wp:lineTo x="21506" y="0"/>
                    <wp:lineTo x="0" y="0"/>
                  </wp:wrapPolygon>
                </wp:wrapThrough>
                <wp:docPr id="27" name="Text Box 27"/>
                <wp:cNvGraphicFramePr/>
                <a:graphic xmlns:a="http://schemas.openxmlformats.org/drawingml/2006/main">
                  <a:graphicData uri="http://schemas.microsoft.com/office/word/2010/wordprocessingShape">
                    <wps:wsp>
                      <wps:cNvSpPr txBox="1"/>
                      <wps:spPr>
                        <a:xfrm>
                          <a:off x="0" y="0"/>
                          <a:ext cx="4209415" cy="635"/>
                        </a:xfrm>
                        <a:prstGeom prst="rect">
                          <a:avLst/>
                        </a:prstGeom>
                        <a:solidFill>
                          <a:prstClr val="white"/>
                        </a:solidFill>
                        <a:ln>
                          <a:noFill/>
                        </a:ln>
                      </wps:spPr>
                      <wps:txbx>
                        <w:txbxContent>
                          <w:p w14:paraId="3F964033" w14:textId="1A79B0E7" w:rsidR="00A256AC" w:rsidRPr="00713FF3" w:rsidRDefault="00A256AC" w:rsidP="005968B8">
                            <w:pPr>
                              <w:pStyle w:val="Caption"/>
                              <w:rPr>
                                <w:noProof/>
                              </w:rPr>
                            </w:pPr>
                            <w:r>
                              <w:t xml:space="preserve">Code </w:t>
                            </w:r>
                            <w:fldSimple w:instr=" SEQ Code \* ARABIC ">
                              <w:r>
                                <w:rPr>
                                  <w:noProof/>
                                </w:rPr>
                                <w:t>1</w:t>
                              </w:r>
                            </w:fldSimple>
                            <w:r>
                              <w:t>: Starting location Menu, End Location Menu, the button and the .JS being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9D11D" id="Text Box 27" o:spid="_x0000_s1030" type="#_x0000_t202" style="position:absolute;margin-left:13.5pt;margin-top:272.4pt;width:331.4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" stroked="f">
                <v:textbox style="mso-fit-shape-to-text:t" inset="0,0,0,0">
                  <w:txbxContent>
                    <w:p w14:paraId="3F964033" w14:textId="1A79B0E7" w:rsidR="00A256AC" w:rsidRPr="00713FF3" w:rsidRDefault="00A256AC" w:rsidP="005968B8">
                      <w:pPr>
                        <w:pStyle w:val="Caption"/>
                        <w:rPr>
                          <w:noProof/>
                        </w:rPr>
                      </w:pPr>
                      <w:r>
                        <w:t xml:space="preserve">Code </w:t>
                      </w:r>
                      <w:fldSimple w:instr=" SEQ Code \* ARABIC ">
                        <w:r>
                          <w:rPr>
                            <w:noProof/>
                          </w:rPr>
                          <w:t>1</w:t>
                        </w:r>
                      </w:fldSimple>
                      <w:r>
                        <w:t>: Starting location Menu, End Location Menu, the button and the .JS being used</w:t>
                      </w:r>
                    </w:p>
                  </w:txbxContent>
                </v:textbox>
                <w10:wrap type="through"/>
              </v:shape>
            </w:pict>
          </mc:Fallback>
        </mc:AlternateContent>
      </w:r>
      <w:r>
        <w:rPr>
          <w:noProof/>
          <w:lang w:eastAsia="en-GB"/>
        </w:rPr>
        <w:drawing>
          <wp:inline distT="0" distB="0" distL="0" distR="0" wp14:anchorId="0F50B164" wp14:editId="4985206B">
            <wp:extent cx="2495238" cy="247619"/>
            <wp:effectExtent l="0" t="0" r="635" b="6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95238" cy="247619"/>
                    </a:xfrm>
                    <a:prstGeom prst="rect">
                      <a:avLst/>
                    </a:prstGeom>
                  </pic:spPr>
                </pic:pic>
              </a:graphicData>
            </a:graphic>
          </wp:inline>
        </w:drawing>
      </w:r>
      <w:r w:rsidR="005968B8">
        <w:rPr>
          <w:noProof/>
          <w:lang w:eastAsia="en-GB"/>
        </w:rPr>
        <w:drawing>
          <wp:anchor distT="0" distB="0" distL="114300" distR="114300" simplePos="0" relativeHeight="251667456" behindDoc="0" locked="0" layoutInCell="1" allowOverlap="1" wp14:anchorId="59C4C90E" wp14:editId="099A29FA">
            <wp:simplePos x="0" y="0"/>
            <wp:positionH relativeFrom="column">
              <wp:posOffset>-533400</wp:posOffset>
            </wp:positionH>
            <wp:positionV relativeFrom="paragraph">
              <wp:posOffset>83820</wp:posOffset>
            </wp:positionV>
            <wp:extent cx="3385185" cy="2466975"/>
            <wp:effectExtent l="0" t="0" r="5715" b="9525"/>
            <wp:wrapThrough wrapText="bothSides">
              <wp:wrapPolygon edited="0">
                <wp:start x="0" y="0"/>
                <wp:lineTo x="0" y="21517"/>
                <wp:lineTo x="21515" y="21517"/>
                <wp:lineTo x="21515"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385185" cy="2466975"/>
                    </a:xfrm>
                    <a:prstGeom prst="rect">
                      <a:avLst/>
                    </a:prstGeom>
                  </pic:spPr>
                </pic:pic>
              </a:graphicData>
            </a:graphic>
            <wp14:sizeRelH relativeFrom="margin">
              <wp14:pctWidth>0</wp14:pctWidth>
            </wp14:sizeRelH>
            <wp14:sizeRelV relativeFrom="margin">
              <wp14:pctHeight>0</wp14:pctHeight>
            </wp14:sizeRelV>
          </wp:anchor>
        </w:drawing>
      </w:r>
    </w:p>
    <w:p w14:paraId="7076B427" w14:textId="4CAD6A08" w:rsidR="006B20A2" w:rsidRDefault="006B20A2" w:rsidP="00D101FB">
      <w:pPr>
        <w:rPr>
          <w:noProof/>
          <w:lang w:eastAsia="zh-CN"/>
        </w:rPr>
      </w:pPr>
    </w:p>
    <w:p w14:paraId="1091EFA2" w14:textId="60212ACC" w:rsidR="005968B8" w:rsidRDefault="005968B8" w:rsidP="00D101FB">
      <w:pPr>
        <w:rPr>
          <w:noProof/>
          <w:lang w:eastAsia="zh-CN"/>
        </w:rPr>
      </w:pPr>
      <w:r>
        <w:rPr>
          <w:noProof/>
          <w:lang w:eastAsia="zh-CN"/>
        </w:rPr>
        <w:t>In this page I have  used two &lt;div&gt; each with ID of ‘startlocation’ and ‘Endlocation’ Both containing a select menu with id “START” and “END”</w:t>
      </w:r>
      <w:r w:rsidR="006B20A2">
        <w:rPr>
          <w:noProof/>
          <w:lang w:eastAsia="zh-CN"/>
        </w:rPr>
        <w:t>. The options are same. Once the user made the selection and press the “Start Navigation Buttom, it will call function ‘init()’ in ini.js where the follow action will be done.</w:t>
      </w:r>
    </w:p>
    <w:p w14:paraId="7373C77F" w14:textId="2D0FFE3B" w:rsidR="00A50C63" w:rsidRDefault="00A50C63" w:rsidP="00D101FB">
      <w:pPr>
        <w:rPr>
          <w:noProof/>
          <w:lang w:eastAsia="zh-CN"/>
        </w:rPr>
      </w:pPr>
      <w:r>
        <w:rPr>
          <w:noProof/>
          <w:lang w:eastAsia="en-GB"/>
        </w:rPr>
        <w:drawing>
          <wp:inline distT="0" distB="0" distL="0" distR="0" wp14:anchorId="5998F4B9" wp14:editId="0C16BE4E">
            <wp:extent cx="5731510" cy="1477645"/>
            <wp:effectExtent l="0" t="0" r="254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477645"/>
                    </a:xfrm>
                    <a:prstGeom prst="rect">
                      <a:avLst/>
                    </a:prstGeom>
                  </pic:spPr>
                </pic:pic>
              </a:graphicData>
            </a:graphic>
          </wp:inline>
        </w:drawing>
      </w:r>
    </w:p>
    <w:p w14:paraId="3FDBAE75" w14:textId="77777777" w:rsidR="00A50C63" w:rsidRDefault="00A50C63" w:rsidP="00D101FB">
      <w:pPr>
        <w:rPr>
          <w:noProof/>
          <w:lang w:eastAsia="zh-CN"/>
        </w:rPr>
      </w:pPr>
    </w:p>
    <w:p w14:paraId="2A9A5373" w14:textId="77777777" w:rsidR="00A50C63" w:rsidRDefault="00A50C63" w:rsidP="00D101FB">
      <w:pPr>
        <w:rPr>
          <w:noProof/>
          <w:lang w:eastAsia="zh-CN"/>
        </w:rPr>
      </w:pPr>
      <w:bookmarkStart w:id="0" w:name="_GoBack"/>
      <w:bookmarkEnd w:id="0"/>
    </w:p>
    <w:p w14:paraId="399CE25A" w14:textId="0504DEE0" w:rsidR="00A50C63" w:rsidRDefault="00A50C63" w:rsidP="00D101FB">
      <w:pPr>
        <w:rPr>
          <w:noProof/>
          <w:lang w:eastAsia="zh-CN"/>
        </w:rPr>
      </w:pPr>
    </w:p>
    <w:p w14:paraId="26E6F618" w14:textId="7DBC278C" w:rsidR="00A50C63" w:rsidRDefault="00A50C63" w:rsidP="00A50C63">
      <w:pPr>
        <w:pStyle w:val="Heading3"/>
        <w:rPr>
          <w:noProof/>
          <w:lang w:eastAsia="zh-CN"/>
        </w:rPr>
      </w:pPr>
      <w:r>
        <w:rPr>
          <w:rFonts w:hint="eastAsia"/>
          <w:noProof/>
          <w:lang w:eastAsia="zh-CN"/>
        </w:rPr>
        <w:lastRenderedPageBreak/>
        <w:t>Map</w:t>
      </w:r>
      <w:r>
        <w:rPr>
          <w:noProof/>
          <w:lang w:eastAsia="zh-CN"/>
        </w:rPr>
        <w:t xml:space="preserve"> </w:t>
      </w:r>
      <w:r>
        <w:rPr>
          <w:rFonts w:hint="eastAsia"/>
          <w:noProof/>
          <w:lang w:eastAsia="zh-CN"/>
        </w:rPr>
        <w:t>Page</w:t>
      </w:r>
      <w:r>
        <w:rPr>
          <w:noProof/>
          <w:lang w:eastAsia="zh-CN"/>
        </w:rPr>
        <w:t xml:space="preserve"> (Picture 3)</w:t>
      </w:r>
    </w:p>
    <w:p w14:paraId="03E663F1" w14:textId="43D6BA6E" w:rsidR="005968B8" w:rsidRDefault="00A50C63" w:rsidP="00D101FB">
      <w:pPr>
        <w:rPr>
          <w:noProof/>
          <w:lang w:eastAsia="zh-CN"/>
        </w:rPr>
      </w:pPr>
      <w:r>
        <w:rPr>
          <w:noProof/>
          <w:lang w:eastAsia="zh-CN"/>
        </w:rPr>
        <w:t>Once the new Map page.html is opened this is what will happen.</w:t>
      </w:r>
    </w:p>
    <w:p w14:paraId="3DB3B2C3" w14:textId="670DD888" w:rsidR="005968B8" w:rsidRDefault="005968B8" w:rsidP="00D101FB">
      <w:pPr>
        <w:rPr>
          <w:noProof/>
          <w:lang w:eastAsia="zh-CN"/>
        </w:rPr>
      </w:pPr>
    </w:p>
    <w:p w14:paraId="1F353812" w14:textId="1938C634" w:rsidR="005968B8" w:rsidRDefault="00CC76AA" w:rsidP="00D101FB">
      <w:pPr>
        <w:rPr>
          <w:noProof/>
          <w:lang w:eastAsia="zh-CN"/>
        </w:rPr>
      </w:pPr>
      <w:r>
        <w:rPr>
          <w:noProof/>
          <w:lang w:eastAsia="en-GB"/>
        </w:rPr>
        <mc:AlternateContent>
          <mc:Choice Requires="wps">
            <w:drawing>
              <wp:anchor distT="0" distB="0" distL="114300" distR="114300" simplePos="0" relativeHeight="251675648" behindDoc="0" locked="0" layoutInCell="1" allowOverlap="1" wp14:anchorId="43082095" wp14:editId="2C49F4B5">
                <wp:simplePos x="0" y="0"/>
                <wp:positionH relativeFrom="margin">
                  <wp:align>left</wp:align>
                </wp:positionH>
                <wp:positionV relativeFrom="paragraph">
                  <wp:posOffset>333071</wp:posOffset>
                </wp:positionV>
                <wp:extent cx="3681095" cy="134620"/>
                <wp:effectExtent l="0" t="0" r="0" b="0"/>
                <wp:wrapSquare wrapText="bothSides"/>
                <wp:docPr id="14" name="文本框 14"/>
                <wp:cNvGraphicFramePr/>
                <a:graphic xmlns:a="http://schemas.openxmlformats.org/drawingml/2006/main">
                  <a:graphicData uri="http://schemas.microsoft.com/office/word/2010/wordprocessingShape">
                    <wps:wsp>
                      <wps:cNvSpPr txBox="1"/>
                      <wps:spPr>
                        <a:xfrm>
                          <a:off x="0" y="0"/>
                          <a:ext cx="3681095" cy="134620"/>
                        </a:xfrm>
                        <a:prstGeom prst="rect">
                          <a:avLst/>
                        </a:prstGeom>
                        <a:solidFill>
                          <a:prstClr val="white"/>
                        </a:solidFill>
                        <a:ln>
                          <a:noFill/>
                        </a:ln>
                      </wps:spPr>
                      <wps:txbx>
                        <w:txbxContent>
                          <w:p w14:paraId="3FAFE12E" w14:textId="35C03A0F" w:rsidR="00A256AC" w:rsidRPr="00EA0FB9" w:rsidRDefault="00A256AC" w:rsidP="00CC76AA">
                            <w:pPr>
                              <w:pStyle w:val="Caption"/>
                              <w:rPr>
                                <w:noProof/>
                              </w:rPr>
                            </w:pPr>
                            <w:r>
                              <w:t xml:space="preserve">Code </w:t>
                            </w:r>
                            <w:fldSimple w:instr=" SEQ Code \* ARABIC ">
                              <w:r>
                                <w:rPr>
                                  <w:noProof/>
                                </w:rPr>
                                <w:t>2</w:t>
                              </w:r>
                            </w:fldSimple>
                            <w:r>
                              <w:t>: Canvas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82095" id="文本框 14" o:spid="_x0000_s1031" type="#_x0000_t202" style="position:absolute;margin-left:0;margin-top:26.25pt;width:289.85pt;height:10.6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" stroked="f">
                <v:textbox inset="0,0,0,0">
                  <w:txbxContent>
                    <w:p w14:paraId="3FAFE12E" w14:textId="35C03A0F" w:rsidR="00A256AC" w:rsidRPr="00EA0FB9" w:rsidRDefault="00A256AC" w:rsidP="00CC76AA">
                      <w:pPr>
                        <w:pStyle w:val="Caption"/>
                        <w:rPr>
                          <w:noProof/>
                        </w:rPr>
                      </w:pPr>
                      <w:r>
                        <w:t xml:space="preserve">Code </w:t>
                      </w:r>
                      <w:fldSimple w:instr=" SEQ Code \* ARABIC ">
                        <w:r>
                          <w:rPr>
                            <w:noProof/>
                          </w:rPr>
                          <w:t>2</w:t>
                        </w:r>
                      </w:fldSimple>
                      <w:r>
                        <w:t>: Canvas Creation</w:t>
                      </w:r>
                    </w:p>
                  </w:txbxContent>
                </v:textbox>
                <w10:wrap type="square" anchorx="margin"/>
              </v:shape>
            </w:pict>
          </mc:Fallback>
        </mc:AlternateContent>
      </w:r>
      <w:r>
        <w:rPr>
          <w:noProof/>
          <w:lang w:eastAsia="en-GB"/>
        </w:rPr>
        <w:drawing>
          <wp:inline distT="0" distB="0" distL="0" distR="0" wp14:anchorId="28896B56" wp14:editId="6126B29A">
            <wp:extent cx="3790476" cy="20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90476" cy="200000"/>
                    </a:xfrm>
                    <a:prstGeom prst="rect">
                      <a:avLst/>
                    </a:prstGeom>
                  </pic:spPr>
                </pic:pic>
              </a:graphicData>
            </a:graphic>
          </wp:inline>
        </w:drawing>
      </w:r>
      <w:r>
        <w:rPr>
          <w:noProof/>
          <w:lang w:eastAsia="zh-CN"/>
        </w:rPr>
        <w:br w:type="textWrapping" w:clear="all"/>
      </w:r>
    </w:p>
    <w:p w14:paraId="1D8A11CB" w14:textId="2B48547F" w:rsidR="005968B8" w:rsidRDefault="00CC76AA" w:rsidP="00D101FB">
      <w:pPr>
        <w:rPr>
          <w:noProof/>
          <w:lang w:eastAsia="zh-CN"/>
        </w:rPr>
      </w:pPr>
      <w:r>
        <w:rPr>
          <w:rFonts w:hint="eastAsia"/>
          <w:noProof/>
          <w:lang w:eastAsia="zh-CN"/>
        </w:rPr>
        <w:t xml:space="preserve">The Webpage will first create an canvas </w:t>
      </w:r>
      <w:r>
        <w:rPr>
          <w:noProof/>
          <w:lang w:eastAsia="zh-CN"/>
        </w:rPr>
        <w:t>which is where the main map will be stored. This has an 1054x917 sizes as this is the native resolution of the over view map provided  by the school. I manual restricted the size to sure maxium resolution for diffferent device.</w:t>
      </w:r>
    </w:p>
    <w:p w14:paraId="7A74547B" w14:textId="77777777" w:rsidR="00CC76AA" w:rsidRDefault="00CC76AA" w:rsidP="00CC76AA">
      <w:pPr>
        <w:keepNext/>
      </w:pPr>
      <w:r>
        <w:rPr>
          <w:noProof/>
          <w:lang w:eastAsia="en-GB"/>
        </w:rPr>
        <w:drawing>
          <wp:inline distT="0" distB="0" distL="0" distR="0" wp14:anchorId="147B2D39" wp14:editId="5482AF3C">
            <wp:extent cx="2561905" cy="190476"/>
            <wp:effectExtent l="0" t="0" r="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61905" cy="190476"/>
                    </a:xfrm>
                    <a:prstGeom prst="rect">
                      <a:avLst/>
                    </a:prstGeom>
                  </pic:spPr>
                </pic:pic>
              </a:graphicData>
            </a:graphic>
          </wp:inline>
        </w:drawing>
      </w:r>
    </w:p>
    <w:p w14:paraId="6EFC3FE4" w14:textId="54D61C55" w:rsidR="005968B8" w:rsidRDefault="00CC76AA" w:rsidP="00CC76AA">
      <w:pPr>
        <w:pStyle w:val="Caption"/>
      </w:pPr>
      <w:r>
        <w:t xml:space="preserve">Code </w:t>
      </w:r>
      <w:fldSimple w:instr=" SEQ Code \* ARABIC ">
        <w:r w:rsidR="00312255">
          <w:rPr>
            <w:noProof/>
          </w:rPr>
          <w:t>3</w:t>
        </w:r>
      </w:fldSimple>
      <w:r>
        <w:t>: Java Script load up</w:t>
      </w:r>
    </w:p>
    <w:p w14:paraId="1EAA5639" w14:textId="2B98856B" w:rsidR="00CC76AA" w:rsidRDefault="00CC76AA" w:rsidP="00CC76AA">
      <w:pPr>
        <w:rPr>
          <w:lang w:eastAsia="zh-CN"/>
        </w:rPr>
      </w:pPr>
      <w:r>
        <w:t>After the canvas is created, it will load up a JavaScript</w:t>
      </w:r>
      <w:r w:rsidR="00613829">
        <w:t xml:space="preserve"> document</w:t>
      </w:r>
      <w:r w:rsidR="00613829">
        <w:rPr>
          <w:rFonts w:hint="eastAsia"/>
          <w:lang w:eastAsia="zh-CN"/>
        </w:rPr>
        <w:t xml:space="preserve">. </w:t>
      </w:r>
      <w:r w:rsidR="00613829">
        <w:rPr>
          <w:lang w:eastAsia="zh-CN"/>
        </w:rPr>
        <w:t xml:space="preserve">Where it contains </w:t>
      </w:r>
      <w:r w:rsidR="00480121">
        <w:rPr>
          <w:lang w:eastAsia="zh-CN"/>
        </w:rPr>
        <w:t>a</w:t>
      </w:r>
      <w:r w:rsidR="00613829">
        <w:rPr>
          <w:lang w:eastAsia="zh-CN"/>
        </w:rPr>
        <w:t xml:space="preserve"> subroutine that will be called the moment the Script is loaded.</w:t>
      </w:r>
    </w:p>
    <w:p w14:paraId="2202548B" w14:textId="154335F6" w:rsidR="00480121" w:rsidRDefault="00480121" w:rsidP="00CC76AA">
      <w:pPr>
        <w:rPr>
          <w:lang w:eastAsia="zh-CN"/>
        </w:rPr>
      </w:pPr>
      <w:r>
        <w:rPr>
          <w:noProof/>
          <w:lang w:eastAsia="en-GB"/>
        </w:rPr>
        <w:drawing>
          <wp:inline distT="0" distB="0" distL="0" distR="0" wp14:anchorId="2B72E43C" wp14:editId="1DCFD825">
            <wp:extent cx="5731510" cy="153035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30350"/>
                    </a:xfrm>
                    <a:prstGeom prst="rect">
                      <a:avLst/>
                    </a:prstGeom>
                  </pic:spPr>
                </pic:pic>
              </a:graphicData>
            </a:graphic>
          </wp:inline>
        </w:drawing>
      </w:r>
    </w:p>
    <w:p w14:paraId="4E79DAE9" w14:textId="6D2037FB" w:rsidR="00480121" w:rsidRDefault="00480121" w:rsidP="00CC76AA">
      <w:pPr>
        <w:rPr>
          <w:lang w:eastAsia="zh-CN"/>
        </w:rPr>
      </w:pPr>
      <w:r>
        <w:rPr>
          <w:lang w:eastAsia="zh-CN"/>
        </w:rPr>
        <w:t xml:space="preserve">This subroutine will call in a function called Pathfind() where it is where the Dijkstra’s algorithm is. </w:t>
      </w:r>
    </w:p>
    <w:p w14:paraId="2C4C0346"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FF"/>
          <w:sz w:val="19"/>
          <w:szCs w:val="19"/>
        </w:rPr>
        <w:t>function</w:t>
      </w:r>
      <w:r w:rsidRPr="00E66C49">
        <w:rPr>
          <w:rFonts w:ascii="Consolas" w:hAnsi="Consolas" w:cs="Consolas"/>
          <w:color w:val="000000"/>
          <w:sz w:val="19"/>
          <w:szCs w:val="19"/>
        </w:rPr>
        <w:t xml:space="preserve"> Pathfind(Start, End) {</w:t>
      </w:r>
    </w:p>
    <w:p w14:paraId="7B266CB1"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1. Assign Temp to Start---'</w:t>
      </w:r>
      <w:r w:rsidRPr="00E66C49">
        <w:rPr>
          <w:rFonts w:ascii="Consolas" w:hAnsi="Consolas" w:cs="Consolas"/>
          <w:color w:val="000000"/>
          <w:sz w:val="19"/>
          <w:szCs w:val="19"/>
        </w:rPr>
        <w:t>)</w:t>
      </w:r>
    </w:p>
    <w:p w14:paraId="0C24C175"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Start.temp = 0</w:t>
      </w:r>
    </w:p>
    <w:p w14:paraId="791E626B"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2 Assign Perm to Node---"</w:t>
      </w:r>
      <w:r w:rsidRPr="00E66C49">
        <w:rPr>
          <w:rFonts w:ascii="Consolas" w:hAnsi="Consolas" w:cs="Consolas"/>
          <w:color w:val="000000"/>
          <w:sz w:val="19"/>
          <w:szCs w:val="19"/>
        </w:rPr>
        <w:t>)</w:t>
      </w:r>
    </w:p>
    <w:p w14:paraId="1DB29690" w14:textId="07F0C934"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AssignPerm(Start)    </w:t>
      </w:r>
      <w:r w:rsidRPr="00E66C49">
        <w:rPr>
          <w:rFonts w:ascii="Consolas" w:hAnsi="Consolas" w:cs="Consolas"/>
          <w:color w:val="008000"/>
          <w:sz w:val="19"/>
          <w:szCs w:val="19"/>
        </w:rPr>
        <w:t>// Assign permanent value to the current node</w:t>
      </w:r>
    </w:p>
    <w:p w14:paraId="6746D72B"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visited.push(Start)  </w:t>
      </w:r>
      <w:r w:rsidRPr="00E66C49">
        <w:rPr>
          <w:rFonts w:ascii="Consolas" w:hAnsi="Consolas" w:cs="Consolas"/>
          <w:color w:val="008000"/>
          <w:sz w:val="19"/>
          <w:szCs w:val="19"/>
        </w:rPr>
        <w:t>// Push the current Node to the visited list, so that the algorithm will not visit it again</w:t>
      </w:r>
    </w:p>
    <w:p w14:paraId="23B98A0E"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3 Creating Connection array---"</w:t>
      </w:r>
      <w:r w:rsidRPr="00E66C49">
        <w:rPr>
          <w:rFonts w:ascii="Consolas" w:hAnsi="Consolas" w:cs="Consolas"/>
          <w:color w:val="000000"/>
          <w:sz w:val="19"/>
          <w:szCs w:val="19"/>
        </w:rPr>
        <w:t>)</w:t>
      </w:r>
    </w:p>
    <w:p w14:paraId="1FF1F11D" w14:textId="4309D5F3"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PushConToTemp(Start)    </w:t>
      </w:r>
      <w:r w:rsidRPr="00E66C49">
        <w:rPr>
          <w:rFonts w:ascii="Consolas" w:hAnsi="Consolas" w:cs="Consolas"/>
          <w:color w:val="008000"/>
          <w:sz w:val="19"/>
          <w:szCs w:val="19"/>
        </w:rPr>
        <w:t>//Reading the connection array and push it to a temporary node list, where in this list, every node is has an temporary value</w:t>
      </w:r>
    </w:p>
    <w:p w14:paraId="1FBB9797"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TempNodes)</w:t>
      </w:r>
    </w:p>
    <w:p w14:paraId="7AB33C37"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4 : Assign Temp value---"</w:t>
      </w:r>
      <w:r w:rsidRPr="00E66C49">
        <w:rPr>
          <w:rFonts w:ascii="Consolas" w:hAnsi="Consolas" w:cs="Consolas"/>
          <w:color w:val="000000"/>
          <w:sz w:val="19"/>
          <w:szCs w:val="19"/>
        </w:rPr>
        <w:t>)</w:t>
      </w:r>
    </w:p>
    <w:p w14:paraId="491A0B4E"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for</w:t>
      </w:r>
      <w:r w:rsidRPr="00E66C49">
        <w:rPr>
          <w:rFonts w:ascii="Consolas" w:hAnsi="Consolas" w:cs="Consolas"/>
          <w:color w:val="000000"/>
          <w:sz w:val="19"/>
          <w:szCs w:val="19"/>
        </w:rPr>
        <w:t xml:space="preserve"> (i = 0 ; i &lt; TempNodes.length ; i++) {</w:t>
      </w:r>
    </w:p>
    <w:p w14:paraId="07309CF6" w14:textId="7BEC5CF3"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Assigntemp(Start, TempNodes[i])     </w:t>
      </w:r>
      <w:r w:rsidRPr="00E66C49">
        <w:rPr>
          <w:rFonts w:ascii="Consolas" w:hAnsi="Consolas" w:cs="Consolas"/>
          <w:color w:val="008000"/>
          <w:sz w:val="19"/>
          <w:szCs w:val="19"/>
        </w:rPr>
        <w:t>// Assigning temporary value to all connected Node</w:t>
      </w:r>
    </w:p>
    <w:p w14:paraId="6F0232E0"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4266AD57"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TempNodes)</w:t>
      </w:r>
    </w:p>
    <w:p w14:paraId="7814C715"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5: Bubble Sort TempNodes---"</w:t>
      </w:r>
      <w:r w:rsidRPr="00E66C49">
        <w:rPr>
          <w:rFonts w:ascii="Consolas" w:hAnsi="Consolas" w:cs="Consolas"/>
          <w:color w:val="000000"/>
          <w:sz w:val="19"/>
          <w:szCs w:val="19"/>
        </w:rPr>
        <w:t>)</w:t>
      </w:r>
    </w:p>
    <w:p w14:paraId="502660B9"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bubbleSort(TempNodes)   </w:t>
      </w:r>
      <w:r w:rsidRPr="00E66C49">
        <w:rPr>
          <w:rFonts w:ascii="Consolas" w:hAnsi="Consolas" w:cs="Consolas"/>
          <w:color w:val="008000"/>
          <w:sz w:val="19"/>
          <w:szCs w:val="19"/>
        </w:rPr>
        <w:t>// Find the node with smallest Node using bubble sort</w:t>
      </w:r>
    </w:p>
    <w:p w14:paraId="6B5968DA"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TempNodes)</w:t>
      </w:r>
    </w:p>
    <w:p w14:paraId="6018769E"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End)</w:t>
      </w:r>
    </w:p>
    <w:p w14:paraId="258B7C51" w14:textId="26D78B1E"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while</w:t>
      </w:r>
      <w:r w:rsidRPr="00E66C49">
        <w:rPr>
          <w:rFonts w:ascii="Consolas" w:hAnsi="Consolas" w:cs="Consolas"/>
          <w:color w:val="000000"/>
          <w:sz w:val="19"/>
          <w:szCs w:val="19"/>
        </w:rPr>
        <w:t xml:space="preserve"> (End.ord == </w:t>
      </w:r>
      <w:r w:rsidRPr="00E66C49">
        <w:rPr>
          <w:rFonts w:ascii="Consolas" w:hAnsi="Consolas" w:cs="Consolas"/>
          <w:color w:val="0000FF"/>
          <w:sz w:val="19"/>
          <w:szCs w:val="19"/>
        </w:rPr>
        <w:t>null</w:t>
      </w:r>
      <w:r w:rsidRPr="00E66C49">
        <w:rPr>
          <w:rFonts w:ascii="Consolas" w:hAnsi="Consolas" w:cs="Consolas"/>
          <w:color w:val="000000"/>
          <w:sz w:val="19"/>
          <w:szCs w:val="19"/>
        </w:rPr>
        <w:t xml:space="preserve">) {              </w:t>
      </w:r>
      <w:r w:rsidRPr="00E66C49">
        <w:rPr>
          <w:rFonts w:ascii="Consolas" w:hAnsi="Consolas" w:cs="Consolas"/>
          <w:color w:val="008000"/>
          <w:sz w:val="19"/>
          <w:szCs w:val="19"/>
        </w:rPr>
        <w:t>// looping this algorithm until the Destination has an permanent value</w:t>
      </w:r>
    </w:p>
    <w:p w14:paraId="732CFEFF"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6: Current node -&gt; smallest temp---"</w:t>
      </w:r>
      <w:r w:rsidRPr="00E66C49">
        <w:rPr>
          <w:rFonts w:ascii="Consolas" w:hAnsi="Consolas" w:cs="Consolas"/>
          <w:color w:val="000000"/>
          <w:sz w:val="19"/>
          <w:szCs w:val="19"/>
        </w:rPr>
        <w:t>)</w:t>
      </w:r>
    </w:p>
    <w:p w14:paraId="203F7918"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var</w:t>
      </w:r>
      <w:r w:rsidRPr="00E66C49">
        <w:rPr>
          <w:rFonts w:ascii="Consolas" w:hAnsi="Consolas" w:cs="Consolas"/>
          <w:color w:val="000000"/>
          <w:sz w:val="19"/>
          <w:szCs w:val="19"/>
        </w:rPr>
        <w:t xml:space="preserve"> Current = TempNodes.pop()     </w:t>
      </w:r>
      <w:r w:rsidRPr="00E66C49">
        <w:rPr>
          <w:rFonts w:ascii="Consolas" w:hAnsi="Consolas" w:cs="Consolas"/>
          <w:color w:val="008000"/>
          <w:sz w:val="19"/>
          <w:szCs w:val="19"/>
        </w:rPr>
        <w:t>// Go to the next node</w:t>
      </w:r>
    </w:p>
    <w:p w14:paraId="3E155C52"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visited.push(Current)             </w:t>
      </w:r>
      <w:r w:rsidRPr="00E66C49">
        <w:rPr>
          <w:rFonts w:ascii="Consolas" w:hAnsi="Consolas" w:cs="Consolas"/>
          <w:color w:val="008000"/>
          <w:sz w:val="19"/>
          <w:szCs w:val="19"/>
        </w:rPr>
        <w:t>// Push it to visited node</w:t>
      </w:r>
    </w:p>
    <w:p w14:paraId="54837E05"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TempNodes)</w:t>
      </w:r>
    </w:p>
    <w:p w14:paraId="5386638D"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Current Node:"</w:t>
      </w:r>
      <w:r w:rsidRPr="00E66C49">
        <w:rPr>
          <w:rFonts w:ascii="Consolas" w:hAnsi="Consolas" w:cs="Consolas"/>
          <w:color w:val="000000"/>
          <w:sz w:val="19"/>
          <w:szCs w:val="19"/>
        </w:rPr>
        <w:t xml:space="preserve"> + Current.name)</w:t>
      </w:r>
    </w:p>
    <w:p w14:paraId="65A5FAFA"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lastRenderedPageBreak/>
        <w:t xml:space="preserve">        console.log(</w:t>
      </w:r>
      <w:r w:rsidRPr="00E66C49">
        <w:rPr>
          <w:rFonts w:ascii="Consolas" w:hAnsi="Consolas" w:cs="Consolas"/>
          <w:color w:val="A31515"/>
          <w:sz w:val="19"/>
          <w:szCs w:val="19"/>
        </w:rPr>
        <w:t>"---7: Assign Permentant value for the current node---"</w:t>
      </w:r>
      <w:r w:rsidRPr="00E66C49">
        <w:rPr>
          <w:rFonts w:ascii="Consolas" w:hAnsi="Consolas" w:cs="Consolas"/>
          <w:color w:val="000000"/>
          <w:sz w:val="19"/>
          <w:szCs w:val="19"/>
        </w:rPr>
        <w:t>)</w:t>
      </w:r>
    </w:p>
    <w:p w14:paraId="2B9A3219"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AssignPerm(Current)             </w:t>
      </w:r>
      <w:r w:rsidRPr="00E66C49">
        <w:rPr>
          <w:rFonts w:ascii="Consolas" w:hAnsi="Consolas" w:cs="Consolas"/>
          <w:color w:val="008000"/>
          <w:sz w:val="19"/>
          <w:szCs w:val="19"/>
        </w:rPr>
        <w:t>// Assigning permanent value to the node</w:t>
      </w:r>
    </w:p>
    <w:p w14:paraId="5580A46D"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Next Order: "</w:t>
      </w:r>
      <w:r w:rsidRPr="00E66C49">
        <w:rPr>
          <w:rFonts w:ascii="Consolas" w:hAnsi="Consolas" w:cs="Consolas"/>
          <w:color w:val="000000"/>
          <w:sz w:val="19"/>
          <w:szCs w:val="19"/>
        </w:rPr>
        <w:t xml:space="preserve"> + Ord)</w:t>
      </w:r>
    </w:p>
    <w:p w14:paraId="4330BE0B"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Current Order"</w:t>
      </w:r>
      <w:r w:rsidRPr="00E66C49">
        <w:rPr>
          <w:rFonts w:ascii="Consolas" w:hAnsi="Consolas" w:cs="Consolas"/>
          <w:color w:val="000000"/>
          <w:sz w:val="19"/>
          <w:szCs w:val="19"/>
        </w:rPr>
        <w:t xml:space="preserve"> + Current.ord)</w:t>
      </w:r>
    </w:p>
    <w:p w14:paraId="3FF77AAC"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8: Push the new connected to the Templist---"</w:t>
      </w:r>
      <w:r w:rsidRPr="00E66C49">
        <w:rPr>
          <w:rFonts w:ascii="Consolas" w:hAnsi="Consolas" w:cs="Consolas"/>
          <w:color w:val="000000"/>
          <w:sz w:val="19"/>
          <w:szCs w:val="19"/>
        </w:rPr>
        <w:t>)</w:t>
      </w:r>
    </w:p>
    <w:p w14:paraId="1429E7B0"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Current)</w:t>
      </w:r>
    </w:p>
    <w:p w14:paraId="26A9FE31"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PushConToTemp(Current)           </w:t>
      </w:r>
      <w:r w:rsidRPr="00E66C49">
        <w:rPr>
          <w:rFonts w:ascii="Consolas" w:hAnsi="Consolas" w:cs="Consolas"/>
          <w:color w:val="008000"/>
          <w:sz w:val="19"/>
          <w:szCs w:val="19"/>
        </w:rPr>
        <w:t>// Push the connected node to the temp list</w:t>
      </w:r>
    </w:p>
    <w:p w14:paraId="62895A91"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TempNodes)</w:t>
      </w:r>
    </w:p>
    <w:p w14:paraId="4A64526E"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9: Assign Temp Values to the new Node---"</w:t>
      </w:r>
      <w:r w:rsidRPr="00E66C49">
        <w:rPr>
          <w:rFonts w:ascii="Consolas" w:hAnsi="Consolas" w:cs="Consolas"/>
          <w:color w:val="000000"/>
          <w:sz w:val="19"/>
          <w:szCs w:val="19"/>
        </w:rPr>
        <w:t>)</w:t>
      </w:r>
    </w:p>
    <w:p w14:paraId="05BB1311"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AssignConnectedtemp(Current)     </w:t>
      </w:r>
      <w:r w:rsidRPr="00E66C49">
        <w:rPr>
          <w:rFonts w:ascii="Consolas" w:hAnsi="Consolas" w:cs="Consolas"/>
          <w:color w:val="008000"/>
          <w:sz w:val="19"/>
          <w:szCs w:val="19"/>
        </w:rPr>
        <w:t>// Assign new temp value to those nodes</w:t>
      </w:r>
    </w:p>
    <w:p w14:paraId="74D72321"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10: Bubble Sort TempNodes---"</w:t>
      </w:r>
      <w:r w:rsidRPr="00E66C49">
        <w:rPr>
          <w:rFonts w:ascii="Consolas" w:hAnsi="Consolas" w:cs="Consolas"/>
          <w:color w:val="000000"/>
          <w:sz w:val="19"/>
          <w:szCs w:val="19"/>
        </w:rPr>
        <w:t>)</w:t>
      </w:r>
    </w:p>
    <w:p w14:paraId="7C6B8C6A"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bubbleSort(TempNodes)                                               </w:t>
      </w:r>
      <w:r w:rsidRPr="00E66C49">
        <w:rPr>
          <w:rFonts w:ascii="Consolas" w:hAnsi="Consolas" w:cs="Consolas"/>
          <w:color w:val="008000"/>
          <w:sz w:val="19"/>
          <w:szCs w:val="19"/>
        </w:rPr>
        <w:t>//Sort the List again</w:t>
      </w:r>
    </w:p>
    <w:p w14:paraId="44F6C035"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w:t>
      </w:r>
      <w:r w:rsidRPr="00E66C49">
        <w:rPr>
          <w:rFonts w:ascii="Consolas" w:hAnsi="Consolas" w:cs="Consolas"/>
          <w:color w:val="A31515"/>
          <w:sz w:val="19"/>
          <w:szCs w:val="19"/>
        </w:rPr>
        <w:t>"Current Node:"</w:t>
      </w:r>
      <w:r w:rsidRPr="00E66C49">
        <w:rPr>
          <w:rFonts w:ascii="Consolas" w:hAnsi="Consolas" w:cs="Consolas"/>
          <w:color w:val="000000"/>
          <w:sz w:val="19"/>
          <w:szCs w:val="19"/>
        </w:rPr>
        <w:t xml:space="preserve"> + Current.name)</w:t>
      </w:r>
    </w:p>
    <w:p w14:paraId="49389B47"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TempNodes)</w:t>
      </w:r>
    </w:p>
    <w:p w14:paraId="1BA9CD75"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sole.log(visited)</w:t>
      </w:r>
    </w:p>
    <w:p w14:paraId="5C3BD319"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7E1E5EDD"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8000"/>
          <w:sz w:val="19"/>
          <w:szCs w:val="19"/>
        </w:rPr>
        <w:t>//RETRACT FROM HERE</w:t>
      </w:r>
    </w:p>
    <w:p w14:paraId="6E2A3CFE"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track.push(Current.name)                </w:t>
      </w:r>
    </w:p>
    <w:p w14:paraId="6572CE16"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retraceLastNode(Current, Start)             </w:t>
      </w:r>
      <w:r w:rsidRPr="00E66C49">
        <w:rPr>
          <w:rFonts w:ascii="Consolas" w:hAnsi="Consolas" w:cs="Consolas"/>
          <w:color w:val="008000"/>
          <w:sz w:val="19"/>
          <w:szCs w:val="19"/>
        </w:rPr>
        <w:t>// Retrace From last node</w:t>
      </w:r>
    </w:p>
    <w:p w14:paraId="00591EE7" w14:textId="4E9B952D"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track.reverse()                             </w:t>
      </w:r>
      <w:r w:rsidRPr="00E66C49">
        <w:rPr>
          <w:rFonts w:ascii="Consolas" w:hAnsi="Consolas" w:cs="Consolas"/>
          <w:color w:val="008000"/>
          <w:sz w:val="19"/>
          <w:szCs w:val="19"/>
        </w:rPr>
        <w:t>// Reverse the list so it starts from the Starting Point</w:t>
      </w:r>
    </w:p>
    <w:p w14:paraId="76032F86"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for</w:t>
      </w:r>
      <w:r w:rsidRPr="00E66C49">
        <w:rPr>
          <w:rFonts w:ascii="Consolas" w:hAnsi="Consolas" w:cs="Consolas"/>
          <w:color w:val="000000"/>
          <w:sz w:val="19"/>
          <w:szCs w:val="19"/>
        </w:rPr>
        <w:t xml:space="preserve"> (i = 0; i &lt; track.length ; i++) {</w:t>
      </w:r>
    </w:p>
    <w:p w14:paraId="73431CF1" w14:textId="19641E31"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track_Node[i] = Node(track[i])         </w:t>
      </w:r>
      <w:r w:rsidRPr="00E66C49">
        <w:rPr>
          <w:rFonts w:ascii="Consolas" w:hAnsi="Consolas" w:cs="Consolas"/>
          <w:color w:val="008000"/>
          <w:sz w:val="19"/>
          <w:szCs w:val="19"/>
        </w:rPr>
        <w:t>// As PathFind() only return an String version of the path, I must convert time to node and store them in a separate variable call track_Node</w:t>
      </w:r>
    </w:p>
    <w:p w14:paraId="70BA3C1D"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33A11A66" w14:textId="77777777" w:rsidR="00EC5ADF"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return</w:t>
      </w:r>
      <w:r w:rsidRPr="00E66C49">
        <w:rPr>
          <w:rFonts w:ascii="Consolas" w:hAnsi="Consolas" w:cs="Consolas"/>
          <w:color w:val="000000"/>
          <w:sz w:val="19"/>
          <w:szCs w:val="19"/>
        </w:rPr>
        <w:t xml:space="preserve"> track                              </w:t>
      </w:r>
      <w:r w:rsidRPr="00E66C49">
        <w:rPr>
          <w:rFonts w:ascii="Consolas" w:hAnsi="Consolas" w:cs="Consolas"/>
          <w:color w:val="008000"/>
          <w:sz w:val="19"/>
          <w:szCs w:val="19"/>
        </w:rPr>
        <w:t>// Return the Path</w:t>
      </w:r>
    </w:p>
    <w:p w14:paraId="08107C24" w14:textId="487E7BA2" w:rsidR="00480121" w:rsidRPr="00E66C49" w:rsidRDefault="00EC5ADF" w:rsidP="00EC5ADF">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w:t>
      </w:r>
    </w:p>
    <w:p w14:paraId="1C904A4C" w14:textId="667EFD94" w:rsidR="00C306C1" w:rsidRDefault="00C306C1" w:rsidP="00EC5ADF">
      <w:pPr>
        <w:autoSpaceDE w:val="0"/>
        <w:autoSpaceDN w:val="0"/>
        <w:adjustRightInd w:val="0"/>
        <w:spacing w:after="0" w:line="240" w:lineRule="auto"/>
        <w:rPr>
          <w:rFonts w:ascii="Consolas" w:hAnsi="Consolas" w:cs="Consolas"/>
          <w:color w:val="000000"/>
          <w:sz w:val="19"/>
          <w:szCs w:val="19"/>
        </w:rPr>
      </w:pPr>
    </w:p>
    <w:p w14:paraId="30D30AE8" w14:textId="2B562E97" w:rsidR="00C306C1" w:rsidRDefault="00C306C1" w:rsidP="00EC5ADF">
      <w:pPr>
        <w:autoSpaceDE w:val="0"/>
        <w:autoSpaceDN w:val="0"/>
        <w:adjustRightInd w:val="0"/>
        <w:spacing w:after="0" w:line="240" w:lineRule="auto"/>
        <w:rPr>
          <w:rFonts w:ascii="Consolas" w:hAnsi="Consolas" w:cs="Consolas"/>
          <w:color w:val="000000"/>
          <w:sz w:val="19"/>
          <w:szCs w:val="19"/>
        </w:rPr>
      </w:pPr>
    </w:p>
    <w:p w14:paraId="24461533" w14:textId="2FA7FDCD" w:rsidR="00C306C1" w:rsidRDefault="00C306C1" w:rsidP="00EC5ADF">
      <w:pPr>
        <w:autoSpaceDE w:val="0"/>
        <w:autoSpaceDN w:val="0"/>
        <w:adjustRightInd w:val="0"/>
        <w:spacing w:after="0" w:line="240" w:lineRule="auto"/>
        <w:rPr>
          <w:rFonts w:ascii="Consolas" w:hAnsi="Consolas" w:cs="Consolas"/>
          <w:color w:val="000000"/>
          <w:sz w:val="19"/>
          <w:szCs w:val="19"/>
        </w:rPr>
      </w:pPr>
    </w:p>
    <w:p w14:paraId="5AC064C2" w14:textId="3DBF9324" w:rsidR="00C306C1" w:rsidRDefault="00F33D54" w:rsidP="00EC5AD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he</w:t>
      </w:r>
      <w:r w:rsidR="00C306C1" w:rsidRPr="00E66C49">
        <w:rPr>
          <w:rFonts w:ascii="Consolas" w:hAnsi="Consolas" w:cs="Consolas"/>
          <w:color w:val="000000"/>
          <w:sz w:val="19"/>
          <w:szCs w:val="19"/>
        </w:rPr>
        <w:t xml:space="preserve"> code</w:t>
      </w:r>
      <w:r>
        <w:rPr>
          <w:rFonts w:ascii="Consolas" w:hAnsi="Consolas" w:cs="Consolas"/>
          <w:color w:val="000000"/>
          <w:sz w:val="19"/>
          <w:szCs w:val="19"/>
        </w:rPr>
        <w:t xml:space="preserve"> above</w:t>
      </w:r>
      <w:r w:rsidR="00C306C1" w:rsidRPr="00E66C49">
        <w:rPr>
          <w:rFonts w:ascii="Consolas" w:hAnsi="Consolas" w:cs="Consolas"/>
          <w:color w:val="000000"/>
          <w:sz w:val="19"/>
          <w:szCs w:val="19"/>
        </w:rPr>
        <w:t xml:space="preserve"> is my implementation to the Dijkstra </w:t>
      </w:r>
      <w:r w:rsidR="00C32813" w:rsidRPr="00E66C49">
        <w:rPr>
          <w:rFonts w:ascii="Consolas" w:hAnsi="Consolas" w:cs="Consolas"/>
          <w:color w:val="000000"/>
          <w:sz w:val="19"/>
          <w:szCs w:val="19"/>
        </w:rPr>
        <w:t>Algorithm;</w:t>
      </w:r>
      <w:r w:rsidR="00C306C1" w:rsidRPr="00E66C49">
        <w:rPr>
          <w:rFonts w:ascii="Consolas" w:hAnsi="Consolas" w:cs="Consolas"/>
          <w:color w:val="000000"/>
          <w:sz w:val="19"/>
          <w:szCs w:val="19"/>
        </w:rPr>
        <w:t xml:space="preserve"> this algorithm also has the follow</w:t>
      </w:r>
      <w:r>
        <w:rPr>
          <w:rFonts w:ascii="Consolas" w:hAnsi="Consolas" w:cs="Consolas"/>
          <w:color w:val="000000"/>
          <w:sz w:val="19"/>
          <w:szCs w:val="19"/>
        </w:rPr>
        <w:t>ing</w:t>
      </w:r>
      <w:r w:rsidR="00C306C1" w:rsidRPr="00E66C49">
        <w:rPr>
          <w:rFonts w:ascii="Consolas" w:hAnsi="Consolas" w:cs="Consolas"/>
          <w:color w:val="000000"/>
          <w:sz w:val="19"/>
          <w:szCs w:val="19"/>
        </w:rPr>
        <w:t xml:space="preserve"> subroutine</w:t>
      </w:r>
      <w:r>
        <w:rPr>
          <w:rFonts w:ascii="Consolas" w:hAnsi="Consolas" w:cs="Consolas"/>
          <w:color w:val="000000"/>
          <w:sz w:val="19"/>
          <w:szCs w:val="19"/>
        </w:rPr>
        <w:t>s</w:t>
      </w:r>
      <w:r w:rsidR="00E66C49">
        <w:rPr>
          <w:rFonts w:ascii="Consolas" w:hAnsi="Consolas" w:cs="Consolas"/>
          <w:color w:val="000000"/>
          <w:sz w:val="19"/>
          <w:szCs w:val="19"/>
        </w:rPr>
        <w:t>.</w:t>
      </w:r>
    </w:p>
    <w:p w14:paraId="0551B7F5" w14:textId="77777777" w:rsidR="00F33D54" w:rsidRPr="00E66C49" w:rsidRDefault="00F33D54" w:rsidP="00EC5ADF">
      <w:pPr>
        <w:autoSpaceDE w:val="0"/>
        <w:autoSpaceDN w:val="0"/>
        <w:adjustRightInd w:val="0"/>
        <w:spacing w:after="0" w:line="240" w:lineRule="auto"/>
        <w:rPr>
          <w:rFonts w:ascii="Consolas" w:hAnsi="Consolas" w:cs="Consolas"/>
          <w:color w:val="000000"/>
          <w:sz w:val="19"/>
          <w:szCs w:val="19"/>
        </w:rPr>
      </w:pPr>
    </w:p>
    <w:p w14:paraId="7818CDA0" w14:textId="6A956BAF" w:rsidR="00C306C1" w:rsidRDefault="00C306C1" w:rsidP="00EC5ADF">
      <w:pPr>
        <w:autoSpaceDE w:val="0"/>
        <w:autoSpaceDN w:val="0"/>
        <w:adjustRightInd w:val="0"/>
        <w:spacing w:after="0" w:line="240" w:lineRule="auto"/>
        <w:rPr>
          <w:rFonts w:ascii="Consolas" w:hAnsi="Consolas" w:cs="Consolas"/>
          <w:color w:val="000000"/>
          <w:sz w:val="19"/>
          <w:szCs w:val="19"/>
        </w:rPr>
      </w:pPr>
    </w:p>
    <w:p w14:paraId="73C71F27" w14:textId="38FE52C0"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FF"/>
          <w:sz w:val="19"/>
          <w:szCs w:val="19"/>
        </w:rPr>
        <w:t>function</w:t>
      </w:r>
      <w:r w:rsidRPr="00E66C49">
        <w:rPr>
          <w:rFonts w:ascii="Consolas" w:hAnsi="Consolas" w:cs="Consolas"/>
          <w:color w:val="000000"/>
          <w:sz w:val="19"/>
          <w:szCs w:val="19"/>
        </w:rPr>
        <w:t xml:space="preserve"> PushConToTemp(NodeName) {         </w:t>
      </w:r>
      <w:r w:rsidRPr="00E66C49">
        <w:rPr>
          <w:rFonts w:ascii="Consolas" w:hAnsi="Consolas" w:cs="Consolas"/>
          <w:color w:val="008000"/>
          <w:sz w:val="19"/>
          <w:szCs w:val="19"/>
        </w:rPr>
        <w:t xml:space="preserve">// </w:t>
      </w:r>
      <w:r w:rsidR="00E66C49" w:rsidRPr="00E66C49">
        <w:rPr>
          <w:rFonts w:ascii="Consolas" w:hAnsi="Consolas" w:cs="Consolas"/>
          <w:color w:val="008000"/>
          <w:sz w:val="19"/>
          <w:szCs w:val="19"/>
        </w:rPr>
        <w:t>Pushing</w:t>
      </w:r>
      <w:r w:rsidRPr="00E66C49">
        <w:rPr>
          <w:rFonts w:ascii="Consolas" w:hAnsi="Consolas" w:cs="Consolas"/>
          <w:color w:val="008000"/>
          <w:sz w:val="19"/>
          <w:szCs w:val="19"/>
        </w:rPr>
        <w:t xml:space="preserve"> all the connected node of the current node to a temperary Node list</w:t>
      </w:r>
    </w:p>
    <w:p w14:paraId="39030DE2"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for</w:t>
      </w:r>
      <w:r w:rsidRPr="00E66C49">
        <w:rPr>
          <w:rFonts w:ascii="Consolas" w:hAnsi="Consolas" w:cs="Consolas"/>
          <w:color w:val="000000"/>
          <w:sz w:val="19"/>
          <w:szCs w:val="19"/>
        </w:rPr>
        <w:t xml:space="preserve"> (i = 0 ; i &lt; NodeName.connect.length ; i++) {</w:t>
      </w:r>
    </w:p>
    <w:p w14:paraId="4538748A"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if</w:t>
      </w:r>
      <w:r w:rsidRPr="00E66C49">
        <w:rPr>
          <w:rFonts w:ascii="Consolas" w:hAnsi="Consolas" w:cs="Consolas"/>
          <w:color w:val="000000"/>
          <w:sz w:val="19"/>
          <w:szCs w:val="19"/>
        </w:rPr>
        <w:t xml:space="preserve"> (TempNodes.indexOf(Node(NodeName.connect[i])) == -1) {</w:t>
      </w:r>
    </w:p>
    <w:p w14:paraId="21DB9904"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if</w:t>
      </w:r>
      <w:r w:rsidRPr="00E66C49">
        <w:rPr>
          <w:rFonts w:ascii="Consolas" w:hAnsi="Consolas" w:cs="Consolas"/>
          <w:color w:val="000000"/>
          <w:sz w:val="19"/>
          <w:szCs w:val="19"/>
        </w:rPr>
        <w:t xml:space="preserve"> (visited.indexOf(Node(NodeName.connect[i])) == -1) {</w:t>
      </w:r>
    </w:p>
    <w:p w14:paraId="008A01DA"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TempNodes.push(Node(NodeName.connect[i]))</w:t>
      </w:r>
    </w:p>
    <w:p w14:paraId="4975C20A"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45A1DC2A"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6D881717"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249AE1AF" w14:textId="0150FC75"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w:t>
      </w:r>
    </w:p>
    <w:p w14:paraId="1AF1CCDA" w14:textId="35357E1A"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p>
    <w:p w14:paraId="60337E17" w14:textId="77777777" w:rsidR="00E66C49" w:rsidRPr="00E66C49" w:rsidRDefault="00E66C49" w:rsidP="00C306C1">
      <w:pPr>
        <w:autoSpaceDE w:val="0"/>
        <w:autoSpaceDN w:val="0"/>
        <w:adjustRightInd w:val="0"/>
        <w:spacing w:after="0" w:line="240" w:lineRule="auto"/>
        <w:rPr>
          <w:rFonts w:ascii="Consolas" w:hAnsi="Consolas" w:cs="Consolas"/>
          <w:color w:val="000000"/>
          <w:sz w:val="19"/>
          <w:szCs w:val="19"/>
        </w:rPr>
      </w:pPr>
    </w:p>
    <w:p w14:paraId="51F7A473" w14:textId="25A8075E"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FF"/>
          <w:sz w:val="19"/>
          <w:szCs w:val="19"/>
        </w:rPr>
        <w:t>function</w:t>
      </w:r>
      <w:r w:rsidRPr="00E66C49">
        <w:rPr>
          <w:rFonts w:ascii="Consolas" w:hAnsi="Consolas" w:cs="Consolas"/>
          <w:color w:val="000000"/>
          <w:sz w:val="19"/>
          <w:szCs w:val="19"/>
        </w:rPr>
        <w:t xml:space="preserve"> Assigntemp(LastPerm,NodeName) {    </w:t>
      </w:r>
      <w:r w:rsidRPr="00E66C49">
        <w:rPr>
          <w:rFonts w:ascii="Consolas" w:hAnsi="Consolas" w:cs="Consolas"/>
          <w:color w:val="008000"/>
          <w:sz w:val="19"/>
          <w:szCs w:val="19"/>
        </w:rPr>
        <w:t xml:space="preserve">// Assigning </w:t>
      </w:r>
      <w:r w:rsidR="00E66C49" w:rsidRPr="00E66C49">
        <w:rPr>
          <w:rFonts w:ascii="Consolas" w:hAnsi="Consolas" w:cs="Consolas"/>
          <w:color w:val="008000"/>
          <w:sz w:val="19"/>
          <w:szCs w:val="19"/>
        </w:rPr>
        <w:t>temporary</w:t>
      </w:r>
      <w:r w:rsidRPr="00E66C49">
        <w:rPr>
          <w:rFonts w:ascii="Consolas" w:hAnsi="Consolas" w:cs="Consolas"/>
          <w:color w:val="008000"/>
          <w:sz w:val="19"/>
          <w:szCs w:val="19"/>
        </w:rPr>
        <w:t xml:space="preserve"> value to all the nodes in the temp list</w:t>
      </w:r>
    </w:p>
    <w:p w14:paraId="246CC066"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if</w:t>
      </w:r>
      <w:r w:rsidRPr="00E66C49">
        <w:rPr>
          <w:rFonts w:ascii="Consolas" w:hAnsi="Consolas" w:cs="Consolas"/>
          <w:color w:val="000000"/>
          <w:sz w:val="19"/>
          <w:szCs w:val="19"/>
        </w:rPr>
        <w:t xml:space="preserve"> (NodeName.temp &gt;= (LastPerm.perm + NodeName.distance)) {</w:t>
      </w:r>
    </w:p>
    <w:p w14:paraId="7B1DBCC0" w14:textId="77777777"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NodeName.temp = LastPerm.perm + NodeName.distance</w:t>
      </w:r>
    </w:p>
    <w:p w14:paraId="1974CE58" w14:textId="0FB96EFD" w:rsidR="00C306C1" w:rsidRPr="00E66C49" w:rsidRDefault="00C306C1" w:rsidP="00C306C1">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w:t>
      </w:r>
    </w:p>
    <w:p w14:paraId="57E38E37" w14:textId="32791F9C" w:rsidR="00E66C49" w:rsidRPr="00E66C49" w:rsidRDefault="00E66C49" w:rsidP="00C306C1">
      <w:pPr>
        <w:autoSpaceDE w:val="0"/>
        <w:autoSpaceDN w:val="0"/>
        <w:adjustRightInd w:val="0"/>
        <w:spacing w:after="0" w:line="240" w:lineRule="auto"/>
        <w:rPr>
          <w:lang w:eastAsia="zh-CN"/>
        </w:rPr>
      </w:pPr>
    </w:p>
    <w:p w14:paraId="6BBE62AF" w14:textId="01DCCA91" w:rsidR="00E66C49" w:rsidRPr="00E66C49" w:rsidRDefault="00E66C49" w:rsidP="00C306C1">
      <w:pPr>
        <w:autoSpaceDE w:val="0"/>
        <w:autoSpaceDN w:val="0"/>
        <w:adjustRightInd w:val="0"/>
        <w:spacing w:after="0" w:line="240" w:lineRule="auto"/>
        <w:rPr>
          <w:lang w:eastAsia="zh-CN"/>
        </w:rPr>
      </w:pPr>
    </w:p>
    <w:p w14:paraId="0E53BAE0" w14:textId="3D34DE92" w:rsidR="00E66C49" w:rsidRPr="00E66C49" w:rsidRDefault="00E66C49" w:rsidP="00C306C1">
      <w:pPr>
        <w:autoSpaceDE w:val="0"/>
        <w:autoSpaceDN w:val="0"/>
        <w:adjustRightInd w:val="0"/>
        <w:spacing w:after="0" w:line="240" w:lineRule="auto"/>
        <w:rPr>
          <w:lang w:eastAsia="zh-CN"/>
        </w:rPr>
      </w:pPr>
    </w:p>
    <w:p w14:paraId="304B648D" w14:textId="77777777" w:rsidR="00E66C49" w:rsidRPr="00E66C49" w:rsidRDefault="00E66C49" w:rsidP="00C306C1">
      <w:pPr>
        <w:autoSpaceDE w:val="0"/>
        <w:autoSpaceDN w:val="0"/>
        <w:adjustRightInd w:val="0"/>
        <w:spacing w:after="0" w:line="240" w:lineRule="auto"/>
        <w:rPr>
          <w:lang w:eastAsia="zh-CN"/>
        </w:rPr>
      </w:pPr>
    </w:p>
    <w:p w14:paraId="44AE8F15" w14:textId="77B3E4AE" w:rsidR="00E66C49" w:rsidRPr="00E66C49" w:rsidRDefault="00E66C49" w:rsidP="00C306C1">
      <w:pPr>
        <w:autoSpaceDE w:val="0"/>
        <w:autoSpaceDN w:val="0"/>
        <w:adjustRightInd w:val="0"/>
        <w:spacing w:after="0" w:line="240" w:lineRule="auto"/>
        <w:rPr>
          <w:lang w:eastAsia="zh-CN"/>
        </w:rPr>
      </w:pPr>
    </w:p>
    <w:p w14:paraId="07AB7886"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FF"/>
          <w:sz w:val="19"/>
          <w:szCs w:val="19"/>
        </w:rPr>
        <w:t>function</w:t>
      </w:r>
      <w:r w:rsidRPr="00E66C49">
        <w:rPr>
          <w:rFonts w:ascii="Consolas" w:hAnsi="Consolas" w:cs="Consolas"/>
          <w:color w:val="000000"/>
          <w:sz w:val="19"/>
          <w:szCs w:val="19"/>
        </w:rPr>
        <w:t xml:space="preserve"> AssignConnectedtemp(CurrentPermNode) {  </w:t>
      </w:r>
      <w:r w:rsidRPr="00E66C49">
        <w:rPr>
          <w:rFonts w:ascii="Consolas" w:hAnsi="Consolas" w:cs="Consolas"/>
          <w:color w:val="008000"/>
          <w:sz w:val="19"/>
          <w:szCs w:val="19"/>
        </w:rPr>
        <w:t>// Assigning temperay value to all connect node that exist in the connect list.</w:t>
      </w:r>
    </w:p>
    <w:p w14:paraId="583B6D44"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for</w:t>
      </w:r>
      <w:r w:rsidRPr="00E66C49">
        <w:rPr>
          <w:rFonts w:ascii="Consolas" w:hAnsi="Consolas" w:cs="Consolas"/>
          <w:color w:val="000000"/>
          <w:sz w:val="19"/>
          <w:szCs w:val="19"/>
        </w:rPr>
        <w:t xml:space="preserve"> (i = 0; i &lt; CurrentPermNode.connect.length ; i++) {</w:t>
      </w:r>
    </w:p>
    <w:p w14:paraId="7ADBB991"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lastRenderedPageBreak/>
        <w:t xml:space="preserve">        </w:t>
      </w:r>
      <w:r w:rsidRPr="00E66C49">
        <w:rPr>
          <w:rFonts w:ascii="Consolas" w:hAnsi="Consolas" w:cs="Consolas"/>
          <w:color w:val="0000FF"/>
          <w:sz w:val="19"/>
          <w:szCs w:val="19"/>
        </w:rPr>
        <w:t>var</w:t>
      </w:r>
      <w:r w:rsidRPr="00E66C49">
        <w:rPr>
          <w:rFonts w:ascii="Consolas" w:hAnsi="Consolas" w:cs="Consolas"/>
          <w:color w:val="000000"/>
          <w:sz w:val="19"/>
          <w:szCs w:val="19"/>
        </w:rPr>
        <w:t xml:space="preserve"> ConnectedNode = Node(CurrentPermNode.connect[i])</w:t>
      </w:r>
    </w:p>
    <w:p w14:paraId="5A6AF725"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r w:rsidRPr="00E66C49">
        <w:rPr>
          <w:rFonts w:ascii="Consolas" w:hAnsi="Consolas" w:cs="Consolas"/>
          <w:color w:val="0000FF"/>
          <w:sz w:val="19"/>
          <w:szCs w:val="19"/>
        </w:rPr>
        <w:t>if</w:t>
      </w:r>
      <w:r w:rsidRPr="00E66C49">
        <w:rPr>
          <w:rFonts w:ascii="Consolas" w:hAnsi="Consolas" w:cs="Consolas"/>
          <w:color w:val="000000"/>
          <w:sz w:val="19"/>
          <w:szCs w:val="19"/>
        </w:rPr>
        <w:t xml:space="preserve"> (ConnectedNode.temp &gt;= (CurrentPermNode.perm + ConnectedNode.distance)) {</w:t>
      </w:r>
    </w:p>
    <w:p w14:paraId="54982FDD"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ConnectedNode.temp = CurrentPermNode.perm + ConnectedNode.distance</w:t>
      </w:r>
    </w:p>
    <w:p w14:paraId="6D7120ED"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280916AA" w14:textId="77777777"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 xml:space="preserve">    }</w:t>
      </w:r>
    </w:p>
    <w:p w14:paraId="4B58CF10" w14:textId="575D4312"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r w:rsidRPr="00E66C49">
        <w:rPr>
          <w:rFonts w:ascii="Consolas" w:hAnsi="Consolas" w:cs="Consolas"/>
          <w:color w:val="000000"/>
          <w:sz w:val="19"/>
          <w:szCs w:val="19"/>
        </w:rPr>
        <w:t>}</w:t>
      </w:r>
    </w:p>
    <w:p w14:paraId="2FE2FF2E" w14:textId="326441EE" w:rsidR="00E66C49" w:rsidRPr="00E66C49" w:rsidRDefault="00E66C49" w:rsidP="00E66C49">
      <w:pPr>
        <w:autoSpaceDE w:val="0"/>
        <w:autoSpaceDN w:val="0"/>
        <w:adjustRightInd w:val="0"/>
        <w:spacing w:after="0" w:line="240" w:lineRule="auto"/>
        <w:rPr>
          <w:rFonts w:ascii="Consolas" w:hAnsi="Consolas" w:cs="Consolas"/>
          <w:color w:val="000000"/>
          <w:sz w:val="19"/>
          <w:szCs w:val="19"/>
        </w:rPr>
      </w:pPr>
    </w:p>
    <w:p w14:paraId="4B422678" w14:textId="0444B355" w:rsidR="00E66C49" w:rsidRDefault="00E66C49" w:rsidP="00E66C49">
      <w:pPr>
        <w:autoSpaceDE w:val="0"/>
        <w:autoSpaceDN w:val="0"/>
        <w:adjustRightInd w:val="0"/>
        <w:spacing w:after="0" w:line="240" w:lineRule="auto"/>
        <w:rPr>
          <w:shd w:val="pct15" w:color="auto" w:fill="FFFFFF"/>
          <w:lang w:eastAsia="zh-CN"/>
        </w:rPr>
      </w:pPr>
    </w:p>
    <w:p w14:paraId="5AA069DE" w14:textId="77777777" w:rsidR="00E66C49" w:rsidRDefault="00E66C49" w:rsidP="00E66C49">
      <w:pPr>
        <w:autoSpaceDE w:val="0"/>
        <w:autoSpaceDN w:val="0"/>
        <w:adjustRightInd w:val="0"/>
        <w:spacing w:after="0" w:line="240" w:lineRule="auto"/>
        <w:rPr>
          <w:shd w:val="pct15" w:color="auto" w:fill="FFFFFF"/>
          <w:lang w:eastAsia="zh-CN"/>
        </w:rPr>
      </w:pPr>
    </w:p>
    <w:p w14:paraId="57A4D821"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bubbleSort(NodeList) { </w:t>
      </w:r>
      <w:r>
        <w:rPr>
          <w:rFonts w:ascii="Consolas" w:hAnsi="Consolas" w:cs="Consolas"/>
          <w:color w:val="008000"/>
          <w:sz w:val="19"/>
          <w:szCs w:val="19"/>
        </w:rPr>
        <w:t>// Simple bubblesort algorithm</w:t>
      </w:r>
    </w:p>
    <w:p w14:paraId="6A043E35"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i = 0 ; i &lt; NodeList.length - 1 ; i++) {</w:t>
      </w:r>
    </w:p>
    <w:p w14:paraId="3FD35763"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j = 0 ; j &lt; NodeList.length -1 ; j++) {</w:t>
      </w:r>
    </w:p>
    <w:p w14:paraId="29CC4C87"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odeList[j].temp &lt;= NodeList[j+1].temp) {</w:t>
      </w:r>
    </w:p>
    <w:p w14:paraId="1DA0AF89"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 = NodeList[j]</w:t>
      </w:r>
    </w:p>
    <w:p w14:paraId="387AE21A"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List[j] = NodeList[j + 1]</w:t>
      </w:r>
    </w:p>
    <w:p w14:paraId="5D40D649"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List[j+1]= a</w:t>
      </w:r>
    </w:p>
    <w:p w14:paraId="1B699C5E"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A08090"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70F9EA" w14:textId="77777777" w:rsidR="00E66C49" w:rsidRDefault="00E66C49"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23EE93" w14:textId="42764076" w:rsidR="00E66C49" w:rsidRDefault="00C32813" w:rsidP="00E66C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93BD51" w14:textId="77777777" w:rsidR="00C32813" w:rsidRDefault="00C32813" w:rsidP="00E66C49">
      <w:pPr>
        <w:autoSpaceDE w:val="0"/>
        <w:autoSpaceDN w:val="0"/>
        <w:adjustRightInd w:val="0"/>
        <w:spacing w:after="0" w:line="240" w:lineRule="auto"/>
        <w:rPr>
          <w:rFonts w:ascii="Consolas" w:hAnsi="Consolas" w:cs="Consolas"/>
          <w:color w:val="000000"/>
          <w:sz w:val="19"/>
          <w:szCs w:val="19"/>
        </w:rPr>
      </w:pPr>
    </w:p>
    <w:p w14:paraId="3DC841AD" w14:textId="0A62D249" w:rsidR="009B42BC" w:rsidRDefault="00F33D54" w:rsidP="00E66C49">
      <w:pPr>
        <w:autoSpaceDE w:val="0"/>
        <w:autoSpaceDN w:val="0"/>
        <w:adjustRightInd w:val="0"/>
        <w:spacing w:after="0" w:line="240" w:lineRule="auto"/>
        <w:rPr>
          <w:rStyle w:val="IntenseEmphasis"/>
        </w:rPr>
      </w:pPr>
      <w:r w:rsidRPr="009B42BC">
        <w:rPr>
          <w:rStyle w:val="IntenseEmphasis"/>
        </w:rPr>
        <w:t xml:space="preserve">The reason I use bubble sort to sort my </w:t>
      </w:r>
      <w:r w:rsidR="00BA64F4">
        <w:rPr>
          <w:rStyle w:val="IntenseEmphasis"/>
        </w:rPr>
        <w:t>‘</w:t>
      </w:r>
      <w:r w:rsidRPr="009B42BC">
        <w:rPr>
          <w:rStyle w:val="IntenseEmphasis"/>
        </w:rPr>
        <w:t>temp NodeList</w:t>
      </w:r>
      <w:r w:rsidR="00BA64F4">
        <w:rPr>
          <w:rStyle w:val="IntenseEmphasis"/>
        </w:rPr>
        <w:t>’</w:t>
      </w:r>
      <w:r w:rsidR="00E66C49" w:rsidRPr="009B42BC">
        <w:rPr>
          <w:rStyle w:val="IntenseEmphasis"/>
        </w:rPr>
        <w:t xml:space="preserve"> is that </w:t>
      </w:r>
      <w:r w:rsidRPr="009B42BC">
        <w:rPr>
          <w:rStyle w:val="IntenseEmphasis"/>
        </w:rPr>
        <w:t>this the list</w:t>
      </w:r>
      <w:r w:rsidR="00E66C49" w:rsidRPr="009B42BC">
        <w:rPr>
          <w:rStyle w:val="IntenseEmphasis"/>
        </w:rPr>
        <w:t xml:space="preserve"> will contain only </w:t>
      </w:r>
      <w:r w:rsidRPr="009B42BC">
        <w:rPr>
          <w:rStyle w:val="IntenseEmphasis"/>
        </w:rPr>
        <w:t>31</w:t>
      </w:r>
      <w:r w:rsidR="00E66C49" w:rsidRPr="009B42BC">
        <w:rPr>
          <w:rStyle w:val="IntenseEmphasis"/>
        </w:rPr>
        <w:t xml:space="preserve"> items in</w:t>
      </w:r>
      <w:r w:rsidRPr="009B42BC">
        <w:rPr>
          <w:rStyle w:val="IntenseEmphasis"/>
        </w:rPr>
        <w:t xml:space="preserve"> the theoretical</w:t>
      </w:r>
      <w:r w:rsidR="00BA64F4">
        <w:rPr>
          <w:rStyle w:val="IntenseEmphasis"/>
        </w:rPr>
        <w:t xml:space="preserve"> worst case, which </w:t>
      </w:r>
      <w:r w:rsidR="00BA64F4" w:rsidRPr="009B42BC">
        <w:rPr>
          <w:rStyle w:val="IntenseEmphasis"/>
        </w:rPr>
        <w:t>is</w:t>
      </w:r>
      <w:r w:rsidRPr="009B42BC">
        <w:rPr>
          <w:rStyle w:val="IntenseEmphasis"/>
        </w:rPr>
        <w:t xml:space="preserve"> highly unlikely </w:t>
      </w:r>
      <w:r w:rsidR="00BA64F4">
        <w:rPr>
          <w:rStyle w:val="IntenseEmphasis"/>
        </w:rPr>
        <w:t xml:space="preserve">due to </w:t>
      </w:r>
      <w:r w:rsidR="00BA64F4" w:rsidRPr="009B42BC">
        <w:rPr>
          <w:rStyle w:val="IntenseEmphasis"/>
        </w:rPr>
        <w:t>some</w:t>
      </w:r>
      <w:r w:rsidRPr="009B42BC">
        <w:rPr>
          <w:rStyle w:val="IntenseEmphasis"/>
        </w:rPr>
        <w:t xml:space="preserve"> of the nodes only connects to a single entrance/exit which makes the</w:t>
      </w:r>
      <w:r w:rsidR="00BA64F4">
        <w:rPr>
          <w:rStyle w:val="IntenseEmphasis"/>
        </w:rPr>
        <w:t xml:space="preserve">m worthless for this algorithm. </w:t>
      </w:r>
      <w:r w:rsidRPr="009B42BC">
        <w:rPr>
          <w:rStyle w:val="IntenseEmphasis"/>
        </w:rPr>
        <w:t>Although</w:t>
      </w:r>
      <w:r w:rsidR="00E66C49" w:rsidRPr="009B42BC">
        <w:rPr>
          <w:rStyle w:val="IntenseEmphasis"/>
        </w:rPr>
        <w:t xml:space="preserve"> it is possible to use other sorting </w:t>
      </w:r>
      <w:r w:rsidRPr="009B42BC">
        <w:rPr>
          <w:rStyle w:val="IntenseEmphasis"/>
        </w:rPr>
        <w:t>algorithms such as quick sort or</w:t>
      </w:r>
      <w:r w:rsidR="00E66C49" w:rsidRPr="009B42BC">
        <w:rPr>
          <w:rStyle w:val="IntenseEmphasis"/>
        </w:rPr>
        <w:t xml:space="preserve"> </w:t>
      </w:r>
      <w:r w:rsidRPr="009B42BC">
        <w:rPr>
          <w:rStyle w:val="IntenseEmphasis"/>
        </w:rPr>
        <w:t xml:space="preserve">binary sort, there will be no noticeable difference in performance, and system resources to carry out the sorting action on a list with the size less than 30, therefore I have decided to use bubble </w:t>
      </w:r>
      <w:r w:rsidR="00BA64F4" w:rsidRPr="009B42BC">
        <w:rPr>
          <w:rStyle w:val="IntenseEmphasis"/>
        </w:rPr>
        <w:t>sort,</w:t>
      </w:r>
      <w:r w:rsidRPr="009B42BC">
        <w:rPr>
          <w:rStyle w:val="IntenseEmphasis"/>
        </w:rPr>
        <w:t xml:space="preserve"> as it is the quickest algorithm to implement.</w:t>
      </w:r>
    </w:p>
    <w:p w14:paraId="0C2A0108" w14:textId="77777777" w:rsidR="00C32813" w:rsidRPr="00C32813" w:rsidRDefault="00C32813" w:rsidP="00E66C49">
      <w:pPr>
        <w:autoSpaceDE w:val="0"/>
        <w:autoSpaceDN w:val="0"/>
        <w:adjustRightInd w:val="0"/>
        <w:spacing w:after="0" w:line="240" w:lineRule="auto"/>
        <w:rPr>
          <w:i/>
          <w:iCs/>
          <w:color w:val="5B9BD5" w:themeColor="accent1"/>
        </w:rPr>
      </w:pPr>
    </w:p>
    <w:p w14:paraId="01B3767B" w14:textId="77777777" w:rsidR="009B42BC" w:rsidRDefault="009B42BC" w:rsidP="009B42BC">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retraceLastNode(node,Start) {        </w:t>
      </w:r>
      <w:r>
        <w:rPr>
          <w:rFonts w:ascii="Consolas" w:hAnsi="Consolas" w:cs="Consolas"/>
          <w:color w:val="008000"/>
          <w:sz w:val="19"/>
          <w:szCs w:val="19"/>
        </w:rPr>
        <w:t>// This subroutine retrace the using temp values and perm order to trace the shortest path for the node connection</w:t>
      </w:r>
    </w:p>
    <w:p w14:paraId="1B592AA8" w14:textId="77777777" w:rsidR="00085937" w:rsidRDefault="00085937" w:rsidP="000859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urrent Node:'</w:t>
      </w:r>
      <w:r>
        <w:rPr>
          <w:rFonts w:ascii="Consolas" w:hAnsi="Consolas" w:cs="Consolas"/>
          <w:color w:val="000000"/>
          <w:sz w:val="19"/>
          <w:szCs w:val="19"/>
        </w:rPr>
        <w:t xml:space="preserve"> + node.name)</w:t>
      </w:r>
    </w:p>
    <w:p w14:paraId="46C62C2C" w14:textId="77777777" w:rsidR="00085937" w:rsidRDefault="00085937" w:rsidP="000859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This is the '</w:t>
      </w:r>
      <w:r>
        <w:rPr>
          <w:rFonts w:ascii="Consolas" w:hAnsi="Consolas" w:cs="Consolas"/>
          <w:color w:val="000000"/>
          <w:sz w:val="19"/>
          <w:szCs w:val="19"/>
        </w:rPr>
        <w:t xml:space="preserve"> + n + </w:t>
      </w:r>
      <w:r>
        <w:rPr>
          <w:rFonts w:ascii="Consolas" w:hAnsi="Consolas" w:cs="Consolas"/>
          <w:color w:val="A31515"/>
          <w:sz w:val="19"/>
          <w:szCs w:val="19"/>
        </w:rPr>
        <w:t>' Recursion'</w:t>
      </w:r>
      <w:r>
        <w:rPr>
          <w:rFonts w:ascii="Consolas" w:hAnsi="Consolas" w:cs="Consolas"/>
          <w:color w:val="000000"/>
          <w:sz w:val="19"/>
          <w:szCs w:val="19"/>
        </w:rPr>
        <w:t>)</w:t>
      </w:r>
    </w:p>
    <w:p w14:paraId="6CAD74A0" w14:textId="3B997637" w:rsidR="00085937" w:rsidRDefault="00085937" w:rsidP="000859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 = n +1</w:t>
      </w:r>
    </w:p>
    <w:p w14:paraId="5CD4FA2A"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i = 0 ; i &lt; node.connect.length; i++) {        </w:t>
      </w:r>
      <w:r>
        <w:rPr>
          <w:rFonts w:ascii="Consolas" w:hAnsi="Consolas" w:cs="Consolas"/>
          <w:color w:val="008000"/>
          <w:sz w:val="19"/>
          <w:szCs w:val="19"/>
        </w:rPr>
        <w:t>// Looping for all the node that is connected to the current node</w:t>
      </w:r>
    </w:p>
    <w:p w14:paraId="718E00E9"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onnectedNode = Node(node.connect[i])</w:t>
      </w:r>
    </w:p>
    <w:p w14:paraId="6FC5F1D0" w14:textId="015697D4" w:rsidR="009B42BC" w:rsidRDefault="009B42BC" w:rsidP="009B42BC">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nectedNode.retracevisited == </w:t>
      </w:r>
      <w:r>
        <w:rPr>
          <w:rFonts w:ascii="Consolas" w:hAnsi="Consolas" w:cs="Consolas"/>
          <w:color w:val="0000FF"/>
          <w:sz w:val="19"/>
          <w:szCs w:val="19"/>
        </w:rPr>
        <w:t>false</w:t>
      </w:r>
      <w:r>
        <w:rPr>
          <w:rFonts w:ascii="Consolas" w:hAnsi="Consolas" w:cs="Consolas"/>
          <w:color w:val="000000"/>
          <w:sz w:val="19"/>
          <w:szCs w:val="19"/>
        </w:rPr>
        <w:t xml:space="preserve">) {)       </w:t>
      </w:r>
      <w:r>
        <w:rPr>
          <w:rFonts w:ascii="Consolas" w:hAnsi="Consolas" w:cs="Consolas"/>
          <w:color w:val="008000"/>
          <w:sz w:val="19"/>
          <w:szCs w:val="19"/>
        </w:rPr>
        <w:t xml:space="preserve">// Check if this </w:t>
      </w:r>
      <w:r w:rsidR="0036319A">
        <w:rPr>
          <w:rFonts w:ascii="Consolas" w:hAnsi="Consolas" w:cs="Consolas"/>
          <w:color w:val="008000"/>
          <w:sz w:val="19"/>
          <w:szCs w:val="19"/>
        </w:rPr>
        <w:t>node</w:t>
      </w:r>
      <w:r>
        <w:rPr>
          <w:rFonts w:ascii="Consolas" w:hAnsi="Consolas" w:cs="Consolas"/>
          <w:color w:val="008000"/>
          <w:sz w:val="19"/>
          <w:szCs w:val="19"/>
        </w:rPr>
        <w:t xml:space="preserve"> has being retraces</w:t>
      </w:r>
    </w:p>
    <w:p w14:paraId="3F6EF0BF" w14:textId="5186784A" w:rsidR="0032240D" w:rsidRDefault="0032240D"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r w:rsidRPr="0032240D">
        <w:rPr>
          <w:rFonts w:ascii="Consolas" w:hAnsi="Consolas" w:cs="Consolas"/>
          <w:sz w:val="19"/>
          <w:szCs w:val="19"/>
        </w:rPr>
        <w:t>console.log(</w:t>
      </w:r>
      <w:r w:rsidRPr="0032240D">
        <w:rPr>
          <w:rFonts w:ascii="Consolas" w:hAnsi="Consolas" w:cs="Consolas"/>
          <w:color w:val="C00000"/>
          <w:sz w:val="19"/>
          <w:szCs w:val="19"/>
        </w:rPr>
        <w:t>"d1"</w:t>
      </w:r>
      <w:r w:rsidRPr="0032240D">
        <w:rPr>
          <w:rFonts w:ascii="Consolas" w:hAnsi="Consolas" w:cs="Consolas"/>
          <w:sz w:val="19"/>
          <w:szCs w:val="19"/>
        </w:rPr>
        <w:t>)</w:t>
      </w:r>
    </w:p>
    <w:p w14:paraId="17DAAC7B" w14:textId="79FA2736" w:rsidR="009B42BC" w:rsidRDefault="009B42BC" w:rsidP="009B42BC">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nectedNode.perm == node.perm - ConnectedNode.distance) {     </w:t>
      </w:r>
      <w:r>
        <w:rPr>
          <w:rFonts w:ascii="Consolas" w:hAnsi="Consolas" w:cs="Consolas"/>
          <w:color w:val="008000"/>
          <w:sz w:val="19"/>
          <w:szCs w:val="19"/>
        </w:rPr>
        <w:t>// Check if the perm number of the node is equals to last node's perm</w:t>
      </w:r>
      <w:r w:rsidR="0032240D">
        <w:rPr>
          <w:rFonts w:ascii="Consolas" w:hAnsi="Consolas" w:cs="Consolas"/>
          <w:color w:val="008000"/>
          <w:sz w:val="19"/>
          <w:szCs w:val="19"/>
        </w:rPr>
        <w:t>anent value - the nodes distanc</w:t>
      </w:r>
    </w:p>
    <w:p w14:paraId="3E526504" w14:textId="320B9836" w:rsidR="0032240D" w:rsidRPr="0032240D" w:rsidRDefault="0032240D" w:rsidP="009B42BC">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ab/>
      </w:r>
      <w:r>
        <w:rPr>
          <w:rFonts w:ascii="Consolas" w:hAnsi="Consolas" w:cs="Consolas"/>
          <w:color w:val="008000"/>
          <w:sz w:val="19"/>
          <w:szCs w:val="19"/>
        </w:rPr>
        <w:tab/>
        <w:t xml:space="preserve">  </w:t>
      </w:r>
      <w:r>
        <w:rPr>
          <w:rFonts w:ascii="Consolas" w:hAnsi="Consolas" w:cs="Consolas"/>
          <w:sz w:val="19"/>
          <w:szCs w:val="19"/>
        </w:rPr>
        <w:t>console.log(</w:t>
      </w:r>
      <w:r w:rsidRPr="0032240D">
        <w:rPr>
          <w:rFonts w:ascii="Consolas" w:hAnsi="Consolas" w:cs="Consolas"/>
          <w:color w:val="C00000"/>
          <w:sz w:val="19"/>
          <w:szCs w:val="19"/>
        </w:rPr>
        <w:t>“d2”</w:t>
      </w:r>
      <w:r>
        <w:rPr>
          <w:rFonts w:ascii="Consolas" w:hAnsi="Consolas" w:cs="Consolas"/>
          <w:sz w:val="19"/>
          <w:szCs w:val="19"/>
        </w:rPr>
        <w:t>)</w:t>
      </w:r>
    </w:p>
    <w:p w14:paraId="3B179E29" w14:textId="4984529F"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rack.push(ConnectedNode.name)                              </w:t>
      </w:r>
      <w:r>
        <w:rPr>
          <w:rFonts w:ascii="Consolas" w:hAnsi="Consolas" w:cs="Consolas"/>
          <w:color w:val="008000"/>
          <w:sz w:val="19"/>
          <w:szCs w:val="19"/>
        </w:rPr>
        <w:t xml:space="preserve">// push this </w:t>
      </w:r>
      <w:r w:rsidR="0036319A">
        <w:rPr>
          <w:rFonts w:ascii="Consolas" w:hAnsi="Consolas" w:cs="Consolas"/>
          <w:color w:val="008000"/>
          <w:sz w:val="19"/>
          <w:szCs w:val="19"/>
        </w:rPr>
        <w:t>push</w:t>
      </w:r>
      <w:r>
        <w:rPr>
          <w:rFonts w:ascii="Consolas" w:hAnsi="Consolas" w:cs="Consolas"/>
          <w:color w:val="008000"/>
          <w:sz w:val="19"/>
          <w:szCs w:val="19"/>
        </w:rPr>
        <w:t xml:space="preserve"> to the track list</w:t>
      </w:r>
    </w:p>
    <w:p w14:paraId="141B5C92"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edNode.retraceLastNode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8000"/>
          <w:sz w:val="19"/>
          <w:szCs w:val="19"/>
        </w:rPr>
        <w:t>// Flag the node as visited</w:t>
      </w:r>
    </w:p>
    <w:p w14:paraId="78BB0010"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nectedNode != Start) {       </w:t>
      </w:r>
      <w:r>
        <w:rPr>
          <w:rFonts w:ascii="Consolas" w:hAnsi="Consolas" w:cs="Consolas"/>
          <w:color w:val="008000"/>
          <w:sz w:val="19"/>
          <w:szCs w:val="19"/>
        </w:rPr>
        <w:t>// Check if the retrace algorithm  has reached start node</w:t>
      </w:r>
    </w:p>
    <w:p w14:paraId="38FE5A67"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d3"</w:t>
      </w:r>
      <w:r>
        <w:rPr>
          <w:rFonts w:ascii="Consolas" w:hAnsi="Consolas" w:cs="Consolas"/>
          <w:color w:val="000000"/>
          <w:sz w:val="19"/>
          <w:szCs w:val="19"/>
        </w:rPr>
        <w:t>)</w:t>
      </w:r>
    </w:p>
    <w:p w14:paraId="10DEED2C"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ConnectedNode)  </w:t>
      </w:r>
    </w:p>
    <w:p w14:paraId="533D7CF6" w14:textId="204B322F"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traceLastNode(ConnectedNode,Start) </w:t>
      </w:r>
      <w:r w:rsidR="0036319A">
        <w:rPr>
          <w:rFonts w:ascii="Consolas" w:hAnsi="Consolas" w:cs="Consolas"/>
          <w:color w:val="008000"/>
          <w:sz w:val="19"/>
          <w:szCs w:val="19"/>
        </w:rPr>
        <w:t xml:space="preserve">// If not then I will use recursion, call retaceLastNode </w:t>
      </w:r>
      <w:r>
        <w:rPr>
          <w:rFonts w:ascii="Consolas" w:hAnsi="Consolas" w:cs="Consolas"/>
          <w:color w:val="008000"/>
          <w:sz w:val="19"/>
          <w:szCs w:val="19"/>
        </w:rPr>
        <w:t>subroutine using the current connected node</w:t>
      </w:r>
    </w:p>
    <w:p w14:paraId="78EFCA3F" w14:textId="057EC546"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nectedNode == Start) {    </w:t>
      </w:r>
      <w:r>
        <w:rPr>
          <w:rFonts w:ascii="Consolas" w:hAnsi="Consolas" w:cs="Consolas"/>
          <w:color w:val="008000"/>
          <w:sz w:val="19"/>
          <w:szCs w:val="19"/>
        </w:rPr>
        <w:t xml:space="preserve">// if the node has return then leave </w:t>
      </w:r>
      <w:r w:rsidR="0036319A">
        <w:rPr>
          <w:rFonts w:ascii="Consolas" w:hAnsi="Consolas" w:cs="Consolas"/>
          <w:color w:val="008000"/>
          <w:sz w:val="19"/>
          <w:szCs w:val="19"/>
        </w:rPr>
        <w:t>subroutine</w:t>
      </w:r>
    </w:p>
    <w:p w14:paraId="222ECDC5"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p>
    <w:p w14:paraId="7898D435"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11E6B3"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3BCC14CE"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46EA05" w14:textId="3DCA1B86"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E8C8AB8" w14:textId="77777777" w:rsidR="009B42BC" w:rsidRDefault="009B42BC"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39A6CB4F" w14:textId="1D484DB1" w:rsidR="0032240D" w:rsidRDefault="00445C54" w:rsidP="009B42BC">
      <w:pPr>
        <w:autoSpaceDE w:val="0"/>
        <w:autoSpaceDN w:val="0"/>
        <w:adjustRightInd w:val="0"/>
        <w:spacing w:after="0" w:line="240" w:lineRule="auto"/>
        <w:rPr>
          <w:rFonts w:ascii="Consolas" w:hAnsi="Consolas" w:cs="Consolas"/>
          <w:color w:val="000000"/>
          <w:sz w:val="19"/>
          <w:szCs w:val="19"/>
        </w:rPr>
      </w:pPr>
      <w:r>
        <w:rPr>
          <w:noProof/>
          <w:lang w:eastAsia="en-GB"/>
        </w:rPr>
        <w:drawing>
          <wp:anchor distT="0" distB="0" distL="114300" distR="114300" simplePos="0" relativeHeight="251679744" behindDoc="0" locked="0" layoutInCell="1" allowOverlap="1" wp14:anchorId="5334CCF9" wp14:editId="1E01DC82">
            <wp:simplePos x="0" y="0"/>
            <wp:positionH relativeFrom="margin">
              <wp:align>center</wp:align>
            </wp:positionH>
            <wp:positionV relativeFrom="paragraph">
              <wp:posOffset>891813</wp:posOffset>
            </wp:positionV>
            <wp:extent cx="5375275" cy="296545"/>
            <wp:effectExtent l="0" t="0" r="0" b="825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375275" cy="296545"/>
                    </a:xfrm>
                    <a:prstGeom prst="rect">
                      <a:avLst/>
                    </a:prstGeom>
                  </pic:spPr>
                </pic:pic>
              </a:graphicData>
            </a:graphic>
            <wp14:sizeRelH relativeFrom="margin">
              <wp14:pctWidth>0</wp14:pctWidth>
            </wp14:sizeRelH>
            <wp14:sizeRelV relativeFrom="margin">
              <wp14:pctHeight>0</wp14:pctHeight>
            </wp14:sizeRelV>
          </wp:anchor>
        </w:drawing>
      </w:r>
      <w:r w:rsidR="0032240D">
        <w:rPr>
          <w:rFonts w:ascii="Consolas" w:hAnsi="Consolas" w:cs="Consolas"/>
          <w:color w:val="000000"/>
          <w:sz w:val="19"/>
          <w:szCs w:val="19"/>
        </w:rPr>
        <w:t xml:space="preserve">This is a </w:t>
      </w:r>
      <w:r w:rsidR="0032240D" w:rsidRPr="0032240D">
        <w:rPr>
          <w:rFonts w:ascii="Consolas" w:hAnsi="Consolas" w:cs="Consolas"/>
          <w:color w:val="000000"/>
          <w:sz w:val="19"/>
          <w:szCs w:val="19"/>
          <w:highlight w:val="yellow"/>
        </w:rPr>
        <w:t>recursive</w:t>
      </w:r>
      <w:r w:rsidR="0032240D">
        <w:rPr>
          <w:rFonts w:ascii="Consolas" w:hAnsi="Consolas" w:cs="Consolas"/>
          <w:color w:val="000000"/>
          <w:sz w:val="19"/>
          <w:szCs w:val="19"/>
        </w:rPr>
        <w:t xml:space="preserve"> algorithm where I have used to retrace the path of the algorithm. It will start with current node</w:t>
      </w:r>
      <w:r w:rsidR="00C32813">
        <w:rPr>
          <w:rFonts w:ascii="Consolas" w:hAnsi="Consolas" w:cs="Consolas"/>
          <w:color w:val="000000"/>
          <w:sz w:val="19"/>
          <w:szCs w:val="19"/>
        </w:rPr>
        <w:t>,</w:t>
      </w:r>
      <w:r w:rsidR="0032240D">
        <w:rPr>
          <w:rFonts w:ascii="Consolas" w:hAnsi="Consolas" w:cs="Consolas"/>
          <w:color w:val="000000"/>
          <w:sz w:val="19"/>
          <w:szCs w:val="19"/>
        </w:rPr>
        <w:t xml:space="preserve"> find the next node that has an permanent value equal to the current’s permanent value minus the distance to the connected node. If the algorithm have not </w:t>
      </w:r>
      <w:r w:rsidR="00C32813">
        <w:rPr>
          <w:rFonts w:ascii="Consolas" w:hAnsi="Consolas" w:cs="Consolas"/>
          <w:color w:val="000000"/>
          <w:sz w:val="19"/>
          <w:szCs w:val="19"/>
        </w:rPr>
        <w:t>reach,</w:t>
      </w:r>
      <w:r w:rsidR="0032240D">
        <w:rPr>
          <w:rFonts w:ascii="Consolas" w:hAnsi="Consolas" w:cs="Consolas"/>
          <w:color w:val="000000"/>
          <w:sz w:val="19"/>
          <w:szCs w:val="19"/>
        </w:rPr>
        <w:t xml:space="preserve"> the Start node it will call onto itself and use the connected node as the current node, and work its way to the start Once the Algorithm is set</w:t>
      </w:r>
    </w:p>
    <w:p w14:paraId="122A325B" w14:textId="79D93CE3" w:rsidR="004E6745" w:rsidRDefault="00445C54" w:rsidP="009B42BC">
      <w:pPr>
        <w:autoSpaceDE w:val="0"/>
        <w:autoSpaceDN w:val="0"/>
        <w:adjustRightInd w:val="0"/>
        <w:spacing w:after="0" w:line="240" w:lineRule="auto"/>
        <w:rPr>
          <w:rFonts w:ascii="Consolas" w:hAnsi="Consolas" w:cs="Consolas"/>
          <w:color w:val="000000"/>
          <w:sz w:val="19"/>
          <w:szCs w:val="19"/>
        </w:rPr>
      </w:pPr>
      <w:r>
        <w:rPr>
          <w:noProof/>
          <w:lang w:eastAsia="en-GB"/>
        </w:rPr>
        <w:drawing>
          <wp:anchor distT="0" distB="0" distL="114300" distR="114300" simplePos="0" relativeHeight="251676672" behindDoc="0" locked="0" layoutInCell="1" allowOverlap="1" wp14:anchorId="680D2588" wp14:editId="4F8CD0DE">
            <wp:simplePos x="0" y="0"/>
            <wp:positionH relativeFrom="margin">
              <wp:align>left</wp:align>
            </wp:positionH>
            <wp:positionV relativeFrom="paragraph">
              <wp:posOffset>358775</wp:posOffset>
            </wp:positionV>
            <wp:extent cx="1835150" cy="72548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835150" cy="7254875"/>
                    </a:xfrm>
                    <a:prstGeom prst="rect">
                      <a:avLst/>
                    </a:prstGeom>
                  </pic:spPr>
                </pic:pic>
              </a:graphicData>
            </a:graphic>
            <wp14:sizeRelH relativeFrom="margin">
              <wp14:pctWidth>0</wp14:pctWidth>
            </wp14:sizeRelH>
            <wp14:sizeRelV relativeFrom="margin">
              <wp14:pctHeight>0</wp14:pctHeight>
            </wp14:sizeRelV>
          </wp:anchor>
        </w:drawing>
      </w:r>
    </w:p>
    <w:p w14:paraId="64A319F5" w14:textId="0A7E492F" w:rsidR="00085937" w:rsidRDefault="00085937" w:rsidP="009B42BC">
      <w:pPr>
        <w:autoSpaceDE w:val="0"/>
        <w:autoSpaceDN w:val="0"/>
        <w:adjustRightInd w:val="0"/>
        <w:spacing w:after="0" w:line="240" w:lineRule="auto"/>
        <w:rPr>
          <w:rFonts w:ascii="Consolas" w:hAnsi="Consolas" w:cs="Consolas"/>
          <w:color w:val="000000"/>
          <w:sz w:val="19"/>
          <w:szCs w:val="19"/>
        </w:rPr>
      </w:pPr>
      <w:r>
        <w:rPr>
          <w:noProof/>
          <w:lang w:eastAsia="en-GB"/>
        </w:rPr>
        <w:drawing>
          <wp:anchor distT="0" distB="0" distL="114300" distR="114300" simplePos="0" relativeHeight="251678720" behindDoc="0" locked="0" layoutInCell="1" allowOverlap="1" wp14:anchorId="61FA79F0" wp14:editId="511FE793">
            <wp:simplePos x="0" y="0"/>
            <wp:positionH relativeFrom="column">
              <wp:posOffset>1887855</wp:posOffset>
            </wp:positionH>
            <wp:positionV relativeFrom="paragraph">
              <wp:posOffset>21524</wp:posOffset>
            </wp:positionV>
            <wp:extent cx="1257300" cy="597217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257300" cy="5972175"/>
                    </a:xfrm>
                    <a:prstGeom prst="rect">
                      <a:avLst/>
                    </a:prstGeom>
                  </pic:spPr>
                </pic:pic>
              </a:graphicData>
            </a:graphic>
          </wp:anchor>
        </w:drawing>
      </w:r>
    </w:p>
    <w:p w14:paraId="66FB9308" w14:textId="45D7006D" w:rsidR="00B613F6" w:rsidRDefault="00085937" w:rsidP="009B42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he console log on the left shows an example of the of a recursion search from the visited </w:t>
      </w:r>
      <w:r w:rsidR="00B613F6">
        <w:rPr>
          <w:rFonts w:ascii="Consolas" w:hAnsi="Consolas" w:cs="Consolas"/>
          <w:color w:val="000000"/>
          <w:sz w:val="19"/>
          <w:szCs w:val="19"/>
        </w:rPr>
        <w:t>list (</w:t>
      </w:r>
      <w:r>
        <w:rPr>
          <w:rFonts w:ascii="Consolas" w:hAnsi="Consolas" w:cs="Consolas"/>
          <w:color w:val="000000"/>
          <w:sz w:val="19"/>
          <w:szCs w:val="19"/>
        </w:rPr>
        <w:t>Array[30]</w:t>
      </w:r>
      <w:r w:rsidR="00B613F6">
        <w:rPr>
          <w:rFonts w:ascii="Consolas" w:hAnsi="Consolas" w:cs="Consolas"/>
          <w:color w:val="000000"/>
          <w:sz w:val="19"/>
          <w:szCs w:val="19"/>
        </w:rPr>
        <w:t xml:space="preserve">) </w:t>
      </w:r>
      <w:r>
        <w:rPr>
          <w:rFonts w:ascii="Consolas" w:hAnsi="Consolas" w:cs="Consolas"/>
          <w:color w:val="000000"/>
          <w:sz w:val="19"/>
          <w:szCs w:val="19"/>
        </w:rPr>
        <w:t xml:space="preserve">use recursion to </w:t>
      </w:r>
      <w:r w:rsidR="00B613F6">
        <w:rPr>
          <w:rFonts w:ascii="Consolas" w:hAnsi="Consolas" w:cs="Consolas"/>
          <w:color w:val="000000"/>
          <w:sz w:val="19"/>
          <w:szCs w:val="19"/>
        </w:rPr>
        <w:t>find a possible path from F1 to CO.</w:t>
      </w:r>
    </w:p>
    <w:p w14:paraId="70B2AAEE" w14:textId="5158AE54" w:rsidR="009B42BC" w:rsidRDefault="00B613F6" w:rsidP="00445C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or thi</w:t>
      </w:r>
      <w:r w:rsidR="00445C54">
        <w:rPr>
          <w:rFonts w:ascii="Consolas" w:hAnsi="Consolas" w:cs="Consolas"/>
          <w:color w:val="000000"/>
          <w:sz w:val="19"/>
          <w:szCs w:val="19"/>
        </w:rPr>
        <w:t>s situation the function called it self 8 times to find a valid path.</w:t>
      </w:r>
      <w:r>
        <w:rPr>
          <w:rFonts w:ascii="Consolas" w:hAnsi="Consolas" w:cs="Consolas"/>
          <w:color w:val="000000"/>
          <w:sz w:val="19"/>
          <w:szCs w:val="19"/>
        </w:rPr>
        <w:t xml:space="preserve"> </w:t>
      </w:r>
    </w:p>
    <w:p w14:paraId="7407A201" w14:textId="607F0511" w:rsidR="00085937" w:rsidRDefault="00085937" w:rsidP="0036319A">
      <w:pPr>
        <w:autoSpaceDE w:val="0"/>
        <w:autoSpaceDN w:val="0"/>
        <w:adjustRightInd w:val="0"/>
        <w:spacing w:after="0" w:line="240" w:lineRule="auto"/>
        <w:rPr>
          <w:lang w:eastAsia="zh-CN"/>
        </w:rPr>
      </w:pPr>
    </w:p>
    <w:p w14:paraId="63DF007D" w14:textId="3D8F1EA2" w:rsidR="00085937" w:rsidRDefault="00085937" w:rsidP="0036319A">
      <w:pPr>
        <w:autoSpaceDE w:val="0"/>
        <w:autoSpaceDN w:val="0"/>
        <w:adjustRightInd w:val="0"/>
        <w:spacing w:after="0" w:line="240" w:lineRule="auto"/>
        <w:rPr>
          <w:lang w:eastAsia="zh-CN"/>
        </w:rPr>
      </w:pPr>
    </w:p>
    <w:p w14:paraId="7D22ACA0" w14:textId="4635D52F" w:rsidR="00085937" w:rsidRDefault="00085937" w:rsidP="0036319A">
      <w:pPr>
        <w:autoSpaceDE w:val="0"/>
        <w:autoSpaceDN w:val="0"/>
        <w:adjustRightInd w:val="0"/>
        <w:spacing w:after="0" w:line="240" w:lineRule="auto"/>
        <w:rPr>
          <w:lang w:eastAsia="zh-CN"/>
        </w:rPr>
      </w:pPr>
    </w:p>
    <w:p w14:paraId="36456193" w14:textId="53A3DE3D" w:rsidR="00085937" w:rsidRDefault="00085937" w:rsidP="0036319A">
      <w:pPr>
        <w:autoSpaceDE w:val="0"/>
        <w:autoSpaceDN w:val="0"/>
        <w:adjustRightInd w:val="0"/>
        <w:spacing w:after="0" w:line="240" w:lineRule="auto"/>
        <w:rPr>
          <w:lang w:eastAsia="zh-CN"/>
        </w:rPr>
      </w:pPr>
    </w:p>
    <w:p w14:paraId="1EBD0A2A" w14:textId="75D3B2DC" w:rsidR="00085937" w:rsidRDefault="00085937" w:rsidP="0036319A">
      <w:pPr>
        <w:autoSpaceDE w:val="0"/>
        <w:autoSpaceDN w:val="0"/>
        <w:adjustRightInd w:val="0"/>
        <w:spacing w:after="0" w:line="240" w:lineRule="auto"/>
        <w:rPr>
          <w:lang w:eastAsia="zh-CN"/>
        </w:rPr>
      </w:pPr>
    </w:p>
    <w:p w14:paraId="553BA4DB" w14:textId="523A6184" w:rsidR="00085937" w:rsidRDefault="00085937" w:rsidP="0036319A">
      <w:pPr>
        <w:autoSpaceDE w:val="0"/>
        <w:autoSpaceDN w:val="0"/>
        <w:adjustRightInd w:val="0"/>
        <w:spacing w:after="0" w:line="240" w:lineRule="auto"/>
        <w:rPr>
          <w:lang w:eastAsia="zh-CN"/>
        </w:rPr>
      </w:pPr>
    </w:p>
    <w:p w14:paraId="6C3036DA" w14:textId="22532B8D" w:rsidR="00085937" w:rsidRDefault="00085937" w:rsidP="0036319A">
      <w:pPr>
        <w:autoSpaceDE w:val="0"/>
        <w:autoSpaceDN w:val="0"/>
        <w:adjustRightInd w:val="0"/>
        <w:spacing w:after="0" w:line="240" w:lineRule="auto"/>
        <w:rPr>
          <w:lang w:eastAsia="zh-CN"/>
        </w:rPr>
      </w:pPr>
    </w:p>
    <w:p w14:paraId="10B54C79" w14:textId="77777777" w:rsidR="00085937" w:rsidRDefault="00085937" w:rsidP="0036319A">
      <w:pPr>
        <w:autoSpaceDE w:val="0"/>
        <w:autoSpaceDN w:val="0"/>
        <w:adjustRightInd w:val="0"/>
        <w:spacing w:after="0" w:line="240" w:lineRule="auto"/>
        <w:rPr>
          <w:lang w:eastAsia="zh-CN"/>
        </w:rPr>
      </w:pPr>
    </w:p>
    <w:p w14:paraId="16437A6D" w14:textId="77777777" w:rsidR="00085937" w:rsidRDefault="00085937" w:rsidP="0036319A">
      <w:pPr>
        <w:autoSpaceDE w:val="0"/>
        <w:autoSpaceDN w:val="0"/>
        <w:adjustRightInd w:val="0"/>
        <w:spacing w:after="0" w:line="240" w:lineRule="auto"/>
        <w:rPr>
          <w:lang w:eastAsia="zh-CN"/>
        </w:rPr>
      </w:pPr>
    </w:p>
    <w:p w14:paraId="35BC717A" w14:textId="77777777" w:rsidR="00085937" w:rsidRDefault="00085937" w:rsidP="0036319A">
      <w:pPr>
        <w:autoSpaceDE w:val="0"/>
        <w:autoSpaceDN w:val="0"/>
        <w:adjustRightInd w:val="0"/>
        <w:spacing w:after="0" w:line="240" w:lineRule="auto"/>
        <w:rPr>
          <w:lang w:eastAsia="zh-CN"/>
        </w:rPr>
      </w:pPr>
    </w:p>
    <w:p w14:paraId="195A32E9" w14:textId="77777777" w:rsidR="00085937" w:rsidRDefault="00085937" w:rsidP="0036319A">
      <w:pPr>
        <w:autoSpaceDE w:val="0"/>
        <w:autoSpaceDN w:val="0"/>
        <w:adjustRightInd w:val="0"/>
        <w:spacing w:after="0" w:line="240" w:lineRule="auto"/>
        <w:rPr>
          <w:lang w:eastAsia="zh-CN"/>
        </w:rPr>
      </w:pPr>
    </w:p>
    <w:p w14:paraId="345FC31A" w14:textId="77777777" w:rsidR="00085937" w:rsidRDefault="00085937" w:rsidP="0036319A">
      <w:pPr>
        <w:autoSpaceDE w:val="0"/>
        <w:autoSpaceDN w:val="0"/>
        <w:adjustRightInd w:val="0"/>
        <w:spacing w:after="0" w:line="240" w:lineRule="auto"/>
        <w:rPr>
          <w:lang w:eastAsia="zh-CN"/>
        </w:rPr>
      </w:pPr>
    </w:p>
    <w:p w14:paraId="58CC8799" w14:textId="77777777" w:rsidR="00085937" w:rsidRDefault="00085937" w:rsidP="0036319A">
      <w:pPr>
        <w:autoSpaceDE w:val="0"/>
        <w:autoSpaceDN w:val="0"/>
        <w:adjustRightInd w:val="0"/>
        <w:spacing w:after="0" w:line="240" w:lineRule="auto"/>
        <w:rPr>
          <w:lang w:eastAsia="zh-CN"/>
        </w:rPr>
      </w:pPr>
    </w:p>
    <w:p w14:paraId="397AD98A" w14:textId="77777777" w:rsidR="00085937" w:rsidRDefault="00085937" w:rsidP="0036319A">
      <w:pPr>
        <w:autoSpaceDE w:val="0"/>
        <w:autoSpaceDN w:val="0"/>
        <w:adjustRightInd w:val="0"/>
        <w:spacing w:after="0" w:line="240" w:lineRule="auto"/>
        <w:rPr>
          <w:lang w:eastAsia="zh-CN"/>
        </w:rPr>
      </w:pPr>
    </w:p>
    <w:p w14:paraId="38F85E9F" w14:textId="77777777" w:rsidR="00085937" w:rsidRDefault="00085937" w:rsidP="0036319A">
      <w:pPr>
        <w:autoSpaceDE w:val="0"/>
        <w:autoSpaceDN w:val="0"/>
        <w:adjustRightInd w:val="0"/>
        <w:spacing w:after="0" w:line="240" w:lineRule="auto"/>
        <w:rPr>
          <w:lang w:eastAsia="zh-CN"/>
        </w:rPr>
      </w:pPr>
    </w:p>
    <w:p w14:paraId="2B52CB49" w14:textId="77777777" w:rsidR="00085937" w:rsidRDefault="00085937" w:rsidP="0036319A">
      <w:pPr>
        <w:autoSpaceDE w:val="0"/>
        <w:autoSpaceDN w:val="0"/>
        <w:adjustRightInd w:val="0"/>
        <w:spacing w:after="0" w:line="240" w:lineRule="auto"/>
        <w:rPr>
          <w:lang w:eastAsia="zh-CN"/>
        </w:rPr>
      </w:pPr>
    </w:p>
    <w:p w14:paraId="224D7AF9" w14:textId="77777777" w:rsidR="00085937" w:rsidRDefault="00085937" w:rsidP="0036319A">
      <w:pPr>
        <w:autoSpaceDE w:val="0"/>
        <w:autoSpaceDN w:val="0"/>
        <w:adjustRightInd w:val="0"/>
        <w:spacing w:after="0" w:line="240" w:lineRule="auto"/>
        <w:rPr>
          <w:lang w:eastAsia="zh-CN"/>
        </w:rPr>
      </w:pPr>
    </w:p>
    <w:p w14:paraId="117378ED" w14:textId="77777777" w:rsidR="00085937" w:rsidRDefault="00085937" w:rsidP="0036319A">
      <w:pPr>
        <w:autoSpaceDE w:val="0"/>
        <w:autoSpaceDN w:val="0"/>
        <w:adjustRightInd w:val="0"/>
        <w:spacing w:after="0" w:line="240" w:lineRule="auto"/>
        <w:rPr>
          <w:lang w:eastAsia="zh-CN"/>
        </w:rPr>
      </w:pPr>
    </w:p>
    <w:p w14:paraId="15F2E71B" w14:textId="77777777" w:rsidR="00085937" w:rsidRDefault="00085937" w:rsidP="0036319A">
      <w:pPr>
        <w:autoSpaceDE w:val="0"/>
        <w:autoSpaceDN w:val="0"/>
        <w:adjustRightInd w:val="0"/>
        <w:spacing w:after="0" w:line="240" w:lineRule="auto"/>
        <w:rPr>
          <w:lang w:eastAsia="zh-CN"/>
        </w:rPr>
      </w:pPr>
    </w:p>
    <w:p w14:paraId="2298A378" w14:textId="77777777" w:rsidR="00085937" w:rsidRDefault="00085937" w:rsidP="0036319A">
      <w:pPr>
        <w:autoSpaceDE w:val="0"/>
        <w:autoSpaceDN w:val="0"/>
        <w:adjustRightInd w:val="0"/>
        <w:spacing w:after="0" w:line="240" w:lineRule="auto"/>
        <w:rPr>
          <w:lang w:eastAsia="zh-CN"/>
        </w:rPr>
      </w:pPr>
    </w:p>
    <w:p w14:paraId="54C3EFF6" w14:textId="77777777" w:rsidR="00085937" w:rsidRDefault="00085937" w:rsidP="0036319A">
      <w:pPr>
        <w:autoSpaceDE w:val="0"/>
        <w:autoSpaceDN w:val="0"/>
        <w:adjustRightInd w:val="0"/>
        <w:spacing w:after="0" w:line="240" w:lineRule="auto"/>
        <w:rPr>
          <w:lang w:eastAsia="zh-CN"/>
        </w:rPr>
      </w:pPr>
    </w:p>
    <w:p w14:paraId="7BD98123" w14:textId="77777777" w:rsidR="00085937" w:rsidRDefault="00085937" w:rsidP="0036319A">
      <w:pPr>
        <w:autoSpaceDE w:val="0"/>
        <w:autoSpaceDN w:val="0"/>
        <w:adjustRightInd w:val="0"/>
        <w:spacing w:after="0" w:line="240" w:lineRule="auto"/>
        <w:rPr>
          <w:lang w:eastAsia="zh-CN"/>
        </w:rPr>
      </w:pPr>
    </w:p>
    <w:p w14:paraId="623C1493" w14:textId="77777777" w:rsidR="00085937" w:rsidRDefault="00085937" w:rsidP="0036319A">
      <w:pPr>
        <w:autoSpaceDE w:val="0"/>
        <w:autoSpaceDN w:val="0"/>
        <w:adjustRightInd w:val="0"/>
        <w:spacing w:after="0" w:line="240" w:lineRule="auto"/>
        <w:rPr>
          <w:lang w:eastAsia="zh-CN"/>
        </w:rPr>
      </w:pPr>
    </w:p>
    <w:p w14:paraId="35EE24CB" w14:textId="77777777" w:rsidR="00085937" w:rsidRDefault="00085937" w:rsidP="0036319A">
      <w:pPr>
        <w:autoSpaceDE w:val="0"/>
        <w:autoSpaceDN w:val="0"/>
        <w:adjustRightInd w:val="0"/>
        <w:spacing w:after="0" w:line="240" w:lineRule="auto"/>
        <w:rPr>
          <w:lang w:eastAsia="zh-CN"/>
        </w:rPr>
      </w:pPr>
    </w:p>
    <w:p w14:paraId="0C064DFA" w14:textId="77777777" w:rsidR="00085937" w:rsidRDefault="00085937" w:rsidP="0036319A">
      <w:pPr>
        <w:autoSpaceDE w:val="0"/>
        <w:autoSpaceDN w:val="0"/>
        <w:adjustRightInd w:val="0"/>
        <w:spacing w:after="0" w:line="240" w:lineRule="auto"/>
        <w:rPr>
          <w:lang w:eastAsia="zh-CN"/>
        </w:rPr>
      </w:pPr>
    </w:p>
    <w:p w14:paraId="68EA1535" w14:textId="77777777" w:rsidR="00085937" w:rsidRDefault="00085937" w:rsidP="0036319A">
      <w:pPr>
        <w:autoSpaceDE w:val="0"/>
        <w:autoSpaceDN w:val="0"/>
        <w:adjustRightInd w:val="0"/>
        <w:spacing w:after="0" w:line="240" w:lineRule="auto"/>
        <w:rPr>
          <w:lang w:eastAsia="zh-CN"/>
        </w:rPr>
      </w:pPr>
    </w:p>
    <w:p w14:paraId="773C8497" w14:textId="77777777" w:rsidR="00085937" w:rsidRDefault="00085937" w:rsidP="0036319A">
      <w:pPr>
        <w:autoSpaceDE w:val="0"/>
        <w:autoSpaceDN w:val="0"/>
        <w:adjustRightInd w:val="0"/>
        <w:spacing w:after="0" w:line="240" w:lineRule="auto"/>
        <w:rPr>
          <w:lang w:eastAsia="zh-CN"/>
        </w:rPr>
      </w:pPr>
    </w:p>
    <w:p w14:paraId="67B79C19" w14:textId="77777777" w:rsidR="00085937" w:rsidRDefault="00085937" w:rsidP="0036319A">
      <w:pPr>
        <w:autoSpaceDE w:val="0"/>
        <w:autoSpaceDN w:val="0"/>
        <w:adjustRightInd w:val="0"/>
        <w:spacing w:after="0" w:line="240" w:lineRule="auto"/>
        <w:rPr>
          <w:lang w:eastAsia="zh-CN"/>
        </w:rPr>
      </w:pPr>
    </w:p>
    <w:p w14:paraId="09EC660B" w14:textId="77777777" w:rsidR="00085937" w:rsidRDefault="00085937" w:rsidP="0036319A">
      <w:pPr>
        <w:autoSpaceDE w:val="0"/>
        <w:autoSpaceDN w:val="0"/>
        <w:adjustRightInd w:val="0"/>
        <w:spacing w:after="0" w:line="240" w:lineRule="auto"/>
        <w:rPr>
          <w:lang w:eastAsia="zh-CN"/>
        </w:rPr>
      </w:pPr>
    </w:p>
    <w:p w14:paraId="4D136A3E" w14:textId="77777777" w:rsidR="00085937" w:rsidRDefault="00085937" w:rsidP="0036319A">
      <w:pPr>
        <w:autoSpaceDE w:val="0"/>
        <w:autoSpaceDN w:val="0"/>
        <w:adjustRightInd w:val="0"/>
        <w:spacing w:after="0" w:line="240" w:lineRule="auto"/>
        <w:rPr>
          <w:lang w:eastAsia="zh-CN"/>
        </w:rPr>
      </w:pPr>
    </w:p>
    <w:p w14:paraId="7CDFB9D7" w14:textId="77777777" w:rsidR="00085937" w:rsidRDefault="00085937" w:rsidP="0036319A">
      <w:pPr>
        <w:autoSpaceDE w:val="0"/>
        <w:autoSpaceDN w:val="0"/>
        <w:adjustRightInd w:val="0"/>
        <w:spacing w:after="0" w:line="240" w:lineRule="auto"/>
        <w:rPr>
          <w:lang w:eastAsia="zh-CN"/>
        </w:rPr>
      </w:pPr>
    </w:p>
    <w:p w14:paraId="2DE96DD5" w14:textId="77777777" w:rsidR="00085937" w:rsidRDefault="00085937" w:rsidP="0036319A">
      <w:pPr>
        <w:autoSpaceDE w:val="0"/>
        <w:autoSpaceDN w:val="0"/>
        <w:adjustRightInd w:val="0"/>
        <w:spacing w:after="0" w:line="240" w:lineRule="auto"/>
        <w:rPr>
          <w:lang w:eastAsia="zh-CN"/>
        </w:rPr>
      </w:pPr>
    </w:p>
    <w:p w14:paraId="6F27609D" w14:textId="77777777" w:rsidR="00085937" w:rsidRDefault="00085937" w:rsidP="0036319A">
      <w:pPr>
        <w:autoSpaceDE w:val="0"/>
        <w:autoSpaceDN w:val="0"/>
        <w:adjustRightInd w:val="0"/>
        <w:spacing w:after="0" w:line="240" w:lineRule="auto"/>
        <w:rPr>
          <w:lang w:eastAsia="zh-CN"/>
        </w:rPr>
      </w:pPr>
    </w:p>
    <w:p w14:paraId="54B257E0" w14:textId="77777777" w:rsidR="00085937" w:rsidRDefault="00085937" w:rsidP="0036319A">
      <w:pPr>
        <w:autoSpaceDE w:val="0"/>
        <w:autoSpaceDN w:val="0"/>
        <w:adjustRightInd w:val="0"/>
        <w:spacing w:after="0" w:line="240" w:lineRule="auto"/>
        <w:rPr>
          <w:lang w:eastAsia="zh-CN"/>
        </w:rPr>
      </w:pPr>
    </w:p>
    <w:p w14:paraId="58E21B7E" w14:textId="77777777" w:rsidR="00085937" w:rsidRDefault="00085937" w:rsidP="0036319A">
      <w:pPr>
        <w:autoSpaceDE w:val="0"/>
        <w:autoSpaceDN w:val="0"/>
        <w:adjustRightInd w:val="0"/>
        <w:spacing w:after="0" w:line="240" w:lineRule="auto"/>
        <w:rPr>
          <w:lang w:eastAsia="zh-CN"/>
        </w:rPr>
      </w:pPr>
    </w:p>
    <w:p w14:paraId="754598EC" w14:textId="77777777" w:rsidR="00085937" w:rsidRDefault="00085937" w:rsidP="0036319A">
      <w:pPr>
        <w:autoSpaceDE w:val="0"/>
        <w:autoSpaceDN w:val="0"/>
        <w:adjustRightInd w:val="0"/>
        <w:spacing w:after="0" w:line="240" w:lineRule="auto"/>
        <w:rPr>
          <w:lang w:eastAsia="zh-CN"/>
        </w:rPr>
      </w:pPr>
    </w:p>
    <w:p w14:paraId="17F21A41" w14:textId="77777777" w:rsidR="00085937" w:rsidRDefault="00085937" w:rsidP="0036319A">
      <w:pPr>
        <w:autoSpaceDE w:val="0"/>
        <w:autoSpaceDN w:val="0"/>
        <w:adjustRightInd w:val="0"/>
        <w:spacing w:after="0" w:line="240" w:lineRule="auto"/>
        <w:rPr>
          <w:lang w:eastAsia="zh-CN"/>
        </w:rPr>
      </w:pPr>
    </w:p>
    <w:p w14:paraId="284056EC" w14:textId="77777777" w:rsidR="00085937" w:rsidRDefault="00085937" w:rsidP="0036319A">
      <w:pPr>
        <w:autoSpaceDE w:val="0"/>
        <w:autoSpaceDN w:val="0"/>
        <w:adjustRightInd w:val="0"/>
        <w:spacing w:after="0" w:line="240" w:lineRule="auto"/>
        <w:rPr>
          <w:lang w:eastAsia="zh-CN"/>
        </w:rPr>
      </w:pPr>
    </w:p>
    <w:p w14:paraId="0A088202" w14:textId="77777777" w:rsidR="00085937" w:rsidRDefault="00085937" w:rsidP="0036319A">
      <w:pPr>
        <w:autoSpaceDE w:val="0"/>
        <w:autoSpaceDN w:val="0"/>
        <w:adjustRightInd w:val="0"/>
        <w:spacing w:after="0" w:line="240" w:lineRule="auto"/>
        <w:rPr>
          <w:lang w:eastAsia="zh-CN"/>
        </w:rPr>
      </w:pPr>
    </w:p>
    <w:p w14:paraId="03704C57" w14:textId="77777777" w:rsidR="00085937" w:rsidRDefault="00085937" w:rsidP="0036319A">
      <w:pPr>
        <w:autoSpaceDE w:val="0"/>
        <w:autoSpaceDN w:val="0"/>
        <w:adjustRightInd w:val="0"/>
        <w:spacing w:after="0" w:line="240" w:lineRule="auto"/>
        <w:rPr>
          <w:lang w:eastAsia="zh-CN"/>
        </w:rPr>
      </w:pPr>
    </w:p>
    <w:p w14:paraId="062D4F45" w14:textId="77777777" w:rsidR="00085937" w:rsidRDefault="00085937" w:rsidP="0036319A">
      <w:pPr>
        <w:autoSpaceDE w:val="0"/>
        <w:autoSpaceDN w:val="0"/>
        <w:adjustRightInd w:val="0"/>
        <w:spacing w:after="0" w:line="240" w:lineRule="auto"/>
        <w:rPr>
          <w:lang w:eastAsia="zh-CN"/>
        </w:rPr>
      </w:pPr>
    </w:p>
    <w:p w14:paraId="53862194" w14:textId="792CC151" w:rsidR="004F1E47" w:rsidRPr="004F1E47" w:rsidRDefault="0036319A" w:rsidP="0036319A">
      <w:pPr>
        <w:autoSpaceDE w:val="0"/>
        <w:autoSpaceDN w:val="0"/>
        <w:adjustRightInd w:val="0"/>
        <w:spacing w:after="0" w:line="240" w:lineRule="auto"/>
        <w:rPr>
          <w:lang w:eastAsia="zh-CN"/>
        </w:rPr>
      </w:pPr>
      <w:r>
        <w:rPr>
          <w:lang w:eastAsia="zh-CN"/>
        </w:rPr>
        <w:t>The function below is a function that will return the node from the node data base when I input the node name into the function as string.</w:t>
      </w:r>
    </w:p>
    <w:p w14:paraId="077AA5ED" w14:textId="54FD3809"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Node(input) {</w:t>
      </w:r>
    </w:p>
    <w:p w14:paraId="073C1B2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EC"</w:t>
      </w:r>
      <w:r>
        <w:rPr>
          <w:rFonts w:ascii="Consolas" w:hAnsi="Consolas" w:cs="Consolas"/>
          <w:color w:val="000000"/>
          <w:sz w:val="19"/>
          <w:szCs w:val="19"/>
        </w:rPr>
        <w:t>) {</w:t>
      </w:r>
    </w:p>
    <w:p w14:paraId="27EAD83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EC;</w:t>
      </w:r>
    </w:p>
    <w:p w14:paraId="7775E4DC"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GTL"</w:t>
      </w:r>
      <w:r>
        <w:rPr>
          <w:rFonts w:ascii="Consolas" w:hAnsi="Consolas" w:cs="Consolas"/>
          <w:color w:val="000000"/>
          <w:sz w:val="19"/>
          <w:szCs w:val="19"/>
        </w:rPr>
        <w:t>) {</w:t>
      </w:r>
    </w:p>
    <w:p w14:paraId="00D9CA2E"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TL</w:t>
      </w:r>
    </w:p>
    <w:p w14:paraId="3E2DFCBC"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GTR"</w:t>
      </w:r>
      <w:r>
        <w:rPr>
          <w:rFonts w:ascii="Consolas" w:hAnsi="Consolas" w:cs="Consolas"/>
          <w:color w:val="000000"/>
          <w:sz w:val="19"/>
          <w:szCs w:val="19"/>
        </w:rPr>
        <w:t>) {</w:t>
      </w:r>
    </w:p>
    <w:p w14:paraId="054590B8"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TR</w:t>
      </w:r>
    </w:p>
    <w:p w14:paraId="58CD884F"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LS"</w:t>
      </w:r>
      <w:r>
        <w:rPr>
          <w:rFonts w:ascii="Consolas" w:hAnsi="Consolas" w:cs="Consolas"/>
          <w:color w:val="000000"/>
          <w:sz w:val="19"/>
          <w:szCs w:val="19"/>
        </w:rPr>
        <w:t>) {</w:t>
      </w:r>
    </w:p>
    <w:p w14:paraId="5FF311A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S</w:t>
      </w:r>
    </w:p>
    <w:p w14:paraId="0AF8C3B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UC"</w:t>
      </w:r>
      <w:r>
        <w:rPr>
          <w:rFonts w:ascii="Consolas" w:hAnsi="Consolas" w:cs="Consolas"/>
          <w:color w:val="000000"/>
          <w:sz w:val="19"/>
          <w:szCs w:val="19"/>
        </w:rPr>
        <w:t>) {</w:t>
      </w:r>
    </w:p>
    <w:p w14:paraId="0478A54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UC</w:t>
      </w:r>
    </w:p>
    <w:p w14:paraId="2369B3A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F1"</w:t>
      </w:r>
      <w:r>
        <w:rPr>
          <w:rFonts w:ascii="Consolas" w:hAnsi="Consolas" w:cs="Consolas"/>
          <w:color w:val="000000"/>
          <w:sz w:val="19"/>
          <w:szCs w:val="19"/>
        </w:rPr>
        <w:t>) {</w:t>
      </w:r>
    </w:p>
    <w:p w14:paraId="291D776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1</w:t>
      </w:r>
    </w:p>
    <w:p w14:paraId="6A7AF95E"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F2"</w:t>
      </w:r>
      <w:r>
        <w:rPr>
          <w:rFonts w:ascii="Consolas" w:hAnsi="Consolas" w:cs="Consolas"/>
          <w:color w:val="000000"/>
          <w:sz w:val="19"/>
          <w:szCs w:val="19"/>
        </w:rPr>
        <w:t>) {</w:t>
      </w:r>
    </w:p>
    <w:p w14:paraId="0ABD7F84"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2</w:t>
      </w:r>
    </w:p>
    <w:p w14:paraId="22D1A1CE"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E"</w:t>
      </w:r>
      <w:r>
        <w:rPr>
          <w:rFonts w:ascii="Consolas" w:hAnsi="Consolas" w:cs="Consolas"/>
          <w:color w:val="000000"/>
          <w:sz w:val="19"/>
          <w:szCs w:val="19"/>
        </w:rPr>
        <w:t>) {</w:t>
      </w:r>
    </w:p>
    <w:p w14:paraId="5F390DD0"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E</w:t>
      </w:r>
    </w:p>
    <w:p w14:paraId="2AD3C453"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PH"</w:t>
      </w:r>
      <w:r>
        <w:rPr>
          <w:rFonts w:ascii="Consolas" w:hAnsi="Consolas" w:cs="Consolas"/>
          <w:color w:val="000000"/>
          <w:sz w:val="19"/>
          <w:szCs w:val="19"/>
        </w:rPr>
        <w:t>) {</w:t>
      </w:r>
    </w:p>
    <w:p w14:paraId="191F5CE0"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PH</w:t>
      </w:r>
    </w:p>
    <w:p w14:paraId="633AC41B"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BI"</w:t>
      </w:r>
      <w:r>
        <w:rPr>
          <w:rFonts w:ascii="Consolas" w:hAnsi="Consolas" w:cs="Consolas"/>
          <w:color w:val="000000"/>
          <w:sz w:val="19"/>
          <w:szCs w:val="19"/>
        </w:rPr>
        <w:t>) {</w:t>
      </w:r>
    </w:p>
    <w:p w14:paraId="60822BA1"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I</w:t>
      </w:r>
    </w:p>
    <w:p w14:paraId="7CD0A7EF"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CO"</w:t>
      </w:r>
      <w:r>
        <w:rPr>
          <w:rFonts w:ascii="Consolas" w:hAnsi="Consolas" w:cs="Consolas"/>
          <w:color w:val="000000"/>
          <w:sz w:val="19"/>
          <w:szCs w:val="19"/>
        </w:rPr>
        <w:t>) {</w:t>
      </w:r>
    </w:p>
    <w:p w14:paraId="6BC783F7"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w:t>
      </w:r>
    </w:p>
    <w:p w14:paraId="601E9C94"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CH"</w:t>
      </w:r>
      <w:r>
        <w:rPr>
          <w:rFonts w:ascii="Consolas" w:hAnsi="Consolas" w:cs="Consolas"/>
          <w:color w:val="000000"/>
          <w:sz w:val="19"/>
          <w:szCs w:val="19"/>
        </w:rPr>
        <w:t>) {</w:t>
      </w:r>
    </w:p>
    <w:p w14:paraId="1169D1BB"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H</w:t>
      </w:r>
    </w:p>
    <w:p w14:paraId="239F9EFE"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SH"</w:t>
      </w:r>
      <w:r>
        <w:rPr>
          <w:rFonts w:ascii="Consolas" w:hAnsi="Consolas" w:cs="Consolas"/>
          <w:color w:val="000000"/>
          <w:sz w:val="19"/>
          <w:szCs w:val="19"/>
        </w:rPr>
        <w:t>) {</w:t>
      </w:r>
    </w:p>
    <w:p w14:paraId="3DA3489F"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H</w:t>
      </w:r>
    </w:p>
    <w:p w14:paraId="3C25C724"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U"</w:t>
      </w:r>
      <w:r>
        <w:rPr>
          <w:rFonts w:ascii="Consolas" w:hAnsi="Consolas" w:cs="Consolas"/>
          <w:color w:val="000000"/>
          <w:sz w:val="19"/>
          <w:szCs w:val="19"/>
        </w:rPr>
        <w:t>) {</w:t>
      </w:r>
    </w:p>
    <w:p w14:paraId="10557F9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U</w:t>
      </w:r>
    </w:p>
    <w:p w14:paraId="3B0C1FE4"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PL"</w:t>
      </w:r>
      <w:r>
        <w:rPr>
          <w:rFonts w:ascii="Consolas" w:hAnsi="Consolas" w:cs="Consolas"/>
          <w:color w:val="000000"/>
          <w:sz w:val="19"/>
          <w:szCs w:val="19"/>
        </w:rPr>
        <w:t>) {</w:t>
      </w:r>
    </w:p>
    <w:p w14:paraId="5B304079"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PL</w:t>
      </w:r>
    </w:p>
    <w:p w14:paraId="6526493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GE"</w:t>
      </w:r>
      <w:r>
        <w:rPr>
          <w:rFonts w:ascii="Consolas" w:hAnsi="Consolas" w:cs="Consolas"/>
          <w:color w:val="000000"/>
          <w:sz w:val="19"/>
          <w:szCs w:val="19"/>
        </w:rPr>
        <w:t>) {</w:t>
      </w:r>
    </w:p>
    <w:p w14:paraId="08D35BA3"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E</w:t>
      </w:r>
    </w:p>
    <w:p w14:paraId="2F6F267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GLT"</w:t>
      </w:r>
      <w:r>
        <w:rPr>
          <w:rFonts w:ascii="Consolas" w:hAnsi="Consolas" w:cs="Consolas"/>
          <w:color w:val="000000"/>
          <w:sz w:val="19"/>
          <w:szCs w:val="19"/>
        </w:rPr>
        <w:t>) {</w:t>
      </w:r>
    </w:p>
    <w:p w14:paraId="5623DAE1"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LT</w:t>
      </w:r>
    </w:p>
    <w:p w14:paraId="3890CB4C"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GBL"</w:t>
      </w:r>
      <w:r>
        <w:rPr>
          <w:rFonts w:ascii="Consolas" w:hAnsi="Consolas" w:cs="Consolas"/>
          <w:color w:val="000000"/>
          <w:sz w:val="19"/>
          <w:szCs w:val="19"/>
        </w:rPr>
        <w:t>) {</w:t>
      </w:r>
    </w:p>
    <w:p w14:paraId="25D3E91E"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BL</w:t>
      </w:r>
    </w:p>
    <w:p w14:paraId="4DA2FAD1"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ARS"</w:t>
      </w:r>
      <w:r>
        <w:rPr>
          <w:rFonts w:ascii="Consolas" w:hAnsi="Consolas" w:cs="Consolas"/>
          <w:color w:val="000000"/>
          <w:sz w:val="19"/>
          <w:szCs w:val="19"/>
        </w:rPr>
        <w:t>) {</w:t>
      </w:r>
    </w:p>
    <w:p w14:paraId="007CF261"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AR_start</w:t>
      </w:r>
    </w:p>
    <w:p w14:paraId="546B2D88"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ARE"</w:t>
      </w:r>
      <w:r>
        <w:rPr>
          <w:rFonts w:ascii="Consolas" w:hAnsi="Consolas" w:cs="Consolas"/>
          <w:color w:val="000000"/>
          <w:sz w:val="19"/>
          <w:szCs w:val="19"/>
        </w:rPr>
        <w:t>) {</w:t>
      </w:r>
    </w:p>
    <w:p w14:paraId="2EBEA063"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AR_End</w:t>
      </w:r>
    </w:p>
    <w:p w14:paraId="621BBD12"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CY"</w:t>
      </w:r>
      <w:r>
        <w:rPr>
          <w:rFonts w:ascii="Consolas" w:hAnsi="Consolas" w:cs="Consolas"/>
          <w:color w:val="000000"/>
          <w:sz w:val="19"/>
          <w:szCs w:val="19"/>
        </w:rPr>
        <w:t>) {</w:t>
      </w:r>
    </w:p>
    <w:p w14:paraId="5D3143D6"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Y</w:t>
      </w:r>
    </w:p>
    <w:p w14:paraId="460462F3"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TL"</w:t>
      </w:r>
      <w:r>
        <w:rPr>
          <w:rFonts w:ascii="Consolas" w:hAnsi="Consolas" w:cs="Consolas"/>
          <w:color w:val="000000"/>
          <w:sz w:val="19"/>
          <w:szCs w:val="19"/>
        </w:rPr>
        <w:t>) {</w:t>
      </w:r>
    </w:p>
    <w:p w14:paraId="3154E7EF"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TL</w:t>
      </w:r>
    </w:p>
    <w:p w14:paraId="215285A1"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TR"</w:t>
      </w:r>
      <w:r>
        <w:rPr>
          <w:rFonts w:ascii="Consolas" w:hAnsi="Consolas" w:cs="Consolas"/>
          <w:color w:val="000000"/>
          <w:sz w:val="19"/>
          <w:szCs w:val="19"/>
        </w:rPr>
        <w:t>) {</w:t>
      </w:r>
    </w:p>
    <w:p w14:paraId="75DD481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TR</w:t>
      </w:r>
    </w:p>
    <w:p w14:paraId="45240CC0"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BL"</w:t>
      </w:r>
      <w:r>
        <w:rPr>
          <w:rFonts w:ascii="Consolas" w:hAnsi="Consolas" w:cs="Consolas"/>
          <w:color w:val="000000"/>
          <w:sz w:val="19"/>
          <w:szCs w:val="19"/>
        </w:rPr>
        <w:t>) {</w:t>
      </w:r>
    </w:p>
    <w:p w14:paraId="1309EC9B"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BL</w:t>
      </w:r>
    </w:p>
    <w:p w14:paraId="7EC6BB64"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BR"</w:t>
      </w:r>
      <w:r>
        <w:rPr>
          <w:rFonts w:ascii="Consolas" w:hAnsi="Consolas" w:cs="Consolas"/>
          <w:color w:val="000000"/>
          <w:sz w:val="19"/>
          <w:szCs w:val="19"/>
        </w:rPr>
        <w:t>) {</w:t>
      </w:r>
    </w:p>
    <w:p w14:paraId="290FD74D"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BR</w:t>
      </w:r>
    </w:p>
    <w:p w14:paraId="5FC37512"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P"</w:t>
      </w:r>
      <w:r>
        <w:rPr>
          <w:rFonts w:ascii="Consolas" w:hAnsi="Consolas" w:cs="Consolas"/>
          <w:color w:val="000000"/>
          <w:sz w:val="19"/>
          <w:szCs w:val="19"/>
        </w:rPr>
        <w:t>) {</w:t>
      </w:r>
    </w:p>
    <w:p w14:paraId="686F140B"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P</w:t>
      </w:r>
    </w:p>
    <w:p w14:paraId="0860E867"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AM"</w:t>
      </w:r>
      <w:r>
        <w:rPr>
          <w:rFonts w:ascii="Consolas" w:hAnsi="Consolas" w:cs="Consolas"/>
          <w:color w:val="000000"/>
          <w:sz w:val="19"/>
          <w:szCs w:val="19"/>
        </w:rPr>
        <w:t>){</w:t>
      </w:r>
    </w:p>
    <w:p w14:paraId="08C07B4F"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AM</w:t>
      </w:r>
    </w:p>
    <w:p w14:paraId="5B47288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MAG"</w:t>
      </w:r>
      <w:r>
        <w:rPr>
          <w:rFonts w:ascii="Consolas" w:hAnsi="Consolas" w:cs="Consolas"/>
          <w:color w:val="000000"/>
          <w:sz w:val="19"/>
          <w:szCs w:val="19"/>
        </w:rPr>
        <w:t>) {</w:t>
      </w:r>
    </w:p>
    <w:p w14:paraId="53EB21BB"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AG</w:t>
      </w:r>
    </w:p>
    <w:p w14:paraId="7E79D67A"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OG"</w:t>
      </w:r>
      <w:r>
        <w:rPr>
          <w:rFonts w:ascii="Consolas" w:hAnsi="Consolas" w:cs="Consolas"/>
          <w:color w:val="000000"/>
          <w:sz w:val="19"/>
          <w:szCs w:val="19"/>
        </w:rPr>
        <w:t>) {</w:t>
      </w:r>
    </w:p>
    <w:p w14:paraId="2325F478"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G</w:t>
      </w:r>
    </w:p>
    <w:p w14:paraId="022053AC"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GBR"</w:t>
      </w:r>
      <w:r>
        <w:rPr>
          <w:rFonts w:ascii="Consolas" w:hAnsi="Consolas" w:cs="Consolas"/>
          <w:color w:val="000000"/>
          <w:sz w:val="19"/>
          <w:szCs w:val="19"/>
        </w:rPr>
        <w:t>) {</w:t>
      </w:r>
    </w:p>
    <w:p w14:paraId="2D36AA2E"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BR</w:t>
      </w:r>
    </w:p>
    <w:p w14:paraId="252B5F23"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nput == </w:t>
      </w:r>
      <w:r>
        <w:rPr>
          <w:rFonts w:ascii="Consolas" w:hAnsi="Consolas" w:cs="Consolas"/>
          <w:color w:val="A31515"/>
          <w:sz w:val="19"/>
          <w:szCs w:val="19"/>
        </w:rPr>
        <w:t>"PLE"</w:t>
      </w:r>
      <w:r>
        <w:rPr>
          <w:rFonts w:ascii="Consolas" w:hAnsi="Consolas" w:cs="Consolas"/>
          <w:color w:val="000000"/>
          <w:sz w:val="19"/>
          <w:szCs w:val="19"/>
        </w:rPr>
        <w:t>) {</w:t>
      </w:r>
    </w:p>
    <w:p w14:paraId="0BED839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PLE</w:t>
      </w:r>
    </w:p>
    <w:p w14:paraId="31DD91A5" w14:textId="77777777"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B776BA" w14:textId="0B520A9D" w:rsidR="0036319A" w:rsidRDefault="0036319A"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6DD0D2" w14:textId="40F0F370" w:rsidR="00ED74C2" w:rsidRDefault="00ED74C2" w:rsidP="0036319A">
      <w:pPr>
        <w:autoSpaceDE w:val="0"/>
        <w:autoSpaceDN w:val="0"/>
        <w:adjustRightInd w:val="0"/>
        <w:spacing w:after="0" w:line="240" w:lineRule="auto"/>
        <w:rPr>
          <w:rFonts w:ascii="Consolas" w:hAnsi="Consolas" w:cs="Consolas"/>
          <w:color w:val="000000"/>
          <w:sz w:val="19"/>
          <w:szCs w:val="19"/>
        </w:rPr>
      </w:pPr>
    </w:p>
    <w:p w14:paraId="76B7DFC8" w14:textId="6D876C2A" w:rsidR="00ED74C2" w:rsidRDefault="00ED74C2" w:rsidP="003631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hich is useful in the algorithm as at the last step it is necessary to access the node attributes of a particular node.</w:t>
      </w:r>
    </w:p>
    <w:p w14:paraId="7F4D7E77" w14:textId="5AF99B22" w:rsidR="009E14A7" w:rsidRDefault="009E14A7" w:rsidP="0036319A">
      <w:pPr>
        <w:autoSpaceDE w:val="0"/>
        <w:autoSpaceDN w:val="0"/>
        <w:adjustRightInd w:val="0"/>
        <w:spacing w:after="0" w:line="240" w:lineRule="auto"/>
        <w:rPr>
          <w:rFonts w:ascii="Consolas" w:hAnsi="Consolas" w:cs="Consolas"/>
          <w:color w:val="000000"/>
          <w:sz w:val="19"/>
          <w:szCs w:val="19"/>
        </w:rPr>
      </w:pPr>
    </w:p>
    <w:p w14:paraId="34C14397" w14:textId="754AC255" w:rsidR="009E14A7" w:rsidRDefault="009E14A7" w:rsidP="0036319A">
      <w:pPr>
        <w:autoSpaceDE w:val="0"/>
        <w:autoSpaceDN w:val="0"/>
        <w:adjustRightInd w:val="0"/>
        <w:spacing w:after="0" w:line="240" w:lineRule="auto"/>
        <w:rPr>
          <w:shd w:val="pct15" w:color="auto" w:fill="FFFFFF"/>
          <w:lang w:eastAsia="zh-CN"/>
        </w:rPr>
      </w:pPr>
    </w:p>
    <w:p w14:paraId="500E25D9" w14:textId="49CED01F" w:rsidR="009E14A7" w:rsidRDefault="009E14A7" w:rsidP="0036319A">
      <w:pPr>
        <w:autoSpaceDE w:val="0"/>
        <w:autoSpaceDN w:val="0"/>
        <w:adjustRightInd w:val="0"/>
        <w:spacing w:after="0" w:line="240" w:lineRule="auto"/>
        <w:rPr>
          <w:shd w:val="pct15" w:color="auto" w:fill="FFFFFF"/>
          <w:lang w:eastAsia="zh-CN"/>
        </w:rPr>
      </w:pPr>
    </w:p>
    <w:p w14:paraId="1E130A62" w14:textId="5B821243" w:rsidR="009E14A7" w:rsidRDefault="009E14A7" w:rsidP="0036319A">
      <w:pPr>
        <w:autoSpaceDE w:val="0"/>
        <w:autoSpaceDN w:val="0"/>
        <w:adjustRightInd w:val="0"/>
        <w:spacing w:after="0" w:line="240" w:lineRule="auto"/>
        <w:rPr>
          <w:shd w:val="pct15" w:color="auto" w:fill="FFFFFF"/>
          <w:lang w:eastAsia="zh-CN"/>
        </w:rPr>
      </w:pPr>
    </w:p>
    <w:p w14:paraId="28038B2E" w14:textId="6C8696B2" w:rsidR="009E14A7" w:rsidRDefault="009E14A7" w:rsidP="0036319A">
      <w:pPr>
        <w:autoSpaceDE w:val="0"/>
        <w:autoSpaceDN w:val="0"/>
        <w:adjustRightInd w:val="0"/>
        <w:spacing w:after="0" w:line="240" w:lineRule="auto"/>
        <w:rPr>
          <w:lang w:eastAsia="zh-CN"/>
        </w:rPr>
      </w:pPr>
      <w:r w:rsidRPr="009E14A7">
        <w:rPr>
          <w:rFonts w:hint="eastAsia"/>
          <w:lang w:eastAsia="zh-CN"/>
        </w:rPr>
        <w:t>Once</w:t>
      </w:r>
      <w:r w:rsidRPr="009E14A7">
        <w:rPr>
          <w:lang w:eastAsia="zh-CN"/>
        </w:rPr>
        <w:t xml:space="preserve"> The </w:t>
      </w:r>
      <w:r>
        <w:rPr>
          <w:lang w:eastAsia="zh-CN"/>
        </w:rPr>
        <w:t>Path Finding algorithm is finished, it will carry out another subroutine call canvas ()</w:t>
      </w:r>
    </w:p>
    <w:p w14:paraId="02501571" w14:textId="4C13F436" w:rsidR="009E14A7" w:rsidRDefault="009E14A7" w:rsidP="0036319A">
      <w:pPr>
        <w:autoSpaceDE w:val="0"/>
        <w:autoSpaceDN w:val="0"/>
        <w:adjustRightInd w:val="0"/>
        <w:spacing w:after="0" w:line="240" w:lineRule="auto"/>
        <w:rPr>
          <w:lang w:eastAsia="zh-CN"/>
        </w:rPr>
      </w:pPr>
      <w:r>
        <w:rPr>
          <w:noProof/>
          <w:lang w:eastAsia="en-GB"/>
        </w:rPr>
        <w:drawing>
          <wp:inline distT="0" distB="0" distL="0" distR="0" wp14:anchorId="7566AE52" wp14:editId="4E1D10A2">
            <wp:extent cx="5731510" cy="1530350"/>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30350"/>
                    </a:xfrm>
                    <a:prstGeom prst="rect">
                      <a:avLst/>
                    </a:prstGeom>
                  </pic:spPr>
                </pic:pic>
              </a:graphicData>
            </a:graphic>
          </wp:inline>
        </w:drawing>
      </w:r>
    </w:p>
    <w:p w14:paraId="08647501" w14:textId="77777777" w:rsidR="009E14A7" w:rsidRDefault="009E14A7" w:rsidP="009E14A7">
      <w:pPr>
        <w:autoSpaceDE w:val="0"/>
        <w:autoSpaceDN w:val="0"/>
        <w:adjustRightInd w:val="0"/>
        <w:spacing w:after="0" w:line="240" w:lineRule="auto"/>
        <w:rPr>
          <w:rFonts w:ascii="Consolas" w:hAnsi="Consolas" w:cs="Consolas"/>
          <w:color w:val="000000"/>
          <w:sz w:val="19"/>
          <w:szCs w:val="19"/>
        </w:rPr>
      </w:pPr>
    </w:p>
    <w:p w14:paraId="023F8E01" w14:textId="77777777" w:rsidR="009E14A7" w:rsidRDefault="009E14A7" w:rsidP="009E1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Canvas() {  </w:t>
      </w:r>
      <w:r>
        <w:rPr>
          <w:rFonts w:ascii="Consolas" w:hAnsi="Consolas" w:cs="Consolas"/>
          <w:color w:val="008000"/>
          <w:sz w:val="19"/>
          <w:szCs w:val="19"/>
        </w:rPr>
        <w:t>// Get Canvas</w:t>
      </w:r>
    </w:p>
    <w:p w14:paraId="5B377768" w14:textId="141560BE" w:rsidR="009E14A7" w:rsidRDefault="009E14A7" w:rsidP="009E1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nvas = document.getElementById(</w:t>
      </w:r>
      <w:r>
        <w:rPr>
          <w:rFonts w:ascii="Consolas" w:hAnsi="Consolas" w:cs="Consolas"/>
          <w:color w:val="A31515"/>
          <w:sz w:val="19"/>
          <w:szCs w:val="19"/>
        </w:rPr>
        <w:t>'canvas'</w:t>
      </w:r>
      <w:r>
        <w:rPr>
          <w:rFonts w:ascii="Consolas" w:hAnsi="Consolas" w:cs="Consolas"/>
          <w:color w:val="000000"/>
          <w:sz w:val="19"/>
          <w:szCs w:val="19"/>
        </w:rPr>
        <w:t xml:space="preserve">); </w:t>
      </w:r>
      <w:r>
        <w:rPr>
          <w:rFonts w:ascii="Consolas" w:hAnsi="Consolas" w:cs="Consolas"/>
          <w:color w:val="008000"/>
          <w:sz w:val="19"/>
          <w:szCs w:val="19"/>
        </w:rPr>
        <w:t>// Store the central canvas as a variable</w:t>
      </w:r>
    </w:p>
    <w:p w14:paraId="79ECAFB7" w14:textId="77777777" w:rsidR="009E14A7" w:rsidRDefault="009E14A7" w:rsidP="009E1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 = canvas.getContext(</w:t>
      </w:r>
      <w:r>
        <w:rPr>
          <w:rFonts w:ascii="Consolas" w:hAnsi="Consolas" w:cs="Consolas"/>
          <w:color w:val="A31515"/>
          <w:sz w:val="19"/>
          <w:szCs w:val="19"/>
        </w:rPr>
        <w:t>'2d'</w:t>
      </w:r>
      <w:r>
        <w:rPr>
          <w:rFonts w:ascii="Consolas" w:hAnsi="Consolas" w:cs="Consolas"/>
          <w:color w:val="000000"/>
          <w:sz w:val="19"/>
          <w:szCs w:val="19"/>
        </w:rPr>
        <w:t xml:space="preserve">)   </w:t>
      </w:r>
      <w:r>
        <w:rPr>
          <w:rFonts w:ascii="Consolas" w:hAnsi="Consolas" w:cs="Consolas"/>
          <w:color w:val="008000"/>
          <w:sz w:val="19"/>
          <w:szCs w:val="19"/>
        </w:rPr>
        <w:t>// get the 2d context for the canvas to draw the map</w:t>
      </w:r>
    </w:p>
    <w:p w14:paraId="081DF5A5" w14:textId="77777777" w:rsidR="009E14A7" w:rsidRDefault="009E14A7" w:rsidP="009E1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adImg()     </w:t>
      </w:r>
      <w:r>
        <w:rPr>
          <w:rFonts w:ascii="Consolas" w:hAnsi="Consolas" w:cs="Consolas"/>
          <w:color w:val="008000"/>
          <w:sz w:val="19"/>
          <w:szCs w:val="19"/>
        </w:rPr>
        <w:t>// load the image for the canvas</w:t>
      </w:r>
    </w:p>
    <w:p w14:paraId="5A6A141F" w14:textId="00657FA8" w:rsidR="009E14A7" w:rsidRDefault="009E14A7" w:rsidP="009E1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CD12FB" w14:textId="350F9F0A" w:rsidR="009E14A7" w:rsidRDefault="00F1372D" w:rsidP="009E1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his is the getting the canvas as an object in the java script</w:t>
      </w:r>
    </w:p>
    <w:p w14:paraId="6185B4CA" w14:textId="62664F08" w:rsidR="00185EEB" w:rsidRDefault="00185EEB" w:rsidP="009E14A7">
      <w:pPr>
        <w:autoSpaceDE w:val="0"/>
        <w:autoSpaceDN w:val="0"/>
        <w:adjustRightInd w:val="0"/>
        <w:spacing w:after="0" w:line="240" w:lineRule="auto"/>
        <w:rPr>
          <w:lang w:eastAsia="zh-CN"/>
        </w:rPr>
      </w:pPr>
    </w:p>
    <w:p w14:paraId="52EE43A1"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loadImg() {      </w:t>
      </w:r>
      <w:r>
        <w:rPr>
          <w:rFonts w:ascii="Consolas" w:hAnsi="Consolas" w:cs="Consolas"/>
          <w:color w:val="008000"/>
          <w:sz w:val="19"/>
          <w:szCs w:val="19"/>
        </w:rPr>
        <w:t>//Load Map Image</w:t>
      </w:r>
    </w:p>
    <w:p w14:paraId="19A55F1E"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w:t>
      </w:r>
      <w:r>
        <w:rPr>
          <w:rFonts w:ascii="Consolas" w:hAnsi="Consolas" w:cs="Consolas"/>
          <w:color w:val="0000FF"/>
          <w:sz w:val="19"/>
          <w:szCs w:val="19"/>
        </w:rPr>
        <w:t>new</w:t>
      </w:r>
      <w:r>
        <w:rPr>
          <w:rFonts w:ascii="Consolas" w:hAnsi="Consolas" w:cs="Consolas"/>
          <w:color w:val="000000"/>
          <w:sz w:val="19"/>
          <w:szCs w:val="19"/>
        </w:rPr>
        <w:t xml:space="preserve"> Image()     </w:t>
      </w:r>
      <w:r>
        <w:rPr>
          <w:rFonts w:ascii="Consolas" w:hAnsi="Consolas" w:cs="Consolas"/>
          <w:color w:val="008000"/>
          <w:sz w:val="19"/>
          <w:szCs w:val="19"/>
        </w:rPr>
        <w:t>// defineing object img</w:t>
      </w:r>
    </w:p>
    <w:p w14:paraId="783EBD63"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src = </w:t>
      </w:r>
      <w:r>
        <w:rPr>
          <w:rFonts w:ascii="Consolas" w:hAnsi="Consolas" w:cs="Consolas"/>
          <w:color w:val="A31515"/>
          <w:sz w:val="19"/>
          <w:szCs w:val="19"/>
        </w:rPr>
        <w:t>"map.png"</w:t>
      </w:r>
      <w:r>
        <w:rPr>
          <w:rFonts w:ascii="Consolas" w:hAnsi="Consolas" w:cs="Consolas"/>
          <w:color w:val="000000"/>
          <w:sz w:val="19"/>
          <w:szCs w:val="19"/>
        </w:rPr>
        <w:t xml:space="preserve">  </w:t>
      </w:r>
      <w:r>
        <w:rPr>
          <w:rFonts w:ascii="Consolas" w:hAnsi="Consolas" w:cs="Consolas"/>
          <w:color w:val="008000"/>
          <w:sz w:val="19"/>
          <w:szCs w:val="19"/>
        </w:rPr>
        <w:t>// Source file of the image is map.png</w:t>
      </w:r>
    </w:p>
    <w:p w14:paraId="19F487B6"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onload = </w:t>
      </w:r>
      <w:r>
        <w:rPr>
          <w:rFonts w:ascii="Consolas" w:hAnsi="Consolas" w:cs="Consolas"/>
          <w:color w:val="0000FF"/>
          <w:sz w:val="19"/>
          <w:szCs w:val="19"/>
        </w:rPr>
        <w:t>function</w:t>
      </w:r>
      <w:r>
        <w:rPr>
          <w:rFonts w:ascii="Consolas" w:hAnsi="Consolas" w:cs="Consolas"/>
          <w:color w:val="000000"/>
          <w:sz w:val="19"/>
          <w:szCs w:val="19"/>
        </w:rPr>
        <w:t xml:space="preserve"> () { </w:t>
      </w:r>
      <w:r>
        <w:rPr>
          <w:rFonts w:ascii="Consolas" w:hAnsi="Consolas" w:cs="Consolas"/>
          <w:color w:val="008000"/>
          <w:sz w:val="19"/>
          <w:szCs w:val="19"/>
        </w:rPr>
        <w:t>//function fo drawing paths on the image</w:t>
      </w:r>
    </w:p>
    <w:p w14:paraId="550717A0"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Isloaded = </w:t>
      </w:r>
      <w:r>
        <w:rPr>
          <w:rFonts w:ascii="Consolas" w:hAnsi="Consolas" w:cs="Consolas"/>
          <w:color w:val="0000FF"/>
          <w:sz w:val="19"/>
          <w:szCs w:val="19"/>
        </w:rPr>
        <w:t>true</w:t>
      </w:r>
      <w:r>
        <w:rPr>
          <w:rFonts w:ascii="Consolas" w:hAnsi="Consolas" w:cs="Consolas"/>
          <w:color w:val="000000"/>
          <w:sz w:val="19"/>
          <w:szCs w:val="19"/>
        </w:rPr>
        <w:t>;</w:t>
      </w:r>
    </w:p>
    <w:p w14:paraId="0C222C0C"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rawImg()</w:t>
      </w:r>
    </w:p>
    <w:p w14:paraId="16007073" w14:textId="77777777"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3F899D5" w14:textId="29E6A613" w:rsidR="00185EEB" w:rsidRDefault="00185EEB" w:rsidP="00185EE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0C13C3B" w14:textId="4E1EC553" w:rsidR="00185EEB" w:rsidRDefault="00185EEB" w:rsidP="00185EEB">
      <w:pPr>
        <w:autoSpaceDE w:val="0"/>
        <w:autoSpaceDN w:val="0"/>
        <w:adjustRightInd w:val="0"/>
        <w:spacing w:after="0" w:line="240" w:lineRule="auto"/>
        <w:rPr>
          <w:rFonts w:ascii="Consolas" w:hAnsi="Consolas" w:cs="Consolas"/>
          <w:color w:val="000000"/>
          <w:sz w:val="19"/>
          <w:szCs w:val="19"/>
          <w:lang w:eastAsia="zh-CN"/>
        </w:rPr>
      </w:pPr>
      <w:r>
        <w:rPr>
          <w:rFonts w:ascii="Consolas" w:hAnsi="Consolas" w:cs="Consolas" w:hint="eastAsia"/>
          <w:color w:val="000000"/>
          <w:sz w:val="19"/>
          <w:szCs w:val="19"/>
          <w:lang w:eastAsia="zh-CN"/>
        </w:rPr>
        <w:t>T</w:t>
      </w:r>
      <w:r>
        <w:rPr>
          <w:rFonts w:ascii="Consolas" w:hAnsi="Consolas" w:cs="Consolas"/>
          <w:color w:val="000000"/>
          <w:sz w:val="19"/>
          <w:szCs w:val="19"/>
          <w:lang w:eastAsia="zh-CN"/>
        </w:rPr>
        <w:t>h</w:t>
      </w:r>
      <w:r>
        <w:rPr>
          <w:rFonts w:ascii="Consolas" w:hAnsi="Consolas" w:cs="Consolas" w:hint="eastAsia"/>
          <w:color w:val="000000"/>
          <w:sz w:val="19"/>
          <w:szCs w:val="19"/>
          <w:lang w:eastAsia="zh-CN"/>
        </w:rPr>
        <w:t>is</w:t>
      </w:r>
      <w:r w:rsidR="00E64F8A">
        <w:rPr>
          <w:rFonts w:ascii="Consolas" w:hAnsi="Consolas" w:cs="Consolas"/>
          <w:color w:val="000000"/>
          <w:sz w:val="19"/>
          <w:szCs w:val="19"/>
          <w:lang w:eastAsia="zh-CN"/>
        </w:rPr>
        <w:t xml:space="preserve"> subroutine loads the image for the map and triggers the next step of actually drawing the image onto the canvas.</w:t>
      </w:r>
      <w:r>
        <w:rPr>
          <w:rFonts w:ascii="Consolas" w:hAnsi="Consolas" w:cs="Consolas"/>
          <w:color w:val="000000"/>
          <w:sz w:val="19"/>
          <w:szCs w:val="19"/>
          <w:lang w:eastAsia="zh-CN"/>
        </w:rPr>
        <w:t xml:space="preserve"> </w:t>
      </w:r>
    </w:p>
    <w:p w14:paraId="0D84D8BF" w14:textId="77777777" w:rsidR="00E64F8A" w:rsidRDefault="00E64F8A" w:rsidP="00185EEB">
      <w:pPr>
        <w:autoSpaceDE w:val="0"/>
        <w:autoSpaceDN w:val="0"/>
        <w:adjustRightInd w:val="0"/>
        <w:spacing w:after="0" w:line="240" w:lineRule="auto"/>
        <w:rPr>
          <w:rFonts w:ascii="Consolas" w:hAnsi="Consolas" w:cs="Consolas"/>
          <w:color w:val="000000"/>
          <w:sz w:val="19"/>
          <w:szCs w:val="19"/>
          <w:lang w:eastAsia="zh-CN"/>
        </w:rPr>
      </w:pPr>
    </w:p>
    <w:p w14:paraId="3EDEBBC7"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drawImg() {    </w:t>
      </w:r>
      <w:r>
        <w:rPr>
          <w:rFonts w:ascii="Consolas" w:hAnsi="Consolas" w:cs="Consolas"/>
          <w:color w:val="008000"/>
          <w:sz w:val="19"/>
          <w:szCs w:val="19"/>
        </w:rPr>
        <w:t>// Draw the image  Onto the Canvas</w:t>
      </w:r>
    </w:p>
    <w:p w14:paraId="01D685C8"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clearRect(0, 0, canvas.width, canvas.height) </w:t>
      </w:r>
    </w:p>
    <w:p w14:paraId="1DD6FDE2"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drawImage(img, 0, 0)    </w:t>
      </w:r>
      <w:r>
        <w:rPr>
          <w:rFonts w:ascii="Consolas" w:hAnsi="Consolas" w:cs="Consolas"/>
          <w:color w:val="008000"/>
          <w:sz w:val="19"/>
          <w:szCs w:val="19"/>
        </w:rPr>
        <w:t>// drawing image with object img, at 0,0</w:t>
      </w:r>
    </w:p>
    <w:p w14:paraId="5BD691BB"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rawmap(track)</w:t>
      </w:r>
    </w:p>
    <w:p w14:paraId="582F7A81" w14:textId="40965797" w:rsidR="00E64F8A" w:rsidRDefault="00E64F8A" w:rsidP="00E64F8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AB0B94" w14:textId="56E810CB"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42EF4699"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332159B4"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0B5EC125"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08AD439D"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0F7D1F3B"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4F62AC86"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590E96F0"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58407759" w14:textId="77777777" w:rsidR="00E64F8A" w:rsidRDefault="00E64F8A" w:rsidP="00E64F8A">
      <w:pPr>
        <w:autoSpaceDE w:val="0"/>
        <w:autoSpaceDN w:val="0"/>
        <w:adjustRightInd w:val="0"/>
        <w:spacing w:after="0" w:line="240" w:lineRule="auto"/>
        <w:rPr>
          <w:rFonts w:ascii="Consolas" w:hAnsi="Consolas" w:cs="Consolas"/>
          <w:color w:val="000000"/>
          <w:sz w:val="19"/>
          <w:szCs w:val="19"/>
        </w:rPr>
      </w:pPr>
    </w:p>
    <w:p w14:paraId="1FD92865" w14:textId="1B177E98" w:rsidR="00E64F8A" w:rsidRDefault="00E64F8A" w:rsidP="00E64F8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fter the image is drawn onto the canvas drawmap(track) draws the path returned from Dijkstra’s algorithm into visualised lines and dots onto the canvas</w:t>
      </w:r>
    </w:p>
    <w:p w14:paraId="6F6042DD" w14:textId="5AF21A96" w:rsidR="009C3BC4" w:rsidRDefault="009C3BC4" w:rsidP="00E64F8A">
      <w:pPr>
        <w:autoSpaceDE w:val="0"/>
        <w:autoSpaceDN w:val="0"/>
        <w:adjustRightInd w:val="0"/>
        <w:spacing w:after="0" w:line="240" w:lineRule="auto"/>
        <w:rPr>
          <w:rFonts w:ascii="Consolas" w:hAnsi="Consolas" w:cs="Consolas"/>
          <w:color w:val="000000"/>
          <w:sz w:val="19"/>
          <w:szCs w:val="19"/>
        </w:rPr>
      </w:pPr>
    </w:p>
    <w:p w14:paraId="576061FE"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drawmap() {</w:t>
      </w:r>
    </w:p>
    <w:p w14:paraId="279C2F82"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 = 0  </w:t>
      </w:r>
      <w:r>
        <w:rPr>
          <w:rFonts w:ascii="Consolas" w:hAnsi="Consolas" w:cs="Consolas"/>
          <w:color w:val="008000"/>
          <w:sz w:val="19"/>
          <w:szCs w:val="19"/>
        </w:rPr>
        <w:t>//index for the x co-ordinate</w:t>
      </w:r>
    </w:p>
    <w:p w14:paraId="2DD75DB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 = 1  </w:t>
      </w:r>
      <w:r>
        <w:rPr>
          <w:rFonts w:ascii="Consolas" w:hAnsi="Consolas" w:cs="Consolas"/>
          <w:color w:val="008000"/>
          <w:sz w:val="19"/>
          <w:szCs w:val="19"/>
        </w:rPr>
        <w:t>// index for the y co-ordinate</w:t>
      </w:r>
    </w:p>
    <w:p w14:paraId="3A3377B2"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_Begin = Node(track[0]).p1[x]  </w:t>
      </w:r>
      <w:r>
        <w:rPr>
          <w:rFonts w:ascii="Consolas" w:hAnsi="Consolas" w:cs="Consolas"/>
          <w:color w:val="008000"/>
          <w:sz w:val="19"/>
          <w:szCs w:val="19"/>
        </w:rPr>
        <w:t>// Value of x coordinate</w:t>
      </w:r>
    </w:p>
    <w:p w14:paraId="6383BA4F"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_Begin = Node(track[0]).p1[y]  </w:t>
      </w:r>
      <w:r>
        <w:rPr>
          <w:rFonts w:ascii="Consolas" w:hAnsi="Consolas" w:cs="Consolas"/>
          <w:color w:val="008000"/>
          <w:sz w:val="19"/>
          <w:szCs w:val="19"/>
        </w:rPr>
        <w:t>// value of y coordinate</w:t>
      </w:r>
    </w:p>
    <w:p w14:paraId="4F8F4FF3"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End = Node(track[track.length-1])   </w:t>
      </w:r>
      <w:r>
        <w:rPr>
          <w:rFonts w:ascii="Consolas" w:hAnsi="Consolas" w:cs="Consolas"/>
          <w:color w:val="008000"/>
          <w:sz w:val="19"/>
          <w:szCs w:val="19"/>
        </w:rPr>
        <w:t>// End node</w:t>
      </w:r>
    </w:p>
    <w:p w14:paraId="47FB02A8"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lineWidth = 5 </w:t>
      </w:r>
      <w:r>
        <w:rPr>
          <w:rFonts w:ascii="Consolas" w:hAnsi="Consolas" w:cs="Consolas"/>
          <w:color w:val="008000"/>
          <w:sz w:val="19"/>
          <w:szCs w:val="19"/>
        </w:rPr>
        <w:t>// Sytle of the line</w:t>
      </w:r>
    </w:p>
    <w:p w14:paraId="03A1B7A8"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lineJoin = </w:t>
      </w:r>
      <w:r>
        <w:rPr>
          <w:rFonts w:ascii="Consolas" w:hAnsi="Consolas" w:cs="Consolas"/>
          <w:color w:val="A31515"/>
          <w:sz w:val="19"/>
          <w:szCs w:val="19"/>
        </w:rPr>
        <w:t>'round'</w:t>
      </w:r>
      <w:r>
        <w:rPr>
          <w:rFonts w:ascii="Consolas" w:hAnsi="Consolas" w:cs="Consolas"/>
          <w:color w:val="000000"/>
          <w:sz w:val="19"/>
          <w:szCs w:val="19"/>
        </w:rPr>
        <w:t xml:space="preserve"> </w:t>
      </w:r>
      <w:r>
        <w:rPr>
          <w:rFonts w:ascii="Consolas" w:hAnsi="Consolas" w:cs="Consolas"/>
          <w:color w:val="008000"/>
          <w:sz w:val="19"/>
          <w:szCs w:val="19"/>
        </w:rPr>
        <w:t>// Line Join Type</w:t>
      </w:r>
    </w:p>
    <w:p w14:paraId="6E0F6C97"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strokeStyle = </w:t>
      </w:r>
      <w:r>
        <w:rPr>
          <w:rFonts w:ascii="Consolas" w:hAnsi="Consolas" w:cs="Consolas"/>
          <w:color w:val="A31515"/>
          <w:sz w:val="19"/>
          <w:szCs w:val="19"/>
        </w:rPr>
        <w:t>'#66ccff'</w:t>
      </w:r>
      <w:r>
        <w:rPr>
          <w:rFonts w:ascii="Consolas" w:hAnsi="Consolas" w:cs="Consolas"/>
          <w:color w:val="000000"/>
          <w:sz w:val="19"/>
          <w:szCs w:val="19"/>
        </w:rPr>
        <w:t xml:space="preserve"> </w:t>
      </w:r>
      <w:r>
        <w:rPr>
          <w:rFonts w:ascii="Consolas" w:hAnsi="Consolas" w:cs="Consolas"/>
          <w:color w:val="008000"/>
          <w:sz w:val="19"/>
          <w:szCs w:val="19"/>
        </w:rPr>
        <w:t>// Colour of line</w:t>
      </w:r>
    </w:p>
    <w:p w14:paraId="60C5BE69"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beginPath(); </w:t>
      </w:r>
      <w:r>
        <w:rPr>
          <w:rFonts w:ascii="Consolas" w:hAnsi="Consolas" w:cs="Consolas"/>
          <w:color w:val="008000"/>
          <w:sz w:val="19"/>
          <w:szCs w:val="19"/>
        </w:rPr>
        <w:t>// Start drawing</w:t>
      </w:r>
    </w:p>
    <w:p w14:paraId="1D26AF2B"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moveTo(X_Begin,Y_Begin) </w:t>
      </w:r>
      <w:r>
        <w:rPr>
          <w:rFonts w:ascii="Consolas" w:hAnsi="Consolas" w:cs="Consolas"/>
          <w:color w:val="008000"/>
          <w:sz w:val="19"/>
          <w:szCs w:val="19"/>
        </w:rPr>
        <w:t>// Move pen to the Starting point</w:t>
      </w:r>
    </w:p>
    <w:p w14:paraId="701AC31C"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i = 1; i &lt; track.length ; i++) {</w:t>
      </w:r>
    </w:p>
    <w:p w14:paraId="4DBBF5BE"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lineTo(Node(track[i]).p1[x],Node(track[i]).p1[y])  </w:t>
      </w:r>
      <w:r>
        <w:rPr>
          <w:rFonts w:ascii="Consolas" w:hAnsi="Consolas" w:cs="Consolas"/>
          <w:color w:val="008000"/>
          <w:sz w:val="19"/>
          <w:szCs w:val="19"/>
        </w:rPr>
        <w:t>// Connecting all the nodes in the path list</w:t>
      </w:r>
    </w:p>
    <w:p w14:paraId="3ECF5B81"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F649C4"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stroke() </w:t>
      </w:r>
      <w:r>
        <w:rPr>
          <w:rFonts w:ascii="Consolas" w:hAnsi="Consolas" w:cs="Consolas"/>
          <w:color w:val="008000"/>
          <w:sz w:val="19"/>
          <w:szCs w:val="19"/>
        </w:rPr>
        <w:t xml:space="preserve">// Finish drawing </w:t>
      </w:r>
    </w:p>
    <w:p w14:paraId="0A78BF3F"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tart label</w:t>
      </w:r>
    </w:p>
    <w:p w14:paraId="554D7B99"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fillStyle = </w:t>
      </w:r>
      <w:r>
        <w:rPr>
          <w:rFonts w:ascii="Consolas" w:hAnsi="Consolas" w:cs="Consolas"/>
          <w:color w:val="A31515"/>
          <w:sz w:val="19"/>
          <w:szCs w:val="19"/>
        </w:rPr>
        <w:t>'#00FF00'</w:t>
      </w:r>
      <w:r>
        <w:rPr>
          <w:rFonts w:ascii="Consolas" w:hAnsi="Consolas" w:cs="Consolas"/>
          <w:color w:val="000000"/>
          <w:sz w:val="19"/>
          <w:szCs w:val="19"/>
        </w:rPr>
        <w:t xml:space="preserve"> </w:t>
      </w:r>
      <w:r>
        <w:rPr>
          <w:rFonts w:ascii="Consolas" w:hAnsi="Consolas" w:cs="Consolas"/>
          <w:color w:val="008000"/>
          <w:sz w:val="19"/>
          <w:szCs w:val="19"/>
        </w:rPr>
        <w:t>// Colour of Start Point</w:t>
      </w:r>
    </w:p>
    <w:p w14:paraId="188B80C4"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beginPath()</w:t>
      </w:r>
    </w:p>
    <w:p w14:paraId="3AD78D0F" w14:textId="1FFBEF4F"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arc(X_Begin, Y_Begin, 5,0,Math.PI*2) </w:t>
      </w:r>
      <w:r>
        <w:rPr>
          <w:rFonts w:ascii="Consolas" w:hAnsi="Consolas" w:cs="Consolas"/>
          <w:color w:val="008000"/>
          <w:sz w:val="19"/>
          <w:szCs w:val="19"/>
        </w:rPr>
        <w:t>// Draw a circle to indicate the starting point</w:t>
      </w:r>
    </w:p>
    <w:p w14:paraId="7A4B5894"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fill(); </w:t>
      </w:r>
      <w:r>
        <w:rPr>
          <w:rFonts w:ascii="Consolas" w:hAnsi="Consolas" w:cs="Consolas"/>
          <w:color w:val="008000"/>
          <w:sz w:val="19"/>
          <w:szCs w:val="19"/>
        </w:rPr>
        <w:t>//fill the circle</w:t>
      </w:r>
    </w:p>
    <w:p w14:paraId="379227B1"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p>
    <w:p w14:paraId="7D0989F0"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fillStyle = </w:t>
      </w:r>
      <w:r>
        <w:rPr>
          <w:rFonts w:ascii="Consolas" w:hAnsi="Consolas" w:cs="Consolas"/>
          <w:color w:val="A31515"/>
          <w:sz w:val="19"/>
          <w:szCs w:val="19"/>
        </w:rPr>
        <w:t>"#FF2121"</w:t>
      </w:r>
      <w:r>
        <w:rPr>
          <w:rFonts w:ascii="Consolas" w:hAnsi="Consolas" w:cs="Consolas"/>
          <w:color w:val="000000"/>
          <w:sz w:val="19"/>
          <w:szCs w:val="19"/>
        </w:rPr>
        <w:t xml:space="preserve">  </w:t>
      </w:r>
      <w:r>
        <w:rPr>
          <w:rFonts w:ascii="Consolas" w:hAnsi="Consolas" w:cs="Consolas"/>
          <w:color w:val="008000"/>
          <w:sz w:val="19"/>
          <w:szCs w:val="19"/>
        </w:rPr>
        <w:t>// Colour for the End Point</w:t>
      </w:r>
    </w:p>
    <w:p w14:paraId="71FDB7D1"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beginPath();</w:t>
      </w:r>
    </w:p>
    <w:p w14:paraId="2D81C20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arc(End.p1[0], End.p1[1], 5, 0, Math.PI * 2) </w:t>
      </w:r>
      <w:r>
        <w:rPr>
          <w:rFonts w:ascii="Consolas" w:hAnsi="Consolas" w:cs="Consolas"/>
          <w:color w:val="008000"/>
          <w:sz w:val="19"/>
          <w:szCs w:val="19"/>
        </w:rPr>
        <w:t>// Draw a  circle to indicate the Ending point</w:t>
      </w:r>
    </w:p>
    <w:p w14:paraId="65FDCFE0"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tx.fill() </w:t>
      </w:r>
      <w:r>
        <w:rPr>
          <w:rFonts w:ascii="Consolas" w:hAnsi="Consolas" w:cs="Consolas"/>
          <w:color w:val="008000"/>
          <w:sz w:val="19"/>
          <w:szCs w:val="19"/>
        </w:rPr>
        <w:t>//fill the circle</w:t>
      </w:r>
    </w:p>
    <w:p w14:paraId="551CA0D6"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nd label</w:t>
      </w:r>
    </w:p>
    <w:p w14:paraId="0E31C74C" w14:textId="46531120" w:rsidR="00921230" w:rsidRDefault="00921230" w:rsidP="00921230">
      <w:pPr>
        <w:autoSpaceDE w:val="0"/>
        <w:autoSpaceDN w:val="0"/>
        <w:adjustRightInd w:val="0"/>
        <w:spacing w:after="0" w:line="240" w:lineRule="auto"/>
        <w:rPr>
          <w:lang w:eastAsia="zh-CN"/>
        </w:rPr>
      </w:pPr>
      <w:r>
        <w:rPr>
          <w:rFonts w:ascii="Consolas" w:hAnsi="Consolas" w:cs="Consolas"/>
          <w:color w:val="000000"/>
          <w:sz w:val="19"/>
          <w:szCs w:val="19"/>
        </w:rPr>
        <w:t>}</w:t>
      </w:r>
    </w:p>
    <w:p w14:paraId="66B8DAF4" w14:textId="5CB4A1E0" w:rsidR="00921230" w:rsidRDefault="00921230" w:rsidP="00E64F8A">
      <w:pPr>
        <w:autoSpaceDE w:val="0"/>
        <w:autoSpaceDN w:val="0"/>
        <w:adjustRightInd w:val="0"/>
        <w:spacing w:after="0" w:line="240" w:lineRule="auto"/>
        <w:rPr>
          <w:lang w:eastAsia="zh-CN"/>
        </w:rPr>
      </w:pPr>
    </w:p>
    <w:p w14:paraId="18B2E30C" w14:textId="21BD0094" w:rsidR="00921230" w:rsidRDefault="00921230" w:rsidP="00E64F8A">
      <w:pPr>
        <w:autoSpaceDE w:val="0"/>
        <w:autoSpaceDN w:val="0"/>
        <w:adjustRightInd w:val="0"/>
        <w:spacing w:after="0" w:line="240" w:lineRule="auto"/>
        <w:rPr>
          <w:lang w:eastAsia="zh-CN"/>
        </w:rPr>
      </w:pPr>
    </w:p>
    <w:p w14:paraId="6ACBF099" w14:textId="2CDA1EAF" w:rsidR="00921230" w:rsidRDefault="00921230" w:rsidP="00E64F8A">
      <w:pPr>
        <w:autoSpaceDE w:val="0"/>
        <w:autoSpaceDN w:val="0"/>
        <w:adjustRightInd w:val="0"/>
        <w:spacing w:after="0" w:line="240" w:lineRule="auto"/>
        <w:rPr>
          <w:lang w:eastAsia="zh-CN"/>
        </w:rPr>
      </w:pPr>
    </w:p>
    <w:p w14:paraId="46D7F837" w14:textId="7BC4DB3A" w:rsidR="00921230" w:rsidRDefault="00921230" w:rsidP="00E64F8A">
      <w:pPr>
        <w:autoSpaceDE w:val="0"/>
        <w:autoSpaceDN w:val="0"/>
        <w:adjustRightInd w:val="0"/>
        <w:spacing w:after="0" w:line="240" w:lineRule="auto"/>
        <w:rPr>
          <w:lang w:eastAsia="zh-CN"/>
        </w:rPr>
      </w:pPr>
    </w:p>
    <w:p w14:paraId="4A1B41C5" w14:textId="12B70C98" w:rsidR="00921230" w:rsidRDefault="00921230" w:rsidP="00E64F8A">
      <w:pPr>
        <w:autoSpaceDE w:val="0"/>
        <w:autoSpaceDN w:val="0"/>
        <w:adjustRightInd w:val="0"/>
        <w:spacing w:after="0" w:line="240" w:lineRule="auto"/>
        <w:rPr>
          <w:lang w:eastAsia="zh-CN"/>
        </w:rPr>
      </w:pPr>
    </w:p>
    <w:p w14:paraId="136AD786" w14:textId="04DADAEB" w:rsidR="00921230" w:rsidRDefault="00921230" w:rsidP="00E64F8A">
      <w:pPr>
        <w:autoSpaceDE w:val="0"/>
        <w:autoSpaceDN w:val="0"/>
        <w:adjustRightInd w:val="0"/>
        <w:spacing w:after="0" w:line="240" w:lineRule="auto"/>
        <w:rPr>
          <w:lang w:eastAsia="zh-CN"/>
        </w:rPr>
      </w:pPr>
    </w:p>
    <w:p w14:paraId="5B0D156D" w14:textId="77777777" w:rsidR="00921230" w:rsidRDefault="00921230" w:rsidP="00E64F8A">
      <w:pPr>
        <w:autoSpaceDE w:val="0"/>
        <w:autoSpaceDN w:val="0"/>
        <w:adjustRightInd w:val="0"/>
        <w:spacing w:after="0" w:line="240" w:lineRule="auto"/>
        <w:rPr>
          <w:lang w:eastAsia="zh-CN"/>
        </w:rPr>
      </w:pPr>
    </w:p>
    <w:p w14:paraId="2C3A04DA" w14:textId="48D8E76D" w:rsidR="00921230" w:rsidRDefault="00921230" w:rsidP="00E64F8A">
      <w:pPr>
        <w:autoSpaceDE w:val="0"/>
        <w:autoSpaceDN w:val="0"/>
        <w:adjustRightInd w:val="0"/>
        <w:spacing w:after="0" w:line="240" w:lineRule="auto"/>
        <w:rPr>
          <w:lang w:eastAsia="zh-CN"/>
        </w:rPr>
      </w:pPr>
    </w:p>
    <w:p w14:paraId="44331E55" w14:textId="781F85A2" w:rsidR="00921230" w:rsidRDefault="00921230" w:rsidP="00E64F8A">
      <w:pPr>
        <w:autoSpaceDE w:val="0"/>
        <w:autoSpaceDN w:val="0"/>
        <w:adjustRightInd w:val="0"/>
        <w:spacing w:after="0" w:line="240" w:lineRule="auto"/>
        <w:rPr>
          <w:lang w:eastAsia="zh-CN"/>
        </w:rPr>
      </w:pPr>
    </w:p>
    <w:p w14:paraId="6C568120" w14:textId="4DA48A68" w:rsidR="00921230" w:rsidRDefault="00921230" w:rsidP="00E64F8A">
      <w:pPr>
        <w:autoSpaceDE w:val="0"/>
        <w:autoSpaceDN w:val="0"/>
        <w:adjustRightInd w:val="0"/>
        <w:spacing w:after="0" w:line="240" w:lineRule="auto"/>
        <w:rPr>
          <w:lang w:eastAsia="zh-CN"/>
        </w:rPr>
      </w:pPr>
    </w:p>
    <w:p w14:paraId="3C5E9345" w14:textId="1F187514" w:rsidR="00921230" w:rsidRDefault="00921230" w:rsidP="00E64F8A">
      <w:pPr>
        <w:autoSpaceDE w:val="0"/>
        <w:autoSpaceDN w:val="0"/>
        <w:adjustRightInd w:val="0"/>
        <w:spacing w:after="0" w:line="240" w:lineRule="auto"/>
        <w:rPr>
          <w:lang w:eastAsia="zh-CN"/>
        </w:rPr>
      </w:pPr>
    </w:p>
    <w:p w14:paraId="08504FC5" w14:textId="0C10E155" w:rsidR="00921230" w:rsidRDefault="00921230" w:rsidP="00E64F8A">
      <w:pPr>
        <w:autoSpaceDE w:val="0"/>
        <w:autoSpaceDN w:val="0"/>
        <w:adjustRightInd w:val="0"/>
        <w:spacing w:after="0" w:line="240" w:lineRule="auto"/>
        <w:rPr>
          <w:lang w:eastAsia="zh-CN"/>
        </w:rPr>
      </w:pPr>
    </w:p>
    <w:p w14:paraId="7EA12628" w14:textId="0741DA26" w:rsidR="00921230" w:rsidRDefault="00921230" w:rsidP="00E64F8A">
      <w:pPr>
        <w:autoSpaceDE w:val="0"/>
        <w:autoSpaceDN w:val="0"/>
        <w:adjustRightInd w:val="0"/>
        <w:spacing w:after="0" w:line="240" w:lineRule="auto"/>
        <w:rPr>
          <w:lang w:eastAsia="zh-CN"/>
        </w:rPr>
      </w:pPr>
    </w:p>
    <w:p w14:paraId="045AA2F9" w14:textId="77777777" w:rsidR="00921230" w:rsidRDefault="00921230" w:rsidP="00E64F8A">
      <w:pPr>
        <w:autoSpaceDE w:val="0"/>
        <w:autoSpaceDN w:val="0"/>
        <w:adjustRightInd w:val="0"/>
        <w:spacing w:after="0" w:line="240" w:lineRule="auto"/>
        <w:rPr>
          <w:lang w:eastAsia="zh-CN"/>
        </w:rPr>
      </w:pPr>
    </w:p>
    <w:p w14:paraId="48455F4F" w14:textId="2866302B" w:rsidR="00921230" w:rsidRDefault="00921230" w:rsidP="00E64F8A">
      <w:pPr>
        <w:autoSpaceDE w:val="0"/>
        <w:autoSpaceDN w:val="0"/>
        <w:adjustRightInd w:val="0"/>
        <w:spacing w:after="0" w:line="240" w:lineRule="auto"/>
        <w:rPr>
          <w:lang w:eastAsia="zh-CN"/>
        </w:rPr>
      </w:pPr>
    </w:p>
    <w:p w14:paraId="7352AC9F" w14:textId="45B54925" w:rsidR="00921230" w:rsidRDefault="00921230" w:rsidP="00E64F8A">
      <w:pPr>
        <w:autoSpaceDE w:val="0"/>
        <w:autoSpaceDN w:val="0"/>
        <w:adjustRightInd w:val="0"/>
        <w:spacing w:after="0" w:line="240" w:lineRule="auto"/>
        <w:rPr>
          <w:lang w:eastAsia="zh-CN"/>
        </w:rPr>
      </w:pPr>
    </w:p>
    <w:p w14:paraId="56C3F42B" w14:textId="367B0CC2" w:rsidR="00921230" w:rsidRDefault="00921230" w:rsidP="00E64F8A">
      <w:pPr>
        <w:autoSpaceDE w:val="0"/>
        <w:autoSpaceDN w:val="0"/>
        <w:adjustRightInd w:val="0"/>
        <w:spacing w:after="0" w:line="240" w:lineRule="auto"/>
        <w:rPr>
          <w:lang w:eastAsia="zh-CN"/>
        </w:rPr>
      </w:pPr>
    </w:p>
    <w:p w14:paraId="29A540F9" w14:textId="43BA69C6" w:rsidR="00921230" w:rsidRDefault="00921230" w:rsidP="00E64F8A">
      <w:pPr>
        <w:autoSpaceDE w:val="0"/>
        <w:autoSpaceDN w:val="0"/>
        <w:adjustRightInd w:val="0"/>
        <w:spacing w:after="0" w:line="240" w:lineRule="auto"/>
        <w:rPr>
          <w:lang w:eastAsia="zh-CN"/>
        </w:rPr>
      </w:pPr>
    </w:p>
    <w:p w14:paraId="6178982F" w14:textId="6A73394F" w:rsidR="00921230" w:rsidRDefault="00921230" w:rsidP="00E64F8A">
      <w:pPr>
        <w:autoSpaceDE w:val="0"/>
        <w:autoSpaceDN w:val="0"/>
        <w:adjustRightInd w:val="0"/>
        <w:spacing w:after="0" w:line="240" w:lineRule="auto"/>
        <w:rPr>
          <w:lang w:eastAsia="zh-CN"/>
        </w:rPr>
      </w:pPr>
    </w:p>
    <w:p w14:paraId="616A7DAA" w14:textId="4D63C729" w:rsidR="00921230" w:rsidRDefault="00921230" w:rsidP="00E64F8A">
      <w:pPr>
        <w:autoSpaceDE w:val="0"/>
        <w:autoSpaceDN w:val="0"/>
        <w:adjustRightInd w:val="0"/>
        <w:spacing w:after="0" w:line="240" w:lineRule="auto"/>
        <w:rPr>
          <w:lang w:eastAsia="zh-CN"/>
        </w:rPr>
      </w:pPr>
    </w:p>
    <w:p w14:paraId="07DC5906" w14:textId="2B4FE896" w:rsidR="00921230" w:rsidRDefault="00921230" w:rsidP="00E64F8A">
      <w:pPr>
        <w:autoSpaceDE w:val="0"/>
        <w:autoSpaceDN w:val="0"/>
        <w:adjustRightInd w:val="0"/>
        <w:spacing w:after="0" w:line="240" w:lineRule="auto"/>
        <w:rPr>
          <w:lang w:eastAsia="zh-CN"/>
        </w:rPr>
      </w:pPr>
    </w:p>
    <w:p w14:paraId="339A9F2E" w14:textId="4DD975A3" w:rsidR="00921230" w:rsidRDefault="00921230" w:rsidP="00E64F8A">
      <w:pPr>
        <w:autoSpaceDE w:val="0"/>
        <w:autoSpaceDN w:val="0"/>
        <w:adjustRightInd w:val="0"/>
        <w:spacing w:after="0" w:line="240" w:lineRule="auto"/>
        <w:rPr>
          <w:lang w:eastAsia="zh-CN"/>
        </w:rPr>
      </w:pPr>
    </w:p>
    <w:p w14:paraId="2A82C475" w14:textId="77777777" w:rsidR="00921230" w:rsidRDefault="00921230" w:rsidP="00E64F8A">
      <w:pPr>
        <w:autoSpaceDE w:val="0"/>
        <w:autoSpaceDN w:val="0"/>
        <w:adjustRightInd w:val="0"/>
        <w:spacing w:after="0" w:line="240" w:lineRule="auto"/>
        <w:rPr>
          <w:lang w:eastAsia="zh-CN"/>
        </w:rPr>
      </w:pPr>
    </w:p>
    <w:p w14:paraId="44DC7877" w14:textId="2A944F14" w:rsidR="009C11D3" w:rsidRDefault="009C11D3" w:rsidP="009C11D3">
      <w:pPr>
        <w:pStyle w:val="Heading2"/>
        <w:rPr>
          <w:lang w:eastAsia="zh-CN"/>
        </w:rPr>
      </w:pPr>
      <w:r>
        <w:rPr>
          <w:lang w:eastAsia="zh-CN"/>
        </w:rPr>
        <w:t>Data Base of the Nodes</w:t>
      </w:r>
    </w:p>
    <w:p w14:paraId="16AA6E10" w14:textId="3CEEFAEE" w:rsidR="009C11D3" w:rsidRPr="009C11D3" w:rsidRDefault="009C11D3" w:rsidP="009C11D3">
      <w:pPr>
        <w:rPr>
          <w:lang w:eastAsia="zh-CN"/>
        </w:rPr>
      </w:pPr>
      <w:r>
        <w:rPr>
          <w:lang w:eastAsia="zh-CN"/>
        </w:rPr>
        <w:t>All Nodes follows the following pattern</w:t>
      </w:r>
    </w:p>
    <w:p w14:paraId="00454564" w14:textId="14CBBE23"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node(name,connect,Coordinate,type) {</w:t>
      </w:r>
      <w:r w:rsidR="00921230">
        <w:rPr>
          <w:rFonts w:ascii="Consolas" w:hAnsi="Consolas" w:cs="Consolas"/>
          <w:color w:val="000000"/>
          <w:sz w:val="19"/>
          <w:szCs w:val="19"/>
        </w:rPr>
        <w:t xml:space="preserve">  </w:t>
      </w:r>
      <w:r w:rsidR="00921230">
        <w:rPr>
          <w:rFonts w:ascii="Consolas" w:hAnsi="Consolas" w:cs="Consolas"/>
          <w:color w:val="008000"/>
          <w:sz w:val="19"/>
          <w:szCs w:val="19"/>
        </w:rPr>
        <w:t>// type is an optional attribute as it is meant for future expansion and denotation</w:t>
      </w:r>
    </w:p>
    <w:p w14:paraId="7C83B363" w14:textId="77777777"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name = name;       </w:t>
      </w:r>
      <w:r>
        <w:rPr>
          <w:rFonts w:ascii="Consolas" w:hAnsi="Consolas" w:cs="Consolas"/>
          <w:color w:val="008000"/>
          <w:sz w:val="19"/>
          <w:szCs w:val="19"/>
        </w:rPr>
        <w:t>// name of the node</w:t>
      </w:r>
    </w:p>
    <w:p w14:paraId="6385E7A8" w14:textId="1C46035A"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connect = connect; </w:t>
      </w:r>
      <w:r>
        <w:rPr>
          <w:rFonts w:ascii="Consolas" w:hAnsi="Consolas" w:cs="Consolas"/>
          <w:color w:val="008000"/>
          <w:sz w:val="19"/>
          <w:szCs w:val="19"/>
        </w:rPr>
        <w:t xml:space="preserve">// list of connected </w:t>
      </w:r>
      <w:r w:rsidR="00921230">
        <w:rPr>
          <w:rFonts w:ascii="Consolas" w:hAnsi="Consolas" w:cs="Consolas"/>
          <w:color w:val="008000"/>
          <w:sz w:val="19"/>
          <w:szCs w:val="19"/>
        </w:rPr>
        <w:t>nodes</w:t>
      </w:r>
    </w:p>
    <w:p w14:paraId="231508A7" w14:textId="77777777"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distance = 1       </w:t>
      </w:r>
      <w:r>
        <w:rPr>
          <w:rFonts w:ascii="Consolas" w:hAnsi="Consolas" w:cs="Consolas"/>
          <w:color w:val="008000"/>
          <w:sz w:val="19"/>
          <w:szCs w:val="19"/>
        </w:rPr>
        <w:t>// Distance</w:t>
      </w:r>
    </w:p>
    <w:p w14:paraId="78F9A25E" w14:textId="2593A811"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temp = Infinity    </w:t>
      </w:r>
      <w:r>
        <w:rPr>
          <w:rFonts w:ascii="Consolas" w:hAnsi="Consolas" w:cs="Consolas"/>
          <w:color w:val="008000"/>
          <w:sz w:val="19"/>
          <w:szCs w:val="19"/>
        </w:rPr>
        <w:t xml:space="preserve">// </w:t>
      </w:r>
      <w:r w:rsidR="00921230">
        <w:rPr>
          <w:rFonts w:ascii="Consolas" w:hAnsi="Consolas" w:cs="Consolas"/>
          <w:color w:val="008000"/>
          <w:sz w:val="19"/>
          <w:szCs w:val="19"/>
        </w:rPr>
        <w:t>temporary</w:t>
      </w:r>
      <w:r>
        <w:rPr>
          <w:rFonts w:ascii="Consolas" w:hAnsi="Consolas" w:cs="Consolas"/>
          <w:color w:val="008000"/>
          <w:sz w:val="19"/>
          <w:szCs w:val="19"/>
        </w:rPr>
        <w:t xml:space="preserve"> value</w:t>
      </w:r>
    </w:p>
    <w:p w14:paraId="1BD6D6BA" w14:textId="1527D710"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perm = </w:t>
      </w:r>
      <w:r>
        <w:rPr>
          <w:rFonts w:ascii="Consolas" w:hAnsi="Consolas" w:cs="Consolas"/>
          <w:color w:val="0000FF"/>
          <w:sz w:val="19"/>
          <w:szCs w:val="19"/>
        </w:rPr>
        <w:t>null</w:t>
      </w:r>
      <w:r>
        <w:rPr>
          <w:rFonts w:ascii="Consolas" w:hAnsi="Consolas" w:cs="Consolas"/>
          <w:color w:val="000000"/>
          <w:sz w:val="19"/>
          <w:szCs w:val="19"/>
        </w:rPr>
        <w:t xml:space="preserve">        </w:t>
      </w:r>
      <w:r w:rsidR="00921230">
        <w:rPr>
          <w:rFonts w:ascii="Consolas" w:hAnsi="Consolas" w:cs="Consolas"/>
          <w:color w:val="008000"/>
          <w:sz w:val="19"/>
          <w:szCs w:val="19"/>
        </w:rPr>
        <w:t>// Permane</w:t>
      </w:r>
      <w:r>
        <w:rPr>
          <w:rFonts w:ascii="Consolas" w:hAnsi="Consolas" w:cs="Consolas"/>
          <w:color w:val="008000"/>
          <w:sz w:val="19"/>
          <w:szCs w:val="19"/>
        </w:rPr>
        <w:t>nt value</w:t>
      </w:r>
    </w:p>
    <w:p w14:paraId="1BF86AAD" w14:textId="292E6475"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ord = </w:t>
      </w:r>
      <w:r>
        <w:rPr>
          <w:rFonts w:ascii="Consolas" w:hAnsi="Consolas" w:cs="Consolas"/>
          <w:color w:val="0000FF"/>
          <w:sz w:val="19"/>
          <w:szCs w:val="19"/>
        </w:rPr>
        <w:t>null</w:t>
      </w:r>
      <w:r>
        <w:rPr>
          <w:rFonts w:ascii="Consolas" w:hAnsi="Consolas" w:cs="Consolas"/>
          <w:color w:val="000000"/>
          <w:sz w:val="19"/>
          <w:szCs w:val="19"/>
        </w:rPr>
        <w:t xml:space="preserve">         </w:t>
      </w:r>
      <w:r w:rsidR="00921230">
        <w:rPr>
          <w:rFonts w:ascii="Consolas" w:hAnsi="Consolas" w:cs="Consolas"/>
          <w:color w:val="008000"/>
          <w:sz w:val="19"/>
          <w:szCs w:val="19"/>
        </w:rPr>
        <w:t>// Perma</w:t>
      </w:r>
      <w:r>
        <w:rPr>
          <w:rFonts w:ascii="Consolas" w:hAnsi="Consolas" w:cs="Consolas"/>
          <w:color w:val="008000"/>
          <w:sz w:val="19"/>
          <w:szCs w:val="19"/>
        </w:rPr>
        <w:t>nent order</w:t>
      </w:r>
    </w:p>
    <w:p w14:paraId="24211ECE" w14:textId="77777777"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retracevisited = </w:t>
      </w:r>
      <w:r>
        <w:rPr>
          <w:rFonts w:ascii="Consolas" w:hAnsi="Consolas" w:cs="Consolas"/>
          <w:color w:val="0000FF"/>
          <w:sz w:val="19"/>
          <w:szCs w:val="19"/>
        </w:rPr>
        <w:t>false</w:t>
      </w:r>
      <w:r>
        <w:rPr>
          <w:rFonts w:ascii="Consolas" w:hAnsi="Consolas" w:cs="Consolas"/>
          <w:color w:val="000000"/>
          <w:sz w:val="19"/>
          <w:szCs w:val="19"/>
        </w:rPr>
        <w:t xml:space="preserve"> </w:t>
      </w:r>
    </w:p>
    <w:p w14:paraId="25A781E8" w14:textId="77777777"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p1 = Coordinate </w:t>
      </w:r>
      <w:r>
        <w:rPr>
          <w:rFonts w:ascii="Consolas" w:hAnsi="Consolas" w:cs="Consolas"/>
          <w:color w:val="008000"/>
          <w:sz w:val="19"/>
          <w:szCs w:val="19"/>
        </w:rPr>
        <w:t>// coordinate of the node</w:t>
      </w:r>
    </w:p>
    <w:p w14:paraId="262F562F" w14:textId="77777777"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type = type   </w:t>
      </w:r>
      <w:r>
        <w:rPr>
          <w:rFonts w:ascii="Consolas" w:hAnsi="Consolas" w:cs="Consolas"/>
          <w:color w:val="008000"/>
          <w:sz w:val="19"/>
          <w:szCs w:val="19"/>
        </w:rPr>
        <w:t>// type of node</w:t>
      </w:r>
    </w:p>
    <w:p w14:paraId="010A05B2" w14:textId="77777777" w:rsidR="0085504A" w:rsidRDefault="0085504A" w:rsidP="008550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C6B6AB" w14:textId="6CC27A84" w:rsidR="009C11D3" w:rsidRDefault="009C11D3" w:rsidP="009C11D3">
      <w:pPr>
        <w:rPr>
          <w:lang w:eastAsia="zh-CN"/>
        </w:rPr>
      </w:pPr>
    </w:p>
    <w:p w14:paraId="7BE30339" w14:textId="48734310" w:rsidR="00921230" w:rsidRDefault="00921230" w:rsidP="009C11D3">
      <w:pPr>
        <w:rPr>
          <w:lang w:eastAsia="zh-CN"/>
        </w:rPr>
      </w:pPr>
      <w:r>
        <w:rPr>
          <w:lang w:eastAsia="zh-CN"/>
        </w:rPr>
        <w:t>Where all Data is stored as a new node</w:t>
      </w:r>
    </w:p>
    <w:p w14:paraId="0956B1BD"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ay Points//////////////////////////////</w:t>
      </w:r>
    </w:p>
    <w:p w14:paraId="5DED59A7"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R_start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ARS"</w:t>
      </w:r>
      <w:r>
        <w:rPr>
          <w:rFonts w:ascii="Consolas" w:hAnsi="Consolas" w:cs="Consolas"/>
          <w:color w:val="000000"/>
          <w:sz w:val="19"/>
          <w:szCs w:val="19"/>
        </w:rPr>
        <w:t>, [</w:t>
      </w:r>
      <w:r>
        <w:rPr>
          <w:rFonts w:ascii="Consolas" w:hAnsi="Consolas" w:cs="Consolas"/>
          <w:color w:val="A31515"/>
          <w:sz w:val="19"/>
          <w:szCs w:val="19"/>
        </w:rPr>
        <w:t>"GTL"</w:t>
      </w:r>
      <w:r>
        <w:rPr>
          <w:rFonts w:ascii="Consolas" w:hAnsi="Consolas" w:cs="Consolas"/>
          <w:color w:val="000000"/>
          <w:sz w:val="19"/>
          <w:szCs w:val="19"/>
        </w:rPr>
        <w:t xml:space="preserve">, </w:t>
      </w:r>
      <w:r>
        <w:rPr>
          <w:rFonts w:ascii="Consolas" w:hAnsi="Consolas" w:cs="Consolas"/>
          <w:color w:val="A31515"/>
          <w:sz w:val="19"/>
          <w:szCs w:val="19"/>
        </w:rPr>
        <w:t>"GBL"</w:t>
      </w:r>
      <w:r>
        <w:rPr>
          <w:rFonts w:ascii="Consolas" w:hAnsi="Consolas" w:cs="Consolas"/>
          <w:color w:val="000000"/>
          <w:sz w:val="19"/>
          <w:szCs w:val="19"/>
        </w:rPr>
        <w:t>,</w:t>
      </w:r>
      <w:r>
        <w:rPr>
          <w:rFonts w:ascii="Consolas" w:hAnsi="Consolas" w:cs="Consolas"/>
          <w:color w:val="A31515"/>
          <w:sz w:val="19"/>
          <w:szCs w:val="19"/>
        </w:rPr>
        <w:t>"ARE"</w:t>
      </w:r>
      <w:r>
        <w:rPr>
          <w:rFonts w:ascii="Consolas" w:hAnsi="Consolas" w:cs="Consolas"/>
          <w:color w:val="000000"/>
          <w:sz w:val="19"/>
          <w:szCs w:val="19"/>
        </w:rPr>
        <w:t>],[503,470])</w:t>
      </w:r>
    </w:p>
    <w:p w14:paraId="75954C22"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R_End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ARE"</w:t>
      </w:r>
      <w:r>
        <w:rPr>
          <w:rFonts w:ascii="Consolas" w:hAnsi="Consolas" w:cs="Consolas"/>
          <w:color w:val="000000"/>
          <w:sz w:val="19"/>
          <w:szCs w:val="19"/>
        </w:rPr>
        <w:t>,[</w:t>
      </w:r>
      <w:r>
        <w:rPr>
          <w:rFonts w:ascii="Consolas" w:hAnsi="Consolas" w:cs="Consolas"/>
          <w:color w:val="A31515"/>
          <w:sz w:val="19"/>
          <w:szCs w:val="19"/>
        </w:rPr>
        <w:t>"ARS"</w:t>
      </w:r>
      <w:r>
        <w:rPr>
          <w:rFonts w:ascii="Consolas" w:hAnsi="Consolas" w:cs="Consolas"/>
          <w:color w:val="000000"/>
          <w:sz w:val="19"/>
          <w:szCs w:val="19"/>
        </w:rPr>
        <w:t>,</w:t>
      </w:r>
      <w:r>
        <w:rPr>
          <w:rFonts w:ascii="Consolas" w:hAnsi="Consolas" w:cs="Consolas"/>
          <w:color w:val="A31515"/>
          <w:sz w:val="19"/>
          <w:szCs w:val="19"/>
        </w:rPr>
        <w:t>"SH"</w:t>
      </w:r>
      <w:r>
        <w:rPr>
          <w:rFonts w:ascii="Consolas" w:hAnsi="Consolas" w:cs="Consolas"/>
          <w:color w:val="000000"/>
          <w:sz w:val="19"/>
          <w:szCs w:val="19"/>
        </w:rPr>
        <w:t>,</w:t>
      </w:r>
      <w:r>
        <w:rPr>
          <w:rFonts w:ascii="Consolas" w:hAnsi="Consolas" w:cs="Consolas"/>
          <w:color w:val="A31515"/>
          <w:sz w:val="19"/>
          <w:szCs w:val="19"/>
        </w:rPr>
        <w:t>"CY"</w:t>
      </w:r>
      <w:r>
        <w:rPr>
          <w:rFonts w:ascii="Consolas" w:hAnsi="Consolas" w:cs="Consolas"/>
          <w:color w:val="000000"/>
          <w:sz w:val="19"/>
          <w:szCs w:val="19"/>
        </w:rPr>
        <w:t>],[210,466])</w:t>
      </w:r>
    </w:p>
    <w:p w14:paraId="7B96A6D7"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TL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TL"</w:t>
      </w:r>
      <w:r>
        <w:rPr>
          <w:rFonts w:ascii="Consolas" w:hAnsi="Consolas" w:cs="Consolas"/>
          <w:color w:val="000000"/>
          <w:sz w:val="19"/>
          <w:szCs w:val="19"/>
        </w:rPr>
        <w:t>, [</w:t>
      </w:r>
      <w:r>
        <w:rPr>
          <w:rFonts w:ascii="Consolas" w:hAnsi="Consolas" w:cs="Consolas"/>
          <w:color w:val="A31515"/>
          <w:sz w:val="19"/>
          <w:szCs w:val="19"/>
        </w:rPr>
        <w:t>"CO"</w:t>
      </w:r>
      <w:r>
        <w:rPr>
          <w:rFonts w:ascii="Consolas" w:hAnsi="Consolas" w:cs="Consolas"/>
          <w:color w:val="000000"/>
          <w:sz w:val="19"/>
          <w:szCs w:val="19"/>
        </w:rPr>
        <w:t xml:space="preserve">, </w:t>
      </w:r>
      <w:r>
        <w:rPr>
          <w:rFonts w:ascii="Consolas" w:hAnsi="Consolas" w:cs="Consolas"/>
          <w:color w:val="A31515"/>
          <w:sz w:val="19"/>
          <w:szCs w:val="19"/>
        </w:rPr>
        <w:t>"MTR"</w:t>
      </w:r>
      <w:r>
        <w:rPr>
          <w:rFonts w:ascii="Consolas" w:hAnsi="Consolas" w:cs="Consolas"/>
          <w:color w:val="000000"/>
          <w:sz w:val="19"/>
          <w:szCs w:val="19"/>
        </w:rPr>
        <w:t>,</w:t>
      </w:r>
      <w:r>
        <w:rPr>
          <w:rFonts w:ascii="Consolas" w:hAnsi="Consolas" w:cs="Consolas"/>
          <w:color w:val="A31515"/>
          <w:sz w:val="19"/>
          <w:szCs w:val="19"/>
        </w:rPr>
        <w:t>"BI"</w:t>
      </w:r>
      <w:r>
        <w:rPr>
          <w:rFonts w:ascii="Consolas" w:hAnsi="Consolas" w:cs="Consolas"/>
          <w:color w:val="000000"/>
          <w:sz w:val="19"/>
          <w:szCs w:val="19"/>
        </w:rPr>
        <w:t>],[304, 78])</w:t>
      </w:r>
    </w:p>
    <w:p w14:paraId="5D8B74EC"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TR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TR"</w:t>
      </w:r>
      <w:r>
        <w:rPr>
          <w:rFonts w:ascii="Consolas" w:hAnsi="Consolas" w:cs="Consolas"/>
          <w:color w:val="000000"/>
          <w:sz w:val="19"/>
          <w:szCs w:val="19"/>
        </w:rPr>
        <w:t>, [</w:t>
      </w:r>
      <w:r>
        <w:rPr>
          <w:rFonts w:ascii="Consolas" w:hAnsi="Consolas" w:cs="Consolas"/>
          <w:color w:val="A31515"/>
          <w:sz w:val="19"/>
          <w:szCs w:val="19"/>
        </w:rPr>
        <w:t>"MTL"</w:t>
      </w:r>
      <w:r>
        <w:rPr>
          <w:rFonts w:ascii="Consolas" w:hAnsi="Consolas" w:cs="Consolas"/>
          <w:color w:val="000000"/>
          <w:sz w:val="19"/>
          <w:szCs w:val="19"/>
        </w:rPr>
        <w:t xml:space="preserve">, </w:t>
      </w:r>
      <w:r>
        <w:rPr>
          <w:rFonts w:ascii="Consolas" w:hAnsi="Consolas" w:cs="Consolas"/>
          <w:color w:val="A31515"/>
          <w:sz w:val="19"/>
          <w:szCs w:val="19"/>
        </w:rPr>
        <w:t>"MBR"</w:t>
      </w:r>
      <w:r>
        <w:rPr>
          <w:rFonts w:ascii="Consolas" w:hAnsi="Consolas" w:cs="Consolas"/>
          <w:color w:val="000000"/>
          <w:sz w:val="19"/>
          <w:szCs w:val="19"/>
        </w:rPr>
        <w:t>], [403, 75])</w:t>
      </w:r>
    </w:p>
    <w:p w14:paraId="4A117473"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BL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BL"</w:t>
      </w:r>
      <w:r>
        <w:rPr>
          <w:rFonts w:ascii="Consolas" w:hAnsi="Consolas" w:cs="Consolas"/>
          <w:color w:val="000000"/>
          <w:sz w:val="19"/>
          <w:szCs w:val="19"/>
        </w:rPr>
        <w:t>, [</w:t>
      </w:r>
      <w:r>
        <w:rPr>
          <w:rFonts w:ascii="Consolas" w:hAnsi="Consolas" w:cs="Consolas"/>
          <w:color w:val="A31515"/>
          <w:sz w:val="19"/>
          <w:szCs w:val="19"/>
        </w:rPr>
        <w:t>"BI"</w:t>
      </w:r>
      <w:r>
        <w:rPr>
          <w:rFonts w:ascii="Consolas" w:hAnsi="Consolas" w:cs="Consolas"/>
          <w:color w:val="000000"/>
          <w:sz w:val="19"/>
          <w:szCs w:val="19"/>
        </w:rPr>
        <w:t xml:space="preserve">, </w:t>
      </w:r>
      <w:r>
        <w:rPr>
          <w:rFonts w:ascii="Consolas" w:hAnsi="Consolas" w:cs="Consolas"/>
          <w:color w:val="A31515"/>
          <w:sz w:val="19"/>
          <w:szCs w:val="19"/>
        </w:rPr>
        <w:t>"CH"</w:t>
      </w:r>
      <w:r>
        <w:rPr>
          <w:rFonts w:ascii="Consolas" w:hAnsi="Consolas" w:cs="Consolas"/>
          <w:color w:val="000000"/>
          <w:sz w:val="19"/>
          <w:szCs w:val="19"/>
        </w:rPr>
        <w:t xml:space="preserve">, </w:t>
      </w:r>
      <w:r>
        <w:rPr>
          <w:rFonts w:ascii="Consolas" w:hAnsi="Consolas" w:cs="Consolas"/>
          <w:color w:val="A31515"/>
          <w:sz w:val="19"/>
          <w:szCs w:val="19"/>
        </w:rPr>
        <w:t>"MBR"</w:t>
      </w:r>
      <w:r>
        <w:rPr>
          <w:rFonts w:ascii="Consolas" w:hAnsi="Consolas" w:cs="Consolas"/>
          <w:color w:val="000000"/>
          <w:sz w:val="19"/>
          <w:szCs w:val="19"/>
        </w:rPr>
        <w:t>], [293, 134])</w:t>
      </w:r>
    </w:p>
    <w:p w14:paraId="1AAD3D24"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BR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BR"</w:t>
      </w:r>
      <w:r>
        <w:rPr>
          <w:rFonts w:ascii="Consolas" w:hAnsi="Consolas" w:cs="Consolas"/>
          <w:color w:val="000000"/>
          <w:sz w:val="19"/>
          <w:szCs w:val="19"/>
        </w:rPr>
        <w:t>, [</w:t>
      </w:r>
      <w:r>
        <w:rPr>
          <w:rFonts w:ascii="Consolas" w:hAnsi="Consolas" w:cs="Consolas"/>
          <w:color w:val="A31515"/>
          <w:sz w:val="19"/>
          <w:szCs w:val="19"/>
        </w:rPr>
        <w:t>"CH"</w:t>
      </w:r>
      <w:r>
        <w:rPr>
          <w:rFonts w:ascii="Consolas" w:hAnsi="Consolas" w:cs="Consolas"/>
          <w:color w:val="000000"/>
          <w:sz w:val="19"/>
          <w:szCs w:val="19"/>
        </w:rPr>
        <w:t xml:space="preserve">, </w:t>
      </w:r>
      <w:r>
        <w:rPr>
          <w:rFonts w:ascii="Consolas" w:hAnsi="Consolas" w:cs="Consolas"/>
          <w:color w:val="A31515"/>
          <w:sz w:val="19"/>
          <w:szCs w:val="19"/>
        </w:rPr>
        <w:t>"MTR"</w:t>
      </w:r>
      <w:r>
        <w:rPr>
          <w:rFonts w:ascii="Consolas" w:hAnsi="Consolas" w:cs="Consolas"/>
          <w:color w:val="000000"/>
          <w:sz w:val="19"/>
          <w:szCs w:val="19"/>
        </w:rPr>
        <w:t xml:space="preserve">, </w:t>
      </w:r>
      <w:r>
        <w:rPr>
          <w:rFonts w:ascii="Consolas" w:hAnsi="Consolas" w:cs="Consolas"/>
          <w:color w:val="A31515"/>
          <w:sz w:val="19"/>
          <w:szCs w:val="19"/>
        </w:rPr>
        <w:t>"MBL"</w:t>
      </w:r>
      <w:r>
        <w:rPr>
          <w:rFonts w:ascii="Consolas" w:hAnsi="Consolas" w:cs="Consolas"/>
          <w:color w:val="000000"/>
          <w:sz w:val="19"/>
          <w:szCs w:val="19"/>
        </w:rPr>
        <w:t xml:space="preserve">, </w:t>
      </w:r>
      <w:r>
        <w:rPr>
          <w:rFonts w:ascii="Consolas" w:hAnsi="Consolas" w:cs="Consolas"/>
          <w:color w:val="A31515"/>
          <w:sz w:val="19"/>
          <w:szCs w:val="19"/>
        </w:rPr>
        <w:t>"MP"</w:t>
      </w:r>
      <w:r>
        <w:rPr>
          <w:rFonts w:ascii="Consolas" w:hAnsi="Consolas" w:cs="Consolas"/>
          <w:color w:val="000000"/>
          <w:sz w:val="19"/>
          <w:szCs w:val="19"/>
        </w:rPr>
        <w:t>], [385, 192])</w:t>
      </w:r>
    </w:p>
    <w:p w14:paraId="030F4DFF"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P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P"</w:t>
      </w:r>
      <w:r>
        <w:rPr>
          <w:rFonts w:ascii="Consolas" w:hAnsi="Consolas" w:cs="Consolas"/>
          <w:color w:val="000000"/>
          <w:sz w:val="19"/>
          <w:szCs w:val="19"/>
        </w:rPr>
        <w:t>, [</w:t>
      </w:r>
      <w:r>
        <w:rPr>
          <w:rFonts w:ascii="Consolas" w:hAnsi="Consolas" w:cs="Consolas"/>
          <w:color w:val="A31515"/>
          <w:sz w:val="19"/>
          <w:szCs w:val="19"/>
        </w:rPr>
        <w:t>'MBR'</w:t>
      </w:r>
      <w:r>
        <w:rPr>
          <w:rFonts w:ascii="Consolas" w:hAnsi="Consolas" w:cs="Consolas"/>
          <w:color w:val="000000"/>
          <w:sz w:val="19"/>
          <w:szCs w:val="19"/>
        </w:rPr>
        <w:t xml:space="preserve">, </w:t>
      </w:r>
      <w:r>
        <w:rPr>
          <w:rFonts w:ascii="Consolas" w:hAnsi="Consolas" w:cs="Consolas"/>
          <w:color w:val="A31515"/>
          <w:sz w:val="19"/>
          <w:szCs w:val="19"/>
        </w:rPr>
        <w:t>'ME'</w:t>
      </w:r>
      <w:r>
        <w:rPr>
          <w:rFonts w:ascii="Consolas" w:hAnsi="Consolas" w:cs="Consolas"/>
          <w:color w:val="000000"/>
          <w:sz w:val="19"/>
          <w:szCs w:val="19"/>
        </w:rPr>
        <w:t xml:space="preserve">, </w:t>
      </w:r>
      <w:r>
        <w:rPr>
          <w:rFonts w:ascii="Consolas" w:hAnsi="Consolas" w:cs="Consolas"/>
          <w:color w:val="A31515"/>
          <w:sz w:val="19"/>
          <w:szCs w:val="19"/>
        </w:rPr>
        <w:t>"MAM"</w:t>
      </w:r>
      <w:r>
        <w:rPr>
          <w:rFonts w:ascii="Consolas" w:hAnsi="Consolas" w:cs="Consolas"/>
          <w:color w:val="000000"/>
          <w:sz w:val="19"/>
          <w:szCs w:val="19"/>
        </w:rPr>
        <w:t>], [391, 232])</w:t>
      </w:r>
    </w:p>
    <w:p w14:paraId="7D2FE0C9"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AM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AM"</w:t>
      </w:r>
      <w:r>
        <w:rPr>
          <w:rFonts w:ascii="Consolas" w:hAnsi="Consolas" w:cs="Consolas"/>
          <w:color w:val="000000"/>
          <w:sz w:val="19"/>
          <w:szCs w:val="19"/>
        </w:rPr>
        <w:t>, [</w:t>
      </w:r>
      <w:r>
        <w:rPr>
          <w:rFonts w:ascii="Consolas" w:hAnsi="Consolas" w:cs="Consolas"/>
          <w:color w:val="A31515"/>
          <w:sz w:val="19"/>
          <w:szCs w:val="19"/>
        </w:rPr>
        <w:t>"MP"</w:t>
      </w:r>
      <w:r>
        <w:rPr>
          <w:rFonts w:ascii="Consolas" w:hAnsi="Consolas" w:cs="Consolas"/>
          <w:color w:val="000000"/>
          <w:sz w:val="19"/>
          <w:szCs w:val="19"/>
        </w:rPr>
        <w:t xml:space="preserve">, </w:t>
      </w:r>
      <w:r>
        <w:rPr>
          <w:rFonts w:ascii="Consolas" w:hAnsi="Consolas" w:cs="Consolas"/>
          <w:color w:val="A31515"/>
          <w:sz w:val="19"/>
          <w:szCs w:val="19"/>
        </w:rPr>
        <w:t>"GTL"</w:t>
      </w:r>
      <w:r>
        <w:rPr>
          <w:rFonts w:ascii="Consolas" w:hAnsi="Consolas" w:cs="Consolas"/>
          <w:color w:val="000000"/>
          <w:sz w:val="19"/>
          <w:szCs w:val="19"/>
        </w:rPr>
        <w:t xml:space="preserve">, </w:t>
      </w:r>
      <w:r>
        <w:rPr>
          <w:rFonts w:ascii="Consolas" w:hAnsi="Consolas" w:cs="Consolas"/>
          <w:color w:val="A31515"/>
          <w:sz w:val="19"/>
          <w:szCs w:val="19"/>
        </w:rPr>
        <w:t>"OG"</w:t>
      </w:r>
      <w:r>
        <w:rPr>
          <w:rFonts w:ascii="Consolas" w:hAnsi="Consolas" w:cs="Consolas"/>
          <w:color w:val="000000"/>
          <w:sz w:val="19"/>
          <w:szCs w:val="19"/>
        </w:rPr>
        <w:t>], [421, 275])</w:t>
      </w:r>
    </w:p>
    <w:p w14:paraId="30CF8538"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AG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AG"</w:t>
      </w:r>
      <w:r>
        <w:rPr>
          <w:rFonts w:ascii="Consolas" w:hAnsi="Consolas" w:cs="Consolas"/>
          <w:color w:val="000000"/>
          <w:sz w:val="19"/>
          <w:szCs w:val="19"/>
        </w:rPr>
        <w:t>, [</w:t>
      </w:r>
      <w:r>
        <w:rPr>
          <w:rFonts w:ascii="Consolas" w:hAnsi="Consolas" w:cs="Consolas"/>
          <w:color w:val="A31515"/>
          <w:sz w:val="19"/>
          <w:szCs w:val="19"/>
        </w:rPr>
        <w:t>"OG"</w:t>
      </w:r>
      <w:r>
        <w:rPr>
          <w:rFonts w:ascii="Consolas" w:hAnsi="Consolas" w:cs="Consolas"/>
          <w:color w:val="000000"/>
          <w:sz w:val="19"/>
          <w:szCs w:val="19"/>
        </w:rPr>
        <w:t xml:space="preserve">, </w:t>
      </w:r>
      <w:r>
        <w:rPr>
          <w:rFonts w:ascii="Consolas" w:hAnsi="Consolas" w:cs="Consolas"/>
          <w:color w:val="A31515"/>
          <w:sz w:val="19"/>
          <w:szCs w:val="19"/>
        </w:rPr>
        <w:t>"MU"</w:t>
      </w:r>
      <w:r>
        <w:rPr>
          <w:rFonts w:ascii="Consolas" w:hAnsi="Consolas" w:cs="Consolas"/>
          <w:color w:val="000000"/>
          <w:sz w:val="19"/>
          <w:szCs w:val="19"/>
        </w:rPr>
        <w:t>], [256, 298])</w:t>
      </w:r>
    </w:p>
    <w:p w14:paraId="24368C0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GTL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GTL"</w:t>
      </w:r>
      <w:r>
        <w:rPr>
          <w:rFonts w:ascii="Consolas" w:hAnsi="Consolas" w:cs="Consolas"/>
          <w:color w:val="000000"/>
          <w:sz w:val="19"/>
          <w:szCs w:val="19"/>
        </w:rPr>
        <w:t>, [</w:t>
      </w:r>
      <w:r>
        <w:rPr>
          <w:rFonts w:ascii="Consolas" w:hAnsi="Consolas" w:cs="Consolas"/>
          <w:color w:val="A31515"/>
          <w:sz w:val="19"/>
          <w:szCs w:val="19"/>
        </w:rPr>
        <w:t>"UC"</w:t>
      </w:r>
      <w:r>
        <w:rPr>
          <w:rFonts w:ascii="Consolas" w:hAnsi="Consolas" w:cs="Consolas"/>
          <w:color w:val="000000"/>
          <w:sz w:val="19"/>
          <w:szCs w:val="19"/>
        </w:rPr>
        <w:t xml:space="preserve">, </w:t>
      </w:r>
      <w:r>
        <w:rPr>
          <w:rFonts w:ascii="Consolas" w:hAnsi="Consolas" w:cs="Consolas"/>
          <w:color w:val="A31515"/>
          <w:sz w:val="19"/>
          <w:szCs w:val="19"/>
        </w:rPr>
        <w:t>"ME"</w:t>
      </w:r>
      <w:r>
        <w:rPr>
          <w:rFonts w:ascii="Consolas" w:hAnsi="Consolas" w:cs="Consolas"/>
          <w:color w:val="000000"/>
          <w:sz w:val="19"/>
          <w:szCs w:val="19"/>
        </w:rPr>
        <w:t xml:space="preserve">, </w:t>
      </w:r>
      <w:r>
        <w:rPr>
          <w:rFonts w:ascii="Consolas" w:hAnsi="Consolas" w:cs="Consolas"/>
          <w:color w:val="A31515"/>
          <w:sz w:val="19"/>
          <w:szCs w:val="19"/>
        </w:rPr>
        <w:t>"MAM"</w:t>
      </w:r>
      <w:r>
        <w:rPr>
          <w:rFonts w:ascii="Consolas" w:hAnsi="Consolas" w:cs="Consolas"/>
          <w:color w:val="000000"/>
          <w:sz w:val="19"/>
          <w:szCs w:val="19"/>
        </w:rPr>
        <w:t>,</w:t>
      </w:r>
      <w:r>
        <w:rPr>
          <w:rFonts w:ascii="Consolas" w:hAnsi="Consolas" w:cs="Consolas"/>
          <w:color w:val="A31515"/>
          <w:sz w:val="19"/>
          <w:szCs w:val="19"/>
        </w:rPr>
        <w:t>"ARS"</w:t>
      </w:r>
      <w:r>
        <w:rPr>
          <w:rFonts w:ascii="Consolas" w:hAnsi="Consolas" w:cs="Consolas"/>
          <w:color w:val="000000"/>
          <w:sz w:val="19"/>
          <w:szCs w:val="19"/>
        </w:rPr>
        <w:t>], [516, 307])</w:t>
      </w:r>
    </w:p>
    <w:p w14:paraId="5BA7152D"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GTR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GTR"</w:t>
      </w:r>
      <w:r>
        <w:rPr>
          <w:rFonts w:ascii="Consolas" w:hAnsi="Consolas" w:cs="Consolas"/>
          <w:color w:val="000000"/>
          <w:sz w:val="19"/>
          <w:szCs w:val="19"/>
        </w:rPr>
        <w:t>, [</w:t>
      </w:r>
      <w:r>
        <w:rPr>
          <w:rFonts w:ascii="Consolas" w:hAnsi="Consolas" w:cs="Consolas"/>
          <w:color w:val="A31515"/>
          <w:sz w:val="19"/>
          <w:szCs w:val="19"/>
        </w:rPr>
        <w:t>"LS"</w:t>
      </w:r>
      <w:r>
        <w:rPr>
          <w:rFonts w:ascii="Consolas" w:hAnsi="Consolas" w:cs="Consolas"/>
          <w:color w:val="000000"/>
          <w:sz w:val="19"/>
          <w:szCs w:val="19"/>
        </w:rPr>
        <w:t xml:space="preserve">, </w:t>
      </w:r>
      <w:r>
        <w:rPr>
          <w:rFonts w:ascii="Consolas" w:hAnsi="Consolas" w:cs="Consolas"/>
          <w:color w:val="A31515"/>
          <w:sz w:val="19"/>
          <w:szCs w:val="19"/>
        </w:rPr>
        <w:t>"EC"</w:t>
      </w:r>
      <w:r>
        <w:rPr>
          <w:rFonts w:ascii="Consolas" w:hAnsi="Consolas" w:cs="Consolas"/>
          <w:color w:val="000000"/>
          <w:sz w:val="19"/>
          <w:szCs w:val="19"/>
        </w:rPr>
        <w:t>], [844, 367])</w:t>
      </w:r>
    </w:p>
    <w:p w14:paraId="33E44C5F"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GBL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GBL"</w:t>
      </w:r>
      <w:r>
        <w:rPr>
          <w:rFonts w:ascii="Consolas" w:hAnsi="Consolas" w:cs="Consolas"/>
          <w:color w:val="000000"/>
          <w:sz w:val="19"/>
          <w:szCs w:val="19"/>
        </w:rPr>
        <w:t>, [</w:t>
      </w:r>
      <w:r>
        <w:rPr>
          <w:rFonts w:ascii="Consolas" w:hAnsi="Consolas" w:cs="Consolas"/>
          <w:color w:val="A31515"/>
          <w:sz w:val="19"/>
          <w:szCs w:val="19"/>
        </w:rPr>
        <w:t>"ARS"</w:t>
      </w:r>
      <w:r>
        <w:rPr>
          <w:rFonts w:ascii="Consolas" w:hAnsi="Consolas" w:cs="Consolas"/>
          <w:color w:val="000000"/>
          <w:sz w:val="19"/>
          <w:szCs w:val="19"/>
        </w:rPr>
        <w:t xml:space="preserve">, </w:t>
      </w:r>
      <w:r>
        <w:rPr>
          <w:rFonts w:ascii="Consolas" w:hAnsi="Consolas" w:cs="Consolas"/>
          <w:color w:val="A31515"/>
          <w:sz w:val="19"/>
          <w:szCs w:val="19"/>
        </w:rPr>
        <w:t>"GBR"</w:t>
      </w:r>
      <w:r>
        <w:rPr>
          <w:rFonts w:ascii="Consolas" w:hAnsi="Consolas" w:cs="Consolas"/>
          <w:color w:val="000000"/>
          <w:sz w:val="19"/>
          <w:szCs w:val="19"/>
        </w:rPr>
        <w:t>], [477, 470], [508.583])</w:t>
      </w:r>
    </w:p>
    <w:p w14:paraId="58529700"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GBR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GBR"</w:t>
      </w:r>
      <w:r>
        <w:rPr>
          <w:rFonts w:ascii="Consolas" w:hAnsi="Consolas" w:cs="Consolas"/>
          <w:color w:val="000000"/>
          <w:sz w:val="19"/>
          <w:szCs w:val="19"/>
        </w:rPr>
        <w:t>, [</w:t>
      </w:r>
      <w:r>
        <w:rPr>
          <w:rFonts w:ascii="Consolas" w:hAnsi="Consolas" w:cs="Consolas"/>
          <w:color w:val="A31515"/>
          <w:sz w:val="19"/>
          <w:szCs w:val="19"/>
        </w:rPr>
        <w:t>"GBL"</w:t>
      </w:r>
      <w:r>
        <w:rPr>
          <w:rFonts w:ascii="Consolas" w:hAnsi="Consolas" w:cs="Consolas"/>
          <w:color w:val="000000"/>
          <w:sz w:val="19"/>
          <w:szCs w:val="19"/>
        </w:rPr>
        <w:t xml:space="preserve">, </w:t>
      </w:r>
      <w:r>
        <w:rPr>
          <w:rFonts w:ascii="Consolas" w:hAnsi="Consolas" w:cs="Consolas"/>
          <w:color w:val="A31515"/>
          <w:sz w:val="19"/>
          <w:szCs w:val="19"/>
        </w:rPr>
        <w:t>"GTR"</w:t>
      </w:r>
      <w:r>
        <w:rPr>
          <w:rFonts w:ascii="Consolas" w:hAnsi="Consolas" w:cs="Consolas"/>
          <w:color w:val="000000"/>
          <w:sz w:val="19"/>
          <w:szCs w:val="19"/>
        </w:rPr>
        <w:t>], [872, 563])</w:t>
      </w:r>
    </w:p>
    <w:p w14:paraId="7377C791"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Locations//////////////////////////////////</w:t>
      </w:r>
    </w:p>
    <w:p w14:paraId="55300D72"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C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EC"</w:t>
      </w:r>
      <w:r>
        <w:rPr>
          <w:rFonts w:ascii="Consolas" w:hAnsi="Consolas" w:cs="Consolas"/>
          <w:color w:val="000000"/>
          <w:sz w:val="19"/>
          <w:szCs w:val="19"/>
        </w:rPr>
        <w:t>, [</w:t>
      </w:r>
      <w:r>
        <w:rPr>
          <w:rFonts w:ascii="Consolas" w:hAnsi="Consolas" w:cs="Consolas"/>
          <w:color w:val="A31515"/>
          <w:sz w:val="19"/>
          <w:szCs w:val="19"/>
        </w:rPr>
        <w:t>"GTR"</w:t>
      </w:r>
      <w:r>
        <w:rPr>
          <w:rFonts w:ascii="Consolas" w:hAnsi="Consolas" w:cs="Consolas"/>
          <w:color w:val="000000"/>
          <w:sz w:val="19"/>
          <w:szCs w:val="19"/>
        </w:rPr>
        <w:t>],[815,262])</w:t>
      </w:r>
    </w:p>
    <w:p w14:paraId="2F80AD59"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LS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LS"</w:t>
      </w:r>
      <w:r>
        <w:rPr>
          <w:rFonts w:ascii="Consolas" w:hAnsi="Consolas" w:cs="Consolas"/>
          <w:color w:val="000000"/>
          <w:sz w:val="19"/>
          <w:szCs w:val="19"/>
        </w:rPr>
        <w:t>, [</w:t>
      </w:r>
      <w:r>
        <w:rPr>
          <w:rFonts w:ascii="Consolas" w:hAnsi="Consolas" w:cs="Consolas"/>
          <w:color w:val="A31515"/>
          <w:sz w:val="19"/>
          <w:szCs w:val="19"/>
        </w:rPr>
        <w:t>"GTR"</w:t>
      </w:r>
      <w:r>
        <w:rPr>
          <w:rFonts w:ascii="Consolas" w:hAnsi="Consolas" w:cs="Consolas"/>
          <w:color w:val="000000"/>
          <w:sz w:val="19"/>
          <w:szCs w:val="19"/>
        </w:rPr>
        <w:t xml:space="preserve">, </w:t>
      </w:r>
      <w:r>
        <w:rPr>
          <w:rFonts w:ascii="Consolas" w:hAnsi="Consolas" w:cs="Consolas"/>
          <w:color w:val="A31515"/>
          <w:sz w:val="19"/>
          <w:szCs w:val="19"/>
        </w:rPr>
        <w:t>"UC"</w:t>
      </w:r>
      <w:r>
        <w:rPr>
          <w:rFonts w:ascii="Consolas" w:hAnsi="Consolas" w:cs="Consolas"/>
          <w:color w:val="000000"/>
          <w:sz w:val="19"/>
          <w:szCs w:val="19"/>
        </w:rPr>
        <w:t>], [776, 335])</w:t>
      </w:r>
    </w:p>
    <w:p w14:paraId="76870E7D"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UC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UC"</w:t>
      </w:r>
      <w:r>
        <w:rPr>
          <w:rFonts w:ascii="Consolas" w:hAnsi="Consolas" w:cs="Consolas"/>
          <w:color w:val="000000"/>
          <w:sz w:val="19"/>
          <w:szCs w:val="19"/>
        </w:rPr>
        <w:t>, [</w:t>
      </w:r>
      <w:r>
        <w:rPr>
          <w:rFonts w:ascii="Consolas" w:hAnsi="Consolas" w:cs="Consolas"/>
          <w:color w:val="A31515"/>
          <w:sz w:val="19"/>
          <w:szCs w:val="19"/>
        </w:rPr>
        <w:t>"F1"</w:t>
      </w:r>
      <w:r>
        <w:rPr>
          <w:rFonts w:ascii="Consolas" w:hAnsi="Consolas" w:cs="Consolas"/>
          <w:color w:val="000000"/>
          <w:sz w:val="19"/>
          <w:szCs w:val="19"/>
        </w:rPr>
        <w:t xml:space="preserve">, </w:t>
      </w:r>
      <w:r>
        <w:rPr>
          <w:rFonts w:ascii="Consolas" w:hAnsi="Consolas" w:cs="Consolas"/>
          <w:color w:val="A31515"/>
          <w:sz w:val="19"/>
          <w:szCs w:val="19"/>
        </w:rPr>
        <w:t>"F2"</w:t>
      </w:r>
      <w:r>
        <w:rPr>
          <w:rFonts w:ascii="Consolas" w:hAnsi="Consolas" w:cs="Consolas"/>
          <w:color w:val="000000"/>
          <w:sz w:val="19"/>
          <w:szCs w:val="19"/>
        </w:rPr>
        <w:t>,</w:t>
      </w:r>
      <w:r>
        <w:rPr>
          <w:rFonts w:ascii="Consolas" w:hAnsi="Consolas" w:cs="Consolas"/>
          <w:color w:val="A31515"/>
          <w:sz w:val="19"/>
          <w:szCs w:val="19"/>
        </w:rPr>
        <w:t>"GTL"</w:t>
      </w:r>
      <w:r>
        <w:rPr>
          <w:rFonts w:ascii="Consolas" w:hAnsi="Consolas" w:cs="Consolas"/>
          <w:color w:val="000000"/>
          <w:sz w:val="19"/>
          <w:szCs w:val="19"/>
        </w:rPr>
        <w:t>,</w:t>
      </w:r>
      <w:r>
        <w:rPr>
          <w:rFonts w:ascii="Consolas" w:hAnsi="Consolas" w:cs="Consolas"/>
          <w:color w:val="A31515"/>
          <w:sz w:val="19"/>
          <w:szCs w:val="19"/>
        </w:rPr>
        <w:t>"LS"</w:t>
      </w:r>
      <w:r>
        <w:rPr>
          <w:rFonts w:ascii="Consolas" w:hAnsi="Consolas" w:cs="Consolas"/>
          <w:color w:val="000000"/>
          <w:sz w:val="19"/>
          <w:szCs w:val="19"/>
        </w:rPr>
        <w:t>],[690,321])</w:t>
      </w:r>
    </w:p>
    <w:p w14:paraId="3643C57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1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F1"</w:t>
      </w:r>
      <w:r>
        <w:rPr>
          <w:rFonts w:ascii="Consolas" w:hAnsi="Consolas" w:cs="Consolas"/>
          <w:color w:val="000000"/>
          <w:sz w:val="19"/>
          <w:szCs w:val="19"/>
        </w:rPr>
        <w:t>, [</w:t>
      </w:r>
      <w:r>
        <w:rPr>
          <w:rFonts w:ascii="Consolas" w:hAnsi="Consolas" w:cs="Consolas"/>
          <w:color w:val="A31515"/>
          <w:sz w:val="19"/>
          <w:szCs w:val="19"/>
        </w:rPr>
        <w:t>"UC"</w:t>
      </w:r>
      <w:r>
        <w:rPr>
          <w:rFonts w:ascii="Consolas" w:hAnsi="Consolas" w:cs="Consolas"/>
          <w:color w:val="000000"/>
          <w:sz w:val="19"/>
          <w:szCs w:val="19"/>
        </w:rPr>
        <w:t>],[706,273])</w:t>
      </w:r>
    </w:p>
    <w:p w14:paraId="60FB9ABB"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2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F2"</w:t>
      </w:r>
      <w:r>
        <w:rPr>
          <w:rFonts w:ascii="Consolas" w:hAnsi="Consolas" w:cs="Consolas"/>
          <w:color w:val="000000"/>
          <w:sz w:val="19"/>
          <w:szCs w:val="19"/>
        </w:rPr>
        <w:t>, [</w:t>
      </w:r>
      <w:r>
        <w:rPr>
          <w:rFonts w:ascii="Consolas" w:hAnsi="Consolas" w:cs="Consolas"/>
          <w:color w:val="A31515"/>
          <w:sz w:val="19"/>
          <w:szCs w:val="19"/>
        </w:rPr>
        <w:t>"UC"</w:t>
      </w:r>
      <w:r>
        <w:rPr>
          <w:rFonts w:ascii="Consolas" w:hAnsi="Consolas" w:cs="Consolas"/>
          <w:color w:val="000000"/>
          <w:sz w:val="19"/>
          <w:szCs w:val="19"/>
        </w:rPr>
        <w:t>], [706, 273])</w:t>
      </w:r>
    </w:p>
    <w:p w14:paraId="2F6BE7B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E"</w:t>
      </w:r>
      <w:r>
        <w:rPr>
          <w:rFonts w:ascii="Consolas" w:hAnsi="Consolas" w:cs="Consolas"/>
          <w:color w:val="000000"/>
          <w:sz w:val="19"/>
          <w:szCs w:val="19"/>
        </w:rPr>
        <w:t>, [</w:t>
      </w:r>
      <w:r>
        <w:rPr>
          <w:rFonts w:ascii="Consolas" w:hAnsi="Consolas" w:cs="Consolas"/>
          <w:color w:val="A31515"/>
          <w:sz w:val="19"/>
          <w:szCs w:val="19"/>
        </w:rPr>
        <w:t>"PH"</w:t>
      </w:r>
      <w:r>
        <w:rPr>
          <w:rFonts w:ascii="Consolas" w:hAnsi="Consolas" w:cs="Consolas"/>
          <w:color w:val="000000"/>
          <w:sz w:val="19"/>
          <w:szCs w:val="19"/>
        </w:rPr>
        <w:t xml:space="preserve">, </w:t>
      </w:r>
      <w:r>
        <w:rPr>
          <w:rFonts w:ascii="Consolas" w:hAnsi="Consolas" w:cs="Consolas"/>
          <w:color w:val="A31515"/>
          <w:sz w:val="19"/>
          <w:szCs w:val="19"/>
        </w:rPr>
        <w:t>"GTL"</w:t>
      </w:r>
      <w:r>
        <w:rPr>
          <w:rFonts w:ascii="Consolas" w:hAnsi="Consolas" w:cs="Consolas"/>
          <w:color w:val="000000"/>
          <w:sz w:val="19"/>
          <w:szCs w:val="19"/>
        </w:rPr>
        <w:t>,</w:t>
      </w:r>
      <w:r>
        <w:rPr>
          <w:rFonts w:ascii="Consolas" w:hAnsi="Consolas" w:cs="Consolas"/>
          <w:color w:val="A31515"/>
          <w:sz w:val="19"/>
          <w:szCs w:val="19"/>
        </w:rPr>
        <w:t>"MP"</w:t>
      </w:r>
      <w:r>
        <w:rPr>
          <w:rFonts w:ascii="Consolas" w:hAnsi="Consolas" w:cs="Consolas"/>
          <w:color w:val="000000"/>
          <w:sz w:val="19"/>
          <w:szCs w:val="19"/>
        </w:rPr>
        <w:t xml:space="preserve">],[482,247]) </w:t>
      </w:r>
    </w:p>
    <w:p w14:paraId="59A5A4B5"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BI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BI"</w:t>
      </w:r>
      <w:r>
        <w:rPr>
          <w:rFonts w:ascii="Consolas" w:hAnsi="Consolas" w:cs="Consolas"/>
          <w:color w:val="000000"/>
          <w:sz w:val="19"/>
          <w:szCs w:val="19"/>
        </w:rPr>
        <w:t>, [</w:t>
      </w:r>
      <w:r>
        <w:rPr>
          <w:rFonts w:ascii="Consolas" w:hAnsi="Consolas" w:cs="Consolas"/>
          <w:color w:val="A31515"/>
          <w:sz w:val="19"/>
          <w:szCs w:val="19"/>
        </w:rPr>
        <w:t>"MTL"</w:t>
      </w:r>
      <w:r>
        <w:rPr>
          <w:rFonts w:ascii="Consolas" w:hAnsi="Consolas" w:cs="Consolas"/>
          <w:color w:val="000000"/>
          <w:sz w:val="19"/>
          <w:szCs w:val="19"/>
        </w:rPr>
        <w:t>,</w:t>
      </w:r>
      <w:r>
        <w:rPr>
          <w:rFonts w:ascii="Consolas" w:hAnsi="Consolas" w:cs="Consolas"/>
          <w:color w:val="A31515"/>
          <w:sz w:val="19"/>
          <w:szCs w:val="19"/>
        </w:rPr>
        <w:t>"MBL"</w:t>
      </w:r>
      <w:r>
        <w:rPr>
          <w:rFonts w:ascii="Consolas" w:hAnsi="Consolas" w:cs="Consolas"/>
          <w:color w:val="000000"/>
          <w:sz w:val="19"/>
          <w:szCs w:val="19"/>
        </w:rPr>
        <w:t xml:space="preserve">,],[269,143]) </w:t>
      </w:r>
    </w:p>
    <w:p w14:paraId="42ACA14D"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CO"</w:t>
      </w:r>
      <w:r>
        <w:rPr>
          <w:rFonts w:ascii="Consolas" w:hAnsi="Consolas" w:cs="Consolas"/>
          <w:color w:val="000000"/>
          <w:sz w:val="19"/>
          <w:szCs w:val="19"/>
        </w:rPr>
        <w:t>, [</w:t>
      </w:r>
      <w:r>
        <w:rPr>
          <w:rFonts w:ascii="Consolas" w:hAnsi="Consolas" w:cs="Consolas"/>
          <w:color w:val="A31515"/>
          <w:sz w:val="19"/>
          <w:szCs w:val="19"/>
        </w:rPr>
        <w:t>"MTL"</w:t>
      </w:r>
      <w:r>
        <w:rPr>
          <w:rFonts w:ascii="Consolas" w:hAnsi="Consolas" w:cs="Consolas"/>
          <w:color w:val="000000"/>
          <w:sz w:val="19"/>
          <w:szCs w:val="19"/>
        </w:rPr>
        <w:t xml:space="preserve">],[284,40]) </w:t>
      </w:r>
    </w:p>
    <w:p w14:paraId="73B4CFE0"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CH"</w:t>
      </w:r>
      <w:r>
        <w:rPr>
          <w:rFonts w:ascii="Consolas" w:hAnsi="Consolas" w:cs="Consolas"/>
          <w:color w:val="000000"/>
          <w:sz w:val="19"/>
          <w:szCs w:val="19"/>
        </w:rPr>
        <w:t>, [</w:t>
      </w:r>
      <w:r>
        <w:rPr>
          <w:rFonts w:ascii="Consolas" w:hAnsi="Consolas" w:cs="Consolas"/>
          <w:color w:val="A31515"/>
          <w:sz w:val="19"/>
          <w:szCs w:val="19"/>
        </w:rPr>
        <w:t>"MBL"</w:t>
      </w:r>
      <w:r>
        <w:rPr>
          <w:rFonts w:ascii="Consolas" w:hAnsi="Consolas" w:cs="Consolas"/>
          <w:color w:val="000000"/>
          <w:sz w:val="19"/>
          <w:szCs w:val="19"/>
        </w:rPr>
        <w:t>,</w:t>
      </w:r>
      <w:r>
        <w:rPr>
          <w:rFonts w:ascii="Consolas" w:hAnsi="Consolas" w:cs="Consolas"/>
          <w:color w:val="A31515"/>
          <w:sz w:val="19"/>
          <w:szCs w:val="19"/>
        </w:rPr>
        <w:t>"MBR"</w:t>
      </w:r>
      <w:r>
        <w:rPr>
          <w:rFonts w:ascii="Consolas" w:hAnsi="Consolas" w:cs="Consolas"/>
          <w:color w:val="000000"/>
          <w:sz w:val="19"/>
          <w:szCs w:val="19"/>
        </w:rPr>
        <w:t xml:space="preserve">],[320,198]) </w:t>
      </w:r>
    </w:p>
    <w:p w14:paraId="7A97BA75"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H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PH"</w:t>
      </w:r>
      <w:r>
        <w:rPr>
          <w:rFonts w:ascii="Consolas" w:hAnsi="Consolas" w:cs="Consolas"/>
          <w:color w:val="000000"/>
          <w:sz w:val="19"/>
          <w:szCs w:val="19"/>
        </w:rPr>
        <w:t>, [</w:t>
      </w:r>
      <w:r>
        <w:rPr>
          <w:rFonts w:ascii="Consolas" w:hAnsi="Consolas" w:cs="Consolas"/>
          <w:color w:val="A31515"/>
          <w:sz w:val="19"/>
          <w:szCs w:val="19"/>
        </w:rPr>
        <w:t>"ME"</w:t>
      </w:r>
      <w:r>
        <w:rPr>
          <w:rFonts w:ascii="Consolas" w:hAnsi="Consolas" w:cs="Consolas"/>
          <w:color w:val="000000"/>
          <w:sz w:val="19"/>
          <w:szCs w:val="19"/>
        </w:rPr>
        <w:t>],[519,182])</w:t>
      </w:r>
    </w:p>
    <w:p w14:paraId="29D924E6"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SH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SH"</w:t>
      </w:r>
      <w:r>
        <w:rPr>
          <w:rFonts w:ascii="Consolas" w:hAnsi="Consolas" w:cs="Consolas"/>
          <w:color w:val="000000"/>
          <w:sz w:val="19"/>
          <w:szCs w:val="19"/>
        </w:rPr>
        <w:t>, [</w:t>
      </w:r>
      <w:r>
        <w:rPr>
          <w:rFonts w:ascii="Consolas" w:hAnsi="Consolas" w:cs="Consolas"/>
          <w:color w:val="A31515"/>
          <w:sz w:val="19"/>
          <w:szCs w:val="19"/>
        </w:rPr>
        <w:t>"ARE"</w:t>
      </w:r>
      <w:r>
        <w:rPr>
          <w:rFonts w:ascii="Consolas" w:hAnsi="Consolas" w:cs="Consolas"/>
          <w:color w:val="000000"/>
          <w:sz w:val="19"/>
          <w:szCs w:val="19"/>
        </w:rPr>
        <w:t>,</w:t>
      </w:r>
      <w:r>
        <w:rPr>
          <w:rFonts w:ascii="Consolas" w:hAnsi="Consolas" w:cs="Consolas"/>
          <w:color w:val="A31515"/>
          <w:sz w:val="19"/>
          <w:szCs w:val="19"/>
        </w:rPr>
        <w:t>"CY"</w:t>
      </w:r>
      <w:r>
        <w:rPr>
          <w:rFonts w:ascii="Consolas" w:hAnsi="Consolas" w:cs="Consolas"/>
          <w:color w:val="000000"/>
          <w:sz w:val="19"/>
          <w:szCs w:val="19"/>
        </w:rPr>
        <w:t xml:space="preserve">],[210,466]) </w:t>
      </w:r>
    </w:p>
    <w:p w14:paraId="0A6951E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U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MU"</w:t>
      </w:r>
      <w:r>
        <w:rPr>
          <w:rFonts w:ascii="Consolas" w:hAnsi="Consolas" w:cs="Consolas"/>
          <w:color w:val="000000"/>
          <w:sz w:val="19"/>
          <w:szCs w:val="19"/>
        </w:rPr>
        <w:t>, [</w:t>
      </w:r>
      <w:r>
        <w:rPr>
          <w:rFonts w:ascii="Consolas" w:hAnsi="Consolas" w:cs="Consolas"/>
          <w:color w:val="A31515"/>
          <w:sz w:val="19"/>
          <w:szCs w:val="19"/>
        </w:rPr>
        <w:t>"CY"</w:t>
      </w:r>
      <w:r>
        <w:rPr>
          <w:rFonts w:ascii="Consolas" w:hAnsi="Consolas" w:cs="Consolas"/>
          <w:color w:val="000000"/>
          <w:sz w:val="19"/>
          <w:szCs w:val="19"/>
        </w:rPr>
        <w:t>,</w:t>
      </w:r>
      <w:r>
        <w:rPr>
          <w:rFonts w:ascii="Consolas" w:hAnsi="Consolas" w:cs="Consolas"/>
          <w:color w:val="A31515"/>
          <w:sz w:val="19"/>
          <w:szCs w:val="19"/>
        </w:rPr>
        <w:t>"MAG"</w:t>
      </w:r>
      <w:r>
        <w:rPr>
          <w:rFonts w:ascii="Consolas" w:hAnsi="Consolas" w:cs="Consolas"/>
          <w:color w:val="000000"/>
          <w:sz w:val="19"/>
          <w:szCs w:val="19"/>
        </w:rPr>
        <w:t xml:space="preserve">],[166,361])  </w:t>
      </w:r>
      <w:r>
        <w:rPr>
          <w:rFonts w:ascii="Consolas" w:hAnsi="Consolas" w:cs="Consolas"/>
          <w:color w:val="008000"/>
          <w:sz w:val="19"/>
          <w:szCs w:val="19"/>
        </w:rPr>
        <w:t xml:space="preserve">//need </w:t>
      </w:r>
    </w:p>
    <w:p w14:paraId="057846FE"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L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PL"</w:t>
      </w:r>
      <w:r>
        <w:rPr>
          <w:rFonts w:ascii="Consolas" w:hAnsi="Consolas" w:cs="Consolas"/>
          <w:color w:val="000000"/>
          <w:sz w:val="19"/>
          <w:szCs w:val="19"/>
        </w:rPr>
        <w:t>, [</w:t>
      </w:r>
      <w:r>
        <w:rPr>
          <w:rFonts w:ascii="Consolas" w:hAnsi="Consolas" w:cs="Consolas"/>
          <w:color w:val="A31515"/>
          <w:sz w:val="19"/>
          <w:szCs w:val="19"/>
        </w:rPr>
        <w:t>"CY"</w:t>
      </w:r>
      <w:r>
        <w:rPr>
          <w:rFonts w:ascii="Consolas" w:hAnsi="Consolas" w:cs="Consolas"/>
          <w:color w:val="000000"/>
          <w:sz w:val="19"/>
          <w:szCs w:val="19"/>
        </w:rPr>
        <w:t xml:space="preserve">, </w:t>
      </w:r>
      <w:r>
        <w:rPr>
          <w:rFonts w:ascii="Consolas" w:hAnsi="Consolas" w:cs="Consolas"/>
          <w:color w:val="A31515"/>
          <w:sz w:val="19"/>
          <w:szCs w:val="19"/>
        </w:rPr>
        <w:t>"GE"</w:t>
      </w:r>
      <w:r>
        <w:rPr>
          <w:rFonts w:ascii="Consolas" w:hAnsi="Consolas" w:cs="Consolas"/>
          <w:color w:val="000000"/>
          <w:sz w:val="19"/>
          <w:szCs w:val="19"/>
        </w:rPr>
        <w:t>,</w:t>
      </w:r>
      <w:r>
        <w:rPr>
          <w:rFonts w:ascii="Consolas" w:hAnsi="Consolas" w:cs="Consolas"/>
          <w:color w:val="A31515"/>
          <w:sz w:val="19"/>
          <w:szCs w:val="19"/>
        </w:rPr>
        <w:t>"PLE"</w:t>
      </w:r>
      <w:r>
        <w:rPr>
          <w:rFonts w:ascii="Consolas" w:hAnsi="Consolas" w:cs="Consolas"/>
          <w:color w:val="000000"/>
          <w:sz w:val="19"/>
          <w:szCs w:val="19"/>
        </w:rPr>
        <w:t xml:space="preserve">],[156,578]) </w:t>
      </w:r>
      <w:r>
        <w:rPr>
          <w:rFonts w:ascii="Consolas" w:hAnsi="Consolas" w:cs="Consolas"/>
          <w:color w:val="008000"/>
          <w:sz w:val="19"/>
          <w:szCs w:val="19"/>
        </w:rPr>
        <w:t>// need</w:t>
      </w:r>
    </w:p>
    <w:p w14:paraId="72482E99"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GE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GE"</w:t>
      </w:r>
      <w:r>
        <w:rPr>
          <w:rFonts w:ascii="Consolas" w:hAnsi="Consolas" w:cs="Consolas"/>
          <w:color w:val="000000"/>
          <w:sz w:val="19"/>
          <w:szCs w:val="19"/>
        </w:rPr>
        <w:t>, [</w:t>
      </w:r>
      <w:r>
        <w:rPr>
          <w:rFonts w:ascii="Consolas" w:hAnsi="Consolas" w:cs="Consolas"/>
          <w:color w:val="A31515"/>
          <w:sz w:val="19"/>
          <w:szCs w:val="19"/>
        </w:rPr>
        <w:t>"PL"</w:t>
      </w:r>
      <w:r>
        <w:rPr>
          <w:rFonts w:ascii="Consolas" w:hAnsi="Consolas" w:cs="Consolas"/>
          <w:color w:val="000000"/>
          <w:sz w:val="19"/>
          <w:szCs w:val="19"/>
        </w:rPr>
        <w:t>],[178,702])</w:t>
      </w:r>
    </w:p>
    <w:p w14:paraId="5630A9DA"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Y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CY"</w:t>
      </w:r>
      <w:r>
        <w:rPr>
          <w:rFonts w:ascii="Consolas" w:hAnsi="Consolas" w:cs="Consolas"/>
          <w:color w:val="000000"/>
          <w:sz w:val="19"/>
          <w:szCs w:val="19"/>
        </w:rPr>
        <w:t>,[</w:t>
      </w:r>
      <w:r>
        <w:rPr>
          <w:rFonts w:ascii="Consolas" w:hAnsi="Consolas" w:cs="Consolas"/>
          <w:color w:val="A31515"/>
          <w:sz w:val="19"/>
          <w:szCs w:val="19"/>
        </w:rPr>
        <w:t>"ARE"</w:t>
      </w:r>
      <w:r>
        <w:rPr>
          <w:rFonts w:ascii="Consolas" w:hAnsi="Consolas" w:cs="Consolas"/>
          <w:color w:val="000000"/>
          <w:sz w:val="19"/>
          <w:szCs w:val="19"/>
        </w:rPr>
        <w:t>,</w:t>
      </w:r>
      <w:r>
        <w:rPr>
          <w:rFonts w:ascii="Consolas" w:hAnsi="Consolas" w:cs="Consolas"/>
          <w:color w:val="A31515"/>
          <w:sz w:val="19"/>
          <w:szCs w:val="19"/>
        </w:rPr>
        <w:t>"PL"</w:t>
      </w:r>
      <w:r>
        <w:rPr>
          <w:rFonts w:ascii="Consolas" w:hAnsi="Consolas" w:cs="Consolas"/>
          <w:color w:val="000000"/>
          <w:sz w:val="19"/>
          <w:szCs w:val="19"/>
        </w:rPr>
        <w:t>,</w:t>
      </w:r>
      <w:r>
        <w:rPr>
          <w:rFonts w:ascii="Consolas" w:hAnsi="Consolas" w:cs="Consolas"/>
          <w:color w:val="A31515"/>
          <w:sz w:val="19"/>
          <w:szCs w:val="19"/>
        </w:rPr>
        <w:t>"MU"</w:t>
      </w:r>
      <w:r>
        <w:rPr>
          <w:rFonts w:ascii="Consolas" w:hAnsi="Consolas" w:cs="Consolas"/>
          <w:color w:val="000000"/>
          <w:sz w:val="19"/>
          <w:szCs w:val="19"/>
        </w:rPr>
        <w:t>,</w:t>
      </w:r>
      <w:r>
        <w:rPr>
          <w:rFonts w:ascii="Consolas" w:hAnsi="Consolas" w:cs="Consolas"/>
          <w:color w:val="A31515"/>
          <w:sz w:val="19"/>
          <w:szCs w:val="19"/>
        </w:rPr>
        <w:t>"SH"</w:t>
      </w:r>
      <w:r>
        <w:rPr>
          <w:rFonts w:ascii="Consolas" w:hAnsi="Consolas" w:cs="Consolas"/>
          <w:color w:val="000000"/>
          <w:sz w:val="19"/>
          <w:szCs w:val="19"/>
        </w:rPr>
        <w:t>],[157,479])</w:t>
      </w:r>
    </w:p>
    <w:p w14:paraId="23F0FD38" w14:textId="77777777" w:rsidR="00921230" w:rsidRDefault="00921230" w:rsidP="009212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OG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OG"</w:t>
      </w:r>
      <w:r>
        <w:rPr>
          <w:rFonts w:ascii="Consolas" w:hAnsi="Consolas" w:cs="Consolas"/>
          <w:color w:val="000000"/>
          <w:sz w:val="19"/>
          <w:szCs w:val="19"/>
        </w:rPr>
        <w:t>, [</w:t>
      </w:r>
      <w:r>
        <w:rPr>
          <w:rFonts w:ascii="Consolas" w:hAnsi="Consolas" w:cs="Consolas"/>
          <w:color w:val="A31515"/>
          <w:sz w:val="19"/>
          <w:szCs w:val="19"/>
        </w:rPr>
        <w:t>"MAM"</w:t>
      </w:r>
      <w:r>
        <w:rPr>
          <w:rFonts w:ascii="Consolas" w:hAnsi="Consolas" w:cs="Consolas"/>
          <w:color w:val="000000"/>
          <w:sz w:val="19"/>
          <w:szCs w:val="19"/>
        </w:rPr>
        <w:t xml:space="preserve">, </w:t>
      </w:r>
      <w:r>
        <w:rPr>
          <w:rFonts w:ascii="Consolas" w:hAnsi="Consolas" w:cs="Consolas"/>
          <w:color w:val="A31515"/>
          <w:sz w:val="19"/>
          <w:szCs w:val="19"/>
        </w:rPr>
        <w:t>"MAG"</w:t>
      </w:r>
      <w:r>
        <w:rPr>
          <w:rFonts w:ascii="Consolas" w:hAnsi="Consolas" w:cs="Consolas"/>
          <w:color w:val="000000"/>
          <w:sz w:val="19"/>
          <w:szCs w:val="19"/>
        </w:rPr>
        <w:t>], [310, 323])</w:t>
      </w:r>
    </w:p>
    <w:p w14:paraId="08E0AAE3" w14:textId="6F2F0BD5" w:rsidR="00921230" w:rsidRPr="009C11D3" w:rsidRDefault="00921230" w:rsidP="00921230">
      <w:pPr>
        <w:rPr>
          <w:lang w:eastAsia="zh-CN"/>
        </w:rPr>
      </w:pPr>
      <w:r>
        <w:rPr>
          <w:rFonts w:ascii="Consolas" w:hAnsi="Consolas" w:cs="Consolas"/>
          <w:color w:val="0000FF"/>
          <w:sz w:val="19"/>
          <w:szCs w:val="19"/>
        </w:rPr>
        <w:t>var</w:t>
      </w:r>
      <w:r>
        <w:rPr>
          <w:rFonts w:ascii="Consolas" w:hAnsi="Consolas" w:cs="Consolas"/>
          <w:color w:val="000000"/>
          <w:sz w:val="19"/>
          <w:szCs w:val="19"/>
        </w:rPr>
        <w:t xml:space="preserve"> PLE = </w:t>
      </w:r>
      <w:r>
        <w:rPr>
          <w:rFonts w:ascii="Consolas" w:hAnsi="Consolas" w:cs="Consolas"/>
          <w:color w:val="0000FF"/>
          <w:sz w:val="19"/>
          <w:szCs w:val="19"/>
        </w:rPr>
        <w:t>new</w:t>
      </w:r>
      <w:r>
        <w:rPr>
          <w:rFonts w:ascii="Consolas" w:hAnsi="Consolas" w:cs="Consolas"/>
          <w:color w:val="000000"/>
          <w:sz w:val="19"/>
          <w:szCs w:val="19"/>
        </w:rPr>
        <w:t xml:space="preserve"> node(</w:t>
      </w:r>
      <w:r>
        <w:rPr>
          <w:rFonts w:ascii="Consolas" w:hAnsi="Consolas" w:cs="Consolas"/>
          <w:color w:val="A31515"/>
          <w:sz w:val="19"/>
          <w:szCs w:val="19"/>
        </w:rPr>
        <w:t>"PLE"</w:t>
      </w:r>
      <w:r>
        <w:rPr>
          <w:rFonts w:ascii="Consolas" w:hAnsi="Consolas" w:cs="Consolas"/>
          <w:color w:val="000000"/>
          <w:sz w:val="19"/>
          <w:szCs w:val="19"/>
        </w:rPr>
        <w:t>,[</w:t>
      </w:r>
      <w:r>
        <w:rPr>
          <w:rFonts w:ascii="Consolas" w:hAnsi="Consolas" w:cs="Consolas"/>
          <w:color w:val="A31515"/>
          <w:sz w:val="19"/>
          <w:szCs w:val="19"/>
        </w:rPr>
        <w:t>"PL"</w:t>
      </w:r>
      <w:r>
        <w:rPr>
          <w:rFonts w:ascii="Consolas" w:hAnsi="Consolas" w:cs="Consolas"/>
          <w:color w:val="000000"/>
          <w:sz w:val="19"/>
          <w:szCs w:val="19"/>
        </w:rPr>
        <w:t>],[88,572])</w:t>
      </w:r>
    </w:p>
    <w:sectPr w:rsidR="00921230" w:rsidRPr="009C11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A43CC5" w14:textId="77777777" w:rsidR="00A256AC" w:rsidRDefault="00A256AC" w:rsidP="00B3116C">
      <w:pPr>
        <w:spacing w:after="0" w:line="240" w:lineRule="auto"/>
      </w:pPr>
      <w:r>
        <w:separator/>
      </w:r>
    </w:p>
  </w:endnote>
  <w:endnote w:type="continuationSeparator" w:id="0">
    <w:p w14:paraId="72B98E66" w14:textId="77777777" w:rsidR="00A256AC" w:rsidRDefault="00A256AC" w:rsidP="00B31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8FC61A" w14:textId="77777777" w:rsidR="00A256AC" w:rsidRDefault="00A256AC" w:rsidP="00B3116C">
      <w:pPr>
        <w:spacing w:after="0" w:line="240" w:lineRule="auto"/>
      </w:pPr>
      <w:r>
        <w:separator/>
      </w:r>
    </w:p>
  </w:footnote>
  <w:footnote w:type="continuationSeparator" w:id="0">
    <w:p w14:paraId="449FB846" w14:textId="77777777" w:rsidR="00A256AC" w:rsidRDefault="00A256AC" w:rsidP="00B311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7424D"/>
    <w:multiLevelType w:val="hybridMultilevel"/>
    <w:tmpl w:val="A7B8D4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D81B18"/>
    <w:multiLevelType w:val="hybridMultilevel"/>
    <w:tmpl w:val="52C01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E53008"/>
    <w:multiLevelType w:val="hybridMultilevel"/>
    <w:tmpl w:val="DF30AFCA"/>
    <w:lvl w:ilvl="0" w:tplc="44167E54">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278E1"/>
    <w:multiLevelType w:val="hybridMultilevel"/>
    <w:tmpl w:val="672EDB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99503E"/>
    <w:multiLevelType w:val="hybridMultilevel"/>
    <w:tmpl w:val="4AD07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325C8"/>
    <w:multiLevelType w:val="hybridMultilevel"/>
    <w:tmpl w:val="CB9CD3AA"/>
    <w:lvl w:ilvl="0" w:tplc="44167E54">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94380A"/>
    <w:multiLevelType w:val="hybridMultilevel"/>
    <w:tmpl w:val="87183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38C193D"/>
    <w:multiLevelType w:val="hybridMultilevel"/>
    <w:tmpl w:val="C95459F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43B249DF"/>
    <w:multiLevelType w:val="hybridMultilevel"/>
    <w:tmpl w:val="9CE80D5E"/>
    <w:lvl w:ilvl="0" w:tplc="0809000F">
      <w:start w:val="1"/>
      <w:numFmt w:val="decimal"/>
      <w:lvlText w:val="%1."/>
      <w:lvlJc w:val="left"/>
      <w:pPr>
        <w:ind w:left="1440" w:hanging="360"/>
      </w:pPr>
    </w:lvl>
    <w:lvl w:ilvl="1" w:tplc="44167E54">
      <w:start w:val="1"/>
      <w:numFmt w:val="decimalEnclosedCircle"/>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562B748E"/>
    <w:multiLevelType w:val="hybridMultilevel"/>
    <w:tmpl w:val="A6C2F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D704B47"/>
    <w:multiLevelType w:val="hybridMultilevel"/>
    <w:tmpl w:val="75883E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1014BD"/>
    <w:multiLevelType w:val="hybridMultilevel"/>
    <w:tmpl w:val="BA4A4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FB0F6A"/>
    <w:multiLevelType w:val="hybridMultilevel"/>
    <w:tmpl w:val="2D9E50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17A2A59"/>
    <w:multiLevelType w:val="hybridMultilevel"/>
    <w:tmpl w:val="C0DC56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13"/>
  </w:num>
  <w:num w:numId="4">
    <w:abstractNumId w:val="11"/>
  </w:num>
  <w:num w:numId="5">
    <w:abstractNumId w:val="0"/>
  </w:num>
  <w:num w:numId="6">
    <w:abstractNumId w:val="9"/>
  </w:num>
  <w:num w:numId="7">
    <w:abstractNumId w:val="12"/>
  </w:num>
  <w:num w:numId="8">
    <w:abstractNumId w:val="3"/>
  </w:num>
  <w:num w:numId="9">
    <w:abstractNumId w:val="4"/>
  </w:num>
  <w:num w:numId="10">
    <w:abstractNumId w:val="1"/>
  </w:num>
  <w:num w:numId="11">
    <w:abstractNumId w:val="6"/>
  </w:num>
  <w:num w:numId="12">
    <w:abstractNumId w:val="10"/>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zQ2NjUyNjY0tLRQ0lEKTi0uzszPAykwrAUAZAMjaCwAAAA="/>
  </w:docVars>
  <w:rsids>
    <w:rsidRoot w:val="00BE72A9"/>
    <w:rsid w:val="00004D25"/>
    <w:rsid w:val="00011F7C"/>
    <w:rsid w:val="00057911"/>
    <w:rsid w:val="00070302"/>
    <w:rsid w:val="0007712B"/>
    <w:rsid w:val="00085937"/>
    <w:rsid w:val="00091369"/>
    <w:rsid w:val="00095B58"/>
    <w:rsid w:val="00096F2B"/>
    <w:rsid w:val="000D7EF0"/>
    <w:rsid w:val="000F0C8A"/>
    <w:rsid w:val="00106BAE"/>
    <w:rsid w:val="0013200F"/>
    <w:rsid w:val="00185EEB"/>
    <w:rsid w:val="00186AA5"/>
    <w:rsid w:val="001A3C2E"/>
    <w:rsid w:val="001B06F9"/>
    <w:rsid w:val="001C2A99"/>
    <w:rsid w:val="001E0777"/>
    <w:rsid w:val="001E4D47"/>
    <w:rsid w:val="001F0AF5"/>
    <w:rsid w:val="001F0DF0"/>
    <w:rsid w:val="00207369"/>
    <w:rsid w:val="00212F9C"/>
    <w:rsid w:val="002144A1"/>
    <w:rsid w:val="00214F4B"/>
    <w:rsid w:val="00220966"/>
    <w:rsid w:val="0022754D"/>
    <w:rsid w:val="00244BB7"/>
    <w:rsid w:val="00252C2F"/>
    <w:rsid w:val="00296D50"/>
    <w:rsid w:val="0029785A"/>
    <w:rsid w:val="002B46A4"/>
    <w:rsid w:val="002C1847"/>
    <w:rsid w:val="002D2375"/>
    <w:rsid w:val="002E5F5B"/>
    <w:rsid w:val="0030666B"/>
    <w:rsid w:val="003119FD"/>
    <w:rsid w:val="00312255"/>
    <w:rsid w:val="0031507C"/>
    <w:rsid w:val="0032240D"/>
    <w:rsid w:val="00352DB1"/>
    <w:rsid w:val="0036319A"/>
    <w:rsid w:val="003C26FC"/>
    <w:rsid w:val="003D2E0B"/>
    <w:rsid w:val="00400AAA"/>
    <w:rsid w:val="00430929"/>
    <w:rsid w:val="0043217D"/>
    <w:rsid w:val="00445C54"/>
    <w:rsid w:val="00450D14"/>
    <w:rsid w:val="00480121"/>
    <w:rsid w:val="00487B1E"/>
    <w:rsid w:val="004A1D49"/>
    <w:rsid w:val="004B4401"/>
    <w:rsid w:val="004D28B0"/>
    <w:rsid w:val="004E6745"/>
    <w:rsid w:val="004F1E47"/>
    <w:rsid w:val="00501E49"/>
    <w:rsid w:val="00502E89"/>
    <w:rsid w:val="00524E9A"/>
    <w:rsid w:val="00527E5D"/>
    <w:rsid w:val="00530153"/>
    <w:rsid w:val="0054126E"/>
    <w:rsid w:val="00586735"/>
    <w:rsid w:val="005968B8"/>
    <w:rsid w:val="005E6461"/>
    <w:rsid w:val="005F2B68"/>
    <w:rsid w:val="00600612"/>
    <w:rsid w:val="00613829"/>
    <w:rsid w:val="0062169E"/>
    <w:rsid w:val="006B20A2"/>
    <w:rsid w:val="006B3BF7"/>
    <w:rsid w:val="006B656F"/>
    <w:rsid w:val="006C7756"/>
    <w:rsid w:val="006D3EFE"/>
    <w:rsid w:val="006E2C5B"/>
    <w:rsid w:val="006F467A"/>
    <w:rsid w:val="00717AC4"/>
    <w:rsid w:val="00740281"/>
    <w:rsid w:val="00742145"/>
    <w:rsid w:val="0077347B"/>
    <w:rsid w:val="0077468B"/>
    <w:rsid w:val="00774732"/>
    <w:rsid w:val="0079010E"/>
    <w:rsid w:val="0079084F"/>
    <w:rsid w:val="007931DF"/>
    <w:rsid w:val="007D18D9"/>
    <w:rsid w:val="007D56A2"/>
    <w:rsid w:val="007E5311"/>
    <w:rsid w:val="00814CED"/>
    <w:rsid w:val="0085504A"/>
    <w:rsid w:val="0087413C"/>
    <w:rsid w:val="008766FB"/>
    <w:rsid w:val="008851E1"/>
    <w:rsid w:val="008920A2"/>
    <w:rsid w:val="008A1985"/>
    <w:rsid w:val="008A7932"/>
    <w:rsid w:val="008C70DF"/>
    <w:rsid w:val="008D1EC5"/>
    <w:rsid w:val="008F1A6F"/>
    <w:rsid w:val="00921230"/>
    <w:rsid w:val="009467F2"/>
    <w:rsid w:val="00956299"/>
    <w:rsid w:val="009A7666"/>
    <w:rsid w:val="009B42BC"/>
    <w:rsid w:val="009C11D3"/>
    <w:rsid w:val="009C3BC4"/>
    <w:rsid w:val="009D5DB3"/>
    <w:rsid w:val="009D6728"/>
    <w:rsid w:val="009E14A7"/>
    <w:rsid w:val="009F3878"/>
    <w:rsid w:val="00A04095"/>
    <w:rsid w:val="00A256AC"/>
    <w:rsid w:val="00A279E4"/>
    <w:rsid w:val="00A50C63"/>
    <w:rsid w:val="00A910EA"/>
    <w:rsid w:val="00AA067F"/>
    <w:rsid w:val="00AC419E"/>
    <w:rsid w:val="00AD058F"/>
    <w:rsid w:val="00AD78C8"/>
    <w:rsid w:val="00AF5EFC"/>
    <w:rsid w:val="00AF6D9E"/>
    <w:rsid w:val="00B27562"/>
    <w:rsid w:val="00B3116C"/>
    <w:rsid w:val="00B315C0"/>
    <w:rsid w:val="00B34E5E"/>
    <w:rsid w:val="00B52A87"/>
    <w:rsid w:val="00B52D5B"/>
    <w:rsid w:val="00B564DE"/>
    <w:rsid w:val="00B613F6"/>
    <w:rsid w:val="00B73C0D"/>
    <w:rsid w:val="00BA3D1E"/>
    <w:rsid w:val="00BA64F4"/>
    <w:rsid w:val="00BB1788"/>
    <w:rsid w:val="00BE4B9D"/>
    <w:rsid w:val="00BE72A9"/>
    <w:rsid w:val="00C06FA3"/>
    <w:rsid w:val="00C20B8C"/>
    <w:rsid w:val="00C306C1"/>
    <w:rsid w:val="00C32813"/>
    <w:rsid w:val="00C60D9B"/>
    <w:rsid w:val="00C73CC1"/>
    <w:rsid w:val="00C800F2"/>
    <w:rsid w:val="00C84DDB"/>
    <w:rsid w:val="00C87AB1"/>
    <w:rsid w:val="00CA5DD2"/>
    <w:rsid w:val="00CC76AA"/>
    <w:rsid w:val="00CD7799"/>
    <w:rsid w:val="00CF54F1"/>
    <w:rsid w:val="00D0224A"/>
    <w:rsid w:val="00D0375A"/>
    <w:rsid w:val="00D101FB"/>
    <w:rsid w:val="00D6073D"/>
    <w:rsid w:val="00D63D6C"/>
    <w:rsid w:val="00D772F2"/>
    <w:rsid w:val="00D9278F"/>
    <w:rsid w:val="00DA2D93"/>
    <w:rsid w:val="00DA5D18"/>
    <w:rsid w:val="00DA7B05"/>
    <w:rsid w:val="00DB2DC0"/>
    <w:rsid w:val="00E15C2B"/>
    <w:rsid w:val="00E3581D"/>
    <w:rsid w:val="00E64F8A"/>
    <w:rsid w:val="00E66356"/>
    <w:rsid w:val="00E66C49"/>
    <w:rsid w:val="00E763AF"/>
    <w:rsid w:val="00E92490"/>
    <w:rsid w:val="00E96885"/>
    <w:rsid w:val="00EC5ADF"/>
    <w:rsid w:val="00ED6773"/>
    <w:rsid w:val="00ED74C2"/>
    <w:rsid w:val="00EE6331"/>
    <w:rsid w:val="00EF75D3"/>
    <w:rsid w:val="00F1372D"/>
    <w:rsid w:val="00F24810"/>
    <w:rsid w:val="00F33D54"/>
    <w:rsid w:val="00F50A0A"/>
    <w:rsid w:val="00F6123D"/>
    <w:rsid w:val="00F6418B"/>
    <w:rsid w:val="00F642D8"/>
    <w:rsid w:val="00F70BC8"/>
    <w:rsid w:val="00F75B8A"/>
    <w:rsid w:val="00FF4A9A"/>
    <w:rsid w:val="00FF7B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57672"/>
  <w15:chartTrackingRefBased/>
  <w15:docId w15:val="{5C4AF037-A3A1-4E04-92B2-2DA1C61A7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72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920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D2E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2A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52C2F"/>
    <w:rPr>
      <w:color w:val="0563C1" w:themeColor="hyperlink"/>
      <w:u w:val="single"/>
    </w:rPr>
  </w:style>
  <w:style w:type="paragraph" w:styleId="ListParagraph">
    <w:name w:val="List Paragraph"/>
    <w:basedOn w:val="Normal"/>
    <w:uiPriority w:val="34"/>
    <w:qFormat/>
    <w:rsid w:val="00B73C0D"/>
    <w:pPr>
      <w:ind w:left="720"/>
      <w:contextualSpacing/>
    </w:pPr>
  </w:style>
  <w:style w:type="paragraph" w:styleId="Caption">
    <w:name w:val="caption"/>
    <w:basedOn w:val="Normal"/>
    <w:next w:val="Normal"/>
    <w:uiPriority w:val="35"/>
    <w:unhideWhenUsed/>
    <w:qFormat/>
    <w:rsid w:val="00F642D8"/>
    <w:pPr>
      <w:spacing w:after="200" w:line="240" w:lineRule="auto"/>
    </w:pPr>
    <w:rPr>
      <w:i/>
      <w:iCs/>
      <w:color w:val="44546A" w:themeColor="text2"/>
      <w:sz w:val="18"/>
      <w:szCs w:val="18"/>
    </w:rPr>
  </w:style>
  <w:style w:type="table" w:styleId="TableGrid">
    <w:name w:val="Table Grid"/>
    <w:basedOn w:val="TableNormal"/>
    <w:uiPriority w:val="39"/>
    <w:rsid w:val="00621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87B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487B1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2">
    <w:name w:val="Grid Table 1 Light Accent 2"/>
    <w:basedOn w:val="TableNormal"/>
    <w:uiPriority w:val="46"/>
    <w:rsid w:val="00487B1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87B1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487B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9F3878"/>
    <w:pPr>
      <w:spacing w:after="0" w:line="240" w:lineRule="auto"/>
    </w:pPr>
  </w:style>
  <w:style w:type="paragraph" w:styleId="Header">
    <w:name w:val="header"/>
    <w:basedOn w:val="Normal"/>
    <w:link w:val="HeaderChar"/>
    <w:uiPriority w:val="99"/>
    <w:unhideWhenUsed/>
    <w:rsid w:val="00B3116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3116C"/>
  </w:style>
  <w:style w:type="paragraph" w:styleId="Footer">
    <w:name w:val="footer"/>
    <w:basedOn w:val="Normal"/>
    <w:link w:val="FooterChar"/>
    <w:uiPriority w:val="99"/>
    <w:unhideWhenUsed/>
    <w:rsid w:val="00B3116C"/>
    <w:pPr>
      <w:tabs>
        <w:tab w:val="center" w:pos="4153"/>
        <w:tab w:val="right" w:pos="8306"/>
      </w:tabs>
      <w:spacing w:after="0" w:line="240" w:lineRule="auto"/>
    </w:pPr>
  </w:style>
  <w:style w:type="character" w:customStyle="1" w:styleId="FooterChar">
    <w:name w:val="Footer Char"/>
    <w:basedOn w:val="DefaultParagraphFont"/>
    <w:link w:val="Footer"/>
    <w:uiPriority w:val="99"/>
    <w:rsid w:val="00B3116C"/>
  </w:style>
  <w:style w:type="table" w:styleId="GridTable1Light-Accent5">
    <w:name w:val="Grid Table 1 Light Accent 5"/>
    <w:basedOn w:val="TableNormal"/>
    <w:uiPriority w:val="46"/>
    <w:rsid w:val="009D5DB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9D5DB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D5DB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D5DB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8920A2"/>
    <w:rPr>
      <w:rFonts w:asciiTheme="majorHAnsi" w:eastAsiaTheme="majorEastAsia" w:hAnsiTheme="majorHAnsi" w:cstheme="majorBidi"/>
      <w:color w:val="2E74B5" w:themeColor="accent1" w:themeShade="BF"/>
      <w:sz w:val="26"/>
      <w:szCs w:val="26"/>
    </w:rPr>
  </w:style>
  <w:style w:type="table" w:styleId="GridTable4-Accent5">
    <w:name w:val="Grid Table 4 Accent 5"/>
    <w:basedOn w:val="TableNormal"/>
    <w:uiPriority w:val="49"/>
    <w:rsid w:val="0043217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
    <w:name w:val="Grid Table 5 Dark"/>
    <w:basedOn w:val="TableNormal"/>
    <w:uiPriority w:val="50"/>
    <w:rsid w:val="00DA5D1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3Char">
    <w:name w:val="Heading 3 Char"/>
    <w:basedOn w:val="DefaultParagraphFont"/>
    <w:link w:val="Heading3"/>
    <w:uiPriority w:val="9"/>
    <w:rsid w:val="003D2E0B"/>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400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AA"/>
    <w:rPr>
      <w:rFonts w:ascii="Segoe UI" w:hAnsi="Segoe UI" w:cs="Segoe UI"/>
      <w:sz w:val="18"/>
      <w:szCs w:val="18"/>
    </w:rPr>
  </w:style>
  <w:style w:type="character" w:styleId="IntenseEmphasis">
    <w:name w:val="Intense Emphasis"/>
    <w:basedOn w:val="DefaultParagraphFont"/>
    <w:uiPriority w:val="21"/>
    <w:qFormat/>
    <w:rsid w:val="009B42BC"/>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25306">
      <w:bodyDiv w:val="1"/>
      <w:marLeft w:val="0"/>
      <w:marRight w:val="0"/>
      <w:marTop w:val="0"/>
      <w:marBottom w:val="0"/>
      <w:divBdr>
        <w:top w:val="none" w:sz="0" w:space="0" w:color="auto"/>
        <w:left w:val="none" w:sz="0" w:space="0" w:color="auto"/>
        <w:bottom w:val="none" w:sz="0" w:space="0" w:color="auto"/>
        <w:right w:val="none" w:sz="0" w:space="0" w:color="auto"/>
      </w:divBdr>
    </w:div>
    <w:div w:id="448739973">
      <w:bodyDiv w:val="1"/>
      <w:marLeft w:val="0"/>
      <w:marRight w:val="0"/>
      <w:marTop w:val="0"/>
      <w:marBottom w:val="0"/>
      <w:divBdr>
        <w:top w:val="none" w:sz="0" w:space="0" w:color="auto"/>
        <w:left w:val="none" w:sz="0" w:space="0" w:color="auto"/>
        <w:bottom w:val="none" w:sz="0" w:space="0" w:color="auto"/>
        <w:right w:val="none" w:sz="0" w:space="0" w:color="auto"/>
      </w:divBdr>
    </w:div>
    <w:div w:id="462622937">
      <w:bodyDiv w:val="1"/>
      <w:marLeft w:val="0"/>
      <w:marRight w:val="0"/>
      <w:marTop w:val="0"/>
      <w:marBottom w:val="0"/>
      <w:divBdr>
        <w:top w:val="none" w:sz="0" w:space="0" w:color="auto"/>
        <w:left w:val="none" w:sz="0" w:space="0" w:color="auto"/>
        <w:bottom w:val="none" w:sz="0" w:space="0" w:color="auto"/>
        <w:right w:val="none" w:sz="0" w:space="0" w:color="auto"/>
      </w:divBdr>
    </w:div>
    <w:div w:id="534805819">
      <w:bodyDiv w:val="1"/>
      <w:marLeft w:val="0"/>
      <w:marRight w:val="0"/>
      <w:marTop w:val="0"/>
      <w:marBottom w:val="0"/>
      <w:divBdr>
        <w:top w:val="none" w:sz="0" w:space="0" w:color="auto"/>
        <w:left w:val="none" w:sz="0" w:space="0" w:color="auto"/>
        <w:bottom w:val="none" w:sz="0" w:space="0" w:color="auto"/>
        <w:right w:val="none" w:sz="0" w:space="0" w:color="auto"/>
      </w:divBdr>
    </w:div>
    <w:div w:id="797333360">
      <w:bodyDiv w:val="1"/>
      <w:marLeft w:val="0"/>
      <w:marRight w:val="0"/>
      <w:marTop w:val="0"/>
      <w:marBottom w:val="0"/>
      <w:divBdr>
        <w:top w:val="none" w:sz="0" w:space="0" w:color="auto"/>
        <w:left w:val="none" w:sz="0" w:space="0" w:color="auto"/>
        <w:bottom w:val="none" w:sz="0" w:space="0" w:color="auto"/>
        <w:right w:val="none" w:sz="0" w:space="0" w:color="auto"/>
      </w:divBdr>
    </w:div>
    <w:div w:id="822159395">
      <w:bodyDiv w:val="1"/>
      <w:marLeft w:val="0"/>
      <w:marRight w:val="0"/>
      <w:marTop w:val="0"/>
      <w:marBottom w:val="0"/>
      <w:divBdr>
        <w:top w:val="none" w:sz="0" w:space="0" w:color="auto"/>
        <w:left w:val="none" w:sz="0" w:space="0" w:color="auto"/>
        <w:bottom w:val="none" w:sz="0" w:space="0" w:color="auto"/>
        <w:right w:val="none" w:sz="0" w:space="0" w:color="auto"/>
      </w:divBdr>
    </w:div>
    <w:div w:id="885068281">
      <w:bodyDiv w:val="1"/>
      <w:marLeft w:val="0"/>
      <w:marRight w:val="0"/>
      <w:marTop w:val="0"/>
      <w:marBottom w:val="0"/>
      <w:divBdr>
        <w:top w:val="none" w:sz="0" w:space="0" w:color="auto"/>
        <w:left w:val="none" w:sz="0" w:space="0" w:color="auto"/>
        <w:bottom w:val="none" w:sz="0" w:space="0" w:color="auto"/>
        <w:right w:val="none" w:sz="0" w:space="0" w:color="auto"/>
      </w:divBdr>
    </w:div>
    <w:div w:id="1258556588">
      <w:bodyDiv w:val="1"/>
      <w:marLeft w:val="0"/>
      <w:marRight w:val="0"/>
      <w:marTop w:val="0"/>
      <w:marBottom w:val="0"/>
      <w:divBdr>
        <w:top w:val="none" w:sz="0" w:space="0" w:color="auto"/>
        <w:left w:val="none" w:sz="0" w:space="0" w:color="auto"/>
        <w:bottom w:val="none" w:sz="0" w:space="0" w:color="auto"/>
        <w:right w:val="none" w:sz="0" w:space="0" w:color="auto"/>
      </w:divBdr>
    </w:div>
    <w:div w:id="136204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out.re" TargetMode="External"/><Relationship Id="rId13" Type="http://schemas.openxmlformats.org/officeDocument/2006/relationships/image" Target="media/image5.png"/><Relationship Id="rId18" Type="http://schemas.openxmlformats.org/officeDocument/2006/relationships/chart" Target="charts/chart3.xm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Selections of the address interface</a:t>
            </a:r>
          </a:p>
        </c:rich>
      </c:tx>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6C0B-4393-B8FB-268624F8A999}"/>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6C0B-4393-B8FB-268624F8A999}"/>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6C0B-4393-B8FB-268624F8A999}"/>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6C0B-4393-B8FB-268624F8A99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15:layout/>
              </c:ext>
            </c:extLst>
          </c:dLbls>
          <c:cat>
            <c:strRef>
              <c:f>Sheet1!$A$1:$A$4</c:f>
              <c:strCache>
                <c:ptCount val="4"/>
                <c:pt idx="0">
                  <c:v>Drop down</c:v>
                </c:pt>
                <c:pt idx="1">
                  <c:v>Scroll</c:v>
                </c:pt>
                <c:pt idx="2">
                  <c:v>Icon</c:v>
                </c:pt>
                <c:pt idx="3">
                  <c:v>Manual</c:v>
                </c:pt>
              </c:strCache>
            </c:strRef>
          </c:cat>
          <c:val>
            <c:numRef>
              <c:f>Sheet1!$B$1:$B$4</c:f>
              <c:numCache>
                <c:formatCode>General</c:formatCode>
                <c:ptCount val="4"/>
                <c:pt idx="0">
                  <c:v>17</c:v>
                </c:pt>
                <c:pt idx="1">
                  <c:v>21</c:v>
                </c:pt>
                <c:pt idx="2">
                  <c:v>9</c:v>
                </c:pt>
                <c:pt idx="3">
                  <c:v>30</c:v>
                </c:pt>
              </c:numCache>
            </c:numRef>
          </c:val>
          <c:extLst xmlns:c16r2="http://schemas.microsoft.com/office/drawing/2015/06/chart">
            <c:ext xmlns:c16="http://schemas.microsoft.com/office/drawing/2014/chart" uri="{C3380CC4-5D6E-409C-BE32-E72D297353CC}">
              <c16:uniqueId val="{00000008-6C0B-4393-B8FB-268624F8A99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Style</a:t>
            </a:r>
            <a:r>
              <a:rPr lang="en-GB" baseline="0"/>
              <a:t> of GUI</a:t>
            </a:r>
            <a:endParaRPr lang="en-GB"/>
          </a:p>
        </c:rich>
      </c:tx>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B114-40B8-BA2D-4CBC3E6B0302}"/>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B114-40B8-BA2D-4CBC3E6B0302}"/>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B114-40B8-BA2D-4CBC3E6B030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15:layout/>
              </c:ext>
            </c:extLst>
          </c:dLbls>
          <c:cat>
            <c:strRef>
              <c:f>Sheet1!$A$7:$A$9</c:f>
              <c:strCache>
                <c:ptCount val="3"/>
                <c:pt idx="0">
                  <c:v>Clean</c:v>
                </c:pt>
                <c:pt idx="1">
                  <c:v>Futuristic</c:v>
                </c:pt>
                <c:pt idx="2">
                  <c:v>Industrial</c:v>
                </c:pt>
              </c:strCache>
            </c:strRef>
          </c:cat>
          <c:val>
            <c:numRef>
              <c:f>Sheet1!$B$7:$B$9</c:f>
              <c:numCache>
                <c:formatCode>General</c:formatCode>
                <c:ptCount val="3"/>
                <c:pt idx="0">
                  <c:v>33</c:v>
                </c:pt>
                <c:pt idx="1">
                  <c:v>21</c:v>
                </c:pt>
                <c:pt idx="2">
                  <c:v>6</c:v>
                </c:pt>
              </c:numCache>
            </c:numRef>
          </c:val>
          <c:extLst xmlns:c16r2="http://schemas.microsoft.com/office/drawing/2015/06/chart">
            <c:ext xmlns:c16="http://schemas.microsoft.com/office/drawing/2014/chart" uri="{C3380CC4-5D6E-409C-BE32-E72D297353CC}">
              <c16:uniqueId val="{00000006-B114-40B8-BA2D-4CBC3E6B030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Map Style</a:t>
            </a:r>
          </a:p>
        </c:rich>
      </c:tx>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8CF3-4E38-88A0-90BC0B92D65B}"/>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8CF3-4E38-88A0-90BC0B92D65B}"/>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15:layout/>
              </c:ext>
            </c:extLst>
          </c:dLbls>
          <c:cat>
            <c:strRef>
              <c:f>Sheet1!$D$1:$D$2</c:f>
              <c:strCache>
                <c:ptCount val="2"/>
                <c:pt idx="0">
                  <c:v>Satellite</c:v>
                </c:pt>
                <c:pt idx="1">
                  <c:v>Street</c:v>
                </c:pt>
              </c:strCache>
            </c:strRef>
          </c:cat>
          <c:val>
            <c:numRef>
              <c:f>Sheet1!$E$1:$E$2</c:f>
              <c:numCache>
                <c:formatCode>General</c:formatCode>
                <c:ptCount val="2"/>
                <c:pt idx="0">
                  <c:v>13</c:v>
                </c:pt>
                <c:pt idx="1">
                  <c:v>47</c:v>
                </c:pt>
              </c:numCache>
            </c:numRef>
          </c:val>
          <c:extLst xmlns:c16r2="http://schemas.microsoft.com/office/drawing/2015/06/chart">
            <c:ext xmlns:c16="http://schemas.microsoft.com/office/drawing/2014/chart" uri="{C3380CC4-5D6E-409C-BE32-E72D297353CC}">
              <c16:uniqueId val="{00000004-8CF3-4E38-88A0-90BC0B92D65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77080-8CC9-4C4B-9232-793F737DF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0</Pages>
  <Words>5097</Words>
  <Characters>2905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W K Peter</dc:creator>
  <cp:keywords/>
  <dc:description/>
  <cp:lastModifiedBy>Fu W K Peter</cp:lastModifiedBy>
  <cp:revision>5</cp:revision>
  <cp:lastPrinted>2017-01-23T16:38:00Z</cp:lastPrinted>
  <dcterms:created xsi:type="dcterms:W3CDTF">2017-01-26T20:28:00Z</dcterms:created>
  <dcterms:modified xsi:type="dcterms:W3CDTF">2017-01-26T21:14:00Z</dcterms:modified>
</cp:coreProperties>
</file>